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2F961" w14:textId="65015491" w:rsidR="00C5789A" w:rsidRDefault="006C6D5B">
      <w:r>
        <w:rPr>
          <w:noProof/>
          <w:lang w:eastAsia="en-IN"/>
        </w:rPr>
        <mc:AlternateContent>
          <mc:Choice Requires="wps">
            <w:drawing>
              <wp:anchor distT="0" distB="0" distL="114300" distR="114300" simplePos="0" relativeHeight="251670528" behindDoc="0" locked="0" layoutInCell="1" allowOverlap="1" wp14:anchorId="41FF5215" wp14:editId="38A33FB9">
                <wp:simplePos x="0" y="0"/>
                <wp:positionH relativeFrom="column">
                  <wp:posOffset>-388173</wp:posOffset>
                </wp:positionH>
                <wp:positionV relativeFrom="paragraph">
                  <wp:posOffset>46990</wp:posOffset>
                </wp:positionV>
                <wp:extent cx="1362710" cy="5048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362710"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34E718" w14:textId="0EFC1392" w:rsidR="007B5B7D" w:rsidRPr="007B5B7D" w:rsidRDefault="006C6D5B" w:rsidP="007B5B7D">
                            <w:pPr>
                              <w:jc w:val="center"/>
                              <w:rPr>
                                <w:rFonts w:ascii="Hind" w:hAnsi="Hind" w:cs="Hind"/>
                                <w:b/>
                                <w:color w:val="373944"/>
                                <w:sz w:val="40"/>
                                <w:szCs w:val="40"/>
                              </w:rPr>
                            </w:pPr>
                            <w:r>
                              <w:rPr>
                                <w:rFonts w:ascii="Hind" w:hAnsi="Hind" w:cs="Hind"/>
                                <w:b/>
                                <w:color w:val="373944"/>
                                <w:sz w:val="40"/>
                                <w:szCs w:val="40"/>
                              </w:rPr>
                              <w:t>Sm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FF5215" id="_x0000_t202" coordsize="21600,21600" o:spt="202" path="m,l,21600r21600,l21600,xe">
                <v:stroke joinstyle="miter"/>
                <v:path gradientshapeok="t" o:connecttype="rect"/>
              </v:shapetype>
              <v:shape id="Text Box 20" o:spid="_x0000_s1026" type="#_x0000_t202" style="position:absolute;margin-left:-30.55pt;margin-top:3.7pt;width:107.3pt;height:3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" filled="f" stroked="f" strokeweight=".5pt">
                <v:textbox>
                  <w:txbxContent>
                    <w:p w14:paraId="3834E718" w14:textId="0EFC1392" w:rsidR="007B5B7D" w:rsidRPr="007B5B7D" w:rsidRDefault="006C6D5B" w:rsidP="007B5B7D">
                      <w:pPr>
                        <w:jc w:val="center"/>
                        <w:rPr>
                          <w:rFonts w:ascii="Hind" w:hAnsi="Hind" w:cs="Hind"/>
                          <w:b/>
                          <w:color w:val="373944"/>
                          <w:sz w:val="40"/>
                          <w:szCs w:val="40"/>
                        </w:rPr>
                      </w:pPr>
                      <w:r>
                        <w:rPr>
                          <w:rFonts w:ascii="Hind" w:hAnsi="Hind" w:cs="Hind"/>
                          <w:b/>
                          <w:color w:val="373944"/>
                          <w:sz w:val="40"/>
                          <w:szCs w:val="40"/>
                        </w:rPr>
                        <w:t>Small</w:t>
                      </w:r>
                    </w:p>
                  </w:txbxContent>
                </v:textbox>
              </v:shape>
            </w:pict>
          </mc:Fallback>
        </mc:AlternateContent>
      </w:r>
      <w:r w:rsidR="004B2567">
        <w:rPr>
          <w:noProof/>
          <w:lang w:eastAsia="en-IN"/>
        </w:rPr>
        <mc:AlternateContent>
          <mc:Choice Requires="wps">
            <w:drawing>
              <wp:anchor distT="0" distB="0" distL="114300" distR="114300" simplePos="0" relativeHeight="251727872" behindDoc="0" locked="0" layoutInCell="1" allowOverlap="1" wp14:anchorId="43C45A61" wp14:editId="5ECC2423">
                <wp:simplePos x="0" y="0"/>
                <wp:positionH relativeFrom="column">
                  <wp:posOffset>5180225</wp:posOffset>
                </wp:positionH>
                <wp:positionV relativeFrom="paragraph">
                  <wp:posOffset>8782050</wp:posOffset>
                </wp:positionV>
                <wp:extent cx="1323340" cy="26860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323340" cy="268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9C5BFF" w14:textId="77777777" w:rsidR="004B2567" w:rsidRPr="004B2567" w:rsidRDefault="004B2567" w:rsidP="004B2567">
                            <w:pPr>
                              <w:jc w:val="right"/>
                              <w:rPr>
                                <w:rFonts w:ascii="Questrial" w:hAnsi="Questrial"/>
                                <w:color w:val="FFFFFF" w:themeColor="background1"/>
                              </w:rPr>
                            </w:pPr>
                            <w:r w:rsidRPr="004B2567">
                              <w:rPr>
                                <w:rFonts w:ascii="Questrial" w:hAnsi="Questrial"/>
                                <w:color w:val="FFFFFF" w:themeColor="background1"/>
                              </w:rP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5" o:spid="_x0000_s1026" type="#_x0000_t202" style="position:absolute;margin-left:407.9pt;margin-top:691.5pt;width:104.2pt;height:21.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" filled="f" stroked="f" strokeweight=".5pt">
                <v:textbox>
                  <w:txbxContent>
                    <w:p w:rsidR="004B2567" w:rsidRPr="004B2567" w:rsidRDefault="004B2567" w:rsidP="004B2567">
                      <w:pPr>
                        <w:jc w:val="right"/>
                        <w:rPr>
                          <w:rFonts w:ascii="Questrial" w:hAnsi="Questrial"/>
                          <w:color w:val="FFFFFF" w:themeColor="background1"/>
                        </w:rPr>
                      </w:pPr>
                      <w:r w:rsidRPr="004B2567">
                        <w:rPr>
                          <w:rFonts w:ascii="Questrial" w:hAnsi="Questrial"/>
                          <w:color w:val="FFFFFF" w:themeColor="background1"/>
                        </w:rPr>
                        <w:t>yourwebsite.com</w:t>
                      </w:r>
                    </w:p>
                  </w:txbxContent>
                </v:textbox>
              </v:shape>
            </w:pict>
          </mc:Fallback>
        </mc:AlternateContent>
      </w:r>
      <w:r w:rsidR="004B2567">
        <w:rPr>
          <w:noProof/>
          <w:lang w:eastAsia="en-IN"/>
        </w:rPr>
        <mc:AlternateContent>
          <mc:Choice Requires="wps">
            <w:drawing>
              <wp:anchor distT="0" distB="0" distL="114300" distR="114300" simplePos="0" relativeHeight="251729920" behindDoc="0" locked="0" layoutInCell="1" allowOverlap="1" wp14:anchorId="589337F1" wp14:editId="22D6019A">
                <wp:simplePos x="0" y="0"/>
                <wp:positionH relativeFrom="column">
                  <wp:posOffset>4242965</wp:posOffset>
                </wp:positionH>
                <wp:positionV relativeFrom="paragraph">
                  <wp:posOffset>8975090</wp:posOffset>
                </wp:positionV>
                <wp:extent cx="2260756" cy="268811"/>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260756" cy="2688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72315F" w14:textId="77777777" w:rsidR="004B2567" w:rsidRPr="004B2567" w:rsidRDefault="004B2567" w:rsidP="004B2567">
                            <w:pPr>
                              <w:jc w:val="right"/>
                              <w:rPr>
                                <w:rFonts w:ascii="Questrial" w:hAnsi="Questrial"/>
                                <w:color w:val="FFFFFF" w:themeColor="background1"/>
                              </w:rPr>
                            </w:pPr>
                            <w:r w:rsidRPr="004B2567">
                              <w:rPr>
                                <w:rFonts w:ascii="Questrial" w:hAnsi="Questrial"/>
                                <w:color w:val="FFFFFF" w:themeColor="background1"/>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E0AC1" id="Text Box 56" o:spid="_x0000_s1027" type="#_x0000_t202" style="position:absolute;margin-left:334.1pt;margin-top:706.7pt;width:178pt;height:21.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" filled="f" stroked="f" strokeweight=".5pt">
                <v:textbox>
                  <w:txbxContent>
                    <w:p w:rsidR="004B2567" w:rsidRPr="004B2567" w:rsidRDefault="004B2567" w:rsidP="004B2567">
                      <w:pPr>
                        <w:jc w:val="right"/>
                        <w:rPr>
                          <w:rFonts w:ascii="Questrial" w:hAnsi="Questrial"/>
                          <w:color w:val="FFFFFF" w:themeColor="background1"/>
                        </w:rPr>
                      </w:pPr>
                      <w:r w:rsidRPr="004B2567">
                        <w:rPr>
                          <w:rFonts w:ascii="Questrial" w:hAnsi="Questrial"/>
                          <w:color w:val="FFFFFF" w:themeColor="background1"/>
                        </w:rPr>
                        <w:t>youremail@companyname.com</w:t>
                      </w:r>
                    </w:p>
                  </w:txbxContent>
                </v:textbox>
              </v:shape>
            </w:pict>
          </mc:Fallback>
        </mc:AlternateContent>
      </w:r>
      <w:r w:rsidR="00CF065A">
        <w:rPr>
          <w:noProof/>
          <w:lang w:eastAsia="en-IN"/>
        </w:rPr>
        <mc:AlternateContent>
          <mc:Choice Requires="wps">
            <w:drawing>
              <wp:anchor distT="0" distB="0" distL="114300" distR="114300" simplePos="0" relativeHeight="251726848" behindDoc="0" locked="0" layoutInCell="1" allowOverlap="1" wp14:anchorId="07083DC0" wp14:editId="6235A931">
                <wp:simplePos x="0" y="0"/>
                <wp:positionH relativeFrom="column">
                  <wp:posOffset>3264913</wp:posOffset>
                </wp:positionH>
                <wp:positionV relativeFrom="paragraph">
                  <wp:posOffset>6877633</wp:posOffset>
                </wp:positionV>
                <wp:extent cx="3141497" cy="1307087"/>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3141497" cy="1307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2526BC" w14:textId="77777777" w:rsidR="00CF065A" w:rsidRPr="00CF065A" w:rsidRDefault="00CF065A" w:rsidP="00CF065A">
                            <w:pPr>
                              <w:spacing w:after="0" w:line="260" w:lineRule="exact"/>
                              <w:rPr>
                                <w:rFonts w:ascii="Questrial" w:hAnsi="Questrial"/>
                                <w:color w:val="373944"/>
                              </w:rPr>
                            </w:pPr>
                            <w:r w:rsidRPr="00CF065A">
                              <w:rPr>
                                <w:rFonts w:ascii="Questrial" w:hAnsi="Questrial"/>
                                <w:color w:val="373944"/>
                              </w:rPr>
                              <w:t xml:space="preserve">The tabletop game Tales </w:t>
                            </w:r>
                            <w:proofErr w:type="gramStart"/>
                            <w:r w:rsidRPr="00CF065A">
                              <w:rPr>
                                <w:rFonts w:ascii="Questrial" w:hAnsi="Questrial"/>
                                <w:color w:val="373944"/>
                              </w:rPr>
                              <w:t>Of</w:t>
                            </w:r>
                            <w:proofErr w:type="gramEnd"/>
                            <w:r w:rsidRPr="00CF065A">
                              <w:rPr>
                                <w:rFonts w:ascii="Questrial" w:hAnsi="Questrial"/>
                                <w:color w:val="373944"/>
                              </w:rPr>
                              <w:t xml:space="preserve"> Raz have commissioned a mobile app that houses all the content and rules for its game mechanics. The app is currently enjoyed by many players. It has also indirectly helped the tabletop game gain a massive boost in popularity due to the app helping new players get into it.</w:t>
                            </w:r>
                            <w:r w:rsidRPr="00CF065A">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C9B04" id="Text Box 54" o:spid="_x0000_s1028" type="#_x0000_t202" style="position:absolute;margin-left:257.1pt;margin-top:541.55pt;width:247.35pt;height:102.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" filled="f" stroked="f" strokeweight=".5pt">
                <v:textbox>
                  <w:txbxContent>
                    <w:p w:rsidR="00CF065A" w:rsidRPr="00CF065A" w:rsidRDefault="00CF065A" w:rsidP="00CF065A">
                      <w:pPr>
                        <w:spacing w:after="0" w:line="260" w:lineRule="exact"/>
                        <w:rPr>
                          <w:rFonts w:ascii="Questrial" w:hAnsi="Questrial"/>
                          <w:color w:val="373944"/>
                        </w:rPr>
                      </w:pPr>
                      <w:r w:rsidRPr="00CF065A">
                        <w:rPr>
                          <w:rFonts w:ascii="Questrial" w:hAnsi="Questrial"/>
                          <w:color w:val="373944"/>
                        </w:rPr>
                        <w:t xml:space="preserve">The tabletop game Tales </w:t>
                      </w:r>
                      <w:proofErr w:type="gramStart"/>
                      <w:r w:rsidRPr="00CF065A">
                        <w:rPr>
                          <w:rFonts w:ascii="Questrial" w:hAnsi="Questrial"/>
                          <w:color w:val="373944"/>
                        </w:rPr>
                        <w:t>Of</w:t>
                      </w:r>
                      <w:proofErr w:type="gramEnd"/>
                      <w:r w:rsidRPr="00CF065A">
                        <w:rPr>
                          <w:rFonts w:ascii="Questrial" w:hAnsi="Questrial"/>
                          <w:color w:val="373944"/>
                        </w:rPr>
                        <w:t xml:space="preserve"> </w:t>
                      </w:r>
                      <w:proofErr w:type="spellStart"/>
                      <w:r w:rsidRPr="00CF065A">
                        <w:rPr>
                          <w:rFonts w:ascii="Questrial" w:hAnsi="Questrial"/>
                          <w:color w:val="373944"/>
                        </w:rPr>
                        <w:t>Raz</w:t>
                      </w:r>
                      <w:proofErr w:type="spellEnd"/>
                      <w:r w:rsidRPr="00CF065A">
                        <w:rPr>
                          <w:rFonts w:ascii="Questrial" w:hAnsi="Questrial"/>
                          <w:color w:val="373944"/>
                        </w:rPr>
                        <w:t xml:space="preserve"> have commissioned a mobile app that houses all the content and rules for its game mechanics. The app is currently enjoyed by many players. It has also indirectly helped the tabletop game gain a massive boost in popularity due to the app helping new players get into it.</w:t>
                      </w:r>
                      <w:r w:rsidRPr="00CF065A">
                        <w:rPr>
                          <w:rFonts w:ascii="Questrial" w:hAnsi="Questrial"/>
                          <w:color w:val="373944"/>
                        </w:rPr>
                        <w:cr/>
                      </w:r>
                    </w:p>
                  </w:txbxContent>
                </v:textbox>
              </v:shape>
            </w:pict>
          </mc:Fallback>
        </mc:AlternateContent>
      </w:r>
      <w:r w:rsidR="00CF065A">
        <w:rPr>
          <w:noProof/>
          <w:lang w:eastAsia="en-IN"/>
        </w:rPr>
        <mc:AlternateContent>
          <mc:Choice Requires="wps">
            <w:drawing>
              <wp:anchor distT="0" distB="0" distL="114300" distR="114300" simplePos="0" relativeHeight="251724800" behindDoc="0" locked="0" layoutInCell="1" allowOverlap="1" wp14:anchorId="3FA8B0B7" wp14:editId="4590363F">
                <wp:simplePos x="0" y="0"/>
                <wp:positionH relativeFrom="column">
                  <wp:posOffset>3258820</wp:posOffset>
                </wp:positionH>
                <wp:positionV relativeFrom="paragraph">
                  <wp:posOffset>5766540</wp:posOffset>
                </wp:positionV>
                <wp:extent cx="3141497" cy="813423"/>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3141497" cy="8134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1280B" w14:textId="77777777" w:rsidR="00CF065A" w:rsidRPr="00CF065A" w:rsidRDefault="00CF065A" w:rsidP="00CF065A">
                            <w:pPr>
                              <w:spacing w:after="0" w:line="260" w:lineRule="exact"/>
                              <w:rPr>
                                <w:rFonts w:ascii="Questrial" w:hAnsi="Questrial"/>
                                <w:color w:val="373944"/>
                              </w:rPr>
                            </w:pPr>
                            <w:r w:rsidRPr="00CF065A">
                              <w:rPr>
                                <w:rFonts w:ascii="Questrial" w:hAnsi="Questrial"/>
                                <w:color w:val="373944"/>
                              </w:rPr>
                              <w:t xml:space="preserve">Rooks &amp; Revelations is an online webcomic series. Supplementary material has been made by </w:t>
                            </w:r>
                            <w:proofErr w:type="spellStart"/>
                            <w:r w:rsidRPr="00CF065A">
                              <w:rPr>
                                <w:rFonts w:ascii="Questrial" w:hAnsi="Questrial"/>
                                <w:color w:val="373944"/>
                              </w:rPr>
                              <w:t>Prston</w:t>
                            </w:r>
                            <w:proofErr w:type="spellEnd"/>
                            <w:r w:rsidRPr="00CF065A">
                              <w:rPr>
                                <w:rFonts w:ascii="Questrial" w:hAnsi="Questrial"/>
                                <w:color w:val="373944"/>
                              </w:rPr>
                              <w:t xml:space="preserve"> Circle, commissioned by the author James E. Snow.</w:t>
                            </w:r>
                            <w:r w:rsidRPr="00CF065A">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99EEED" id="Text Box 53" o:spid="_x0000_s1029" type="#_x0000_t202" style="position:absolute;margin-left:256.6pt;margin-top:454.05pt;width:247.35pt;height:64.0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" filled="f" stroked="f" strokeweight=".5pt">
                <v:textbox>
                  <w:txbxContent>
                    <w:p w:rsidR="00CF065A" w:rsidRPr="00CF065A" w:rsidRDefault="00CF065A" w:rsidP="00CF065A">
                      <w:pPr>
                        <w:spacing w:after="0" w:line="260" w:lineRule="exact"/>
                        <w:rPr>
                          <w:rFonts w:ascii="Questrial" w:hAnsi="Questrial"/>
                          <w:color w:val="373944"/>
                        </w:rPr>
                      </w:pPr>
                      <w:r w:rsidRPr="00CF065A">
                        <w:rPr>
                          <w:rFonts w:ascii="Questrial" w:hAnsi="Questrial"/>
                          <w:color w:val="373944"/>
                        </w:rPr>
                        <w:t xml:space="preserve">Rooks &amp; Revelations is an online </w:t>
                      </w:r>
                      <w:proofErr w:type="spellStart"/>
                      <w:r w:rsidRPr="00CF065A">
                        <w:rPr>
                          <w:rFonts w:ascii="Questrial" w:hAnsi="Questrial"/>
                          <w:color w:val="373944"/>
                        </w:rPr>
                        <w:t>webcomic</w:t>
                      </w:r>
                      <w:proofErr w:type="spellEnd"/>
                      <w:r w:rsidRPr="00CF065A">
                        <w:rPr>
                          <w:rFonts w:ascii="Questrial" w:hAnsi="Questrial"/>
                          <w:color w:val="373944"/>
                        </w:rPr>
                        <w:t xml:space="preserve"> series. Supplementary material has been made by </w:t>
                      </w:r>
                      <w:proofErr w:type="spellStart"/>
                      <w:r w:rsidRPr="00CF065A">
                        <w:rPr>
                          <w:rFonts w:ascii="Questrial" w:hAnsi="Questrial"/>
                          <w:color w:val="373944"/>
                        </w:rPr>
                        <w:t>Prston</w:t>
                      </w:r>
                      <w:proofErr w:type="spellEnd"/>
                      <w:r w:rsidRPr="00CF065A">
                        <w:rPr>
                          <w:rFonts w:ascii="Questrial" w:hAnsi="Questrial"/>
                          <w:color w:val="373944"/>
                        </w:rPr>
                        <w:t xml:space="preserve"> Circle, commissioned by the author James E. Snow.</w:t>
                      </w:r>
                      <w:r w:rsidRPr="00CF065A">
                        <w:rPr>
                          <w:rFonts w:ascii="Questrial" w:hAnsi="Questrial"/>
                          <w:color w:val="373944"/>
                        </w:rPr>
                        <w:cr/>
                      </w:r>
                    </w:p>
                  </w:txbxContent>
                </v:textbox>
              </v:shape>
            </w:pict>
          </mc:Fallback>
        </mc:AlternateContent>
      </w:r>
      <w:r w:rsidR="00CF065A">
        <w:rPr>
          <w:noProof/>
          <w:lang w:eastAsia="en-IN"/>
        </w:rPr>
        <mc:AlternateContent>
          <mc:Choice Requires="wps">
            <w:drawing>
              <wp:anchor distT="0" distB="0" distL="114300" distR="114300" simplePos="0" relativeHeight="251722752" behindDoc="0" locked="0" layoutInCell="1" allowOverlap="1" wp14:anchorId="487DD997" wp14:editId="1F11535E">
                <wp:simplePos x="0" y="0"/>
                <wp:positionH relativeFrom="column">
                  <wp:posOffset>3258820</wp:posOffset>
                </wp:positionH>
                <wp:positionV relativeFrom="paragraph">
                  <wp:posOffset>4688310</wp:posOffset>
                </wp:positionV>
                <wp:extent cx="3057349" cy="813423"/>
                <wp:effectExtent l="0" t="0" r="0" b="6350"/>
                <wp:wrapNone/>
                <wp:docPr id="52" name="Text Box 52"/>
                <wp:cNvGraphicFramePr/>
                <a:graphic xmlns:a="http://schemas.openxmlformats.org/drawingml/2006/main">
                  <a:graphicData uri="http://schemas.microsoft.com/office/word/2010/wordprocessingShape">
                    <wps:wsp>
                      <wps:cNvSpPr txBox="1"/>
                      <wps:spPr>
                        <a:xfrm>
                          <a:off x="0" y="0"/>
                          <a:ext cx="3057349" cy="8134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D1977" w14:textId="77777777" w:rsidR="00CF065A" w:rsidRPr="00CF065A" w:rsidRDefault="00CF065A" w:rsidP="00CF065A">
                            <w:pPr>
                              <w:spacing w:after="0" w:line="260" w:lineRule="exact"/>
                              <w:rPr>
                                <w:rFonts w:ascii="Questrial" w:hAnsi="Questrial"/>
                                <w:color w:val="373944"/>
                              </w:rPr>
                            </w:pPr>
                            <w:r w:rsidRPr="00CF065A">
                              <w:rPr>
                                <w:rFonts w:ascii="Questrial" w:hAnsi="Questrial"/>
                                <w:color w:val="373944"/>
                              </w:rPr>
                              <w:t>Aether Ruins is an online web series. Preston Circle has done the official art for its various characters and locations. This work has been met with positive reception by the fanbase.</w:t>
                            </w:r>
                            <w:r w:rsidRPr="00CF065A">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2" o:spid="_x0000_s1030" type="#_x0000_t202" style="position:absolute;margin-left:256.6pt;margin-top:369.15pt;width:240.75pt;height:64.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" filled="f" stroked="f" strokeweight=".5pt">
                <v:textbox>
                  <w:txbxContent>
                    <w:p w:rsidR="00CF065A" w:rsidRPr="00CF065A" w:rsidRDefault="00CF065A" w:rsidP="00CF065A">
                      <w:pPr>
                        <w:spacing w:after="0" w:line="260" w:lineRule="exact"/>
                        <w:rPr>
                          <w:rFonts w:ascii="Questrial" w:hAnsi="Questrial"/>
                          <w:color w:val="373944"/>
                        </w:rPr>
                      </w:pPr>
                      <w:r w:rsidRPr="00CF065A">
                        <w:rPr>
                          <w:rFonts w:ascii="Questrial" w:hAnsi="Questrial"/>
                          <w:color w:val="373944"/>
                        </w:rPr>
                        <w:t>Aether Ruins is an online web series. Preston Circle has done the official art for its various characters and locations. This work has been met with positive reception by the fanbase.</w:t>
                      </w:r>
                      <w:r w:rsidRPr="00CF065A">
                        <w:rPr>
                          <w:rFonts w:ascii="Questrial" w:hAnsi="Questrial"/>
                          <w:color w:val="373944"/>
                        </w:rPr>
                        <w:cr/>
                      </w:r>
                    </w:p>
                  </w:txbxContent>
                </v:textbox>
              </v:shape>
            </w:pict>
          </mc:Fallback>
        </mc:AlternateContent>
      </w:r>
      <w:r w:rsidR="006B21F3">
        <w:rPr>
          <w:noProof/>
          <w:lang w:eastAsia="en-IN"/>
        </w:rPr>
        <mc:AlternateContent>
          <mc:Choice Requires="wps">
            <w:drawing>
              <wp:anchor distT="0" distB="0" distL="114300" distR="114300" simplePos="0" relativeHeight="251721728" behindDoc="0" locked="0" layoutInCell="1" allowOverlap="1" wp14:anchorId="76B80AFF" wp14:editId="0D8ACE47">
                <wp:simplePos x="0" y="0"/>
                <wp:positionH relativeFrom="column">
                  <wp:posOffset>3264913</wp:posOffset>
                </wp:positionH>
                <wp:positionV relativeFrom="paragraph">
                  <wp:posOffset>6591534</wp:posOffset>
                </wp:positionV>
                <wp:extent cx="2142950" cy="353419"/>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142950" cy="353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B53A0" w14:textId="77777777"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 xml:space="preserve">Tales </w:t>
                            </w:r>
                            <w:proofErr w:type="gramStart"/>
                            <w:r w:rsidRPr="006B21F3">
                              <w:rPr>
                                <w:rFonts w:ascii="Hind SemiBold" w:hAnsi="Hind SemiBold" w:cs="Hind SemiBold"/>
                                <w:color w:val="373944"/>
                                <w:sz w:val="28"/>
                                <w:szCs w:val="28"/>
                              </w:rPr>
                              <w:t>Of</w:t>
                            </w:r>
                            <w:proofErr w:type="gramEnd"/>
                            <w:r w:rsidRPr="006B21F3">
                              <w:rPr>
                                <w:rFonts w:ascii="Hind SemiBold" w:hAnsi="Hind SemiBold" w:cs="Hind SemiBold"/>
                                <w:color w:val="373944"/>
                                <w:sz w:val="28"/>
                                <w:szCs w:val="28"/>
                              </w:rPr>
                              <w:t xml:space="preserve"> Raz Guid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7B9B3" id="Text Box 51" o:spid="_x0000_s1031" type="#_x0000_t202" style="position:absolute;margin-left:257.1pt;margin-top:519pt;width:168.75pt;height:27.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" filled="f" stroked="f" strokeweight=".5pt">
                <v:textbox>
                  <w:txbxContent>
                    <w:p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 xml:space="preserve">Tales </w:t>
                      </w:r>
                      <w:proofErr w:type="gramStart"/>
                      <w:r w:rsidRPr="006B21F3">
                        <w:rPr>
                          <w:rFonts w:ascii="Hind SemiBold" w:hAnsi="Hind SemiBold" w:cs="Hind SemiBold"/>
                          <w:color w:val="373944"/>
                          <w:sz w:val="28"/>
                          <w:szCs w:val="28"/>
                        </w:rPr>
                        <w:t>Of</w:t>
                      </w:r>
                      <w:proofErr w:type="gramEnd"/>
                      <w:r w:rsidRPr="006B21F3">
                        <w:rPr>
                          <w:rFonts w:ascii="Hind SemiBold" w:hAnsi="Hind SemiBold" w:cs="Hind SemiBold"/>
                          <w:color w:val="373944"/>
                          <w:sz w:val="28"/>
                          <w:szCs w:val="28"/>
                        </w:rPr>
                        <w:t xml:space="preserve"> </w:t>
                      </w:r>
                      <w:proofErr w:type="spellStart"/>
                      <w:r w:rsidRPr="006B21F3">
                        <w:rPr>
                          <w:rFonts w:ascii="Hind SemiBold" w:hAnsi="Hind SemiBold" w:cs="Hind SemiBold"/>
                          <w:color w:val="373944"/>
                          <w:sz w:val="28"/>
                          <w:szCs w:val="28"/>
                        </w:rPr>
                        <w:t>Raz</w:t>
                      </w:r>
                      <w:proofErr w:type="spellEnd"/>
                      <w:r w:rsidRPr="006B21F3">
                        <w:rPr>
                          <w:rFonts w:ascii="Hind SemiBold" w:hAnsi="Hind SemiBold" w:cs="Hind SemiBold"/>
                          <w:color w:val="373944"/>
                          <w:sz w:val="28"/>
                          <w:szCs w:val="28"/>
                        </w:rPr>
                        <w:t xml:space="preserve"> Guide App</w:t>
                      </w:r>
                    </w:p>
                  </w:txbxContent>
                </v:textbox>
              </v:shape>
            </w:pict>
          </mc:Fallback>
        </mc:AlternateContent>
      </w:r>
      <w:r w:rsidR="006B21F3">
        <w:rPr>
          <w:noProof/>
          <w:lang w:eastAsia="en-IN"/>
        </w:rPr>
        <mc:AlternateContent>
          <mc:Choice Requires="wps">
            <w:drawing>
              <wp:anchor distT="0" distB="0" distL="114300" distR="114300" simplePos="0" relativeHeight="251719680" behindDoc="0" locked="0" layoutInCell="1" allowOverlap="1" wp14:anchorId="2118342A" wp14:editId="3895F5D7">
                <wp:simplePos x="0" y="0"/>
                <wp:positionH relativeFrom="column">
                  <wp:posOffset>3256915</wp:posOffset>
                </wp:positionH>
                <wp:positionV relativeFrom="paragraph">
                  <wp:posOffset>5480790</wp:posOffset>
                </wp:positionV>
                <wp:extent cx="3135887" cy="353419"/>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135887" cy="353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0B50A" w14:textId="77777777"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Rooks &amp; Revelations Online Con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FEE07" id="Text Box 50" o:spid="_x0000_s1032" type="#_x0000_t202" style="position:absolute;margin-left:256.45pt;margin-top:431.55pt;width:246.9pt;height:27.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" filled="f" stroked="f" strokeweight=".5pt">
                <v:textbox>
                  <w:txbxContent>
                    <w:p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Rooks &amp; Revelations Online Content</w:t>
                      </w:r>
                    </w:p>
                  </w:txbxContent>
                </v:textbox>
              </v:shape>
            </w:pict>
          </mc:Fallback>
        </mc:AlternateContent>
      </w:r>
      <w:r w:rsidR="006B21F3">
        <w:rPr>
          <w:noProof/>
          <w:lang w:eastAsia="en-IN"/>
        </w:rPr>
        <mc:AlternateContent>
          <mc:Choice Requires="wps">
            <w:drawing>
              <wp:anchor distT="0" distB="0" distL="114300" distR="114300" simplePos="0" relativeHeight="251717632" behindDoc="0" locked="0" layoutInCell="1" allowOverlap="1" wp14:anchorId="6C0516FD" wp14:editId="1A4FD89B">
                <wp:simplePos x="0" y="0"/>
                <wp:positionH relativeFrom="column">
                  <wp:posOffset>3253693</wp:posOffset>
                </wp:positionH>
                <wp:positionV relativeFrom="paragraph">
                  <wp:posOffset>4409315</wp:posOffset>
                </wp:positionV>
                <wp:extent cx="3135887" cy="353419"/>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135887" cy="353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9FB365" w14:textId="77777777"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Official Character Art of Aether Ru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5D8A6" id="Text Box 49" o:spid="_x0000_s1033" type="#_x0000_t202" style="position:absolute;margin-left:256.2pt;margin-top:347.2pt;width:246.9pt;height:27.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" filled="f" stroked="f" strokeweight=".5pt">
                <v:textbox>
                  <w:txbxContent>
                    <w:p w:rsidR="006B21F3" w:rsidRPr="006B21F3" w:rsidRDefault="006B21F3">
                      <w:pPr>
                        <w:rPr>
                          <w:rFonts w:ascii="Hind SemiBold" w:hAnsi="Hind SemiBold" w:cs="Hind SemiBold"/>
                          <w:color w:val="373944"/>
                          <w:sz w:val="28"/>
                          <w:szCs w:val="28"/>
                        </w:rPr>
                      </w:pPr>
                      <w:r w:rsidRPr="006B21F3">
                        <w:rPr>
                          <w:rFonts w:ascii="Hind SemiBold" w:hAnsi="Hind SemiBold" w:cs="Hind SemiBold"/>
                          <w:color w:val="373944"/>
                          <w:sz w:val="28"/>
                          <w:szCs w:val="28"/>
                        </w:rPr>
                        <w:t>Official Character Art of Aether Ruins</w:t>
                      </w:r>
                    </w:p>
                  </w:txbxContent>
                </v:textbox>
              </v:shape>
            </w:pict>
          </mc:Fallback>
        </mc:AlternateContent>
      </w:r>
      <w:r w:rsidR="006B21F3">
        <w:rPr>
          <w:noProof/>
          <w:lang w:eastAsia="en-IN"/>
        </w:rPr>
        <mc:AlternateContent>
          <mc:Choice Requires="wps">
            <w:drawing>
              <wp:anchor distT="0" distB="0" distL="114300" distR="114300" simplePos="0" relativeHeight="251715584" behindDoc="0" locked="0" layoutInCell="1" allowOverlap="1" wp14:anchorId="04356CFB" wp14:editId="10A29548">
                <wp:simplePos x="0" y="0"/>
                <wp:positionH relativeFrom="column">
                  <wp:posOffset>3247390</wp:posOffset>
                </wp:positionH>
                <wp:positionV relativeFrom="paragraph">
                  <wp:posOffset>4053735</wp:posOffset>
                </wp:positionV>
                <wp:extent cx="2204657" cy="454395"/>
                <wp:effectExtent l="0" t="0" r="0" b="3175"/>
                <wp:wrapNone/>
                <wp:docPr id="48" name="Text Box 48"/>
                <wp:cNvGraphicFramePr/>
                <a:graphic xmlns:a="http://schemas.openxmlformats.org/drawingml/2006/main">
                  <a:graphicData uri="http://schemas.microsoft.com/office/word/2010/wordprocessingShape">
                    <wps:wsp>
                      <wps:cNvSpPr txBox="1"/>
                      <wps:spPr>
                        <a:xfrm>
                          <a:off x="0" y="0"/>
                          <a:ext cx="2204657" cy="454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55748D" w14:textId="77777777" w:rsidR="006B21F3" w:rsidRPr="006B21F3" w:rsidRDefault="006B21F3">
                            <w:pPr>
                              <w:rPr>
                                <w:rFonts w:ascii="Hind SemiBold" w:hAnsi="Hind SemiBold" w:cs="Hind SemiBold"/>
                                <w:sz w:val="40"/>
                                <w:szCs w:val="40"/>
                              </w:rPr>
                            </w:pPr>
                            <w:r w:rsidRPr="006B21F3">
                              <w:rPr>
                                <w:rFonts w:ascii="Hind SemiBold" w:hAnsi="Hind SemiBold" w:cs="Hind SemiBold"/>
                                <w:sz w:val="40"/>
                                <w:szCs w:val="40"/>
                              </w:rPr>
                              <w:t>PREVIOUS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8" o:spid="_x0000_s1034" type="#_x0000_t202" style="position:absolute;margin-left:255.7pt;margin-top:319.2pt;width:173.6pt;height:35.8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" filled="f" stroked="f" strokeweight=".5pt">
                <v:textbox>
                  <w:txbxContent>
                    <w:p w:rsidR="006B21F3" w:rsidRPr="006B21F3" w:rsidRDefault="006B21F3">
                      <w:pPr>
                        <w:rPr>
                          <w:rFonts w:ascii="Hind SemiBold" w:hAnsi="Hind SemiBold" w:cs="Hind SemiBold"/>
                          <w:sz w:val="40"/>
                          <w:szCs w:val="40"/>
                        </w:rPr>
                      </w:pPr>
                      <w:r w:rsidRPr="006B21F3">
                        <w:rPr>
                          <w:rFonts w:ascii="Hind SemiBold" w:hAnsi="Hind SemiBold" w:cs="Hind SemiBold"/>
                          <w:sz w:val="40"/>
                          <w:szCs w:val="40"/>
                        </w:rPr>
                        <w:t>PREVIOUS WORK</w:t>
                      </w:r>
                    </w:p>
                  </w:txbxContent>
                </v:textbox>
              </v:shape>
            </w:pict>
          </mc:Fallback>
        </mc:AlternateContent>
      </w:r>
      <w:r w:rsidR="00E35783">
        <w:rPr>
          <w:noProof/>
          <w:lang w:eastAsia="en-IN"/>
        </w:rPr>
        <mc:AlternateContent>
          <mc:Choice Requires="wps">
            <w:drawing>
              <wp:anchor distT="0" distB="0" distL="114300" distR="114300" simplePos="0" relativeHeight="251714560" behindDoc="0" locked="0" layoutInCell="1" allowOverlap="1" wp14:anchorId="48459232" wp14:editId="300653FE">
                <wp:simplePos x="0" y="0"/>
                <wp:positionH relativeFrom="column">
                  <wp:posOffset>-824226</wp:posOffset>
                </wp:positionH>
                <wp:positionV relativeFrom="paragraph">
                  <wp:posOffset>8975627</wp:posOffset>
                </wp:positionV>
                <wp:extent cx="2316854" cy="286101"/>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316854" cy="2861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5C2CD6" w14:textId="77777777" w:rsidR="00E35783" w:rsidRPr="00E35783" w:rsidRDefault="00E35783">
                            <w:pPr>
                              <w:rPr>
                                <w:rFonts w:ascii="Questrial" w:hAnsi="Questrial" w:cs="Hind SemiBold"/>
                                <w:color w:val="373944"/>
                              </w:rPr>
                            </w:pPr>
                            <w:r w:rsidRPr="00E35783">
                              <w:rPr>
                                <w:rFonts w:ascii="Questrial" w:hAnsi="Questrial" w:cs="Hind SemiBold"/>
                                <w:color w:val="373944"/>
                              </w:rPr>
                              <w:t>Production varies week by w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59232" id="Text Box 47" o:spid="_x0000_s1036" type="#_x0000_t202" style="position:absolute;margin-left:-64.9pt;margin-top:706.75pt;width:182.45pt;height:22.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" filled="f" stroked="f" strokeweight=".5pt">
                <v:textbox>
                  <w:txbxContent>
                    <w:p w14:paraId="125C2CD6" w14:textId="77777777" w:rsidR="00E35783" w:rsidRPr="00E35783" w:rsidRDefault="00E35783">
                      <w:pPr>
                        <w:rPr>
                          <w:rFonts w:ascii="Questrial" w:hAnsi="Questrial" w:cs="Hind SemiBold"/>
                          <w:color w:val="373944"/>
                        </w:rPr>
                      </w:pPr>
                      <w:r w:rsidRPr="00E35783">
                        <w:rPr>
                          <w:rFonts w:ascii="Questrial" w:hAnsi="Questrial" w:cs="Hind SemiBold"/>
                          <w:color w:val="373944"/>
                        </w:rPr>
                        <w:t xml:space="preserve">Production varies week by </w:t>
                      </w:r>
                      <w:bookmarkStart w:id="1" w:name="_GoBack"/>
                      <w:r w:rsidRPr="00E35783">
                        <w:rPr>
                          <w:rFonts w:ascii="Questrial" w:hAnsi="Questrial" w:cs="Hind SemiBold"/>
                          <w:color w:val="373944"/>
                        </w:rPr>
                        <w:t>week.</w:t>
                      </w:r>
                      <w:bookmarkEnd w:id="1"/>
                    </w:p>
                  </w:txbxContent>
                </v:textbox>
              </v:shape>
            </w:pict>
          </mc:Fallback>
        </mc:AlternateContent>
      </w:r>
      <w:r w:rsidR="00A23255">
        <w:rPr>
          <w:noProof/>
          <w:lang w:eastAsia="en-IN"/>
        </w:rPr>
        <mc:AlternateContent>
          <mc:Choice Requires="wps">
            <w:drawing>
              <wp:anchor distT="0" distB="0" distL="114300" distR="114300" simplePos="0" relativeHeight="251711488" behindDoc="0" locked="0" layoutInCell="1" allowOverlap="1" wp14:anchorId="2CF257DB" wp14:editId="00F2583F">
                <wp:simplePos x="0" y="0"/>
                <wp:positionH relativeFrom="column">
                  <wp:posOffset>-413595</wp:posOffset>
                </wp:positionH>
                <wp:positionV relativeFrom="paragraph">
                  <wp:posOffset>8274050</wp:posOffset>
                </wp:positionV>
                <wp:extent cx="639519" cy="263661"/>
                <wp:effectExtent l="0" t="0" r="0" b="3175"/>
                <wp:wrapNone/>
                <wp:docPr id="45" name="Text Box 45"/>
                <wp:cNvGraphicFramePr/>
                <a:graphic xmlns:a="http://schemas.openxmlformats.org/drawingml/2006/main">
                  <a:graphicData uri="http://schemas.microsoft.com/office/word/2010/wordprocessingShape">
                    <wps:wsp>
                      <wps:cNvSpPr txBox="1"/>
                      <wps:spPr>
                        <a:xfrm>
                          <a:off x="0" y="0"/>
                          <a:ext cx="639519" cy="263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AE98BD" w14:textId="77777777" w:rsidR="00A23255" w:rsidRPr="00A23255" w:rsidRDefault="00A23255">
                            <w:pPr>
                              <w:rPr>
                                <w:rFonts w:ascii="Questrial" w:hAnsi="Questrial"/>
                                <w:color w:val="373944"/>
                              </w:rPr>
                            </w:pPr>
                            <w:r w:rsidRPr="00A23255">
                              <w:rPr>
                                <w:rFonts w:ascii="Questrial" w:hAnsi="Questrial"/>
                                <w:color w:val="373944"/>
                              </w:rPr>
                              <w:t>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F257DB" id="Text Box 45" o:spid="_x0000_s1037" type="#_x0000_t202" style="position:absolute;margin-left:-32.55pt;margin-top:651.5pt;width:50.35pt;height:20.7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" filled="f" stroked="f" strokeweight=".5pt">
                <v:textbox>
                  <w:txbxContent>
                    <w:p w14:paraId="0BAE98BD" w14:textId="77777777" w:rsidR="00A23255" w:rsidRPr="00A23255" w:rsidRDefault="00A23255">
                      <w:pPr>
                        <w:rPr>
                          <w:rFonts w:ascii="Questrial" w:hAnsi="Questrial"/>
                          <w:color w:val="373944"/>
                        </w:rPr>
                      </w:pPr>
                      <w:r w:rsidRPr="00A23255">
                        <w:rPr>
                          <w:rFonts w:ascii="Questrial" w:hAnsi="Questrial"/>
                          <w:color w:val="373944"/>
                        </w:rPr>
                        <w:t>MEN</w:t>
                      </w:r>
                    </w:p>
                  </w:txbxContent>
                </v:textbox>
              </v:shape>
            </w:pict>
          </mc:Fallback>
        </mc:AlternateContent>
      </w:r>
      <w:r w:rsidR="00A23255">
        <w:rPr>
          <w:noProof/>
          <w:lang w:eastAsia="en-IN"/>
        </w:rPr>
        <mc:AlternateContent>
          <mc:Choice Requires="wps">
            <w:drawing>
              <wp:anchor distT="0" distB="0" distL="114300" distR="114300" simplePos="0" relativeHeight="251709440" behindDoc="0" locked="0" layoutInCell="1" allowOverlap="1" wp14:anchorId="5AC56035" wp14:editId="6108ADDD">
                <wp:simplePos x="0" y="0"/>
                <wp:positionH relativeFrom="column">
                  <wp:posOffset>-415126</wp:posOffset>
                </wp:positionH>
                <wp:positionV relativeFrom="paragraph">
                  <wp:posOffset>8094964</wp:posOffset>
                </wp:positionV>
                <wp:extent cx="807813" cy="263661"/>
                <wp:effectExtent l="0" t="0" r="0" b="3175"/>
                <wp:wrapNone/>
                <wp:docPr id="44" name="Text Box 44"/>
                <wp:cNvGraphicFramePr/>
                <a:graphic xmlns:a="http://schemas.openxmlformats.org/drawingml/2006/main">
                  <a:graphicData uri="http://schemas.microsoft.com/office/word/2010/wordprocessingShape">
                    <wps:wsp>
                      <wps:cNvSpPr txBox="1"/>
                      <wps:spPr>
                        <a:xfrm>
                          <a:off x="0" y="0"/>
                          <a:ext cx="807813" cy="263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1D5AC" w14:textId="77777777" w:rsidR="00A23255" w:rsidRPr="00A23255" w:rsidRDefault="00A23255">
                            <w:pPr>
                              <w:rPr>
                                <w:rFonts w:ascii="Questrial" w:hAnsi="Questrial"/>
                                <w:color w:val="373944"/>
                              </w:rPr>
                            </w:pPr>
                            <w:r w:rsidRPr="00A23255">
                              <w:rPr>
                                <w:rFonts w:ascii="Questrial" w:hAnsi="Questrial"/>
                                <w:color w:val="373944"/>
                              </w:rPr>
                              <w:t>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16F4F5" id="Text Box 44" o:spid="_x0000_s1038" type="#_x0000_t202" style="position:absolute;margin-left:-32.7pt;margin-top:637.4pt;width:63.6pt;height:20.7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" filled="f" stroked="f" strokeweight=".5pt">
                <v:textbox>
                  <w:txbxContent>
                    <w:p w:rsidR="00A23255" w:rsidRPr="00A23255" w:rsidRDefault="00A23255">
                      <w:pPr>
                        <w:rPr>
                          <w:rFonts w:ascii="Questrial" w:hAnsi="Questrial"/>
                          <w:color w:val="373944"/>
                        </w:rPr>
                      </w:pPr>
                      <w:r w:rsidRPr="00A23255">
                        <w:rPr>
                          <w:rFonts w:ascii="Questrial" w:hAnsi="Questrial"/>
                          <w:color w:val="373944"/>
                        </w:rPr>
                        <w:t>WOMEN</w:t>
                      </w:r>
                    </w:p>
                  </w:txbxContent>
                </v:textbox>
              </v:shape>
            </w:pict>
          </mc:Fallback>
        </mc:AlternateContent>
      </w:r>
      <w:r w:rsidR="00A23255">
        <w:rPr>
          <w:noProof/>
          <w:lang w:eastAsia="en-IN"/>
        </w:rPr>
        <mc:AlternateContent>
          <mc:Choice Requires="wps">
            <w:drawing>
              <wp:anchor distT="0" distB="0" distL="114300" distR="114300" simplePos="0" relativeHeight="251707392" behindDoc="0" locked="0" layoutInCell="1" allowOverlap="1" wp14:anchorId="2502E49C" wp14:editId="7B08E8AB">
                <wp:simplePos x="0" y="0"/>
                <wp:positionH relativeFrom="column">
                  <wp:posOffset>-414020</wp:posOffset>
                </wp:positionH>
                <wp:positionV relativeFrom="paragraph">
                  <wp:posOffset>7933795</wp:posOffset>
                </wp:positionV>
                <wp:extent cx="1357575" cy="263661"/>
                <wp:effectExtent l="0" t="0" r="0" b="3175"/>
                <wp:wrapNone/>
                <wp:docPr id="43" name="Text Box 43"/>
                <wp:cNvGraphicFramePr/>
                <a:graphic xmlns:a="http://schemas.openxmlformats.org/drawingml/2006/main">
                  <a:graphicData uri="http://schemas.microsoft.com/office/word/2010/wordprocessingShape">
                    <wps:wsp>
                      <wps:cNvSpPr txBox="1"/>
                      <wps:spPr>
                        <a:xfrm>
                          <a:off x="0" y="0"/>
                          <a:ext cx="1357575" cy="263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BC0D96" w14:textId="77777777" w:rsidR="00A23255" w:rsidRPr="00A23255" w:rsidRDefault="00A23255">
                            <w:pPr>
                              <w:rPr>
                                <w:rFonts w:ascii="Questrial" w:hAnsi="Questrial"/>
                                <w:color w:val="373944"/>
                              </w:rPr>
                            </w:pPr>
                            <w:r w:rsidRPr="00A23255">
                              <w:rPr>
                                <w:rFonts w:ascii="Questrial" w:hAnsi="Questrial"/>
                                <w:color w:val="373944"/>
                              </w:rPr>
                              <w:t>30+ YEA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84FC7F" id="Text Box 43" o:spid="_x0000_s1039" type="#_x0000_t202" style="position:absolute;margin-left:-32.6pt;margin-top:624.7pt;width:106.9pt;height:20.7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" filled="f" stroked="f" strokeweight=".5pt">
                <v:textbox>
                  <w:txbxContent>
                    <w:p w:rsidR="00A23255" w:rsidRPr="00A23255" w:rsidRDefault="00A23255">
                      <w:pPr>
                        <w:rPr>
                          <w:rFonts w:ascii="Questrial" w:hAnsi="Questrial"/>
                          <w:color w:val="373944"/>
                        </w:rPr>
                      </w:pPr>
                      <w:r w:rsidRPr="00A23255">
                        <w:rPr>
                          <w:rFonts w:ascii="Questrial" w:hAnsi="Questrial"/>
                          <w:color w:val="373944"/>
                        </w:rPr>
                        <w:t>30+ YEAR OLDS</w:t>
                      </w:r>
                    </w:p>
                  </w:txbxContent>
                </v:textbox>
              </v:shape>
            </w:pict>
          </mc:Fallback>
        </mc:AlternateContent>
      </w:r>
      <w:r w:rsidR="00A23255">
        <w:rPr>
          <w:noProof/>
          <w:lang w:eastAsia="en-IN"/>
        </w:rPr>
        <mc:AlternateContent>
          <mc:Choice Requires="wps">
            <w:drawing>
              <wp:anchor distT="0" distB="0" distL="114300" distR="114300" simplePos="0" relativeHeight="251705344" behindDoc="0" locked="0" layoutInCell="1" allowOverlap="1" wp14:anchorId="1FD2EA93" wp14:editId="797DC604">
                <wp:simplePos x="0" y="0"/>
                <wp:positionH relativeFrom="column">
                  <wp:posOffset>-425980</wp:posOffset>
                </wp:positionH>
                <wp:positionV relativeFrom="paragraph">
                  <wp:posOffset>7761605</wp:posOffset>
                </wp:positionV>
                <wp:extent cx="1357575" cy="263661"/>
                <wp:effectExtent l="0" t="0" r="0" b="3175"/>
                <wp:wrapNone/>
                <wp:docPr id="42" name="Text Box 42"/>
                <wp:cNvGraphicFramePr/>
                <a:graphic xmlns:a="http://schemas.openxmlformats.org/drawingml/2006/main">
                  <a:graphicData uri="http://schemas.microsoft.com/office/word/2010/wordprocessingShape">
                    <wps:wsp>
                      <wps:cNvSpPr txBox="1"/>
                      <wps:spPr>
                        <a:xfrm>
                          <a:off x="0" y="0"/>
                          <a:ext cx="1357575" cy="263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F4EBD" w14:textId="77777777" w:rsidR="00A23255" w:rsidRPr="00A23255" w:rsidRDefault="00A23255">
                            <w:pPr>
                              <w:rPr>
                                <w:rFonts w:ascii="Questrial" w:hAnsi="Questrial"/>
                                <w:color w:val="373944"/>
                              </w:rPr>
                            </w:pPr>
                            <w:r w:rsidRPr="00A23255">
                              <w:rPr>
                                <w:rFonts w:ascii="Questrial" w:hAnsi="Questrial"/>
                                <w:color w:val="373944"/>
                              </w:rPr>
                              <w:t>13-30 YEA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2" o:spid="_x0000_s1040" type="#_x0000_t202" style="position:absolute;margin-left:-33.55pt;margin-top:611.15pt;width:106.9pt;height:20.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" filled="f" stroked="f" strokeweight=".5pt">
                <v:textbox>
                  <w:txbxContent>
                    <w:p w:rsidR="00A23255" w:rsidRPr="00A23255" w:rsidRDefault="00A23255">
                      <w:pPr>
                        <w:rPr>
                          <w:rFonts w:ascii="Questrial" w:hAnsi="Questrial"/>
                          <w:color w:val="373944"/>
                        </w:rPr>
                      </w:pPr>
                      <w:r w:rsidRPr="00A23255">
                        <w:rPr>
                          <w:rFonts w:ascii="Questrial" w:hAnsi="Questrial"/>
                          <w:color w:val="373944"/>
                        </w:rPr>
                        <w:t>13-30 YEAR OLDS</w:t>
                      </w:r>
                    </w:p>
                  </w:txbxContent>
                </v:textbox>
              </v:shape>
            </w:pict>
          </mc:Fallback>
        </mc:AlternateContent>
      </w:r>
      <w:r w:rsidR="00E6137D">
        <w:rPr>
          <w:noProof/>
          <w:lang w:eastAsia="en-IN"/>
        </w:rPr>
        <mc:AlternateContent>
          <mc:Choice Requires="wps">
            <w:drawing>
              <wp:anchor distT="0" distB="0" distL="114300" distR="114300" simplePos="0" relativeHeight="251704320" behindDoc="0" locked="0" layoutInCell="1" allowOverlap="1" wp14:anchorId="692285A1" wp14:editId="6C6D6D31">
                <wp:simplePos x="0" y="0"/>
                <wp:positionH relativeFrom="column">
                  <wp:posOffset>558270</wp:posOffset>
                </wp:positionH>
                <wp:positionV relativeFrom="paragraph">
                  <wp:posOffset>6777990</wp:posOffset>
                </wp:positionV>
                <wp:extent cx="465615" cy="241222"/>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465615" cy="2412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DF8D3" w14:textId="77777777" w:rsidR="00E6137D" w:rsidRPr="00E6137D" w:rsidRDefault="00E6137D" w:rsidP="00E6137D">
                            <w:pPr>
                              <w:jc w:val="center"/>
                              <w:rPr>
                                <w:rFonts w:ascii="Questrial" w:hAnsi="Questrial"/>
                                <w:color w:val="4859A8"/>
                              </w:rPr>
                            </w:pPr>
                            <w:r w:rsidRPr="00E6137D">
                              <w:rPr>
                                <w:rFonts w:ascii="Questrial" w:hAnsi="Questrial"/>
                                <w:color w:val="4859A8"/>
                              </w:rPr>
                              <w:t>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256A1" id="Text Box 41" o:spid="_x0000_s1041" type="#_x0000_t202" style="position:absolute;margin-left:43.95pt;margin-top:533.7pt;width:36.65pt;height: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" filled="f" stroked="f" strokeweight=".5pt">
                <v:textbox>
                  <w:txbxContent>
                    <w:p w:rsidR="00E6137D" w:rsidRPr="00E6137D" w:rsidRDefault="00E6137D" w:rsidP="00E6137D">
                      <w:pPr>
                        <w:jc w:val="center"/>
                        <w:rPr>
                          <w:rFonts w:ascii="Questrial" w:hAnsi="Questrial"/>
                          <w:color w:val="4859A8"/>
                        </w:rPr>
                      </w:pPr>
                      <w:r w:rsidRPr="00E6137D">
                        <w:rPr>
                          <w:rFonts w:ascii="Questrial" w:hAnsi="Questrial"/>
                          <w:color w:val="4859A8"/>
                        </w:rPr>
                        <w:t>91%</w:t>
                      </w:r>
                    </w:p>
                  </w:txbxContent>
                </v:textbox>
              </v:shape>
            </w:pict>
          </mc:Fallback>
        </mc:AlternateContent>
      </w:r>
      <w:r w:rsidR="00E6137D">
        <w:rPr>
          <w:noProof/>
          <w:lang w:eastAsia="en-IN"/>
        </w:rPr>
        <mc:AlternateContent>
          <mc:Choice Requires="wps">
            <w:drawing>
              <wp:anchor distT="0" distB="0" distL="114300" distR="114300" simplePos="0" relativeHeight="251702272" behindDoc="0" locked="0" layoutInCell="1" allowOverlap="1" wp14:anchorId="3D02ECBC" wp14:editId="3440AC8F">
                <wp:simplePos x="0" y="0"/>
                <wp:positionH relativeFrom="column">
                  <wp:posOffset>-107210</wp:posOffset>
                </wp:positionH>
                <wp:positionV relativeFrom="paragraph">
                  <wp:posOffset>7444740</wp:posOffset>
                </wp:positionV>
                <wp:extent cx="465615" cy="241222"/>
                <wp:effectExtent l="0" t="0" r="0" b="6985"/>
                <wp:wrapNone/>
                <wp:docPr id="40" name="Text Box 40"/>
                <wp:cNvGraphicFramePr/>
                <a:graphic xmlns:a="http://schemas.openxmlformats.org/drawingml/2006/main">
                  <a:graphicData uri="http://schemas.microsoft.com/office/word/2010/wordprocessingShape">
                    <wps:wsp>
                      <wps:cNvSpPr txBox="1"/>
                      <wps:spPr>
                        <a:xfrm>
                          <a:off x="0" y="0"/>
                          <a:ext cx="465615" cy="2412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9880C" w14:textId="77777777" w:rsidR="00E6137D" w:rsidRPr="00E6137D" w:rsidRDefault="00E6137D" w:rsidP="00E6137D">
                            <w:pPr>
                              <w:jc w:val="center"/>
                              <w:rPr>
                                <w:rFonts w:ascii="Questrial" w:hAnsi="Questrial"/>
                                <w:color w:val="4859A8"/>
                              </w:rPr>
                            </w:pPr>
                            <w:r w:rsidRPr="00E6137D">
                              <w:rPr>
                                <w:rFonts w:ascii="Questrial" w:hAnsi="Questrial"/>
                                <w:color w:val="4859A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6EB56" id="Text Box 40" o:spid="_x0000_s1042" type="#_x0000_t202" style="position:absolute;margin-left:-8.45pt;margin-top:586.2pt;width:36.65pt;height:1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" filled="f" stroked="f" strokeweight=".5pt">
                <v:textbox>
                  <w:txbxContent>
                    <w:p w:rsidR="00E6137D" w:rsidRPr="00E6137D" w:rsidRDefault="00E6137D" w:rsidP="00E6137D">
                      <w:pPr>
                        <w:jc w:val="center"/>
                        <w:rPr>
                          <w:rFonts w:ascii="Questrial" w:hAnsi="Questrial"/>
                          <w:color w:val="4859A8"/>
                        </w:rPr>
                      </w:pPr>
                      <w:r w:rsidRPr="00E6137D">
                        <w:rPr>
                          <w:rFonts w:ascii="Questrial" w:hAnsi="Questrial"/>
                          <w:color w:val="4859A8"/>
                        </w:rPr>
                        <w:t>9%</w:t>
                      </w:r>
                    </w:p>
                  </w:txbxContent>
                </v:textbox>
              </v:shape>
            </w:pict>
          </mc:Fallback>
        </mc:AlternateContent>
      </w:r>
      <w:r w:rsidR="00E6137D">
        <w:rPr>
          <w:noProof/>
          <w:lang w:eastAsia="en-IN"/>
        </w:rPr>
        <mc:AlternateContent>
          <mc:Choice Requires="wps">
            <w:drawing>
              <wp:anchor distT="0" distB="0" distL="114300" distR="114300" simplePos="0" relativeHeight="251700224" behindDoc="0" locked="0" layoutInCell="1" allowOverlap="1" wp14:anchorId="3028AFA2" wp14:editId="23E6B0D8">
                <wp:simplePos x="0" y="0"/>
                <wp:positionH relativeFrom="column">
                  <wp:posOffset>-787478</wp:posOffset>
                </wp:positionH>
                <wp:positionV relativeFrom="paragraph">
                  <wp:posOffset>7171340</wp:posOffset>
                </wp:positionV>
                <wp:extent cx="465615" cy="241222"/>
                <wp:effectExtent l="0" t="0" r="0" b="6985"/>
                <wp:wrapNone/>
                <wp:docPr id="39" name="Text Box 39"/>
                <wp:cNvGraphicFramePr/>
                <a:graphic xmlns:a="http://schemas.openxmlformats.org/drawingml/2006/main">
                  <a:graphicData uri="http://schemas.microsoft.com/office/word/2010/wordprocessingShape">
                    <wps:wsp>
                      <wps:cNvSpPr txBox="1"/>
                      <wps:spPr>
                        <a:xfrm>
                          <a:off x="0" y="0"/>
                          <a:ext cx="465615" cy="2412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DB48D" w14:textId="77777777" w:rsidR="00E6137D" w:rsidRPr="00E6137D" w:rsidRDefault="00E6137D" w:rsidP="00E6137D">
                            <w:pPr>
                              <w:jc w:val="center"/>
                              <w:rPr>
                                <w:rFonts w:ascii="Questrial" w:hAnsi="Questrial"/>
                                <w:color w:val="4859A8"/>
                              </w:rPr>
                            </w:pPr>
                            <w:r w:rsidRPr="00E6137D">
                              <w:rPr>
                                <w:rFonts w:ascii="Questrial" w:hAnsi="Questrial"/>
                                <w:color w:val="4859A8"/>
                              </w:rP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2079F" id="Text Box 39" o:spid="_x0000_s1043" type="#_x0000_t202" style="position:absolute;margin-left:-62pt;margin-top:564.65pt;width:36.65pt;height:1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" filled="f" stroked="f" strokeweight=".5pt">
                <v:textbox>
                  <w:txbxContent>
                    <w:p w:rsidR="00E6137D" w:rsidRPr="00E6137D" w:rsidRDefault="00E6137D" w:rsidP="00E6137D">
                      <w:pPr>
                        <w:jc w:val="center"/>
                        <w:rPr>
                          <w:rFonts w:ascii="Questrial" w:hAnsi="Questrial"/>
                          <w:color w:val="4859A8"/>
                        </w:rPr>
                      </w:pPr>
                      <w:r w:rsidRPr="00E6137D">
                        <w:rPr>
                          <w:rFonts w:ascii="Questrial" w:hAnsi="Questrial"/>
                          <w:color w:val="4859A8"/>
                        </w:rPr>
                        <w:t>45%</w:t>
                      </w:r>
                    </w:p>
                  </w:txbxContent>
                </v:textbox>
              </v:shape>
            </w:pict>
          </mc:Fallback>
        </mc:AlternateContent>
      </w:r>
      <w:r w:rsidR="00E6137D">
        <w:rPr>
          <w:noProof/>
          <w:lang w:eastAsia="en-IN"/>
        </w:rPr>
        <mc:AlternateContent>
          <mc:Choice Requires="wps">
            <w:drawing>
              <wp:anchor distT="0" distB="0" distL="114300" distR="114300" simplePos="0" relativeHeight="251698176" behindDoc="0" locked="0" layoutInCell="1" allowOverlap="1" wp14:anchorId="641B23E3" wp14:editId="003C9801">
                <wp:simplePos x="0" y="0"/>
                <wp:positionH relativeFrom="column">
                  <wp:posOffset>-716175</wp:posOffset>
                </wp:positionH>
                <wp:positionV relativeFrom="paragraph">
                  <wp:posOffset>6390640</wp:posOffset>
                </wp:positionV>
                <wp:extent cx="465615" cy="241222"/>
                <wp:effectExtent l="0" t="0" r="0" b="6985"/>
                <wp:wrapNone/>
                <wp:docPr id="38" name="Text Box 38"/>
                <wp:cNvGraphicFramePr/>
                <a:graphic xmlns:a="http://schemas.openxmlformats.org/drawingml/2006/main">
                  <a:graphicData uri="http://schemas.microsoft.com/office/word/2010/wordprocessingShape">
                    <wps:wsp>
                      <wps:cNvSpPr txBox="1"/>
                      <wps:spPr>
                        <a:xfrm>
                          <a:off x="0" y="0"/>
                          <a:ext cx="465615" cy="2412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759B56" w14:textId="77777777" w:rsidR="00E6137D" w:rsidRPr="00E6137D" w:rsidRDefault="00E6137D" w:rsidP="00E6137D">
                            <w:pPr>
                              <w:jc w:val="center"/>
                              <w:rPr>
                                <w:rFonts w:ascii="Questrial" w:hAnsi="Questrial"/>
                                <w:color w:val="4859A8"/>
                              </w:rPr>
                            </w:pPr>
                            <w:r w:rsidRPr="00E6137D">
                              <w:rPr>
                                <w:rFonts w:ascii="Questrial" w:hAnsi="Questrial"/>
                                <w:color w:val="4859A8"/>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 o:spid="_x0000_s1044" type="#_x0000_t202" style="position:absolute;margin-left:-56.4pt;margin-top:503.2pt;width:36.65pt;height:1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" filled="f" stroked="f" strokeweight=".5pt">
                <v:textbox>
                  <w:txbxContent>
                    <w:p w:rsidR="00E6137D" w:rsidRPr="00E6137D" w:rsidRDefault="00E6137D" w:rsidP="00E6137D">
                      <w:pPr>
                        <w:jc w:val="center"/>
                        <w:rPr>
                          <w:rFonts w:ascii="Questrial" w:hAnsi="Questrial"/>
                          <w:color w:val="4859A8"/>
                        </w:rPr>
                      </w:pPr>
                      <w:r w:rsidRPr="00E6137D">
                        <w:rPr>
                          <w:rFonts w:ascii="Questrial" w:hAnsi="Questrial"/>
                          <w:color w:val="4859A8"/>
                        </w:rPr>
                        <w:t>55%</w:t>
                      </w:r>
                    </w:p>
                  </w:txbxContent>
                </v:textbox>
              </v:shape>
            </w:pict>
          </mc:Fallback>
        </mc:AlternateContent>
      </w:r>
      <w:r w:rsidR="007171E8">
        <w:rPr>
          <w:noProof/>
          <w:lang w:eastAsia="en-IN"/>
        </w:rPr>
        <mc:AlternateContent>
          <mc:Choice Requires="wps">
            <w:drawing>
              <wp:anchor distT="0" distB="0" distL="114300" distR="114300" simplePos="0" relativeHeight="251697152" behindDoc="0" locked="0" layoutInCell="1" allowOverlap="1" wp14:anchorId="2FA01E5A" wp14:editId="2CB9412F">
                <wp:simplePos x="0" y="0"/>
                <wp:positionH relativeFrom="column">
                  <wp:posOffset>-830253</wp:posOffset>
                </wp:positionH>
                <wp:positionV relativeFrom="paragraph">
                  <wp:posOffset>5991284</wp:posOffset>
                </wp:positionV>
                <wp:extent cx="1553919" cy="33098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553919" cy="33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100368" w14:textId="77777777" w:rsidR="007171E8" w:rsidRPr="007171E8" w:rsidRDefault="007171E8">
                            <w:pPr>
                              <w:rPr>
                                <w:rFonts w:ascii="Hind SemiBold" w:hAnsi="Hind SemiBold" w:cs="Hind SemiBold"/>
                                <w:color w:val="4859A8"/>
                                <w:sz w:val="28"/>
                                <w:szCs w:val="28"/>
                              </w:rPr>
                            </w:pPr>
                            <w:r w:rsidRPr="007171E8">
                              <w:rPr>
                                <w:rFonts w:ascii="Hind SemiBold" w:hAnsi="Hind SemiBold" w:cs="Hind SemiBold"/>
                                <w:color w:val="4859A8"/>
                                <w:sz w:val="28"/>
                                <w:szCs w:val="28"/>
                              </w:rPr>
                              <w:t>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7" o:spid="_x0000_s1045" type="#_x0000_t202" style="position:absolute;margin-left:-65.35pt;margin-top:471.75pt;width:122.35pt;height:26.0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" filled="f" stroked="f" strokeweight=".5pt">
                <v:textbox>
                  <w:txbxContent>
                    <w:p w:rsidR="007171E8" w:rsidRPr="007171E8" w:rsidRDefault="007171E8">
                      <w:pPr>
                        <w:rPr>
                          <w:rFonts w:ascii="Hind SemiBold" w:hAnsi="Hind SemiBold" w:cs="Hind SemiBold"/>
                          <w:color w:val="4859A8"/>
                          <w:sz w:val="28"/>
                          <w:szCs w:val="28"/>
                        </w:rPr>
                      </w:pPr>
                      <w:r w:rsidRPr="007171E8">
                        <w:rPr>
                          <w:rFonts w:ascii="Hind SemiBold" w:hAnsi="Hind SemiBold" w:cs="Hind SemiBold"/>
                          <w:color w:val="4859A8"/>
                          <w:sz w:val="28"/>
                          <w:szCs w:val="28"/>
                        </w:rPr>
                        <w:t>DEMOGRAPHICS</w:t>
                      </w:r>
                    </w:p>
                  </w:txbxContent>
                </v:textbox>
              </v:shape>
            </w:pict>
          </mc:Fallback>
        </mc:AlternateContent>
      </w:r>
      <w:r w:rsidR="00393A30">
        <w:rPr>
          <w:noProof/>
          <w:lang w:eastAsia="en-IN"/>
        </w:rPr>
        <mc:AlternateContent>
          <mc:Choice Requires="wps">
            <w:drawing>
              <wp:anchor distT="0" distB="0" distL="114300" distR="114300" simplePos="0" relativeHeight="251693056" behindDoc="0" locked="0" layoutInCell="1" allowOverlap="1" wp14:anchorId="5A066BCF" wp14:editId="4362C5D5">
                <wp:simplePos x="0" y="0"/>
                <wp:positionH relativeFrom="column">
                  <wp:posOffset>950792</wp:posOffset>
                </wp:positionH>
                <wp:positionV relativeFrom="paragraph">
                  <wp:posOffset>5368594</wp:posOffset>
                </wp:positionV>
                <wp:extent cx="173763" cy="170854"/>
                <wp:effectExtent l="0" t="0" r="0" b="635"/>
                <wp:wrapNone/>
                <wp:docPr id="33"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73763" cy="170854"/>
                        </a:xfrm>
                        <a:custGeom>
                          <a:avLst/>
                          <a:gdLst>
                            <a:gd name="T0" fmla="*/ 33 w 55"/>
                            <a:gd name="T1" fmla="*/ 1 h 54"/>
                            <a:gd name="T2" fmla="*/ 1 w 55"/>
                            <a:gd name="T3" fmla="*/ 20 h 54"/>
                            <a:gd name="T4" fmla="*/ 0 w 55"/>
                            <a:gd name="T5" fmla="*/ 26 h 54"/>
                            <a:gd name="T6" fmla="*/ 0 w 55"/>
                            <a:gd name="T7" fmla="*/ 31 h 54"/>
                            <a:gd name="T8" fmla="*/ 21 w 55"/>
                            <a:gd name="T9" fmla="*/ 54 h 54"/>
                            <a:gd name="T10" fmla="*/ 26 w 55"/>
                            <a:gd name="T11" fmla="*/ 54 h 54"/>
                            <a:gd name="T12" fmla="*/ 31 w 55"/>
                            <a:gd name="T13" fmla="*/ 54 h 54"/>
                            <a:gd name="T14" fmla="*/ 54 w 55"/>
                            <a:gd name="T15" fmla="*/ 32 h 54"/>
                            <a:gd name="T16" fmla="*/ 42 w 55"/>
                            <a:gd name="T17" fmla="*/ 38 h 54"/>
                            <a:gd name="T18" fmla="*/ 32 w 55"/>
                            <a:gd name="T19" fmla="*/ 43 h 54"/>
                            <a:gd name="T20" fmla="*/ 18 w 55"/>
                            <a:gd name="T21" fmla="*/ 42 h 54"/>
                            <a:gd name="T22" fmla="*/ 12 w 55"/>
                            <a:gd name="T23" fmla="*/ 32 h 54"/>
                            <a:gd name="T24" fmla="*/ 12 w 55"/>
                            <a:gd name="T25" fmla="*/ 27 h 54"/>
                            <a:gd name="T26" fmla="*/ 14 w 55"/>
                            <a:gd name="T27" fmla="*/ 14 h 54"/>
                            <a:gd name="T28" fmla="*/ 23 w 55"/>
                            <a:gd name="T29" fmla="*/ 12 h 54"/>
                            <a:gd name="T30" fmla="*/ 37 w 55"/>
                            <a:gd name="T31" fmla="*/ 12 h 54"/>
                            <a:gd name="T32" fmla="*/ 43 w 55"/>
                            <a:gd name="T33" fmla="*/ 22 h 54"/>
                            <a:gd name="T34" fmla="*/ 42 w 55"/>
                            <a:gd name="T35" fmla="*/ 38 h 54"/>
                            <a:gd name="T36" fmla="*/ 40 w 55"/>
                            <a:gd name="T37" fmla="*/ 19 h 54"/>
                            <a:gd name="T38" fmla="*/ 33 w 55"/>
                            <a:gd name="T39" fmla="*/ 15 h 54"/>
                            <a:gd name="T40" fmla="*/ 19 w 55"/>
                            <a:gd name="T41" fmla="*/ 15 h 54"/>
                            <a:gd name="T42" fmla="*/ 14 w 55"/>
                            <a:gd name="T43" fmla="*/ 22 h 54"/>
                            <a:gd name="T44" fmla="*/ 15 w 55"/>
                            <a:gd name="T45" fmla="*/ 36 h 54"/>
                            <a:gd name="T46" fmla="*/ 22 w 55"/>
                            <a:gd name="T47" fmla="*/ 40 h 54"/>
                            <a:gd name="T48" fmla="*/ 37 w 55"/>
                            <a:gd name="T49" fmla="*/ 39 h 54"/>
                            <a:gd name="T50" fmla="*/ 40 w 55"/>
                            <a:gd name="T51" fmla="*/ 27 h 54"/>
                            <a:gd name="T52" fmla="*/ 40 w 55"/>
                            <a:gd name="T53" fmla="*/ 24 h 54"/>
                            <a:gd name="T54" fmla="*/ 19 w 55"/>
                            <a:gd name="T55" fmla="*/ 27 h 54"/>
                            <a:gd name="T56" fmla="*/ 35 w 55"/>
                            <a:gd name="T57" fmla="*/ 27 h 54"/>
                            <a:gd name="T58" fmla="*/ 36 w 55"/>
                            <a:gd name="T59" fmla="*/ 21 h 54"/>
                            <a:gd name="T60" fmla="*/ 36 w 55"/>
                            <a:gd name="T61" fmla="*/ 17 h 54"/>
                            <a:gd name="T62" fmla="*/ 36 w 55"/>
                            <a:gd name="T63" fmla="*/ 21 h 54"/>
                            <a:gd name="T64" fmla="*/ 22 w 55"/>
                            <a:gd name="T65" fmla="*/ 27 h 54"/>
                            <a:gd name="T66" fmla="*/ 32 w 55"/>
                            <a:gd name="T67"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55" h="54">
                              <a:moveTo>
                                <a:pt x="48" y="10"/>
                              </a:moveTo>
                              <a:cubicBezTo>
                                <a:pt x="44" y="5"/>
                                <a:pt x="39" y="2"/>
                                <a:pt x="33" y="1"/>
                              </a:cubicBezTo>
                              <a:cubicBezTo>
                                <a:pt x="27" y="0"/>
                                <a:pt x="22" y="0"/>
                                <a:pt x="17" y="2"/>
                              </a:cubicBezTo>
                              <a:cubicBezTo>
                                <a:pt x="9" y="6"/>
                                <a:pt x="4" y="12"/>
                                <a:pt x="1" y="20"/>
                              </a:cubicBezTo>
                              <a:cubicBezTo>
                                <a:pt x="0" y="21"/>
                                <a:pt x="0" y="23"/>
                                <a:pt x="0" y="25"/>
                              </a:cubicBezTo>
                              <a:cubicBezTo>
                                <a:pt x="0" y="25"/>
                                <a:pt x="0" y="26"/>
                                <a:pt x="0" y="26"/>
                              </a:cubicBezTo>
                              <a:cubicBezTo>
                                <a:pt x="0" y="27"/>
                                <a:pt x="0" y="28"/>
                                <a:pt x="0" y="29"/>
                              </a:cubicBezTo>
                              <a:cubicBezTo>
                                <a:pt x="0" y="30"/>
                                <a:pt x="0" y="30"/>
                                <a:pt x="0" y="31"/>
                              </a:cubicBezTo>
                              <a:cubicBezTo>
                                <a:pt x="1" y="35"/>
                                <a:pt x="2" y="39"/>
                                <a:pt x="4" y="42"/>
                              </a:cubicBezTo>
                              <a:cubicBezTo>
                                <a:pt x="8" y="48"/>
                                <a:pt x="14" y="52"/>
                                <a:pt x="21" y="54"/>
                              </a:cubicBezTo>
                              <a:cubicBezTo>
                                <a:pt x="22" y="54"/>
                                <a:pt x="24" y="54"/>
                                <a:pt x="25" y="54"/>
                              </a:cubicBezTo>
                              <a:cubicBezTo>
                                <a:pt x="25" y="54"/>
                                <a:pt x="25" y="54"/>
                                <a:pt x="26" y="54"/>
                              </a:cubicBezTo>
                              <a:cubicBezTo>
                                <a:pt x="27" y="54"/>
                                <a:pt x="28" y="54"/>
                                <a:pt x="29" y="54"/>
                              </a:cubicBezTo>
                              <a:cubicBezTo>
                                <a:pt x="29" y="54"/>
                                <a:pt x="30" y="54"/>
                                <a:pt x="31" y="54"/>
                              </a:cubicBezTo>
                              <a:cubicBezTo>
                                <a:pt x="35" y="54"/>
                                <a:pt x="38" y="52"/>
                                <a:pt x="41" y="50"/>
                              </a:cubicBezTo>
                              <a:cubicBezTo>
                                <a:pt x="48" y="46"/>
                                <a:pt x="52" y="40"/>
                                <a:pt x="54" y="32"/>
                              </a:cubicBezTo>
                              <a:cubicBezTo>
                                <a:pt x="55" y="24"/>
                                <a:pt x="54" y="17"/>
                                <a:pt x="48" y="10"/>
                              </a:cubicBezTo>
                              <a:close/>
                              <a:moveTo>
                                <a:pt x="42" y="38"/>
                              </a:moveTo>
                              <a:cubicBezTo>
                                <a:pt x="41" y="40"/>
                                <a:pt x="38" y="42"/>
                                <a:pt x="35" y="43"/>
                              </a:cubicBezTo>
                              <a:cubicBezTo>
                                <a:pt x="34" y="43"/>
                                <a:pt x="33" y="43"/>
                                <a:pt x="32" y="43"/>
                              </a:cubicBezTo>
                              <a:cubicBezTo>
                                <a:pt x="28" y="43"/>
                                <a:pt x="25" y="43"/>
                                <a:pt x="21" y="43"/>
                              </a:cubicBezTo>
                              <a:cubicBezTo>
                                <a:pt x="20" y="43"/>
                                <a:pt x="19" y="43"/>
                                <a:pt x="18" y="42"/>
                              </a:cubicBezTo>
                              <a:cubicBezTo>
                                <a:pt x="15" y="41"/>
                                <a:pt x="13" y="39"/>
                                <a:pt x="12" y="36"/>
                              </a:cubicBezTo>
                              <a:cubicBezTo>
                                <a:pt x="12" y="35"/>
                                <a:pt x="12" y="34"/>
                                <a:pt x="12" y="32"/>
                              </a:cubicBezTo>
                              <a:cubicBezTo>
                                <a:pt x="12" y="31"/>
                                <a:pt x="12" y="29"/>
                                <a:pt x="12" y="27"/>
                              </a:cubicBezTo>
                              <a:cubicBezTo>
                                <a:pt x="12" y="27"/>
                                <a:pt x="12" y="27"/>
                                <a:pt x="12" y="27"/>
                              </a:cubicBezTo>
                              <a:cubicBezTo>
                                <a:pt x="12" y="25"/>
                                <a:pt x="12" y="23"/>
                                <a:pt x="12" y="21"/>
                              </a:cubicBezTo>
                              <a:cubicBezTo>
                                <a:pt x="12" y="18"/>
                                <a:pt x="12" y="16"/>
                                <a:pt x="14" y="14"/>
                              </a:cubicBezTo>
                              <a:cubicBezTo>
                                <a:pt x="16" y="13"/>
                                <a:pt x="17" y="12"/>
                                <a:pt x="19" y="12"/>
                              </a:cubicBezTo>
                              <a:cubicBezTo>
                                <a:pt x="20" y="12"/>
                                <a:pt x="21" y="12"/>
                                <a:pt x="23" y="12"/>
                              </a:cubicBezTo>
                              <a:cubicBezTo>
                                <a:pt x="26" y="12"/>
                                <a:pt x="29" y="12"/>
                                <a:pt x="33" y="12"/>
                              </a:cubicBezTo>
                              <a:cubicBezTo>
                                <a:pt x="34" y="12"/>
                                <a:pt x="35" y="12"/>
                                <a:pt x="37" y="12"/>
                              </a:cubicBezTo>
                              <a:cubicBezTo>
                                <a:pt x="40" y="13"/>
                                <a:pt x="42" y="16"/>
                                <a:pt x="42" y="19"/>
                              </a:cubicBezTo>
                              <a:cubicBezTo>
                                <a:pt x="43" y="20"/>
                                <a:pt x="43" y="21"/>
                                <a:pt x="43" y="22"/>
                              </a:cubicBezTo>
                              <a:cubicBezTo>
                                <a:pt x="43" y="26"/>
                                <a:pt x="43" y="29"/>
                                <a:pt x="43" y="33"/>
                              </a:cubicBezTo>
                              <a:cubicBezTo>
                                <a:pt x="43" y="34"/>
                                <a:pt x="43" y="36"/>
                                <a:pt x="42" y="38"/>
                              </a:cubicBezTo>
                              <a:close/>
                              <a:moveTo>
                                <a:pt x="40" y="24"/>
                              </a:moveTo>
                              <a:cubicBezTo>
                                <a:pt x="40" y="22"/>
                                <a:pt x="40" y="21"/>
                                <a:pt x="40" y="19"/>
                              </a:cubicBezTo>
                              <a:cubicBezTo>
                                <a:pt x="39" y="17"/>
                                <a:pt x="38" y="16"/>
                                <a:pt x="36" y="15"/>
                              </a:cubicBezTo>
                              <a:cubicBezTo>
                                <a:pt x="35" y="15"/>
                                <a:pt x="34" y="15"/>
                                <a:pt x="33" y="15"/>
                              </a:cubicBezTo>
                              <a:cubicBezTo>
                                <a:pt x="29" y="15"/>
                                <a:pt x="25" y="15"/>
                                <a:pt x="22" y="15"/>
                              </a:cubicBezTo>
                              <a:cubicBezTo>
                                <a:pt x="21" y="15"/>
                                <a:pt x="20" y="15"/>
                                <a:pt x="19" y="15"/>
                              </a:cubicBezTo>
                              <a:cubicBezTo>
                                <a:pt x="17" y="15"/>
                                <a:pt x="15" y="17"/>
                                <a:pt x="15" y="19"/>
                              </a:cubicBezTo>
                              <a:cubicBezTo>
                                <a:pt x="14" y="20"/>
                                <a:pt x="14" y="21"/>
                                <a:pt x="14" y="22"/>
                              </a:cubicBezTo>
                              <a:cubicBezTo>
                                <a:pt x="14" y="26"/>
                                <a:pt x="14" y="29"/>
                                <a:pt x="14" y="32"/>
                              </a:cubicBezTo>
                              <a:cubicBezTo>
                                <a:pt x="14" y="34"/>
                                <a:pt x="14" y="35"/>
                                <a:pt x="15" y="36"/>
                              </a:cubicBezTo>
                              <a:cubicBezTo>
                                <a:pt x="15" y="38"/>
                                <a:pt x="16" y="39"/>
                                <a:pt x="19" y="40"/>
                              </a:cubicBezTo>
                              <a:cubicBezTo>
                                <a:pt x="20" y="40"/>
                                <a:pt x="21" y="40"/>
                                <a:pt x="22" y="40"/>
                              </a:cubicBezTo>
                              <a:cubicBezTo>
                                <a:pt x="26" y="40"/>
                                <a:pt x="30" y="40"/>
                                <a:pt x="34" y="40"/>
                              </a:cubicBezTo>
                              <a:cubicBezTo>
                                <a:pt x="35" y="40"/>
                                <a:pt x="36" y="40"/>
                                <a:pt x="37" y="39"/>
                              </a:cubicBezTo>
                              <a:cubicBezTo>
                                <a:pt x="39" y="38"/>
                                <a:pt x="40" y="36"/>
                                <a:pt x="40" y="34"/>
                              </a:cubicBezTo>
                              <a:cubicBezTo>
                                <a:pt x="40" y="32"/>
                                <a:pt x="40" y="30"/>
                                <a:pt x="40" y="27"/>
                              </a:cubicBezTo>
                              <a:cubicBezTo>
                                <a:pt x="40" y="27"/>
                                <a:pt x="40" y="27"/>
                                <a:pt x="40" y="27"/>
                              </a:cubicBezTo>
                              <a:cubicBezTo>
                                <a:pt x="40" y="26"/>
                                <a:pt x="40" y="25"/>
                                <a:pt x="40" y="24"/>
                              </a:cubicBezTo>
                              <a:close/>
                              <a:moveTo>
                                <a:pt x="27" y="35"/>
                              </a:moveTo>
                              <a:cubicBezTo>
                                <a:pt x="23" y="35"/>
                                <a:pt x="19" y="32"/>
                                <a:pt x="19" y="27"/>
                              </a:cubicBezTo>
                              <a:cubicBezTo>
                                <a:pt x="19" y="23"/>
                                <a:pt x="23" y="19"/>
                                <a:pt x="27" y="19"/>
                              </a:cubicBezTo>
                              <a:cubicBezTo>
                                <a:pt x="32" y="19"/>
                                <a:pt x="35" y="23"/>
                                <a:pt x="35" y="27"/>
                              </a:cubicBezTo>
                              <a:cubicBezTo>
                                <a:pt x="35" y="32"/>
                                <a:pt x="32" y="35"/>
                                <a:pt x="27" y="35"/>
                              </a:cubicBezTo>
                              <a:close/>
                              <a:moveTo>
                                <a:pt x="36" y="21"/>
                              </a:moveTo>
                              <a:cubicBezTo>
                                <a:pt x="34" y="21"/>
                                <a:pt x="34" y="20"/>
                                <a:pt x="34" y="19"/>
                              </a:cubicBezTo>
                              <a:cubicBezTo>
                                <a:pt x="34" y="18"/>
                                <a:pt x="35" y="17"/>
                                <a:pt x="36" y="17"/>
                              </a:cubicBezTo>
                              <a:cubicBezTo>
                                <a:pt x="37" y="17"/>
                                <a:pt x="37" y="18"/>
                                <a:pt x="37" y="19"/>
                              </a:cubicBezTo>
                              <a:cubicBezTo>
                                <a:pt x="37" y="20"/>
                                <a:pt x="37" y="21"/>
                                <a:pt x="36" y="21"/>
                              </a:cubicBezTo>
                              <a:close/>
                              <a:moveTo>
                                <a:pt x="27" y="22"/>
                              </a:moveTo>
                              <a:cubicBezTo>
                                <a:pt x="24" y="22"/>
                                <a:pt x="22" y="24"/>
                                <a:pt x="22" y="27"/>
                              </a:cubicBezTo>
                              <a:cubicBezTo>
                                <a:pt x="22" y="30"/>
                                <a:pt x="24" y="32"/>
                                <a:pt x="27" y="32"/>
                              </a:cubicBezTo>
                              <a:cubicBezTo>
                                <a:pt x="30" y="32"/>
                                <a:pt x="32" y="30"/>
                                <a:pt x="32" y="27"/>
                              </a:cubicBezTo>
                              <a:cubicBezTo>
                                <a:pt x="32" y="24"/>
                                <a:pt x="30" y="22"/>
                                <a:pt x="27" y="22"/>
                              </a:cubicBezTo>
                              <a:close/>
                            </a:path>
                          </a:pathLst>
                        </a:custGeom>
                        <a:solidFill>
                          <a:srgbClr val="4859A8"/>
                        </a:solidFill>
                        <a:ln>
                          <a:noFill/>
                        </a:ln>
                      </wps:spPr>
                      <wps:bodyPr rot="0" vert="horz" wrap="square" lIns="91440" tIns="45720" rIns="91440" bIns="45720" anchor="t" anchorCtr="0" upright="1">
                        <a:noAutofit/>
                      </wps:bodyPr>
                    </wps:wsp>
                  </a:graphicData>
                </a:graphic>
              </wp:anchor>
            </w:drawing>
          </mc:Choice>
          <mc:Fallback>
            <w:pict>
              <v:shape w14:anchorId="5A5F8B59" id="Freeform 26" o:spid="_x0000_s1026" style="position:absolute;margin-left:74.85pt;margin-top:422.7pt;width:13.7pt;height:13.45pt;z-index:251693056;visibility:visible;mso-wrap-style:square;mso-wrap-distance-left:9pt;mso-wrap-distance-top:0;mso-wrap-distance-right:9pt;mso-wrap-distance-bottom:0;mso-position-horizontal:absolute;mso-position-horizontal-relative:text;mso-position-vertical:absolute;mso-position-vertical-relative:text;v-text-anchor:top" coordsize="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" path="m48,10c44,5,39,2,33,1,27,,22,,17,2,9,6,4,12,1,20,,21,,23,,25v,,,1,,1c,27,,28,,29v,1,,1,,2c1,35,2,39,4,42v4,6,10,10,17,12c22,54,24,54,25,54v,,,,1,c27,54,28,54,29,54v,,1,,2,c35,54,38,52,41,50,48,46,52,40,54,32v1,-8,,-15,-6,-22xm42,38v-1,2,-4,4,-7,5c34,43,33,43,32,43v-4,,-7,,-11,c20,43,19,43,18,42,15,41,13,39,12,36v,-1,,-2,,-4c12,31,12,29,12,27v,,,,,c12,25,12,23,12,21v,-3,,-5,2,-7c16,13,17,12,19,12v1,,2,,4,c26,12,29,12,33,12v1,,2,,4,c40,13,42,16,42,19v1,1,1,2,1,3c43,26,43,29,43,33v,1,,3,-1,5xm40,24v,-2,,-3,,-5c39,17,38,16,36,15v-1,,-2,,-3,c29,15,25,15,22,15v-1,,-2,,-3,c17,15,15,17,15,19v-1,1,-1,2,-1,3c14,26,14,29,14,32v,2,,3,1,4c15,38,16,39,19,40v1,,2,,3,c26,40,30,40,34,40v1,,2,,3,-1c39,38,40,36,40,34v,-2,,-4,,-7c40,27,40,27,40,27v,-1,,-2,,-3xm27,35v-4,,-8,-3,-8,-8c19,23,23,19,27,19v5,,8,4,8,8c35,32,32,35,27,35xm36,21v-2,,-2,-1,-2,-2c34,18,35,17,36,17v1,,1,1,1,2c37,20,37,21,36,21xm27,22v-3,,-5,2,-5,5c22,30,24,32,27,32v3,,5,-2,5,-5c32,24,30,22,27,22xe" fillcolor="#4859a8" stroked="f">
                <v:path arrowok="t" o:connecttype="custom" o:connectlocs="104258,3164;3159,63279;0,82263;0,98083;66346,170854;82143,170854;97939,170854;170604,101247;132692,120231;101098,136050;56868,132886;37912,101247;37912,85427;44231,44295;72665,37968;116895,37968;135851,69607;132692,120231;126373,60115;104258,47459;60027,47459;44231,69607;47390,113903;69505,126559;116895,123395;126373,85427;126373,75935;60027,85427;110576,85427;113736,66443;113736,53787;113736,66443;69505,85427;101098,85427" o:connectangles="0,0,0,0,0,0,0,0,0,0,0,0,0,0,0,0,0,0,0,0,0,0,0,0,0,0,0,0,0,0,0,0,0,0"/>
                <o:lock v:ext="edit" verticies="t"/>
              </v:shape>
            </w:pict>
          </mc:Fallback>
        </mc:AlternateContent>
      </w:r>
      <w:r w:rsidR="00393A30">
        <w:rPr>
          <w:noProof/>
          <w:lang w:eastAsia="en-IN"/>
        </w:rPr>
        <mc:AlternateContent>
          <mc:Choice Requires="wps">
            <w:drawing>
              <wp:anchor distT="0" distB="0" distL="114300" distR="114300" simplePos="0" relativeHeight="251694080" behindDoc="0" locked="0" layoutInCell="1" allowOverlap="1" wp14:anchorId="3F4C49DB" wp14:editId="6CBA295A">
                <wp:simplePos x="0" y="0"/>
                <wp:positionH relativeFrom="column">
                  <wp:posOffset>950792</wp:posOffset>
                </wp:positionH>
                <wp:positionV relativeFrom="paragraph">
                  <wp:posOffset>5566052</wp:posOffset>
                </wp:positionV>
                <wp:extent cx="173763" cy="170854"/>
                <wp:effectExtent l="0" t="0" r="0" b="635"/>
                <wp:wrapNone/>
                <wp:docPr id="34"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73763" cy="170854"/>
                        </a:xfrm>
                        <a:custGeom>
                          <a:avLst/>
                          <a:gdLst>
                            <a:gd name="T0" fmla="*/ 28 w 55"/>
                            <a:gd name="T1" fmla="*/ 0 h 54"/>
                            <a:gd name="T2" fmla="*/ 0 w 55"/>
                            <a:gd name="T3" fmla="*/ 27 h 54"/>
                            <a:gd name="T4" fmla="*/ 27 w 55"/>
                            <a:gd name="T5" fmla="*/ 54 h 54"/>
                            <a:gd name="T6" fmla="*/ 55 w 55"/>
                            <a:gd name="T7" fmla="*/ 27 h 54"/>
                            <a:gd name="T8" fmla="*/ 28 w 55"/>
                            <a:gd name="T9" fmla="*/ 0 h 54"/>
                            <a:gd name="T10" fmla="*/ 44 w 55"/>
                            <a:gd name="T11" fmla="*/ 30 h 54"/>
                            <a:gd name="T12" fmla="*/ 44 w 55"/>
                            <a:gd name="T13" fmla="*/ 35 h 54"/>
                            <a:gd name="T14" fmla="*/ 40 w 55"/>
                            <a:gd name="T15" fmla="*/ 38 h 54"/>
                            <a:gd name="T16" fmla="*/ 21 w 55"/>
                            <a:gd name="T17" fmla="*/ 39 h 54"/>
                            <a:gd name="T18" fmla="*/ 15 w 55"/>
                            <a:gd name="T19" fmla="*/ 38 h 54"/>
                            <a:gd name="T20" fmla="*/ 11 w 55"/>
                            <a:gd name="T21" fmla="*/ 35 h 54"/>
                            <a:gd name="T22" fmla="*/ 11 w 55"/>
                            <a:gd name="T23" fmla="*/ 24 h 54"/>
                            <a:gd name="T24" fmla="*/ 11 w 55"/>
                            <a:gd name="T25" fmla="*/ 19 h 54"/>
                            <a:gd name="T26" fmla="*/ 15 w 55"/>
                            <a:gd name="T27" fmla="*/ 16 h 54"/>
                            <a:gd name="T28" fmla="*/ 40 w 55"/>
                            <a:gd name="T29" fmla="*/ 16 h 54"/>
                            <a:gd name="T30" fmla="*/ 44 w 55"/>
                            <a:gd name="T31" fmla="*/ 19 h 54"/>
                            <a:gd name="T32" fmla="*/ 44 w 55"/>
                            <a:gd name="T33" fmla="*/ 30 h 54"/>
                            <a:gd name="T34" fmla="*/ 24 w 55"/>
                            <a:gd name="T35" fmla="*/ 32 h 54"/>
                            <a:gd name="T36" fmla="*/ 33 w 55"/>
                            <a:gd name="T37" fmla="*/ 27 h 54"/>
                            <a:gd name="T38" fmla="*/ 24 w 55"/>
                            <a:gd name="T39" fmla="*/ 22 h 54"/>
                            <a:gd name="T40" fmla="*/ 24 w 55"/>
                            <a:gd name="T41" fmla="*/ 32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55" h="54">
                              <a:moveTo>
                                <a:pt x="28" y="0"/>
                              </a:moveTo>
                              <a:cubicBezTo>
                                <a:pt x="13" y="0"/>
                                <a:pt x="0" y="12"/>
                                <a:pt x="0" y="27"/>
                              </a:cubicBezTo>
                              <a:cubicBezTo>
                                <a:pt x="0" y="42"/>
                                <a:pt x="12" y="54"/>
                                <a:pt x="27" y="54"/>
                              </a:cubicBezTo>
                              <a:cubicBezTo>
                                <a:pt x="43" y="54"/>
                                <a:pt x="55" y="42"/>
                                <a:pt x="55" y="27"/>
                              </a:cubicBezTo>
                              <a:cubicBezTo>
                                <a:pt x="55" y="12"/>
                                <a:pt x="43" y="0"/>
                                <a:pt x="28" y="0"/>
                              </a:cubicBezTo>
                              <a:close/>
                              <a:moveTo>
                                <a:pt x="44" y="30"/>
                              </a:moveTo>
                              <a:cubicBezTo>
                                <a:pt x="44" y="32"/>
                                <a:pt x="44" y="33"/>
                                <a:pt x="44" y="35"/>
                              </a:cubicBezTo>
                              <a:cubicBezTo>
                                <a:pt x="44" y="37"/>
                                <a:pt x="42" y="38"/>
                                <a:pt x="40" y="38"/>
                              </a:cubicBezTo>
                              <a:cubicBezTo>
                                <a:pt x="34" y="39"/>
                                <a:pt x="27" y="39"/>
                                <a:pt x="21" y="39"/>
                              </a:cubicBezTo>
                              <a:cubicBezTo>
                                <a:pt x="19" y="39"/>
                                <a:pt x="17" y="38"/>
                                <a:pt x="15" y="38"/>
                              </a:cubicBezTo>
                              <a:cubicBezTo>
                                <a:pt x="13" y="38"/>
                                <a:pt x="11" y="37"/>
                                <a:pt x="11" y="35"/>
                              </a:cubicBezTo>
                              <a:cubicBezTo>
                                <a:pt x="11" y="31"/>
                                <a:pt x="11" y="28"/>
                                <a:pt x="11" y="24"/>
                              </a:cubicBezTo>
                              <a:cubicBezTo>
                                <a:pt x="11" y="22"/>
                                <a:pt x="11" y="21"/>
                                <a:pt x="11" y="19"/>
                              </a:cubicBezTo>
                              <a:cubicBezTo>
                                <a:pt x="11" y="17"/>
                                <a:pt x="13" y="16"/>
                                <a:pt x="15" y="16"/>
                              </a:cubicBezTo>
                              <a:cubicBezTo>
                                <a:pt x="19" y="15"/>
                                <a:pt x="36" y="15"/>
                                <a:pt x="40" y="16"/>
                              </a:cubicBezTo>
                              <a:cubicBezTo>
                                <a:pt x="42" y="16"/>
                                <a:pt x="44" y="17"/>
                                <a:pt x="44" y="19"/>
                              </a:cubicBezTo>
                              <a:cubicBezTo>
                                <a:pt x="45" y="23"/>
                                <a:pt x="45" y="26"/>
                                <a:pt x="44" y="30"/>
                              </a:cubicBezTo>
                              <a:close/>
                              <a:moveTo>
                                <a:pt x="24" y="32"/>
                              </a:moveTo>
                              <a:cubicBezTo>
                                <a:pt x="27" y="30"/>
                                <a:pt x="30" y="29"/>
                                <a:pt x="33" y="27"/>
                              </a:cubicBezTo>
                              <a:cubicBezTo>
                                <a:pt x="30" y="25"/>
                                <a:pt x="27" y="24"/>
                                <a:pt x="24" y="22"/>
                              </a:cubicBezTo>
                              <a:cubicBezTo>
                                <a:pt x="24" y="25"/>
                                <a:pt x="24" y="29"/>
                                <a:pt x="24" y="32"/>
                              </a:cubicBezTo>
                              <a:close/>
                            </a:path>
                          </a:pathLst>
                        </a:custGeom>
                        <a:solidFill>
                          <a:srgbClr val="4859A8"/>
                        </a:solidFill>
                        <a:ln>
                          <a:noFill/>
                        </a:ln>
                      </wps:spPr>
                      <wps:bodyPr rot="0" vert="horz" wrap="square" lIns="91440" tIns="45720" rIns="91440" bIns="45720" anchor="t" anchorCtr="0" upright="1">
                        <a:noAutofit/>
                      </wps:bodyPr>
                    </wps:wsp>
                  </a:graphicData>
                </a:graphic>
              </wp:anchor>
            </w:drawing>
          </mc:Choice>
          <mc:Fallback>
            <w:pict>
              <v:shape w14:anchorId="104AFC52" id="Freeform 27" o:spid="_x0000_s1026" style="position:absolute;margin-left:74.85pt;margin-top:438.25pt;width:13.7pt;height:13.45pt;z-index:251694080;visibility:visible;mso-wrap-style:square;mso-wrap-distance-left:9pt;mso-wrap-distance-top:0;mso-wrap-distance-right:9pt;mso-wrap-distance-bottom:0;mso-position-horizontal:absolute;mso-position-horizontal-relative:text;mso-position-vertical:absolute;mso-position-vertical-relative:text;v-text-anchor:top" coordsize="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" path="m28,c13,,,12,,27,,42,12,54,27,54,43,54,55,42,55,27,55,12,43,,28,xm44,30v,2,,3,,5c44,37,42,38,40,38v-6,1,-13,1,-19,1c19,39,17,38,15,38v-2,,-4,-1,-4,-3c11,31,11,28,11,24v,-2,,-3,,-5c11,17,13,16,15,16v4,-1,21,-1,25,c42,16,44,17,44,19v1,4,1,7,,11xm24,32v3,-2,6,-3,9,-5c30,25,27,24,24,22v,3,,7,,10xe" fillcolor="#4859a8" stroked="f">
                <v:path arrowok="t" o:connecttype="custom" o:connectlocs="88461,0;0,85427;85302,170854;173763,85427;88461,0;139010,94919;139010,110739;126373,120231;66346,123395;47390,120231;34753,110739;34753,75935;34753,60115;47390,50623;126373,50623;139010,60115;139010,94919;75824,101247;104258,85427;75824,69607;75824,101247" o:connectangles="0,0,0,0,0,0,0,0,0,0,0,0,0,0,0,0,0,0,0,0,0"/>
                <o:lock v:ext="edit" verticies="t"/>
              </v:shape>
            </w:pict>
          </mc:Fallback>
        </mc:AlternateContent>
      </w:r>
      <w:r w:rsidR="00393A30">
        <w:rPr>
          <w:noProof/>
          <w:lang w:eastAsia="en-IN"/>
        </w:rPr>
        <mc:AlternateContent>
          <mc:Choice Requires="wps">
            <w:drawing>
              <wp:anchor distT="0" distB="0" distL="114300" distR="114300" simplePos="0" relativeHeight="251695104" behindDoc="0" locked="0" layoutInCell="1" allowOverlap="1" wp14:anchorId="3CD156E2" wp14:editId="45FEF93D">
                <wp:simplePos x="0" y="0"/>
                <wp:positionH relativeFrom="column">
                  <wp:posOffset>-723666</wp:posOffset>
                </wp:positionH>
                <wp:positionV relativeFrom="paragraph">
                  <wp:posOffset>5559882</wp:posOffset>
                </wp:positionV>
                <wp:extent cx="180198" cy="180495"/>
                <wp:effectExtent l="0" t="0" r="0" b="0"/>
                <wp:wrapNone/>
                <wp:docPr id="35"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80198" cy="180495"/>
                        </a:xfrm>
                        <a:custGeom>
                          <a:avLst/>
                          <a:gdLst>
                            <a:gd name="T0" fmla="*/ 56 w 57"/>
                            <a:gd name="T1" fmla="*/ 20 h 57"/>
                            <a:gd name="T2" fmla="*/ 34 w 57"/>
                            <a:gd name="T3" fmla="*/ 1 h 57"/>
                            <a:gd name="T4" fmla="*/ 31 w 57"/>
                            <a:gd name="T5" fmla="*/ 0 h 57"/>
                            <a:gd name="T6" fmla="*/ 29 w 57"/>
                            <a:gd name="T7" fmla="*/ 0 h 57"/>
                            <a:gd name="T8" fmla="*/ 23 w 57"/>
                            <a:gd name="T9" fmla="*/ 1 h 57"/>
                            <a:gd name="T10" fmla="*/ 3 w 57"/>
                            <a:gd name="T11" fmla="*/ 23 h 57"/>
                            <a:gd name="T12" fmla="*/ 24 w 57"/>
                            <a:gd name="T13" fmla="*/ 54 h 57"/>
                            <a:gd name="T14" fmla="*/ 57 w 57"/>
                            <a:gd name="T15" fmla="*/ 32 h 57"/>
                            <a:gd name="T16" fmla="*/ 57 w 57"/>
                            <a:gd name="T17" fmla="*/ 30 h 57"/>
                            <a:gd name="T18" fmla="*/ 57 w 57"/>
                            <a:gd name="T19" fmla="*/ 25 h 57"/>
                            <a:gd name="T20" fmla="*/ 56 w 57"/>
                            <a:gd name="T21" fmla="*/ 20 h 57"/>
                            <a:gd name="T22" fmla="*/ 44 w 57"/>
                            <a:gd name="T23" fmla="*/ 22 h 57"/>
                            <a:gd name="T24" fmla="*/ 43 w 57"/>
                            <a:gd name="T25" fmla="*/ 24 h 57"/>
                            <a:gd name="T26" fmla="*/ 37 w 57"/>
                            <a:gd name="T27" fmla="*/ 38 h 57"/>
                            <a:gd name="T28" fmla="*/ 16 w 57"/>
                            <a:gd name="T29" fmla="*/ 39 h 57"/>
                            <a:gd name="T30" fmla="*/ 25 w 57"/>
                            <a:gd name="T31" fmla="*/ 36 h 57"/>
                            <a:gd name="T32" fmla="*/ 19 w 57"/>
                            <a:gd name="T33" fmla="*/ 32 h 57"/>
                            <a:gd name="T34" fmla="*/ 22 w 57"/>
                            <a:gd name="T35" fmla="*/ 32 h 57"/>
                            <a:gd name="T36" fmla="*/ 17 w 57"/>
                            <a:gd name="T37" fmla="*/ 26 h 57"/>
                            <a:gd name="T38" fmla="*/ 20 w 57"/>
                            <a:gd name="T39" fmla="*/ 26 h 57"/>
                            <a:gd name="T40" fmla="*/ 18 w 57"/>
                            <a:gd name="T41" fmla="*/ 18 h 57"/>
                            <a:gd name="T42" fmla="*/ 31 w 57"/>
                            <a:gd name="T43" fmla="*/ 24 h 57"/>
                            <a:gd name="T44" fmla="*/ 31 w 57"/>
                            <a:gd name="T45" fmla="*/ 23 h 57"/>
                            <a:gd name="T46" fmla="*/ 34 w 57"/>
                            <a:gd name="T47" fmla="*/ 17 h 57"/>
                            <a:gd name="T48" fmla="*/ 41 w 57"/>
                            <a:gd name="T49" fmla="*/ 18 h 57"/>
                            <a:gd name="T50" fmla="*/ 43 w 57"/>
                            <a:gd name="T51" fmla="*/ 18 h 57"/>
                            <a:gd name="T52" fmla="*/ 45 w 57"/>
                            <a:gd name="T53" fmla="*/ 17 h 57"/>
                            <a:gd name="T54" fmla="*/ 46 w 57"/>
                            <a:gd name="T55" fmla="*/ 18 h 57"/>
                            <a:gd name="T56" fmla="*/ 43 w 57"/>
                            <a:gd name="T57" fmla="*/ 21 h 57"/>
                            <a:gd name="T58" fmla="*/ 46 w 57"/>
                            <a:gd name="T59" fmla="*/ 20 h 57"/>
                            <a:gd name="T60" fmla="*/ 44 w 57"/>
                            <a:gd name="T61" fmla="*/ 22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7" h="57">
                              <a:moveTo>
                                <a:pt x="56" y="20"/>
                              </a:moveTo>
                              <a:cubicBezTo>
                                <a:pt x="53" y="9"/>
                                <a:pt x="45" y="3"/>
                                <a:pt x="34" y="1"/>
                              </a:cubicBezTo>
                              <a:cubicBezTo>
                                <a:pt x="33" y="1"/>
                                <a:pt x="32" y="0"/>
                                <a:pt x="31" y="0"/>
                              </a:cubicBezTo>
                              <a:cubicBezTo>
                                <a:pt x="30" y="0"/>
                                <a:pt x="29" y="0"/>
                                <a:pt x="29" y="0"/>
                              </a:cubicBezTo>
                              <a:cubicBezTo>
                                <a:pt x="27" y="1"/>
                                <a:pt x="25" y="1"/>
                                <a:pt x="23" y="1"/>
                              </a:cubicBezTo>
                              <a:cubicBezTo>
                                <a:pt x="13" y="4"/>
                                <a:pt x="5" y="12"/>
                                <a:pt x="3" y="23"/>
                              </a:cubicBezTo>
                              <a:cubicBezTo>
                                <a:pt x="0" y="37"/>
                                <a:pt x="9" y="51"/>
                                <a:pt x="24" y="54"/>
                              </a:cubicBezTo>
                              <a:cubicBezTo>
                                <a:pt x="39" y="57"/>
                                <a:pt x="54" y="47"/>
                                <a:pt x="57" y="32"/>
                              </a:cubicBezTo>
                              <a:cubicBezTo>
                                <a:pt x="57" y="32"/>
                                <a:pt x="57" y="31"/>
                                <a:pt x="57" y="30"/>
                              </a:cubicBezTo>
                              <a:cubicBezTo>
                                <a:pt x="57" y="28"/>
                                <a:pt x="57" y="27"/>
                                <a:pt x="57" y="25"/>
                              </a:cubicBezTo>
                              <a:cubicBezTo>
                                <a:pt x="57" y="23"/>
                                <a:pt x="56" y="22"/>
                                <a:pt x="56" y="20"/>
                              </a:cubicBezTo>
                              <a:close/>
                              <a:moveTo>
                                <a:pt x="44" y="22"/>
                              </a:moveTo>
                              <a:cubicBezTo>
                                <a:pt x="44" y="23"/>
                                <a:pt x="43" y="23"/>
                                <a:pt x="43" y="24"/>
                              </a:cubicBezTo>
                              <a:cubicBezTo>
                                <a:pt x="43" y="30"/>
                                <a:pt x="41" y="34"/>
                                <a:pt x="37" y="38"/>
                              </a:cubicBezTo>
                              <a:cubicBezTo>
                                <a:pt x="31" y="42"/>
                                <a:pt x="22" y="43"/>
                                <a:pt x="16" y="39"/>
                              </a:cubicBezTo>
                              <a:cubicBezTo>
                                <a:pt x="20" y="39"/>
                                <a:pt x="22" y="38"/>
                                <a:pt x="25" y="36"/>
                              </a:cubicBezTo>
                              <a:cubicBezTo>
                                <a:pt x="22" y="36"/>
                                <a:pt x="20" y="34"/>
                                <a:pt x="19" y="32"/>
                              </a:cubicBezTo>
                              <a:cubicBezTo>
                                <a:pt x="20" y="32"/>
                                <a:pt x="21" y="32"/>
                                <a:pt x="22" y="32"/>
                              </a:cubicBezTo>
                              <a:cubicBezTo>
                                <a:pt x="19" y="30"/>
                                <a:pt x="17" y="29"/>
                                <a:pt x="17" y="26"/>
                              </a:cubicBezTo>
                              <a:cubicBezTo>
                                <a:pt x="18" y="26"/>
                                <a:pt x="19" y="26"/>
                                <a:pt x="20" y="26"/>
                              </a:cubicBezTo>
                              <a:cubicBezTo>
                                <a:pt x="17" y="24"/>
                                <a:pt x="16" y="21"/>
                                <a:pt x="18" y="18"/>
                              </a:cubicBezTo>
                              <a:cubicBezTo>
                                <a:pt x="21" y="22"/>
                                <a:pt x="26" y="24"/>
                                <a:pt x="31" y="24"/>
                              </a:cubicBezTo>
                              <a:cubicBezTo>
                                <a:pt x="31" y="24"/>
                                <a:pt x="31" y="23"/>
                                <a:pt x="31" y="23"/>
                              </a:cubicBezTo>
                              <a:cubicBezTo>
                                <a:pt x="31" y="20"/>
                                <a:pt x="32" y="19"/>
                                <a:pt x="34" y="17"/>
                              </a:cubicBezTo>
                              <a:cubicBezTo>
                                <a:pt x="37" y="16"/>
                                <a:pt x="39" y="17"/>
                                <a:pt x="41" y="18"/>
                              </a:cubicBezTo>
                              <a:cubicBezTo>
                                <a:pt x="42" y="19"/>
                                <a:pt x="42" y="19"/>
                                <a:pt x="43" y="18"/>
                              </a:cubicBezTo>
                              <a:cubicBezTo>
                                <a:pt x="44" y="18"/>
                                <a:pt x="45" y="18"/>
                                <a:pt x="45" y="17"/>
                              </a:cubicBezTo>
                              <a:cubicBezTo>
                                <a:pt x="45" y="18"/>
                                <a:pt x="46" y="18"/>
                                <a:pt x="46" y="18"/>
                              </a:cubicBezTo>
                              <a:cubicBezTo>
                                <a:pt x="45" y="19"/>
                                <a:pt x="44" y="20"/>
                                <a:pt x="43" y="21"/>
                              </a:cubicBezTo>
                              <a:cubicBezTo>
                                <a:pt x="44" y="20"/>
                                <a:pt x="45" y="20"/>
                                <a:pt x="46" y="20"/>
                              </a:cubicBezTo>
                              <a:cubicBezTo>
                                <a:pt x="46" y="21"/>
                                <a:pt x="45" y="21"/>
                                <a:pt x="44" y="22"/>
                              </a:cubicBezTo>
                              <a:close/>
                            </a:path>
                          </a:pathLst>
                        </a:custGeom>
                        <a:solidFill>
                          <a:srgbClr val="4859A8"/>
                        </a:solidFill>
                        <a:ln>
                          <a:noFill/>
                        </a:ln>
                      </wps:spPr>
                      <wps:bodyPr rot="0" vert="horz" wrap="square" lIns="91440" tIns="45720" rIns="91440" bIns="45720" anchor="t" anchorCtr="0" upright="1">
                        <a:noAutofit/>
                      </wps:bodyPr>
                    </wps:wsp>
                  </a:graphicData>
                </a:graphic>
              </wp:anchor>
            </w:drawing>
          </mc:Choice>
          <mc:Fallback>
            <w:pict>
              <v:shape w14:anchorId="50C657D8" id="Freeform 28" o:spid="_x0000_s1026" style="position:absolute;margin-left:-57pt;margin-top:437.8pt;width:14.2pt;height:14.2pt;z-index:251695104;visibility:visible;mso-wrap-style:square;mso-wrap-distance-left:9pt;mso-wrap-distance-top:0;mso-wrap-distance-right:9pt;mso-wrap-distance-bottom:0;mso-position-horizontal:absolute;mso-position-horizontal-relative:text;mso-position-vertical:absolute;mso-position-vertical-relative:text;v-text-anchor:top" coordsize="5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" path="m56,20c53,9,45,3,34,1,33,1,32,,31,,30,,29,,29,,27,1,25,1,23,1,13,4,5,12,3,23,,37,9,51,24,54,39,57,54,47,57,32v,,,-1,,-2c57,28,57,27,57,25v,-2,-1,-3,-1,-5xm44,22v,1,-1,1,-1,2c43,30,41,34,37,38v-6,4,-15,5,-21,1c20,39,22,38,25,36v-3,,-5,-2,-6,-4c20,32,21,32,22,32,19,30,17,29,17,26v1,,2,,3,c17,24,16,21,18,18v3,4,8,6,13,6c31,24,31,23,31,23v,-3,1,-4,3,-6c37,16,39,17,41,18v1,1,1,1,2,c44,18,45,18,45,17v,1,1,1,1,1c45,19,44,20,43,21v1,-1,2,-1,3,-1c46,21,45,21,44,22xe" fillcolor="#4859a8" stroked="f">
                <v:path arrowok="t" o:connecttype="custom" o:connectlocs="177037,63332;107487,3167;98002,0;91680,0;72711,3167;9484,72831;75873,170995;180198,101331;180198,94997;180198,79164;177037,63332;139100,69665;135939,75998;116971,120330;50582,123497;79034,113997;60066,101331;69550,101331;53743,82331;63227,82331;56905,56998;98002,75998;98002,72831;107487,53832;129616,56998;135939,56998;142262,53832;145423,56998;135939,66498;145423,63332;139100,69665" o:connectangles="0,0,0,0,0,0,0,0,0,0,0,0,0,0,0,0,0,0,0,0,0,0,0,0,0,0,0,0,0,0,0"/>
                <o:lock v:ext="edit" verticies="t"/>
              </v:shape>
            </w:pict>
          </mc:Fallback>
        </mc:AlternateContent>
      </w:r>
      <w:r w:rsidR="00393A30">
        <w:rPr>
          <w:noProof/>
          <w:lang w:eastAsia="en-IN"/>
        </w:rPr>
        <mc:AlternateContent>
          <mc:Choice Requires="wps">
            <w:drawing>
              <wp:anchor distT="0" distB="0" distL="114300" distR="114300" simplePos="0" relativeHeight="251696128" behindDoc="0" locked="0" layoutInCell="1" allowOverlap="1" wp14:anchorId="61AC6A88" wp14:editId="2E7FC749">
                <wp:simplePos x="0" y="0"/>
                <wp:positionH relativeFrom="column">
                  <wp:posOffset>-717487</wp:posOffset>
                </wp:positionH>
                <wp:positionV relativeFrom="paragraph">
                  <wp:posOffset>5368594</wp:posOffset>
                </wp:positionV>
                <wp:extent cx="170545" cy="170854"/>
                <wp:effectExtent l="0" t="0" r="1270" b="635"/>
                <wp:wrapNone/>
                <wp:docPr id="36"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545" cy="170854"/>
                        </a:xfrm>
                        <a:custGeom>
                          <a:avLst/>
                          <a:gdLst>
                            <a:gd name="T0" fmla="*/ 27 w 54"/>
                            <a:gd name="T1" fmla="*/ 0 h 54"/>
                            <a:gd name="T2" fmla="*/ 0 w 54"/>
                            <a:gd name="T3" fmla="*/ 27 h 54"/>
                            <a:gd name="T4" fmla="*/ 23 w 54"/>
                            <a:gd name="T5" fmla="*/ 54 h 54"/>
                            <a:gd name="T6" fmla="*/ 23 w 54"/>
                            <a:gd name="T7" fmla="*/ 32 h 54"/>
                            <a:gd name="T8" fmla="*/ 16 w 54"/>
                            <a:gd name="T9" fmla="*/ 32 h 54"/>
                            <a:gd name="T10" fmla="*/ 16 w 54"/>
                            <a:gd name="T11" fmla="*/ 25 h 54"/>
                            <a:gd name="T12" fmla="*/ 23 w 54"/>
                            <a:gd name="T13" fmla="*/ 25 h 54"/>
                            <a:gd name="T14" fmla="*/ 23 w 54"/>
                            <a:gd name="T15" fmla="*/ 19 h 54"/>
                            <a:gd name="T16" fmla="*/ 32 w 54"/>
                            <a:gd name="T17" fmla="*/ 9 h 54"/>
                            <a:gd name="T18" fmla="*/ 38 w 54"/>
                            <a:gd name="T19" fmla="*/ 9 h 54"/>
                            <a:gd name="T20" fmla="*/ 38 w 54"/>
                            <a:gd name="T21" fmla="*/ 16 h 54"/>
                            <a:gd name="T22" fmla="*/ 34 w 54"/>
                            <a:gd name="T23" fmla="*/ 16 h 54"/>
                            <a:gd name="T24" fmla="*/ 30 w 54"/>
                            <a:gd name="T25" fmla="*/ 20 h 54"/>
                            <a:gd name="T26" fmla="*/ 30 w 54"/>
                            <a:gd name="T27" fmla="*/ 25 h 54"/>
                            <a:gd name="T28" fmla="*/ 38 w 54"/>
                            <a:gd name="T29" fmla="*/ 25 h 54"/>
                            <a:gd name="T30" fmla="*/ 37 w 54"/>
                            <a:gd name="T31" fmla="*/ 32 h 54"/>
                            <a:gd name="T32" fmla="*/ 30 w 54"/>
                            <a:gd name="T33" fmla="*/ 32 h 54"/>
                            <a:gd name="T34" fmla="*/ 30 w 54"/>
                            <a:gd name="T35" fmla="*/ 54 h 54"/>
                            <a:gd name="T36" fmla="*/ 54 w 54"/>
                            <a:gd name="T37" fmla="*/ 27 h 54"/>
                            <a:gd name="T38" fmla="*/ 27 w 54"/>
                            <a:gd name="T39"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4" h="54">
                              <a:moveTo>
                                <a:pt x="27" y="0"/>
                              </a:moveTo>
                              <a:cubicBezTo>
                                <a:pt x="12" y="0"/>
                                <a:pt x="0" y="12"/>
                                <a:pt x="0" y="27"/>
                              </a:cubicBezTo>
                              <a:cubicBezTo>
                                <a:pt x="0" y="40"/>
                                <a:pt x="10" y="51"/>
                                <a:pt x="23" y="54"/>
                              </a:cubicBezTo>
                              <a:cubicBezTo>
                                <a:pt x="23" y="32"/>
                                <a:pt x="23" y="32"/>
                                <a:pt x="23" y="32"/>
                              </a:cubicBezTo>
                              <a:cubicBezTo>
                                <a:pt x="16" y="32"/>
                                <a:pt x="16" y="32"/>
                                <a:pt x="16" y="32"/>
                              </a:cubicBezTo>
                              <a:cubicBezTo>
                                <a:pt x="16" y="25"/>
                                <a:pt x="16" y="25"/>
                                <a:pt x="16" y="25"/>
                              </a:cubicBezTo>
                              <a:cubicBezTo>
                                <a:pt x="23" y="25"/>
                                <a:pt x="23" y="25"/>
                                <a:pt x="23" y="25"/>
                              </a:cubicBezTo>
                              <a:cubicBezTo>
                                <a:pt x="23" y="19"/>
                                <a:pt x="23" y="19"/>
                                <a:pt x="23" y="19"/>
                              </a:cubicBezTo>
                              <a:cubicBezTo>
                                <a:pt x="23" y="13"/>
                                <a:pt x="27" y="9"/>
                                <a:pt x="32" y="9"/>
                              </a:cubicBezTo>
                              <a:cubicBezTo>
                                <a:pt x="35" y="9"/>
                                <a:pt x="38" y="9"/>
                                <a:pt x="38" y="9"/>
                              </a:cubicBezTo>
                              <a:cubicBezTo>
                                <a:pt x="38" y="16"/>
                                <a:pt x="38" y="16"/>
                                <a:pt x="38" y="16"/>
                              </a:cubicBezTo>
                              <a:cubicBezTo>
                                <a:pt x="34" y="16"/>
                                <a:pt x="34" y="16"/>
                                <a:pt x="34" y="16"/>
                              </a:cubicBezTo>
                              <a:cubicBezTo>
                                <a:pt x="31" y="16"/>
                                <a:pt x="30" y="18"/>
                                <a:pt x="30" y="20"/>
                              </a:cubicBezTo>
                              <a:cubicBezTo>
                                <a:pt x="30" y="25"/>
                                <a:pt x="30" y="25"/>
                                <a:pt x="30" y="25"/>
                              </a:cubicBezTo>
                              <a:cubicBezTo>
                                <a:pt x="38" y="25"/>
                                <a:pt x="38" y="25"/>
                                <a:pt x="38" y="25"/>
                              </a:cubicBezTo>
                              <a:cubicBezTo>
                                <a:pt x="37" y="32"/>
                                <a:pt x="37" y="32"/>
                                <a:pt x="37" y="32"/>
                              </a:cubicBezTo>
                              <a:cubicBezTo>
                                <a:pt x="30" y="32"/>
                                <a:pt x="30" y="32"/>
                                <a:pt x="30" y="32"/>
                              </a:cubicBezTo>
                              <a:cubicBezTo>
                                <a:pt x="30" y="54"/>
                                <a:pt x="30" y="54"/>
                                <a:pt x="30" y="54"/>
                              </a:cubicBezTo>
                              <a:cubicBezTo>
                                <a:pt x="44" y="52"/>
                                <a:pt x="54" y="41"/>
                                <a:pt x="54" y="27"/>
                              </a:cubicBezTo>
                              <a:cubicBezTo>
                                <a:pt x="54" y="12"/>
                                <a:pt x="42" y="0"/>
                                <a:pt x="27" y="0"/>
                              </a:cubicBezTo>
                              <a:close/>
                            </a:path>
                          </a:pathLst>
                        </a:custGeom>
                        <a:solidFill>
                          <a:srgbClr val="4859A8"/>
                        </a:solidFill>
                        <a:ln>
                          <a:noFill/>
                        </a:ln>
                      </wps:spPr>
                      <wps:bodyPr rot="0" vert="horz" wrap="square" lIns="91440" tIns="45720" rIns="91440" bIns="45720" anchor="t" anchorCtr="0" upright="1">
                        <a:noAutofit/>
                      </wps:bodyPr>
                    </wps:wsp>
                  </a:graphicData>
                </a:graphic>
              </wp:anchor>
            </w:drawing>
          </mc:Choice>
          <mc:Fallback>
            <w:pict>
              <v:shape w14:anchorId="26FEED31" id="Freeform 29" o:spid="_x0000_s1026" style="position:absolute;margin-left:-56.5pt;margin-top:422.7pt;width:13.45pt;height:13.45pt;z-index:251696128;visibility:visible;mso-wrap-style:square;mso-wrap-distance-left:9pt;mso-wrap-distance-top:0;mso-wrap-distance-right:9pt;mso-wrap-distance-bottom:0;mso-position-horizontal:absolute;mso-position-horizontal-relative:text;mso-position-vertical:absolute;mso-position-vertical-relative:text;v-text-anchor:top" coordsize="5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" path="m27,c12,,,12,,27,,40,10,51,23,54v,-22,,-22,,-22c16,32,16,32,16,32v,-7,,-7,,-7c23,25,23,25,23,25v,-6,,-6,,-6c23,13,27,9,32,9v3,,6,,6,c38,16,38,16,38,16v-4,,-4,,-4,c31,16,30,18,30,20v,5,,5,,5c38,25,38,25,38,25v-1,7,-1,7,-1,7c30,32,30,32,30,32v,22,,22,,22c44,52,54,41,54,27,54,12,42,,27,xe" fillcolor="#4859a8" stroked="f">
                <v:path arrowok="t" o:connecttype="custom" o:connectlocs="85273,0;0,85427;72640,170854;72640,101247;50532,101247;50532,79099;72640,79099;72640,60115;101064,28476;120013,28476;120013,50623;107380,50623;94747,63279;94747,79099;120013,79099;116855,101247;94747,101247;94747,170854;170545,85427;85273,0" o:connectangles="0,0,0,0,0,0,0,0,0,0,0,0,0,0,0,0,0,0,0,0"/>
              </v:shape>
            </w:pict>
          </mc:Fallback>
        </mc:AlternateContent>
      </w:r>
      <w:r w:rsidR="00763C78">
        <w:rPr>
          <w:noProof/>
          <w:lang w:eastAsia="en-IN"/>
        </w:rPr>
        <mc:AlternateContent>
          <mc:Choice Requires="wps">
            <w:drawing>
              <wp:anchor distT="0" distB="0" distL="114300" distR="114300" simplePos="0" relativeHeight="251689984" behindDoc="0" locked="0" layoutInCell="1" allowOverlap="1" wp14:anchorId="770D1A3A" wp14:editId="4CB413B0">
                <wp:simplePos x="0" y="0"/>
                <wp:positionH relativeFrom="column">
                  <wp:posOffset>1090595</wp:posOffset>
                </wp:positionH>
                <wp:positionV relativeFrom="paragraph">
                  <wp:posOffset>5538474</wp:posOffset>
                </wp:positionV>
                <wp:extent cx="1480991" cy="235612"/>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80991" cy="23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315496" w14:textId="77777777" w:rsidR="00763C78" w:rsidRPr="00173EE1" w:rsidRDefault="00763C78">
                            <w:pPr>
                              <w:rPr>
                                <w:rFonts w:ascii="Questrial" w:hAnsi="Questrial" w:cs="Hind SemiBold"/>
                                <w:color w:val="373944"/>
                              </w:rPr>
                            </w:pPr>
                            <w:r w:rsidRPr="00763C78">
                              <w:rPr>
                                <w:rFonts w:ascii="Questrial" w:hAnsi="Questrial" w:cs="Hind SemiBold"/>
                                <w:color w:val="373944"/>
                              </w:rPr>
                              <w:t>• • • • • • 4.7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BA218" id="Text Box 31" o:spid="_x0000_s1046" type="#_x0000_t202" style="position:absolute;margin-left:85.85pt;margin-top:436.1pt;width:116.6pt;height:18.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" filled="f" stroked="f" strokeweight=".5pt">
                <v:textbox>
                  <w:txbxContent>
                    <w:p w:rsidR="00763C78" w:rsidRPr="00173EE1" w:rsidRDefault="00763C78">
                      <w:pPr>
                        <w:rPr>
                          <w:rFonts w:ascii="Questrial" w:hAnsi="Questrial" w:cs="Hind SemiBold"/>
                          <w:color w:val="373944"/>
                        </w:rPr>
                      </w:pPr>
                      <w:r w:rsidRPr="00763C78">
                        <w:rPr>
                          <w:rFonts w:ascii="Questrial" w:hAnsi="Questrial" w:cs="Hind SemiBold"/>
                          <w:color w:val="373944"/>
                        </w:rPr>
                        <w:t>• • • • • • 4.7 MILLION</w:t>
                      </w:r>
                    </w:p>
                  </w:txbxContent>
                </v:textbox>
              </v:shape>
            </w:pict>
          </mc:Fallback>
        </mc:AlternateContent>
      </w:r>
      <w:r w:rsidR="00A815F2">
        <w:rPr>
          <w:noProof/>
          <w:lang w:eastAsia="en-IN"/>
        </w:rPr>
        <mc:AlternateContent>
          <mc:Choice Requires="wps">
            <w:drawing>
              <wp:anchor distT="0" distB="0" distL="114300" distR="114300" simplePos="0" relativeHeight="251687936" behindDoc="0" locked="0" layoutInCell="1" allowOverlap="1" wp14:anchorId="33642114" wp14:editId="2355C373">
                <wp:simplePos x="0" y="0"/>
                <wp:positionH relativeFrom="column">
                  <wp:posOffset>1089660</wp:posOffset>
                </wp:positionH>
                <wp:positionV relativeFrom="paragraph">
                  <wp:posOffset>5352945</wp:posOffset>
                </wp:positionV>
                <wp:extent cx="1480991" cy="23561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480991" cy="23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245740" w14:textId="77777777" w:rsidR="00A815F2" w:rsidRPr="00173EE1" w:rsidRDefault="00763C78">
                            <w:pPr>
                              <w:rPr>
                                <w:rFonts w:ascii="Questrial" w:hAnsi="Questrial" w:cs="Hind SemiBold"/>
                                <w:color w:val="373944"/>
                              </w:rPr>
                            </w:pPr>
                            <w:r w:rsidRPr="00763C78">
                              <w:rPr>
                                <w:rFonts w:ascii="Questrial" w:hAnsi="Questrial" w:cs="Hind SemiBold"/>
                                <w:color w:val="373944"/>
                              </w:rPr>
                              <w:t>• • • • • • 3.1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7A482" id="Text Box 30" o:spid="_x0000_s1047" type="#_x0000_t202" style="position:absolute;margin-left:85.8pt;margin-top:421.5pt;width:116.6pt;height:18.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" filled="f" stroked="f" strokeweight=".5pt">
                <v:textbox>
                  <w:txbxContent>
                    <w:p w:rsidR="00A815F2" w:rsidRPr="00173EE1" w:rsidRDefault="00763C78">
                      <w:pPr>
                        <w:rPr>
                          <w:rFonts w:ascii="Questrial" w:hAnsi="Questrial" w:cs="Hind SemiBold"/>
                          <w:color w:val="373944"/>
                        </w:rPr>
                      </w:pPr>
                      <w:r w:rsidRPr="00763C78">
                        <w:rPr>
                          <w:rFonts w:ascii="Questrial" w:hAnsi="Questrial" w:cs="Hind SemiBold"/>
                          <w:color w:val="373944"/>
                        </w:rPr>
                        <w:t>• • • • • • 3.1 MILLION</w:t>
                      </w:r>
                    </w:p>
                  </w:txbxContent>
                </v:textbox>
              </v:shape>
            </w:pict>
          </mc:Fallback>
        </mc:AlternateContent>
      </w:r>
      <w:r w:rsidR="00A815F2">
        <w:rPr>
          <w:noProof/>
          <w:lang w:eastAsia="en-IN"/>
        </w:rPr>
        <mc:AlternateContent>
          <mc:Choice Requires="wps">
            <w:drawing>
              <wp:anchor distT="0" distB="0" distL="114300" distR="114300" simplePos="0" relativeHeight="251685888" behindDoc="0" locked="0" layoutInCell="1" allowOverlap="1" wp14:anchorId="2C37DBAF" wp14:editId="75F3984C">
                <wp:simplePos x="0" y="0"/>
                <wp:positionH relativeFrom="column">
                  <wp:posOffset>-588151</wp:posOffset>
                </wp:positionH>
                <wp:positionV relativeFrom="paragraph">
                  <wp:posOffset>5537523</wp:posOffset>
                </wp:positionV>
                <wp:extent cx="1480991" cy="235612"/>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80991" cy="23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DD5EBB" w14:textId="77777777" w:rsidR="00A815F2" w:rsidRPr="00173EE1" w:rsidRDefault="00A815F2">
                            <w:pPr>
                              <w:rPr>
                                <w:rFonts w:ascii="Questrial" w:hAnsi="Questrial" w:cs="Hind SemiBold"/>
                                <w:color w:val="373944"/>
                              </w:rPr>
                            </w:pPr>
                            <w:r w:rsidRPr="00A815F2">
                              <w:rPr>
                                <w:rFonts w:ascii="Questrial" w:hAnsi="Questrial" w:cs="Hind SemiBold"/>
                                <w:color w:val="373944"/>
                              </w:rPr>
                              <w:t>• • • • • • 2.2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70E9A" id="Text Box 29" o:spid="_x0000_s1048" type="#_x0000_t202" style="position:absolute;margin-left:-46.3pt;margin-top:436.05pt;width:116.6pt;height:18.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" filled="f" stroked="f" strokeweight=".5pt">
                <v:textbox>
                  <w:txbxContent>
                    <w:p w:rsidR="00A815F2" w:rsidRPr="00173EE1" w:rsidRDefault="00A815F2">
                      <w:pPr>
                        <w:rPr>
                          <w:rFonts w:ascii="Questrial" w:hAnsi="Questrial" w:cs="Hind SemiBold"/>
                          <w:color w:val="373944"/>
                        </w:rPr>
                      </w:pPr>
                      <w:r w:rsidRPr="00A815F2">
                        <w:rPr>
                          <w:rFonts w:ascii="Questrial" w:hAnsi="Questrial" w:cs="Hind SemiBold"/>
                          <w:color w:val="373944"/>
                        </w:rPr>
                        <w:t>• • • • • • 2.2 MILLION</w:t>
                      </w:r>
                    </w:p>
                  </w:txbxContent>
                </v:textbox>
              </v:shape>
            </w:pict>
          </mc:Fallback>
        </mc:AlternateContent>
      </w:r>
      <w:r w:rsidR="00A815F2">
        <w:rPr>
          <w:noProof/>
          <w:lang w:eastAsia="en-IN"/>
        </w:rPr>
        <mc:AlternateContent>
          <mc:Choice Requires="wps">
            <w:drawing>
              <wp:anchor distT="0" distB="0" distL="114300" distR="114300" simplePos="0" relativeHeight="251683840" behindDoc="0" locked="0" layoutInCell="1" allowOverlap="1" wp14:anchorId="1D267FA4" wp14:editId="68FB7CEF">
                <wp:simplePos x="0" y="0"/>
                <wp:positionH relativeFrom="column">
                  <wp:posOffset>-594640</wp:posOffset>
                </wp:positionH>
                <wp:positionV relativeFrom="paragraph">
                  <wp:posOffset>5334935</wp:posOffset>
                </wp:positionV>
                <wp:extent cx="1480991" cy="235612"/>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480991" cy="23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39226" w14:textId="77777777" w:rsidR="00A815F2" w:rsidRPr="00173EE1" w:rsidRDefault="00A815F2">
                            <w:pPr>
                              <w:rPr>
                                <w:rFonts w:ascii="Questrial" w:hAnsi="Questrial" w:cs="Hind SemiBold"/>
                                <w:color w:val="373944"/>
                              </w:rPr>
                            </w:pPr>
                            <w:r w:rsidRPr="00A815F2">
                              <w:rPr>
                                <w:rFonts w:ascii="Questrial" w:hAnsi="Questrial" w:cs="Hind SemiBold"/>
                                <w:color w:val="373944"/>
                              </w:rPr>
                              <w:t>• • • • • • 6.8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7AC1D" id="Text Box 28" o:spid="_x0000_s1049" type="#_x0000_t202" style="position:absolute;margin-left:-46.8pt;margin-top:420.05pt;width:116.6pt;height:18.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" filled="f" stroked="f" strokeweight=".5pt">
                <v:textbox>
                  <w:txbxContent>
                    <w:p w:rsidR="00A815F2" w:rsidRPr="00173EE1" w:rsidRDefault="00A815F2">
                      <w:pPr>
                        <w:rPr>
                          <w:rFonts w:ascii="Questrial" w:hAnsi="Questrial" w:cs="Hind SemiBold"/>
                          <w:color w:val="373944"/>
                        </w:rPr>
                      </w:pPr>
                      <w:r w:rsidRPr="00A815F2">
                        <w:rPr>
                          <w:rFonts w:ascii="Questrial" w:hAnsi="Questrial" w:cs="Hind SemiBold"/>
                          <w:color w:val="373944"/>
                        </w:rPr>
                        <w:t>• • • • • • 6.8 MILLION</w:t>
                      </w:r>
                    </w:p>
                  </w:txbxContent>
                </v:textbox>
              </v:shape>
            </w:pict>
          </mc:Fallback>
        </mc:AlternateContent>
      </w:r>
      <w:r w:rsidR="00173EE1">
        <w:rPr>
          <w:noProof/>
          <w:lang w:eastAsia="en-IN"/>
        </w:rPr>
        <mc:AlternateContent>
          <mc:Choice Requires="wps">
            <w:drawing>
              <wp:anchor distT="0" distB="0" distL="114300" distR="114300" simplePos="0" relativeHeight="251681792" behindDoc="0" locked="0" layoutInCell="1" allowOverlap="1" wp14:anchorId="12F4CC2C" wp14:editId="54496450">
                <wp:simplePos x="0" y="0"/>
                <wp:positionH relativeFrom="column">
                  <wp:posOffset>-824440</wp:posOffset>
                </wp:positionH>
                <wp:positionV relativeFrom="paragraph">
                  <wp:posOffset>5098843</wp:posOffset>
                </wp:positionV>
                <wp:extent cx="925620" cy="235612"/>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25620" cy="23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5F120" w14:textId="77777777" w:rsidR="00173EE1" w:rsidRPr="00173EE1" w:rsidRDefault="00173EE1">
                            <w:pPr>
                              <w:rPr>
                                <w:rFonts w:ascii="Questrial" w:hAnsi="Questrial" w:cs="Hind SemiBold"/>
                                <w:color w:val="373944"/>
                              </w:rPr>
                            </w:pPr>
                            <w:r w:rsidRPr="00173EE1">
                              <w:rPr>
                                <w:rFonts w:ascii="Questrial" w:hAnsi="Questrial" w:cs="Hind SemiBold"/>
                                <w:color w:val="373944"/>
                              </w:rP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0BB8" id="Text Box 27" o:spid="_x0000_s1050" type="#_x0000_t202" style="position:absolute;margin-left:-64.9pt;margin-top:401.5pt;width:72.9pt;height:18.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" filled="f" stroked="f" strokeweight=".5pt">
                <v:textbox>
                  <w:txbxContent>
                    <w:p w:rsidR="00173EE1" w:rsidRPr="00173EE1" w:rsidRDefault="00173EE1">
                      <w:pPr>
                        <w:rPr>
                          <w:rFonts w:ascii="Questrial" w:hAnsi="Questrial" w:cs="Hind SemiBold"/>
                          <w:color w:val="373944"/>
                        </w:rPr>
                      </w:pPr>
                      <w:r w:rsidRPr="00173EE1">
                        <w:rPr>
                          <w:rFonts w:ascii="Questrial" w:hAnsi="Questrial" w:cs="Hind SemiBold"/>
                          <w:color w:val="373944"/>
                        </w:rPr>
                        <w:t>Followers</w:t>
                      </w:r>
                    </w:p>
                  </w:txbxContent>
                </v:textbox>
              </v:shape>
            </w:pict>
          </mc:Fallback>
        </mc:AlternateContent>
      </w:r>
      <w:r w:rsidR="000B1EFB">
        <w:rPr>
          <w:noProof/>
          <w:lang w:eastAsia="en-IN"/>
        </w:rPr>
        <mc:AlternateContent>
          <mc:Choice Requires="wps">
            <w:drawing>
              <wp:anchor distT="0" distB="0" distL="114300" distR="114300" simplePos="0" relativeHeight="251678720" behindDoc="0" locked="0" layoutInCell="1" allowOverlap="1" wp14:anchorId="182D4864" wp14:editId="74712C6F">
                <wp:simplePos x="0" y="0"/>
                <wp:positionH relativeFrom="column">
                  <wp:posOffset>-824643</wp:posOffset>
                </wp:positionH>
                <wp:positionV relativeFrom="paragraph">
                  <wp:posOffset>3472476</wp:posOffset>
                </wp:positionV>
                <wp:extent cx="1823190" cy="66756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823190" cy="6675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9C8421" w14:textId="77777777" w:rsidR="000B1EFB" w:rsidRPr="000B1EFB" w:rsidRDefault="000B1EFB" w:rsidP="000B1EFB">
                            <w:pPr>
                              <w:spacing w:after="0" w:line="260" w:lineRule="exact"/>
                              <w:rPr>
                                <w:rFonts w:ascii="Questrial" w:hAnsi="Questrial"/>
                                <w:color w:val="373944"/>
                              </w:rPr>
                            </w:pPr>
                            <w:r w:rsidRPr="000B1EFB">
                              <w:rPr>
                                <w:rFonts w:ascii="Questrial" w:hAnsi="Questrial"/>
                                <w:color w:val="373944"/>
                              </w:rPr>
                              <w:t>• Art Exhibitions</w:t>
                            </w:r>
                            <w:r w:rsidRPr="000B1EFB">
                              <w:rPr>
                                <w:rFonts w:ascii="Questrial" w:hAnsi="Questrial"/>
                                <w:color w:val="373944"/>
                              </w:rPr>
                              <w:cr/>
                              <w:t xml:space="preserve">• Graphics &amp; Designs </w:t>
                            </w:r>
                            <w:r w:rsidRPr="000B1EFB">
                              <w:rPr>
                                <w:rFonts w:ascii="Questrial" w:hAnsi="Questrial"/>
                                <w:color w:val="373944"/>
                              </w:rPr>
                              <w:cr/>
                              <w:t>• Written/Online Con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D4864" id="Text Box 25" o:spid="_x0000_s1051" type="#_x0000_t202" style="position:absolute;margin-left:-64.95pt;margin-top:273.4pt;width:143.55pt;height:52.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" filled="f" stroked="f" strokeweight=".5pt">
                <v:textbox>
                  <w:txbxContent>
                    <w:p w14:paraId="419C8421" w14:textId="77777777" w:rsidR="000B1EFB" w:rsidRPr="000B1EFB" w:rsidRDefault="000B1EFB" w:rsidP="000B1EFB">
                      <w:pPr>
                        <w:spacing w:after="0" w:line="260" w:lineRule="exact"/>
                        <w:rPr>
                          <w:rFonts w:ascii="Questrial" w:hAnsi="Questrial"/>
                          <w:color w:val="373944"/>
                        </w:rPr>
                      </w:pPr>
                      <w:r w:rsidRPr="000B1EFB">
                        <w:rPr>
                          <w:rFonts w:ascii="Questrial" w:hAnsi="Questrial"/>
                          <w:color w:val="373944"/>
                        </w:rPr>
                        <w:t>• Art Exhibitions</w:t>
                      </w:r>
                      <w:r w:rsidRPr="000B1EFB">
                        <w:rPr>
                          <w:rFonts w:ascii="Questrial" w:hAnsi="Questrial"/>
                          <w:color w:val="373944"/>
                        </w:rPr>
                        <w:cr/>
                        <w:t xml:space="preserve">• Graphics &amp; Designs </w:t>
                      </w:r>
                      <w:r w:rsidRPr="000B1EFB">
                        <w:rPr>
                          <w:rFonts w:ascii="Questrial" w:hAnsi="Questrial"/>
                          <w:color w:val="373944"/>
                        </w:rPr>
                        <w:cr/>
                        <w:t>• Written/Online Content</w:t>
                      </w:r>
                    </w:p>
                  </w:txbxContent>
                </v:textbox>
              </v:shape>
            </w:pict>
          </mc:Fallback>
        </mc:AlternateContent>
      </w:r>
      <w:r w:rsidR="000B1EFB">
        <w:rPr>
          <w:noProof/>
          <w:lang w:eastAsia="en-IN"/>
        </w:rPr>
        <mc:AlternateContent>
          <mc:Choice Requires="wps">
            <w:drawing>
              <wp:anchor distT="0" distB="0" distL="114300" distR="114300" simplePos="0" relativeHeight="251676672" behindDoc="0" locked="0" layoutInCell="1" allowOverlap="1" wp14:anchorId="34B86B2D" wp14:editId="21F47C49">
                <wp:simplePos x="0" y="0"/>
                <wp:positionH relativeFrom="column">
                  <wp:posOffset>-813423</wp:posOffset>
                </wp:positionH>
                <wp:positionV relativeFrom="paragraph">
                  <wp:posOffset>2131730</wp:posOffset>
                </wp:positionV>
                <wp:extent cx="2731981" cy="953669"/>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731981" cy="9536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39D62" w14:textId="77777777" w:rsidR="000B1EFB" w:rsidRPr="000B1EFB" w:rsidRDefault="000B1EFB" w:rsidP="000B1EFB">
                            <w:pPr>
                              <w:spacing w:after="0" w:line="260" w:lineRule="exact"/>
                              <w:rPr>
                                <w:rFonts w:ascii="Questrial" w:hAnsi="Questrial"/>
                                <w:color w:val="373944"/>
                              </w:rPr>
                            </w:pPr>
                            <w:r w:rsidRPr="000B1EFB">
                              <w:rPr>
                                <w:rFonts w:ascii="Questrial" w:hAnsi="Questrial"/>
                                <w:color w:val="373944"/>
                              </w:rPr>
                              <w:t>Preston Circle is a small business that began in 2025. Their products include graphics, art and written content. They currently employ 100 people and have three offices.</w:t>
                            </w:r>
                            <w:r w:rsidRPr="000B1EFB">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53" type="#_x0000_t202" style="position:absolute;margin-left:-64.05pt;margin-top:167.85pt;width:215.1pt;height:75.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" filled="f" stroked="f" strokeweight=".5pt">
                <v:textbox>
                  <w:txbxContent>
                    <w:p w:rsidR="000B1EFB" w:rsidRPr="000B1EFB" w:rsidRDefault="000B1EFB" w:rsidP="000B1EFB">
                      <w:pPr>
                        <w:spacing w:after="0" w:line="260" w:lineRule="exact"/>
                        <w:rPr>
                          <w:rFonts w:ascii="Questrial" w:hAnsi="Questrial"/>
                          <w:color w:val="373944"/>
                        </w:rPr>
                      </w:pPr>
                      <w:r w:rsidRPr="000B1EFB">
                        <w:rPr>
                          <w:rFonts w:ascii="Questrial" w:hAnsi="Questrial"/>
                          <w:color w:val="373944"/>
                        </w:rPr>
                        <w:t>Preston Circle is a small business that began in 2025. Their products include graphics, art and written content. They currently employ 100 people and have three offices.</w:t>
                      </w:r>
                      <w:r w:rsidRPr="000B1EFB">
                        <w:rPr>
                          <w:rFonts w:ascii="Questrial" w:hAnsi="Questrial"/>
                          <w:color w:val="373944"/>
                        </w:rPr>
                        <w:cr/>
                      </w:r>
                    </w:p>
                  </w:txbxContent>
                </v:textbox>
              </v:shape>
            </w:pict>
          </mc:Fallback>
        </mc:AlternateContent>
      </w:r>
      <w:r w:rsidR="00A33326">
        <w:rPr>
          <w:noProof/>
          <w:lang w:eastAsia="en-IN"/>
        </w:rPr>
        <mc:AlternateContent>
          <mc:Choice Requires="wps">
            <w:drawing>
              <wp:anchor distT="0" distB="0" distL="114300" distR="114300" simplePos="0" relativeHeight="251673600" behindDoc="0" locked="0" layoutInCell="1" allowOverlap="1" wp14:anchorId="59E65D53" wp14:editId="1B6599F8">
                <wp:simplePos x="0" y="0"/>
                <wp:positionH relativeFrom="column">
                  <wp:posOffset>-833755</wp:posOffset>
                </wp:positionH>
                <wp:positionV relativeFrom="paragraph">
                  <wp:posOffset>1758845</wp:posOffset>
                </wp:positionV>
                <wp:extent cx="1649286" cy="409517"/>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649286" cy="4095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E61A17" w14:textId="77777777" w:rsidR="00A33326" w:rsidRPr="00A33326" w:rsidRDefault="00A33326">
                            <w:pPr>
                              <w:rPr>
                                <w:rFonts w:ascii="Hind SemiBold" w:hAnsi="Hind SemiBold" w:cs="Hind SemiBold"/>
                                <w:color w:val="4859A8"/>
                                <w:sz w:val="40"/>
                                <w:szCs w:val="40"/>
                              </w:rPr>
                            </w:pPr>
                            <w:r w:rsidRPr="00A33326">
                              <w:rPr>
                                <w:rFonts w:ascii="Hind SemiBold" w:hAnsi="Hind SemiBold" w:cs="Hind SemiBold"/>
                                <w:color w:val="4859A8"/>
                                <w:sz w:val="40"/>
                                <w:szCs w:val="40"/>
                              </w:rPr>
                              <w:t>BI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65D53" id="Text Box 22" o:spid="_x0000_s1053" type="#_x0000_t202" style="position:absolute;margin-left:-65.65pt;margin-top:138.5pt;width:129.85pt;height:32.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" filled="f" stroked="f" strokeweight=".5pt">
                <v:textbox>
                  <w:txbxContent>
                    <w:p w14:paraId="75E61A17" w14:textId="77777777" w:rsidR="00A33326" w:rsidRPr="00A33326" w:rsidRDefault="00A33326">
                      <w:pPr>
                        <w:rPr>
                          <w:rFonts w:ascii="Hind SemiBold" w:hAnsi="Hind SemiBold" w:cs="Hind SemiBold"/>
                          <w:color w:val="4859A8"/>
                          <w:sz w:val="40"/>
                          <w:szCs w:val="40"/>
                        </w:rPr>
                      </w:pPr>
                      <w:r w:rsidRPr="00A33326">
                        <w:rPr>
                          <w:rFonts w:ascii="Hind SemiBold" w:hAnsi="Hind SemiBold" w:cs="Hind SemiBold"/>
                          <w:color w:val="4859A8"/>
                          <w:sz w:val="40"/>
                          <w:szCs w:val="40"/>
                        </w:rPr>
                        <w:t>BIOGRAPHY</w:t>
                      </w:r>
                    </w:p>
                  </w:txbxContent>
                </v:textbox>
              </v:shape>
            </w:pict>
          </mc:Fallback>
        </mc:AlternateContent>
      </w:r>
      <w:r w:rsidR="003F2A14">
        <w:rPr>
          <w:noProof/>
          <w:lang w:eastAsia="en-IN"/>
        </w:rPr>
        <mc:AlternateContent>
          <mc:Choice Requires="wps">
            <w:drawing>
              <wp:anchor distT="0" distB="0" distL="114300" distR="114300" simplePos="0" relativeHeight="251669504" behindDoc="0" locked="0" layoutInCell="1" allowOverlap="1" wp14:anchorId="2951B797" wp14:editId="47586700">
                <wp:simplePos x="0" y="0"/>
                <wp:positionH relativeFrom="column">
                  <wp:posOffset>-847082</wp:posOffset>
                </wp:positionH>
                <wp:positionV relativeFrom="paragraph">
                  <wp:posOffset>4246631</wp:posOffset>
                </wp:positionV>
                <wp:extent cx="3382719" cy="359028"/>
                <wp:effectExtent l="0" t="0" r="0" b="3175"/>
                <wp:wrapNone/>
                <wp:docPr id="19" name="Text Box 19"/>
                <wp:cNvGraphicFramePr/>
                <a:graphic xmlns:a="http://schemas.openxmlformats.org/drawingml/2006/main">
                  <a:graphicData uri="http://schemas.microsoft.com/office/word/2010/wordprocessingShape">
                    <wps:wsp>
                      <wps:cNvSpPr txBox="1"/>
                      <wps:spPr>
                        <a:xfrm>
                          <a:off x="0" y="0"/>
                          <a:ext cx="3382719" cy="3590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734F2" w14:textId="77777777" w:rsidR="003F2A14" w:rsidRPr="003F2A14" w:rsidRDefault="003F2A14">
                            <w:pPr>
                              <w:rPr>
                                <w:rFonts w:ascii="Questrial" w:hAnsi="Questrial"/>
                                <w:color w:val="4859A8"/>
                                <w:sz w:val="50"/>
                                <w:szCs w:val="50"/>
                              </w:rPr>
                            </w:pPr>
                            <w:r w:rsidRPr="003F2A14">
                              <w:rPr>
                                <w:rFonts w:ascii="Questrial" w:hAnsi="Questrial"/>
                                <w:color w:val="4859A8"/>
                                <w:sz w:val="50"/>
                                <w:szCs w:val="50"/>
                              </w:rPr>
                              <w:t>• • • • • • • • • •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1B797" id="Text Box 19" o:spid="_x0000_s1054" type="#_x0000_t202" style="position:absolute;margin-left:-66.7pt;margin-top:334.4pt;width:266.35pt;height:2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" filled="f" stroked="f" strokeweight=".5pt">
                <v:textbox>
                  <w:txbxContent>
                    <w:p w14:paraId="413734F2" w14:textId="77777777" w:rsidR="003F2A14" w:rsidRPr="003F2A14" w:rsidRDefault="003F2A14">
                      <w:pPr>
                        <w:rPr>
                          <w:rFonts w:ascii="Questrial" w:hAnsi="Questrial"/>
                          <w:color w:val="4859A8"/>
                          <w:sz w:val="50"/>
                          <w:szCs w:val="50"/>
                        </w:rPr>
                      </w:pPr>
                      <w:r w:rsidRPr="003F2A14">
                        <w:rPr>
                          <w:rFonts w:ascii="Questrial" w:hAnsi="Questrial"/>
                          <w:color w:val="4859A8"/>
                          <w:sz w:val="50"/>
                          <w:szCs w:val="50"/>
                        </w:rPr>
                        <w:t>• • • • • • • • • • • • • • • • • • </w:t>
                      </w:r>
                    </w:p>
                  </w:txbxContent>
                </v:textbox>
              </v:shape>
            </w:pict>
          </mc:Fallback>
        </mc:AlternateContent>
      </w:r>
      <w:r w:rsidR="0099069B">
        <w:rPr>
          <w:noProof/>
          <w:lang w:eastAsia="en-IN"/>
        </w:rPr>
        <mc:AlternateContent>
          <mc:Choice Requires="wps">
            <w:drawing>
              <wp:anchor distT="0" distB="0" distL="114300" distR="114300" simplePos="0" relativeHeight="251668480" behindDoc="0" locked="0" layoutInCell="1" allowOverlap="1" wp14:anchorId="06D55D16" wp14:editId="4260BCC7">
                <wp:simplePos x="0" y="0"/>
                <wp:positionH relativeFrom="column">
                  <wp:posOffset>-737894</wp:posOffset>
                </wp:positionH>
                <wp:positionV relativeFrom="paragraph">
                  <wp:posOffset>8313610</wp:posOffset>
                </wp:positionV>
                <wp:extent cx="151678" cy="151678"/>
                <wp:effectExtent l="0" t="0" r="1270" b="1270"/>
                <wp:wrapNone/>
                <wp:docPr id="18" name="Oval 18"/>
                <wp:cNvGraphicFramePr/>
                <a:graphic xmlns:a="http://schemas.openxmlformats.org/drawingml/2006/main">
                  <a:graphicData uri="http://schemas.microsoft.com/office/word/2010/wordprocessingShape">
                    <wps:wsp>
                      <wps:cNvSpPr/>
                      <wps:spPr>
                        <a:xfrm>
                          <a:off x="0" y="0"/>
                          <a:ext cx="151678" cy="151678"/>
                        </a:xfrm>
                        <a:prstGeom prst="ellipse">
                          <a:avLst/>
                        </a:prstGeom>
                        <a:solidFill>
                          <a:srgbClr val="9CD7E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81187B" id="Oval 18" o:spid="_x0000_s1026" style="position:absolute;margin-left:-58.1pt;margin-top:654.6pt;width:11.95pt;height:1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" fillcolor="#9cd7e5" stroked="f" strokeweight="1pt">
                <v:stroke joinstyle="miter"/>
              </v:oval>
            </w:pict>
          </mc:Fallback>
        </mc:AlternateContent>
      </w:r>
      <w:r w:rsidR="0099069B">
        <w:rPr>
          <w:noProof/>
          <w:lang w:eastAsia="en-IN"/>
        </w:rPr>
        <mc:AlternateContent>
          <mc:Choice Requires="wps">
            <w:drawing>
              <wp:anchor distT="0" distB="0" distL="114300" distR="114300" simplePos="0" relativeHeight="251666432" behindDoc="0" locked="0" layoutInCell="1" allowOverlap="1" wp14:anchorId="14370972" wp14:editId="1E720427">
                <wp:simplePos x="0" y="0"/>
                <wp:positionH relativeFrom="column">
                  <wp:posOffset>-743275</wp:posOffset>
                </wp:positionH>
                <wp:positionV relativeFrom="paragraph">
                  <wp:posOffset>8144176</wp:posOffset>
                </wp:positionV>
                <wp:extent cx="151678" cy="151678"/>
                <wp:effectExtent l="0" t="0" r="1270" b="1270"/>
                <wp:wrapNone/>
                <wp:docPr id="16" name="Oval 16"/>
                <wp:cNvGraphicFramePr/>
                <a:graphic xmlns:a="http://schemas.openxmlformats.org/drawingml/2006/main">
                  <a:graphicData uri="http://schemas.microsoft.com/office/word/2010/wordprocessingShape">
                    <wps:wsp>
                      <wps:cNvSpPr/>
                      <wps:spPr>
                        <a:xfrm>
                          <a:off x="0" y="0"/>
                          <a:ext cx="151678" cy="151678"/>
                        </a:xfrm>
                        <a:prstGeom prst="ellipse">
                          <a:avLst/>
                        </a:prstGeom>
                        <a:solidFill>
                          <a:srgbClr val="4797A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8860E3" id="Oval 16" o:spid="_x0000_s1026" style="position:absolute;margin-left:-58.55pt;margin-top:641.25pt;width:11.95pt;height:1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" fillcolor="#4797a8" stroked="f" strokeweight="1pt">
                <v:stroke joinstyle="miter"/>
              </v:oval>
            </w:pict>
          </mc:Fallback>
        </mc:AlternateContent>
      </w:r>
      <w:r w:rsidR="0099069B">
        <w:rPr>
          <w:noProof/>
          <w:lang w:eastAsia="en-IN"/>
        </w:rPr>
        <mc:AlternateContent>
          <mc:Choice Requires="wps">
            <w:drawing>
              <wp:anchor distT="0" distB="0" distL="114300" distR="114300" simplePos="0" relativeHeight="251664384" behindDoc="0" locked="0" layoutInCell="1" allowOverlap="1" wp14:anchorId="17160651" wp14:editId="42FD031A">
                <wp:simplePos x="0" y="0"/>
                <wp:positionH relativeFrom="column">
                  <wp:posOffset>-735441</wp:posOffset>
                </wp:positionH>
                <wp:positionV relativeFrom="paragraph">
                  <wp:posOffset>7978775</wp:posOffset>
                </wp:positionV>
                <wp:extent cx="151678" cy="151678"/>
                <wp:effectExtent l="0" t="0" r="1270" b="1270"/>
                <wp:wrapNone/>
                <wp:docPr id="14" name="Oval 14"/>
                <wp:cNvGraphicFramePr/>
                <a:graphic xmlns:a="http://schemas.openxmlformats.org/drawingml/2006/main">
                  <a:graphicData uri="http://schemas.microsoft.com/office/word/2010/wordprocessingShape">
                    <wps:wsp>
                      <wps:cNvSpPr/>
                      <wps:spPr>
                        <a:xfrm>
                          <a:off x="0" y="0"/>
                          <a:ext cx="151678" cy="151678"/>
                        </a:xfrm>
                        <a:prstGeom prst="ellipse">
                          <a:avLst/>
                        </a:prstGeom>
                        <a:solidFill>
                          <a:srgbClr val="3739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9B880" id="Oval 14" o:spid="_x0000_s1026" style="position:absolute;margin-left:-57.9pt;margin-top:628.25pt;width:11.95pt;height:1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" fillcolor="#373944" stroked="f" strokeweight="1pt">
                <v:stroke joinstyle="miter"/>
              </v:oval>
            </w:pict>
          </mc:Fallback>
        </mc:AlternateContent>
      </w:r>
      <w:r w:rsidR="0099069B">
        <w:rPr>
          <w:noProof/>
          <w:lang w:eastAsia="en-IN"/>
        </w:rPr>
        <mc:AlternateContent>
          <mc:Choice Requires="wps">
            <w:drawing>
              <wp:anchor distT="0" distB="0" distL="114300" distR="114300" simplePos="0" relativeHeight="251662336" behindDoc="0" locked="0" layoutInCell="1" allowOverlap="1" wp14:anchorId="7F6CE6B1" wp14:editId="0FDB03DF">
                <wp:simplePos x="0" y="0"/>
                <wp:positionH relativeFrom="column">
                  <wp:posOffset>-732387</wp:posOffset>
                </wp:positionH>
                <wp:positionV relativeFrom="paragraph">
                  <wp:posOffset>7804902</wp:posOffset>
                </wp:positionV>
                <wp:extent cx="151678" cy="151678"/>
                <wp:effectExtent l="0" t="0" r="1270" b="1270"/>
                <wp:wrapNone/>
                <wp:docPr id="9" name="Oval 9"/>
                <wp:cNvGraphicFramePr/>
                <a:graphic xmlns:a="http://schemas.openxmlformats.org/drawingml/2006/main">
                  <a:graphicData uri="http://schemas.microsoft.com/office/word/2010/wordprocessingShape">
                    <wps:wsp>
                      <wps:cNvSpPr/>
                      <wps:spPr>
                        <a:xfrm>
                          <a:off x="0" y="0"/>
                          <a:ext cx="151678" cy="151678"/>
                        </a:xfrm>
                        <a:prstGeom prst="ellipse">
                          <a:avLst/>
                        </a:prstGeom>
                        <a:solidFill>
                          <a:srgbClr val="4859A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6F4F9" id="Oval 9" o:spid="_x0000_s1026" style="position:absolute;margin-left:-57.65pt;margin-top:614.55pt;width:11.95pt;height:1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" fillcolor="#4859a8" stroked="f" strokeweight="1pt">
                <v:stroke joinstyle="miter"/>
              </v:oval>
            </w:pict>
          </mc:Fallback>
        </mc:AlternateContent>
      </w:r>
      <w:r w:rsidR="00BB3890" w:rsidRPr="00CB21A8">
        <w:rPr>
          <w:noProof/>
        </w:rPr>
        <mc:AlternateContent>
          <mc:Choice Requires="wps">
            <w:drawing>
              <wp:anchor distT="0" distB="0" distL="114300" distR="114300" simplePos="0" relativeHeight="251657216" behindDoc="0" locked="0" layoutInCell="1" allowOverlap="1" wp14:anchorId="60304752" wp14:editId="372CEF4E">
                <wp:simplePos x="0" y="0"/>
                <wp:positionH relativeFrom="column">
                  <wp:posOffset>995363</wp:posOffset>
                </wp:positionH>
                <wp:positionV relativeFrom="paragraph">
                  <wp:posOffset>8939213</wp:posOffset>
                </wp:positionV>
                <wp:extent cx="1858010" cy="942022"/>
                <wp:effectExtent l="0" t="0" r="8890" b="0"/>
                <wp:wrapNone/>
                <wp:docPr id="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858010" cy="942022"/>
                        </a:xfrm>
                        <a:custGeom>
                          <a:avLst/>
                          <a:gdLst>
                            <a:gd name="T0" fmla="*/ 693 w 2177"/>
                            <a:gd name="T1" fmla="*/ 457 h 1094"/>
                            <a:gd name="T2" fmla="*/ 814 w 2177"/>
                            <a:gd name="T3" fmla="*/ 361 h 1094"/>
                            <a:gd name="T4" fmla="*/ 906 w 2177"/>
                            <a:gd name="T5" fmla="*/ 921 h 1094"/>
                            <a:gd name="T6" fmla="*/ 932 w 2177"/>
                            <a:gd name="T7" fmla="*/ 921 h 1094"/>
                            <a:gd name="T8" fmla="*/ 689 w 2177"/>
                            <a:gd name="T9" fmla="*/ 700 h 1094"/>
                            <a:gd name="T10" fmla="*/ 811 w 2177"/>
                            <a:gd name="T11" fmla="*/ 799 h 1094"/>
                            <a:gd name="T12" fmla="*/ 873 w 2177"/>
                            <a:gd name="T13" fmla="*/ 516 h 1094"/>
                            <a:gd name="T14" fmla="*/ 973 w 2177"/>
                            <a:gd name="T15" fmla="*/ 641 h 1094"/>
                            <a:gd name="T16" fmla="*/ 928 w 2177"/>
                            <a:gd name="T17" fmla="*/ 221 h 1094"/>
                            <a:gd name="T18" fmla="*/ 928 w 2177"/>
                            <a:gd name="T19" fmla="*/ 247 h 1094"/>
                            <a:gd name="T20" fmla="*/ 796 w 2177"/>
                            <a:gd name="T21" fmla="*/ 1031 h 1094"/>
                            <a:gd name="T22" fmla="*/ 759 w 2177"/>
                            <a:gd name="T23" fmla="*/ 1094 h 1094"/>
                            <a:gd name="T24" fmla="*/ 534 w 2177"/>
                            <a:gd name="T25" fmla="*/ 519 h 1094"/>
                            <a:gd name="T26" fmla="*/ 630 w 2177"/>
                            <a:gd name="T27" fmla="*/ 645 h 1094"/>
                            <a:gd name="T28" fmla="*/ 1087 w 2177"/>
                            <a:gd name="T29" fmla="*/ 1075 h 1094"/>
                            <a:gd name="T30" fmla="*/ 1102 w 2177"/>
                            <a:gd name="T31" fmla="*/ 1090 h 1094"/>
                            <a:gd name="T32" fmla="*/ 45 w 2177"/>
                            <a:gd name="T33" fmla="*/ 1094 h 1094"/>
                            <a:gd name="T34" fmla="*/ 358 w 2177"/>
                            <a:gd name="T35" fmla="*/ 1035 h 1094"/>
                            <a:gd name="T36" fmla="*/ 406 w 2177"/>
                            <a:gd name="T37" fmla="*/ 1083 h 1094"/>
                            <a:gd name="T38" fmla="*/ 174 w 2177"/>
                            <a:gd name="T39" fmla="*/ 976 h 1094"/>
                            <a:gd name="T40" fmla="*/ 299 w 2177"/>
                            <a:gd name="T41" fmla="*/ 877 h 1094"/>
                            <a:gd name="T42" fmla="*/ 564 w 2177"/>
                            <a:gd name="T43" fmla="*/ 924 h 1094"/>
                            <a:gd name="T44" fmla="*/ 590 w 2177"/>
                            <a:gd name="T45" fmla="*/ 924 h 1094"/>
                            <a:gd name="T46" fmla="*/ 347 w 2177"/>
                            <a:gd name="T47" fmla="*/ 707 h 1094"/>
                            <a:gd name="T48" fmla="*/ 472 w 2177"/>
                            <a:gd name="T49" fmla="*/ 803 h 1094"/>
                            <a:gd name="T50" fmla="*/ 2114 w 2177"/>
                            <a:gd name="T51" fmla="*/ 1064 h 1094"/>
                            <a:gd name="T52" fmla="*/ 2114 w 2177"/>
                            <a:gd name="T53" fmla="*/ 1090 h 1094"/>
                            <a:gd name="T54" fmla="*/ 1606 w 2177"/>
                            <a:gd name="T55" fmla="*/ 556 h 1094"/>
                            <a:gd name="T56" fmla="*/ 1606 w 2177"/>
                            <a:gd name="T57" fmla="*/ 582 h 1094"/>
                            <a:gd name="T58" fmla="*/ 1485 w 2177"/>
                            <a:gd name="T59" fmla="*/ 681 h 1094"/>
                            <a:gd name="T60" fmla="*/ 1385 w 2177"/>
                            <a:gd name="T61" fmla="*/ 803 h 1094"/>
                            <a:gd name="T62" fmla="*/ 1485 w 2177"/>
                            <a:gd name="T63" fmla="*/ 681 h 1094"/>
                            <a:gd name="T64" fmla="*/ 1032 w 2177"/>
                            <a:gd name="T65" fmla="*/ 796 h 1094"/>
                            <a:gd name="T66" fmla="*/ 1153 w 2177"/>
                            <a:gd name="T67" fmla="*/ 696 h 1094"/>
                            <a:gd name="T68" fmla="*/ 1591 w 2177"/>
                            <a:gd name="T69" fmla="*/ 913 h 1094"/>
                            <a:gd name="T70" fmla="*/ 1617 w 2177"/>
                            <a:gd name="T71" fmla="*/ 913 h 1094"/>
                            <a:gd name="T72" fmla="*/ 1882 w 2177"/>
                            <a:gd name="T73" fmla="*/ 858 h 1094"/>
                            <a:gd name="T74" fmla="*/ 2007 w 2177"/>
                            <a:gd name="T75" fmla="*/ 958 h 1094"/>
                            <a:gd name="T76" fmla="*/ 1724 w 2177"/>
                            <a:gd name="T77" fmla="*/ 1020 h 1094"/>
                            <a:gd name="T78" fmla="*/ 1834 w 2177"/>
                            <a:gd name="T79" fmla="*/ 1031 h 1094"/>
                            <a:gd name="T80" fmla="*/ 1764 w 2177"/>
                            <a:gd name="T81" fmla="*/ 740 h 1094"/>
                            <a:gd name="T82" fmla="*/ 1790 w 2177"/>
                            <a:gd name="T83" fmla="*/ 740 h 1094"/>
                            <a:gd name="T84" fmla="*/ 1378 w 2177"/>
                            <a:gd name="T85" fmla="*/ 354 h 1094"/>
                            <a:gd name="T86" fmla="*/ 1499 w 2177"/>
                            <a:gd name="T87" fmla="*/ 450 h 1094"/>
                            <a:gd name="T88" fmla="*/ 1212 w 2177"/>
                            <a:gd name="T89" fmla="*/ 855 h 1094"/>
                            <a:gd name="T90" fmla="*/ 1311 w 2177"/>
                            <a:gd name="T91" fmla="*/ 976 h 1094"/>
                            <a:gd name="T92" fmla="*/ 1102 w 2177"/>
                            <a:gd name="T93" fmla="*/ 48 h 1094"/>
                            <a:gd name="T94" fmla="*/ 1102 w 2177"/>
                            <a:gd name="T95" fmla="*/ 74 h 1094"/>
                            <a:gd name="T96" fmla="*/ 1146 w 2177"/>
                            <a:gd name="T97" fmla="*/ 343 h 1094"/>
                            <a:gd name="T98" fmla="*/ 1046 w 2177"/>
                            <a:gd name="T99" fmla="*/ 468 h 1094"/>
                            <a:gd name="T100" fmla="*/ 1146 w 2177"/>
                            <a:gd name="T101" fmla="*/ 343 h 1094"/>
                            <a:gd name="T102" fmla="*/ 1205 w 2177"/>
                            <a:gd name="T103" fmla="*/ 623 h 1094"/>
                            <a:gd name="T104" fmla="*/ 1326 w 2177"/>
                            <a:gd name="T105" fmla="*/ 523 h 1094"/>
                            <a:gd name="T106" fmla="*/ 1256 w 2177"/>
                            <a:gd name="T107" fmla="*/ 232 h 1094"/>
                            <a:gd name="T108" fmla="*/ 1282 w 2177"/>
                            <a:gd name="T109" fmla="*/ 232 h 1094"/>
                            <a:gd name="T110" fmla="*/ 1370 w 2177"/>
                            <a:gd name="T111" fmla="*/ 1035 h 1094"/>
                            <a:gd name="T112" fmla="*/ 1481 w 2177"/>
                            <a:gd name="T113" fmla="*/ 1024 h 10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177" h="1094">
                              <a:moveTo>
                                <a:pt x="803" y="346"/>
                              </a:moveTo>
                              <a:lnTo>
                                <a:pt x="755" y="394"/>
                              </a:lnTo>
                              <a:lnTo>
                                <a:pt x="708" y="346"/>
                              </a:lnTo>
                              <a:lnTo>
                                <a:pt x="693" y="361"/>
                              </a:lnTo>
                              <a:lnTo>
                                <a:pt x="741" y="409"/>
                              </a:lnTo>
                              <a:lnTo>
                                <a:pt x="693" y="457"/>
                              </a:lnTo>
                              <a:lnTo>
                                <a:pt x="704" y="472"/>
                              </a:lnTo>
                              <a:lnTo>
                                <a:pt x="755" y="420"/>
                              </a:lnTo>
                              <a:lnTo>
                                <a:pt x="803" y="472"/>
                              </a:lnTo>
                              <a:lnTo>
                                <a:pt x="814" y="457"/>
                              </a:lnTo>
                              <a:lnTo>
                                <a:pt x="766" y="409"/>
                              </a:lnTo>
                              <a:lnTo>
                                <a:pt x="814" y="361"/>
                              </a:lnTo>
                              <a:lnTo>
                                <a:pt x="803" y="346"/>
                              </a:lnTo>
                              <a:close/>
                              <a:moveTo>
                                <a:pt x="969" y="858"/>
                              </a:moveTo>
                              <a:lnTo>
                                <a:pt x="921" y="906"/>
                              </a:lnTo>
                              <a:lnTo>
                                <a:pt x="870" y="858"/>
                              </a:lnTo>
                              <a:lnTo>
                                <a:pt x="858" y="869"/>
                              </a:lnTo>
                              <a:lnTo>
                                <a:pt x="906" y="921"/>
                              </a:lnTo>
                              <a:lnTo>
                                <a:pt x="858" y="969"/>
                              </a:lnTo>
                              <a:lnTo>
                                <a:pt x="870" y="980"/>
                              </a:lnTo>
                              <a:lnTo>
                                <a:pt x="921" y="932"/>
                              </a:lnTo>
                              <a:lnTo>
                                <a:pt x="969" y="980"/>
                              </a:lnTo>
                              <a:lnTo>
                                <a:pt x="980" y="969"/>
                              </a:lnTo>
                              <a:lnTo>
                                <a:pt x="932" y="921"/>
                              </a:lnTo>
                              <a:lnTo>
                                <a:pt x="980" y="869"/>
                              </a:lnTo>
                              <a:lnTo>
                                <a:pt x="969" y="858"/>
                              </a:lnTo>
                              <a:close/>
                              <a:moveTo>
                                <a:pt x="800" y="689"/>
                              </a:moveTo>
                              <a:lnTo>
                                <a:pt x="752" y="737"/>
                              </a:lnTo>
                              <a:lnTo>
                                <a:pt x="700" y="689"/>
                              </a:lnTo>
                              <a:lnTo>
                                <a:pt x="689" y="700"/>
                              </a:lnTo>
                              <a:lnTo>
                                <a:pt x="737" y="751"/>
                              </a:lnTo>
                              <a:lnTo>
                                <a:pt x="689" y="799"/>
                              </a:lnTo>
                              <a:lnTo>
                                <a:pt x="700" y="810"/>
                              </a:lnTo>
                              <a:lnTo>
                                <a:pt x="752" y="762"/>
                              </a:lnTo>
                              <a:lnTo>
                                <a:pt x="800" y="810"/>
                              </a:lnTo>
                              <a:lnTo>
                                <a:pt x="811" y="799"/>
                              </a:lnTo>
                              <a:lnTo>
                                <a:pt x="763" y="751"/>
                              </a:lnTo>
                              <a:lnTo>
                                <a:pt x="811" y="700"/>
                              </a:lnTo>
                              <a:lnTo>
                                <a:pt x="800" y="689"/>
                              </a:lnTo>
                              <a:close/>
                              <a:moveTo>
                                <a:pt x="973" y="516"/>
                              </a:moveTo>
                              <a:lnTo>
                                <a:pt x="925" y="564"/>
                              </a:lnTo>
                              <a:lnTo>
                                <a:pt x="873" y="516"/>
                              </a:lnTo>
                              <a:lnTo>
                                <a:pt x="862" y="531"/>
                              </a:lnTo>
                              <a:lnTo>
                                <a:pt x="910" y="578"/>
                              </a:lnTo>
                              <a:lnTo>
                                <a:pt x="862" y="626"/>
                              </a:lnTo>
                              <a:lnTo>
                                <a:pt x="873" y="641"/>
                              </a:lnTo>
                              <a:lnTo>
                                <a:pt x="925" y="589"/>
                              </a:lnTo>
                              <a:lnTo>
                                <a:pt x="973" y="641"/>
                              </a:lnTo>
                              <a:lnTo>
                                <a:pt x="984" y="626"/>
                              </a:lnTo>
                              <a:lnTo>
                                <a:pt x="936" y="578"/>
                              </a:lnTo>
                              <a:lnTo>
                                <a:pt x="984" y="531"/>
                              </a:lnTo>
                              <a:lnTo>
                                <a:pt x="973" y="516"/>
                              </a:lnTo>
                              <a:close/>
                              <a:moveTo>
                                <a:pt x="976" y="173"/>
                              </a:moveTo>
                              <a:lnTo>
                                <a:pt x="928" y="221"/>
                              </a:lnTo>
                              <a:lnTo>
                                <a:pt x="877" y="173"/>
                              </a:lnTo>
                              <a:lnTo>
                                <a:pt x="866" y="188"/>
                              </a:lnTo>
                              <a:lnTo>
                                <a:pt x="914" y="236"/>
                              </a:lnTo>
                              <a:lnTo>
                                <a:pt x="866" y="284"/>
                              </a:lnTo>
                              <a:lnTo>
                                <a:pt x="877" y="299"/>
                              </a:lnTo>
                              <a:lnTo>
                                <a:pt x="928" y="247"/>
                              </a:lnTo>
                              <a:lnTo>
                                <a:pt x="976" y="299"/>
                              </a:lnTo>
                              <a:lnTo>
                                <a:pt x="987" y="284"/>
                              </a:lnTo>
                              <a:lnTo>
                                <a:pt x="940" y="236"/>
                              </a:lnTo>
                              <a:lnTo>
                                <a:pt x="987" y="188"/>
                              </a:lnTo>
                              <a:lnTo>
                                <a:pt x="976" y="173"/>
                              </a:lnTo>
                              <a:close/>
                              <a:moveTo>
                                <a:pt x="796" y="1031"/>
                              </a:moveTo>
                              <a:lnTo>
                                <a:pt x="748" y="1079"/>
                              </a:lnTo>
                              <a:lnTo>
                                <a:pt x="696" y="1031"/>
                              </a:lnTo>
                              <a:lnTo>
                                <a:pt x="685" y="1042"/>
                              </a:lnTo>
                              <a:lnTo>
                                <a:pt x="733" y="1094"/>
                              </a:lnTo>
                              <a:lnTo>
                                <a:pt x="733" y="1094"/>
                              </a:lnTo>
                              <a:lnTo>
                                <a:pt x="759" y="1094"/>
                              </a:lnTo>
                              <a:lnTo>
                                <a:pt x="759" y="1094"/>
                              </a:lnTo>
                              <a:lnTo>
                                <a:pt x="807" y="1042"/>
                              </a:lnTo>
                              <a:lnTo>
                                <a:pt x="796" y="1031"/>
                              </a:lnTo>
                              <a:close/>
                              <a:moveTo>
                                <a:pt x="630" y="519"/>
                              </a:moveTo>
                              <a:lnTo>
                                <a:pt x="582" y="567"/>
                              </a:lnTo>
                              <a:lnTo>
                                <a:pt x="534" y="519"/>
                              </a:lnTo>
                              <a:lnTo>
                                <a:pt x="520" y="534"/>
                              </a:lnTo>
                              <a:lnTo>
                                <a:pt x="568" y="582"/>
                              </a:lnTo>
                              <a:lnTo>
                                <a:pt x="520" y="630"/>
                              </a:lnTo>
                              <a:lnTo>
                                <a:pt x="534" y="645"/>
                              </a:lnTo>
                              <a:lnTo>
                                <a:pt x="582" y="593"/>
                              </a:lnTo>
                              <a:lnTo>
                                <a:pt x="630" y="645"/>
                              </a:lnTo>
                              <a:lnTo>
                                <a:pt x="645" y="630"/>
                              </a:lnTo>
                              <a:lnTo>
                                <a:pt x="593" y="582"/>
                              </a:lnTo>
                              <a:lnTo>
                                <a:pt x="645" y="534"/>
                              </a:lnTo>
                              <a:lnTo>
                                <a:pt x="630" y="519"/>
                              </a:lnTo>
                              <a:close/>
                              <a:moveTo>
                                <a:pt x="1138" y="1028"/>
                              </a:moveTo>
                              <a:lnTo>
                                <a:pt x="1087" y="1075"/>
                              </a:lnTo>
                              <a:lnTo>
                                <a:pt x="1039" y="1028"/>
                              </a:lnTo>
                              <a:lnTo>
                                <a:pt x="1028" y="1039"/>
                              </a:lnTo>
                              <a:lnTo>
                                <a:pt x="1076" y="1090"/>
                              </a:lnTo>
                              <a:lnTo>
                                <a:pt x="1072" y="1094"/>
                              </a:lnTo>
                              <a:lnTo>
                                <a:pt x="1105" y="1094"/>
                              </a:lnTo>
                              <a:lnTo>
                                <a:pt x="1102" y="1090"/>
                              </a:lnTo>
                              <a:lnTo>
                                <a:pt x="1149" y="1039"/>
                              </a:lnTo>
                              <a:lnTo>
                                <a:pt x="1138" y="1028"/>
                              </a:lnTo>
                              <a:close/>
                              <a:moveTo>
                                <a:pt x="63" y="1086"/>
                              </a:moveTo>
                              <a:lnTo>
                                <a:pt x="15" y="1039"/>
                              </a:lnTo>
                              <a:lnTo>
                                <a:pt x="0" y="1050"/>
                              </a:lnTo>
                              <a:lnTo>
                                <a:pt x="45" y="1094"/>
                              </a:lnTo>
                              <a:lnTo>
                                <a:pt x="81" y="1094"/>
                              </a:lnTo>
                              <a:lnTo>
                                <a:pt x="126" y="1050"/>
                              </a:lnTo>
                              <a:lnTo>
                                <a:pt x="111" y="1039"/>
                              </a:lnTo>
                              <a:lnTo>
                                <a:pt x="63" y="1086"/>
                              </a:lnTo>
                              <a:close/>
                              <a:moveTo>
                                <a:pt x="406" y="1083"/>
                              </a:moveTo>
                              <a:lnTo>
                                <a:pt x="358" y="1035"/>
                              </a:lnTo>
                              <a:lnTo>
                                <a:pt x="343" y="1046"/>
                              </a:lnTo>
                              <a:lnTo>
                                <a:pt x="387" y="1094"/>
                              </a:lnTo>
                              <a:lnTo>
                                <a:pt x="420" y="1094"/>
                              </a:lnTo>
                              <a:lnTo>
                                <a:pt x="468" y="1046"/>
                              </a:lnTo>
                              <a:lnTo>
                                <a:pt x="453" y="1035"/>
                              </a:lnTo>
                              <a:lnTo>
                                <a:pt x="406" y="1083"/>
                              </a:lnTo>
                              <a:close/>
                              <a:moveTo>
                                <a:pt x="284" y="866"/>
                              </a:moveTo>
                              <a:lnTo>
                                <a:pt x="236" y="913"/>
                              </a:lnTo>
                              <a:lnTo>
                                <a:pt x="188" y="866"/>
                              </a:lnTo>
                              <a:lnTo>
                                <a:pt x="174" y="877"/>
                              </a:lnTo>
                              <a:lnTo>
                                <a:pt x="221" y="928"/>
                              </a:lnTo>
                              <a:lnTo>
                                <a:pt x="174" y="976"/>
                              </a:lnTo>
                              <a:lnTo>
                                <a:pt x="188" y="987"/>
                              </a:lnTo>
                              <a:lnTo>
                                <a:pt x="236" y="939"/>
                              </a:lnTo>
                              <a:lnTo>
                                <a:pt x="284" y="987"/>
                              </a:lnTo>
                              <a:lnTo>
                                <a:pt x="299" y="976"/>
                              </a:lnTo>
                              <a:lnTo>
                                <a:pt x="247" y="928"/>
                              </a:lnTo>
                              <a:lnTo>
                                <a:pt x="299" y="877"/>
                              </a:lnTo>
                              <a:lnTo>
                                <a:pt x="284" y="866"/>
                              </a:lnTo>
                              <a:close/>
                              <a:moveTo>
                                <a:pt x="626" y="862"/>
                              </a:moveTo>
                              <a:lnTo>
                                <a:pt x="579" y="910"/>
                              </a:lnTo>
                              <a:lnTo>
                                <a:pt x="531" y="862"/>
                              </a:lnTo>
                              <a:lnTo>
                                <a:pt x="516" y="873"/>
                              </a:lnTo>
                              <a:lnTo>
                                <a:pt x="564" y="924"/>
                              </a:lnTo>
                              <a:lnTo>
                                <a:pt x="516" y="972"/>
                              </a:lnTo>
                              <a:lnTo>
                                <a:pt x="527" y="983"/>
                              </a:lnTo>
                              <a:lnTo>
                                <a:pt x="579" y="936"/>
                              </a:lnTo>
                              <a:lnTo>
                                <a:pt x="626" y="983"/>
                              </a:lnTo>
                              <a:lnTo>
                                <a:pt x="638" y="972"/>
                              </a:lnTo>
                              <a:lnTo>
                                <a:pt x="590" y="924"/>
                              </a:lnTo>
                              <a:lnTo>
                                <a:pt x="638" y="873"/>
                              </a:lnTo>
                              <a:lnTo>
                                <a:pt x="626" y="862"/>
                              </a:lnTo>
                              <a:close/>
                              <a:moveTo>
                                <a:pt x="457" y="693"/>
                              </a:moveTo>
                              <a:lnTo>
                                <a:pt x="409" y="740"/>
                              </a:lnTo>
                              <a:lnTo>
                                <a:pt x="361" y="693"/>
                              </a:lnTo>
                              <a:lnTo>
                                <a:pt x="347" y="707"/>
                              </a:lnTo>
                              <a:lnTo>
                                <a:pt x="394" y="755"/>
                              </a:lnTo>
                              <a:lnTo>
                                <a:pt x="347" y="803"/>
                              </a:lnTo>
                              <a:lnTo>
                                <a:pt x="361" y="818"/>
                              </a:lnTo>
                              <a:lnTo>
                                <a:pt x="409" y="766"/>
                              </a:lnTo>
                              <a:lnTo>
                                <a:pt x="457" y="818"/>
                              </a:lnTo>
                              <a:lnTo>
                                <a:pt x="472" y="803"/>
                              </a:lnTo>
                              <a:lnTo>
                                <a:pt x="420" y="755"/>
                              </a:lnTo>
                              <a:lnTo>
                                <a:pt x="472" y="707"/>
                              </a:lnTo>
                              <a:lnTo>
                                <a:pt x="457" y="693"/>
                              </a:lnTo>
                              <a:close/>
                              <a:moveTo>
                                <a:pt x="2177" y="1028"/>
                              </a:moveTo>
                              <a:lnTo>
                                <a:pt x="2162" y="1016"/>
                              </a:lnTo>
                              <a:lnTo>
                                <a:pt x="2114" y="1064"/>
                              </a:lnTo>
                              <a:lnTo>
                                <a:pt x="2066" y="1016"/>
                              </a:lnTo>
                              <a:lnTo>
                                <a:pt x="2052" y="1028"/>
                              </a:lnTo>
                              <a:lnTo>
                                <a:pt x="2103" y="1075"/>
                              </a:lnTo>
                              <a:lnTo>
                                <a:pt x="2085" y="1094"/>
                              </a:lnTo>
                              <a:lnTo>
                                <a:pt x="2111" y="1094"/>
                              </a:lnTo>
                              <a:lnTo>
                                <a:pt x="2114" y="1090"/>
                              </a:lnTo>
                              <a:lnTo>
                                <a:pt x="2118" y="1094"/>
                              </a:lnTo>
                              <a:lnTo>
                                <a:pt x="2144" y="1094"/>
                              </a:lnTo>
                              <a:lnTo>
                                <a:pt x="2129" y="1075"/>
                              </a:lnTo>
                              <a:lnTo>
                                <a:pt x="2177" y="1028"/>
                              </a:lnTo>
                              <a:close/>
                              <a:moveTo>
                                <a:pt x="1658" y="508"/>
                              </a:moveTo>
                              <a:lnTo>
                                <a:pt x="1606" y="556"/>
                              </a:lnTo>
                              <a:lnTo>
                                <a:pt x="1558" y="508"/>
                              </a:lnTo>
                              <a:lnTo>
                                <a:pt x="1547" y="519"/>
                              </a:lnTo>
                              <a:lnTo>
                                <a:pt x="1595" y="571"/>
                              </a:lnTo>
                              <a:lnTo>
                                <a:pt x="1547" y="619"/>
                              </a:lnTo>
                              <a:lnTo>
                                <a:pt x="1558" y="630"/>
                              </a:lnTo>
                              <a:lnTo>
                                <a:pt x="1606" y="582"/>
                              </a:lnTo>
                              <a:lnTo>
                                <a:pt x="1658" y="630"/>
                              </a:lnTo>
                              <a:lnTo>
                                <a:pt x="1669" y="619"/>
                              </a:lnTo>
                              <a:lnTo>
                                <a:pt x="1621" y="571"/>
                              </a:lnTo>
                              <a:lnTo>
                                <a:pt x="1669" y="519"/>
                              </a:lnTo>
                              <a:lnTo>
                                <a:pt x="1658" y="508"/>
                              </a:lnTo>
                              <a:close/>
                              <a:moveTo>
                                <a:pt x="1485" y="681"/>
                              </a:moveTo>
                              <a:lnTo>
                                <a:pt x="1433" y="729"/>
                              </a:lnTo>
                              <a:lnTo>
                                <a:pt x="1385" y="681"/>
                              </a:lnTo>
                              <a:lnTo>
                                <a:pt x="1374" y="693"/>
                              </a:lnTo>
                              <a:lnTo>
                                <a:pt x="1422" y="744"/>
                              </a:lnTo>
                              <a:lnTo>
                                <a:pt x="1374" y="792"/>
                              </a:lnTo>
                              <a:lnTo>
                                <a:pt x="1385" y="803"/>
                              </a:lnTo>
                              <a:lnTo>
                                <a:pt x="1433" y="755"/>
                              </a:lnTo>
                              <a:lnTo>
                                <a:pt x="1485" y="803"/>
                              </a:lnTo>
                              <a:lnTo>
                                <a:pt x="1496" y="792"/>
                              </a:lnTo>
                              <a:lnTo>
                                <a:pt x="1448" y="744"/>
                              </a:lnTo>
                              <a:lnTo>
                                <a:pt x="1496" y="693"/>
                              </a:lnTo>
                              <a:lnTo>
                                <a:pt x="1485" y="681"/>
                              </a:lnTo>
                              <a:close/>
                              <a:moveTo>
                                <a:pt x="1142" y="685"/>
                              </a:moveTo>
                              <a:lnTo>
                                <a:pt x="1094" y="733"/>
                              </a:lnTo>
                              <a:lnTo>
                                <a:pt x="1043" y="685"/>
                              </a:lnTo>
                              <a:lnTo>
                                <a:pt x="1032" y="696"/>
                              </a:lnTo>
                              <a:lnTo>
                                <a:pt x="1079" y="748"/>
                              </a:lnTo>
                              <a:lnTo>
                                <a:pt x="1032" y="796"/>
                              </a:lnTo>
                              <a:lnTo>
                                <a:pt x="1043" y="807"/>
                              </a:lnTo>
                              <a:lnTo>
                                <a:pt x="1094" y="759"/>
                              </a:lnTo>
                              <a:lnTo>
                                <a:pt x="1142" y="807"/>
                              </a:lnTo>
                              <a:lnTo>
                                <a:pt x="1153" y="796"/>
                              </a:lnTo>
                              <a:lnTo>
                                <a:pt x="1105" y="748"/>
                              </a:lnTo>
                              <a:lnTo>
                                <a:pt x="1153" y="696"/>
                              </a:lnTo>
                              <a:lnTo>
                                <a:pt x="1142" y="685"/>
                              </a:lnTo>
                              <a:close/>
                              <a:moveTo>
                                <a:pt x="1654" y="851"/>
                              </a:moveTo>
                              <a:lnTo>
                                <a:pt x="1602" y="899"/>
                              </a:lnTo>
                              <a:lnTo>
                                <a:pt x="1554" y="851"/>
                              </a:lnTo>
                              <a:lnTo>
                                <a:pt x="1543" y="862"/>
                              </a:lnTo>
                              <a:lnTo>
                                <a:pt x="1591" y="913"/>
                              </a:lnTo>
                              <a:lnTo>
                                <a:pt x="1543" y="961"/>
                              </a:lnTo>
                              <a:lnTo>
                                <a:pt x="1554" y="972"/>
                              </a:lnTo>
                              <a:lnTo>
                                <a:pt x="1602" y="924"/>
                              </a:lnTo>
                              <a:lnTo>
                                <a:pt x="1654" y="972"/>
                              </a:lnTo>
                              <a:lnTo>
                                <a:pt x="1665" y="961"/>
                              </a:lnTo>
                              <a:lnTo>
                                <a:pt x="1617" y="913"/>
                              </a:lnTo>
                              <a:lnTo>
                                <a:pt x="1665" y="862"/>
                              </a:lnTo>
                              <a:lnTo>
                                <a:pt x="1654" y="851"/>
                              </a:lnTo>
                              <a:close/>
                              <a:moveTo>
                                <a:pt x="1993" y="847"/>
                              </a:moveTo>
                              <a:lnTo>
                                <a:pt x="1945" y="895"/>
                              </a:lnTo>
                              <a:lnTo>
                                <a:pt x="1897" y="847"/>
                              </a:lnTo>
                              <a:lnTo>
                                <a:pt x="1882" y="858"/>
                              </a:lnTo>
                              <a:lnTo>
                                <a:pt x="1934" y="906"/>
                              </a:lnTo>
                              <a:lnTo>
                                <a:pt x="1882" y="958"/>
                              </a:lnTo>
                              <a:lnTo>
                                <a:pt x="1897" y="969"/>
                              </a:lnTo>
                              <a:lnTo>
                                <a:pt x="1945" y="921"/>
                              </a:lnTo>
                              <a:lnTo>
                                <a:pt x="1993" y="969"/>
                              </a:lnTo>
                              <a:lnTo>
                                <a:pt x="2007" y="958"/>
                              </a:lnTo>
                              <a:lnTo>
                                <a:pt x="1960" y="906"/>
                              </a:lnTo>
                              <a:lnTo>
                                <a:pt x="2007" y="858"/>
                              </a:lnTo>
                              <a:lnTo>
                                <a:pt x="1993" y="847"/>
                              </a:lnTo>
                              <a:close/>
                              <a:moveTo>
                                <a:pt x="1820" y="1020"/>
                              </a:moveTo>
                              <a:lnTo>
                                <a:pt x="1772" y="1068"/>
                              </a:lnTo>
                              <a:lnTo>
                                <a:pt x="1724" y="1020"/>
                              </a:lnTo>
                              <a:lnTo>
                                <a:pt x="1709" y="1031"/>
                              </a:lnTo>
                              <a:lnTo>
                                <a:pt x="1761" y="1079"/>
                              </a:lnTo>
                              <a:lnTo>
                                <a:pt x="1746" y="1094"/>
                              </a:lnTo>
                              <a:lnTo>
                                <a:pt x="1798" y="1094"/>
                              </a:lnTo>
                              <a:lnTo>
                                <a:pt x="1786" y="1079"/>
                              </a:lnTo>
                              <a:lnTo>
                                <a:pt x="1834" y="1031"/>
                              </a:lnTo>
                              <a:lnTo>
                                <a:pt x="1820" y="1020"/>
                              </a:lnTo>
                              <a:close/>
                              <a:moveTo>
                                <a:pt x="1823" y="678"/>
                              </a:moveTo>
                              <a:lnTo>
                                <a:pt x="1775" y="726"/>
                              </a:lnTo>
                              <a:lnTo>
                                <a:pt x="1728" y="678"/>
                              </a:lnTo>
                              <a:lnTo>
                                <a:pt x="1717" y="689"/>
                              </a:lnTo>
                              <a:lnTo>
                                <a:pt x="1764" y="740"/>
                              </a:lnTo>
                              <a:lnTo>
                                <a:pt x="1717" y="788"/>
                              </a:lnTo>
                              <a:lnTo>
                                <a:pt x="1728" y="799"/>
                              </a:lnTo>
                              <a:lnTo>
                                <a:pt x="1775" y="751"/>
                              </a:lnTo>
                              <a:lnTo>
                                <a:pt x="1823" y="799"/>
                              </a:lnTo>
                              <a:lnTo>
                                <a:pt x="1838" y="788"/>
                              </a:lnTo>
                              <a:lnTo>
                                <a:pt x="1790" y="740"/>
                              </a:lnTo>
                              <a:lnTo>
                                <a:pt x="1838" y="689"/>
                              </a:lnTo>
                              <a:lnTo>
                                <a:pt x="1823" y="678"/>
                              </a:lnTo>
                              <a:close/>
                              <a:moveTo>
                                <a:pt x="1488" y="339"/>
                              </a:moveTo>
                              <a:lnTo>
                                <a:pt x="1437" y="387"/>
                              </a:lnTo>
                              <a:lnTo>
                                <a:pt x="1389" y="339"/>
                              </a:lnTo>
                              <a:lnTo>
                                <a:pt x="1378" y="354"/>
                              </a:lnTo>
                              <a:lnTo>
                                <a:pt x="1426" y="402"/>
                              </a:lnTo>
                              <a:lnTo>
                                <a:pt x="1378" y="450"/>
                              </a:lnTo>
                              <a:lnTo>
                                <a:pt x="1389" y="464"/>
                              </a:lnTo>
                              <a:lnTo>
                                <a:pt x="1437" y="413"/>
                              </a:lnTo>
                              <a:lnTo>
                                <a:pt x="1488" y="464"/>
                              </a:lnTo>
                              <a:lnTo>
                                <a:pt x="1499" y="450"/>
                              </a:lnTo>
                              <a:lnTo>
                                <a:pt x="1451" y="402"/>
                              </a:lnTo>
                              <a:lnTo>
                                <a:pt x="1499" y="354"/>
                              </a:lnTo>
                              <a:lnTo>
                                <a:pt x="1488" y="339"/>
                              </a:lnTo>
                              <a:close/>
                              <a:moveTo>
                                <a:pt x="1311" y="855"/>
                              </a:moveTo>
                              <a:lnTo>
                                <a:pt x="1260" y="902"/>
                              </a:lnTo>
                              <a:lnTo>
                                <a:pt x="1212" y="855"/>
                              </a:lnTo>
                              <a:lnTo>
                                <a:pt x="1201" y="866"/>
                              </a:lnTo>
                              <a:lnTo>
                                <a:pt x="1249" y="917"/>
                              </a:lnTo>
                              <a:lnTo>
                                <a:pt x="1201" y="965"/>
                              </a:lnTo>
                              <a:lnTo>
                                <a:pt x="1212" y="976"/>
                              </a:lnTo>
                              <a:lnTo>
                                <a:pt x="1260" y="928"/>
                              </a:lnTo>
                              <a:lnTo>
                                <a:pt x="1311" y="976"/>
                              </a:lnTo>
                              <a:lnTo>
                                <a:pt x="1322" y="965"/>
                              </a:lnTo>
                              <a:lnTo>
                                <a:pt x="1275" y="917"/>
                              </a:lnTo>
                              <a:lnTo>
                                <a:pt x="1322" y="866"/>
                              </a:lnTo>
                              <a:lnTo>
                                <a:pt x="1311" y="855"/>
                              </a:lnTo>
                              <a:close/>
                              <a:moveTo>
                                <a:pt x="1149" y="0"/>
                              </a:moveTo>
                              <a:lnTo>
                                <a:pt x="1102" y="48"/>
                              </a:lnTo>
                              <a:lnTo>
                                <a:pt x="1050" y="0"/>
                              </a:lnTo>
                              <a:lnTo>
                                <a:pt x="1039" y="15"/>
                              </a:lnTo>
                              <a:lnTo>
                                <a:pt x="1087" y="63"/>
                              </a:lnTo>
                              <a:lnTo>
                                <a:pt x="1039" y="111"/>
                              </a:lnTo>
                              <a:lnTo>
                                <a:pt x="1050" y="126"/>
                              </a:lnTo>
                              <a:lnTo>
                                <a:pt x="1102" y="74"/>
                              </a:lnTo>
                              <a:lnTo>
                                <a:pt x="1149" y="126"/>
                              </a:lnTo>
                              <a:lnTo>
                                <a:pt x="1160" y="111"/>
                              </a:lnTo>
                              <a:lnTo>
                                <a:pt x="1113" y="63"/>
                              </a:lnTo>
                              <a:lnTo>
                                <a:pt x="1160" y="15"/>
                              </a:lnTo>
                              <a:lnTo>
                                <a:pt x="1149" y="0"/>
                              </a:lnTo>
                              <a:close/>
                              <a:moveTo>
                                <a:pt x="1146" y="343"/>
                              </a:moveTo>
                              <a:lnTo>
                                <a:pt x="1098" y="391"/>
                              </a:lnTo>
                              <a:lnTo>
                                <a:pt x="1046" y="343"/>
                              </a:lnTo>
                              <a:lnTo>
                                <a:pt x="1035" y="357"/>
                              </a:lnTo>
                              <a:lnTo>
                                <a:pt x="1083" y="405"/>
                              </a:lnTo>
                              <a:lnTo>
                                <a:pt x="1035" y="453"/>
                              </a:lnTo>
                              <a:lnTo>
                                <a:pt x="1046" y="468"/>
                              </a:lnTo>
                              <a:lnTo>
                                <a:pt x="1098" y="416"/>
                              </a:lnTo>
                              <a:lnTo>
                                <a:pt x="1146" y="468"/>
                              </a:lnTo>
                              <a:lnTo>
                                <a:pt x="1157" y="453"/>
                              </a:lnTo>
                              <a:lnTo>
                                <a:pt x="1109" y="405"/>
                              </a:lnTo>
                              <a:lnTo>
                                <a:pt x="1157" y="357"/>
                              </a:lnTo>
                              <a:lnTo>
                                <a:pt x="1146" y="343"/>
                              </a:lnTo>
                              <a:close/>
                              <a:moveTo>
                                <a:pt x="1315" y="512"/>
                              </a:moveTo>
                              <a:lnTo>
                                <a:pt x="1264" y="560"/>
                              </a:lnTo>
                              <a:lnTo>
                                <a:pt x="1216" y="512"/>
                              </a:lnTo>
                              <a:lnTo>
                                <a:pt x="1205" y="523"/>
                              </a:lnTo>
                              <a:lnTo>
                                <a:pt x="1253" y="575"/>
                              </a:lnTo>
                              <a:lnTo>
                                <a:pt x="1205" y="623"/>
                              </a:lnTo>
                              <a:lnTo>
                                <a:pt x="1216" y="634"/>
                              </a:lnTo>
                              <a:lnTo>
                                <a:pt x="1264" y="586"/>
                              </a:lnTo>
                              <a:lnTo>
                                <a:pt x="1315" y="634"/>
                              </a:lnTo>
                              <a:lnTo>
                                <a:pt x="1326" y="623"/>
                              </a:lnTo>
                              <a:lnTo>
                                <a:pt x="1278" y="575"/>
                              </a:lnTo>
                              <a:lnTo>
                                <a:pt x="1326" y="523"/>
                              </a:lnTo>
                              <a:lnTo>
                                <a:pt x="1315" y="512"/>
                              </a:lnTo>
                              <a:close/>
                              <a:moveTo>
                                <a:pt x="1319" y="170"/>
                              </a:moveTo>
                              <a:lnTo>
                                <a:pt x="1271" y="218"/>
                              </a:lnTo>
                              <a:lnTo>
                                <a:pt x="1219" y="170"/>
                              </a:lnTo>
                              <a:lnTo>
                                <a:pt x="1208" y="184"/>
                              </a:lnTo>
                              <a:lnTo>
                                <a:pt x="1256" y="232"/>
                              </a:lnTo>
                              <a:lnTo>
                                <a:pt x="1208" y="280"/>
                              </a:lnTo>
                              <a:lnTo>
                                <a:pt x="1219" y="295"/>
                              </a:lnTo>
                              <a:lnTo>
                                <a:pt x="1271" y="243"/>
                              </a:lnTo>
                              <a:lnTo>
                                <a:pt x="1319" y="295"/>
                              </a:lnTo>
                              <a:lnTo>
                                <a:pt x="1330" y="280"/>
                              </a:lnTo>
                              <a:lnTo>
                                <a:pt x="1282" y="232"/>
                              </a:lnTo>
                              <a:lnTo>
                                <a:pt x="1330" y="184"/>
                              </a:lnTo>
                              <a:lnTo>
                                <a:pt x="1319" y="170"/>
                              </a:lnTo>
                              <a:close/>
                              <a:moveTo>
                                <a:pt x="1481" y="1024"/>
                              </a:moveTo>
                              <a:lnTo>
                                <a:pt x="1429" y="1072"/>
                              </a:lnTo>
                              <a:lnTo>
                                <a:pt x="1381" y="1024"/>
                              </a:lnTo>
                              <a:lnTo>
                                <a:pt x="1370" y="1035"/>
                              </a:lnTo>
                              <a:lnTo>
                                <a:pt x="1418" y="1083"/>
                              </a:lnTo>
                              <a:lnTo>
                                <a:pt x="1407" y="1094"/>
                              </a:lnTo>
                              <a:lnTo>
                                <a:pt x="1451" y="1094"/>
                              </a:lnTo>
                              <a:lnTo>
                                <a:pt x="1444" y="1083"/>
                              </a:lnTo>
                              <a:lnTo>
                                <a:pt x="1492" y="1035"/>
                              </a:lnTo>
                              <a:lnTo>
                                <a:pt x="1481" y="1024"/>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874E7D" id="Freeform 5" o:spid="_x0000_s1026" style="position:absolute;margin-left:78.4pt;margin-top:703.9pt;width:146.3pt;height:7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177,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" path="m803,346r-48,48l708,346r-15,15l741,409r-48,48l704,472r51,-52l803,472r11,-15l766,409r48,-48l803,346xm969,858r-48,48l870,858r-12,11l906,921r-48,48l870,980r51,-48l969,980r11,-11l932,921r48,-52l969,858xm800,689r-48,48l700,689r-11,11l737,751r-48,48l700,810r52,-48l800,810r11,-11l763,751r48,-51l800,689xm973,516r-48,48l873,516r-11,15l910,578r-48,48l873,641r52,-52l973,641r11,-15l936,578r48,-47l973,516xm976,173r-48,48l877,173r-11,15l914,236r-48,48l877,299r51,-52l976,299r11,-15l940,236r47,-48l976,173xm796,1031r-48,48l696,1031r-11,11l733,1094r,l759,1094r,l807,1042r-11,-11xm630,519r-48,48l534,519r-14,15l568,582r-48,48l534,645r48,-52l630,645r15,-15l593,582r52,-48l630,519xm1138,1028r-51,47l1039,1028r-11,11l1076,1090r-4,4l1105,1094r-3,-4l1149,1039r-11,-11xm63,1086l15,1039,,1050r45,44l81,1094r45,-44l111,1039r-48,47xm406,1083r-48,-48l343,1046r44,48l420,1094r48,-48l453,1035r-47,48xm284,866r-48,47l188,866r-14,11l221,928r-47,48l188,987r48,-48l284,987r15,-11l247,928r52,-51l284,866xm626,862r-47,48l531,862r-15,11l564,924r-48,48l527,983r52,-47l626,983r12,-11l590,924r48,-51l626,862xm457,693r-48,47l361,693r-14,14l394,755r-47,48l361,818r48,-52l457,818r15,-15l420,755r52,-48l457,693xm2177,1028r-15,-12l2114,1064r-48,-48l2052,1028r51,47l2085,1094r26,l2114,1090r4,4l2144,1094r-15,-19l2177,1028xm1658,508r-52,48l1558,508r-11,11l1595,571r-48,48l1558,630r48,-48l1658,630r11,-11l1621,571r48,-52l1658,508xm1485,681r-52,48l1385,681r-11,12l1422,744r-48,48l1385,803r48,-48l1485,803r11,-11l1448,744r48,-51l1485,681xm1142,685r-48,48l1043,685r-11,11l1079,748r-47,48l1043,807r51,-48l1142,807r11,-11l1105,748r48,-52l1142,685xm1654,851r-52,48l1554,851r-11,11l1591,913r-48,48l1554,972r48,-48l1654,972r11,-11l1617,913r48,-51l1654,851xm1993,847r-48,48l1897,847r-15,11l1934,906r-52,52l1897,969r48,-48l1993,969r14,-11l1960,906r47,-48l1993,847xm1820,1020r-48,48l1724,1020r-15,11l1761,1079r-15,15l1798,1094r-12,-15l1834,1031r-14,-11xm1823,678r-48,48l1728,678r-11,11l1764,740r-47,48l1728,799r47,-48l1823,799r15,-11l1790,740r48,-51l1823,678xm1488,339r-51,48l1389,339r-11,15l1426,402r-48,48l1389,464r48,-51l1488,464r11,-14l1451,402r48,-48l1488,339xm1311,855r-51,47l1212,855r-11,11l1249,917r-48,48l1212,976r48,-48l1311,976r11,-11l1275,917r47,-51l1311,855xm1149,r-47,48l1050,r-11,15l1087,63r-48,48l1050,126r52,-52l1149,126r11,-15l1113,63r47,-48l1149,xm1146,343r-48,48l1046,343r-11,14l1083,405r-48,48l1046,468r52,-52l1146,468r11,-15l1109,405r48,-48l1146,343xm1315,512r-51,48l1216,512r-11,11l1253,575r-48,48l1216,634r48,-48l1315,634r11,-11l1278,575r48,-52l1315,512xm1319,170r-48,48l1219,170r-11,14l1256,232r-48,48l1219,295r52,-52l1319,295r11,-15l1282,232r48,-48l1319,170xm1481,1024r-52,48l1381,1024r-11,11l1418,1083r-11,11l1451,1094r-7,-11l1492,1035r-11,-11xe" fillcolor="#4859a8" stroked="f">
                <v:path arrowok="t" o:connecttype="custom" o:connectlocs="591457,393514;694727,310850;773246,793055;795437,793055;588043,602756;692166,688003;745082,444318;830429,551953;792023,190299;792023,212687;679364,887774;647786,942022;455754,446901;537688,555397;927725,925661;940527,938578;38406,942022;305543,891218;346510,932550;148504,840415;255188,755168;481359,795638;503549,795638;296155,608784;402839,691448;1804241,916190;1804241,938578;1370677,478761;1370677,501149;1267407,586396;1182060,691448;1267407,586396;880784,685420;984054,599312;1357875,786166;1380065,786166;1606236,738807;1712920,824915;1471387,878302;1565269,887774;1505526,637200;1527716,637200;1176085,304822;1279356,387486;1034409,736224;1118903,840415;940527,41332;940527,63720;978080,295351;892732,402986;978080,295351;1028435,536453;1131705,450345;1071962,199771;1094152,199771;1169258,891218;1263993,881746" o:connectangles="0,0,0,0,0,0,0,0,0,0,0,0,0,0,0,0,0,0,0,0,0,0,0,0,0,0,0,0,0,0,0,0,0,0,0,0,0,0,0,0,0,0,0,0,0,0,0,0,0,0,0,0,0,0,0,0,0"/>
                <o:lock v:ext="edit" verticies="t"/>
              </v:shape>
            </w:pict>
          </mc:Fallback>
        </mc:AlternateContent>
      </w:r>
      <w:r w:rsidR="00422F0A">
        <w:rPr>
          <w:noProof/>
          <w:lang w:eastAsia="en-IN"/>
        </w:rPr>
        <mc:AlternateContent>
          <mc:Choice Requires="wps">
            <w:drawing>
              <wp:anchor distT="0" distB="0" distL="114300" distR="114300" simplePos="0" relativeHeight="251652093" behindDoc="0" locked="0" layoutInCell="1" allowOverlap="1" wp14:anchorId="51E546FF" wp14:editId="63E17F4C">
                <wp:simplePos x="0" y="0"/>
                <wp:positionH relativeFrom="page">
                  <wp:posOffset>3884295</wp:posOffset>
                </wp:positionH>
                <wp:positionV relativeFrom="paragraph">
                  <wp:posOffset>8432267</wp:posOffset>
                </wp:positionV>
                <wp:extent cx="3818179" cy="1457023"/>
                <wp:effectExtent l="0" t="0" r="0" b="0"/>
                <wp:wrapNone/>
                <wp:docPr id="17"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8179" cy="1457023"/>
                        </a:xfrm>
                        <a:custGeom>
                          <a:avLst/>
                          <a:gdLst>
                            <a:gd name="T0" fmla="*/ 1188 w 1188"/>
                            <a:gd name="T1" fmla="*/ 454 h 454"/>
                            <a:gd name="T2" fmla="*/ 1188 w 1188"/>
                            <a:gd name="T3" fmla="*/ 69 h 454"/>
                            <a:gd name="T4" fmla="*/ 826 w 1188"/>
                            <a:gd name="T5" fmla="*/ 0 h 454"/>
                            <a:gd name="T6" fmla="*/ 0 w 1188"/>
                            <a:gd name="T7" fmla="*/ 454 h 454"/>
                            <a:gd name="T8" fmla="*/ 1188 w 1188"/>
                            <a:gd name="T9" fmla="*/ 454 h 454"/>
                          </a:gdLst>
                          <a:ahLst/>
                          <a:cxnLst>
                            <a:cxn ang="0">
                              <a:pos x="T0" y="T1"/>
                            </a:cxn>
                            <a:cxn ang="0">
                              <a:pos x="T2" y="T3"/>
                            </a:cxn>
                            <a:cxn ang="0">
                              <a:pos x="T4" y="T5"/>
                            </a:cxn>
                            <a:cxn ang="0">
                              <a:pos x="T6" y="T7"/>
                            </a:cxn>
                            <a:cxn ang="0">
                              <a:pos x="T8" y="T9"/>
                            </a:cxn>
                          </a:cxnLst>
                          <a:rect l="0" t="0" r="r" b="b"/>
                          <a:pathLst>
                            <a:path w="1188" h="454">
                              <a:moveTo>
                                <a:pt x="1188" y="454"/>
                              </a:moveTo>
                              <a:cubicBezTo>
                                <a:pt x="1188" y="69"/>
                                <a:pt x="1188" y="69"/>
                                <a:pt x="1188" y="69"/>
                              </a:cubicBezTo>
                              <a:cubicBezTo>
                                <a:pt x="1076" y="25"/>
                                <a:pt x="954" y="0"/>
                                <a:pt x="826" y="0"/>
                              </a:cubicBezTo>
                              <a:cubicBezTo>
                                <a:pt x="479" y="0"/>
                                <a:pt x="174" y="181"/>
                                <a:pt x="0" y="454"/>
                              </a:cubicBezTo>
                              <a:lnTo>
                                <a:pt x="1188" y="454"/>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205B64" id="Freeform 22" o:spid="_x0000_s1026" style="position:absolute;margin-left:305.85pt;margin-top:663.95pt;width:300.65pt;height:114.75pt;z-index:2516520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188,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" path="m1188,454v,-385,,-385,,-385c1076,25,954,,826,,479,,174,181,,454r1188,xe" fillcolor="#4859a8" stroked="f">
                <v:path arrowok="t" o:connecttype="custom" o:connectlocs="3818179,1457023;3818179,221442;2654727,0;0,1457023;3818179,1457023" o:connectangles="0,0,0,0,0"/>
                <w10:wrap anchorx="page"/>
              </v:shape>
            </w:pict>
          </mc:Fallback>
        </mc:AlternateContent>
      </w:r>
      <w:r w:rsidR="000C03A2">
        <w:rPr>
          <w:noProof/>
          <w:lang w:eastAsia="en-IN"/>
        </w:rPr>
        <mc:AlternateContent>
          <mc:Choice Requires="wpg">
            <w:drawing>
              <wp:anchor distT="0" distB="0" distL="114300" distR="114300" simplePos="0" relativeHeight="251653118" behindDoc="0" locked="0" layoutInCell="1" allowOverlap="1" wp14:anchorId="5CDD7E91" wp14:editId="384D7976">
                <wp:simplePos x="0" y="0"/>
                <wp:positionH relativeFrom="margin">
                  <wp:posOffset>-482270</wp:posOffset>
                </wp:positionH>
                <wp:positionV relativeFrom="paragraph">
                  <wp:posOffset>6436995</wp:posOffset>
                </wp:positionV>
                <wp:extent cx="1046073" cy="1017938"/>
                <wp:effectExtent l="0" t="0" r="1905" b="0"/>
                <wp:wrapNone/>
                <wp:docPr id="15" name="Group 15"/>
                <wp:cNvGraphicFramePr/>
                <a:graphic xmlns:a="http://schemas.openxmlformats.org/drawingml/2006/main">
                  <a:graphicData uri="http://schemas.microsoft.com/office/word/2010/wordprocessingGroup">
                    <wpg:wgp>
                      <wpg:cNvGrpSpPr/>
                      <wpg:grpSpPr>
                        <a:xfrm>
                          <a:off x="0" y="0"/>
                          <a:ext cx="1046073" cy="1017938"/>
                          <a:chOff x="0" y="0"/>
                          <a:chExt cx="1199520" cy="1201191"/>
                        </a:xfrm>
                      </wpg:grpSpPr>
                      <wps:wsp>
                        <wps:cNvPr id="10" name="Freeform 15"/>
                        <wps:cNvSpPr>
                          <a:spLocks/>
                        </wps:cNvSpPr>
                        <wps:spPr bwMode="auto">
                          <a:xfrm>
                            <a:off x="607162" y="680314"/>
                            <a:ext cx="138407" cy="519407"/>
                          </a:xfrm>
                          <a:custGeom>
                            <a:avLst/>
                            <a:gdLst>
                              <a:gd name="T0" fmla="*/ 0 w 37"/>
                              <a:gd name="T1" fmla="*/ 0 h 139"/>
                              <a:gd name="T2" fmla="*/ 0 w 37"/>
                              <a:gd name="T3" fmla="*/ 139 h 139"/>
                              <a:gd name="T4" fmla="*/ 37 w 37"/>
                              <a:gd name="T5" fmla="*/ 134 h 139"/>
                              <a:gd name="T6" fmla="*/ 0 w 37"/>
                              <a:gd name="T7" fmla="*/ 0 h 139"/>
                            </a:gdLst>
                            <a:ahLst/>
                            <a:cxnLst>
                              <a:cxn ang="0">
                                <a:pos x="T0" y="T1"/>
                              </a:cxn>
                              <a:cxn ang="0">
                                <a:pos x="T2" y="T3"/>
                              </a:cxn>
                              <a:cxn ang="0">
                                <a:pos x="T4" y="T5"/>
                              </a:cxn>
                              <a:cxn ang="0">
                                <a:pos x="T6" y="T7"/>
                              </a:cxn>
                            </a:cxnLst>
                            <a:rect l="0" t="0" r="r" b="b"/>
                            <a:pathLst>
                              <a:path w="37" h="139">
                                <a:moveTo>
                                  <a:pt x="0" y="0"/>
                                </a:moveTo>
                                <a:cubicBezTo>
                                  <a:pt x="0" y="139"/>
                                  <a:pt x="0" y="139"/>
                                  <a:pt x="0" y="139"/>
                                </a:cubicBezTo>
                                <a:cubicBezTo>
                                  <a:pt x="13" y="139"/>
                                  <a:pt x="25" y="137"/>
                                  <a:pt x="37" y="134"/>
                                </a:cubicBezTo>
                                <a:lnTo>
                                  <a:pt x="0" y="0"/>
                                </a:lnTo>
                                <a:close/>
                              </a:path>
                            </a:pathLst>
                          </a:custGeom>
                          <a:solidFill>
                            <a:srgbClr val="373944"/>
                          </a:solidFill>
                          <a:ln w="9525">
                            <a:noFill/>
                            <a:round/>
                            <a:headEnd/>
                            <a:tailEnd/>
                          </a:ln>
                        </wps:spPr>
                        <wps:bodyPr rot="0" vert="horz" wrap="square" lIns="91440" tIns="45720" rIns="91440" bIns="45720" anchor="t" anchorCtr="0" upright="1">
                          <a:noAutofit/>
                        </wps:bodyPr>
                      </wps:wsp>
                      <wps:wsp>
                        <wps:cNvPr id="11" name="Freeform 16"/>
                        <wps:cNvSpPr>
                          <a:spLocks/>
                        </wps:cNvSpPr>
                        <wps:spPr bwMode="auto">
                          <a:xfrm>
                            <a:off x="7315" y="614477"/>
                            <a:ext cx="580930" cy="586714"/>
                          </a:xfrm>
                          <a:custGeom>
                            <a:avLst/>
                            <a:gdLst>
                              <a:gd name="T0" fmla="*/ 0 w 155"/>
                              <a:gd name="T1" fmla="*/ 26 h 157"/>
                              <a:gd name="T2" fmla="*/ 155 w 155"/>
                              <a:gd name="T3" fmla="*/ 157 h 157"/>
                              <a:gd name="T4" fmla="*/ 155 w 155"/>
                              <a:gd name="T5" fmla="*/ 0 h 157"/>
                              <a:gd name="T6" fmla="*/ 0 w 155"/>
                              <a:gd name="T7" fmla="*/ 26 h 157"/>
                            </a:gdLst>
                            <a:ahLst/>
                            <a:cxnLst>
                              <a:cxn ang="0">
                                <a:pos x="T0" y="T1"/>
                              </a:cxn>
                              <a:cxn ang="0">
                                <a:pos x="T2" y="T3"/>
                              </a:cxn>
                              <a:cxn ang="0">
                                <a:pos x="T4" y="T5"/>
                              </a:cxn>
                              <a:cxn ang="0">
                                <a:pos x="T6" y="T7"/>
                              </a:cxn>
                            </a:cxnLst>
                            <a:rect l="0" t="0" r="r" b="b"/>
                            <a:pathLst>
                              <a:path w="155" h="157">
                                <a:moveTo>
                                  <a:pt x="0" y="26"/>
                                </a:moveTo>
                                <a:cubicBezTo>
                                  <a:pt x="14" y="100"/>
                                  <a:pt x="78" y="156"/>
                                  <a:pt x="155" y="157"/>
                                </a:cubicBezTo>
                                <a:cubicBezTo>
                                  <a:pt x="155" y="0"/>
                                  <a:pt x="155" y="0"/>
                                  <a:pt x="155" y="0"/>
                                </a:cubicBezTo>
                                <a:lnTo>
                                  <a:pt x="0" y="26"/>
                                </a:lnTo>
                                <a:close/>
                              </a:path>
                            </a:pathLst>
                          </a:custGeom>
                          <a:solidFill>
                            <a:srgbClr val="4897A7"/>
                          </a:solidFill>
                          <a:ln w="9525">
                            <a:noFill/>
                            <a:round/>
                            <a:headEnd/>
                            <a:tailEnd/>
                          </a:ln>
                        </wps:spPr>
                        <wps:bodyPr rot="0" vert="horz" wrap="square" lIns="91440" tIns="45720" rIns="91440" bIns="45720" anchor="t" anchorCtr="0" upright="1">
                          <a:noAutofit/>
                        </wps:bodyPr>
                      </wps:wsp>
                      <wps:wsp>
                        <wps:cNvPr id="12" name="Freeform 17"/>
                        <wps:cNvSpPr>
                          <a:spLocks/>
                        </wps:cNvSpPr>
                        <wps:spPr bwMode="auto">
                          <a:xfrm>
                            <a:off x="607162" y="0"/>
                            <a:ext cx="592358" cy="1181047"/>
                          </a:xfrm>
                          <a:custGeom>
                            <a:avLst/>
                            <a:gdLst>
                              <a:gd name="T0" fmla="*/ 0 w 158"/>
                              <a:gd name="T1" fmla="*/ 0 h 316"/>
                              <a:gd name="T2" fmla="*/ 0 w 158"/>
                              <a:gd name="T3" fmla="*/ 161 h 316"/>
                              <a:gd name="T4" fmla="*/ 43 w 158"/>
                              <a:gd name="T5" fmla="*/ 316 h 316"/>
                              <a:gd name="T6" fmla="*/ 158 w 158"/>
                              <a:gd name="T7" fmla="*/ 161 h 316"/>
                              <a:gd name="T8" fmla="*/ 0 w 158"/>
                              <a:gd name="T9" fmla="*/ 0 h 316"/>
                            </a:gdLst>
                            <a:ahLst/>
                            <a:cxnLst>
                              <a:cxn ang="0">
                                <a:pos x="T0" y="T1"/>
                              </a:cxn>
                              <a:cxn ang="0">
                                <a:pos x="T2" y="T3"/>
                              </a:cxn>
                              <a:cxn ang="0">
                                <a:pos x="T4" y="T5"/>
                              </a:cxn>
                              <a:cxn ang="0">
                                <a:pos x="T6" y="T7"/>
                              </a:cxn>
                              <a:cxn ang="0">
                                <a:pos x="T8" y="T9"/>
                              </a:cxn>
                            </a:cxnLst>
                            <a:rect l="0" t="0" r="r" b="b"/>
                            <a:pathLst>
                              <a:path w="158" h="316">
                                <a:moveTo>
                                  <a:pt x="0" y="0"/>
                                </a:moveTo>
                                <a:cubicBezTo>
                                  <a:pt x="0" y="161"/>
                                  <a:pt x="0" y="161"/>
                                  <a:pt x="0" y="161"/>
                                </a:cubicBezTo>
                                <a:cubicBezTo>
                                  <a:pt x="43" y="316"/>
                                  <a:pt x="43" y="316"/>
                                  <a:pt x="43" y="316"/>
                                </a:cubicBezTo>
                                <a:cubicBezTo>
                                  <a:pt x="109" y="296"/>
                                  <a:pt x="158" y="234"/>
                                  <a:pt x="158" y="161"/>
                                </a:cubicBezTo>
                                <a:cubicBezTo>
                                  <a:pt x="158" y="73"/>
                                  <a:pt x="87" y="2"/>
                                  <a:pt x="0" y="0"/>
                                </a:cubicBezTo>
                                <a:close/>
                              </a:path>
                            </a:pathLst>
                          </a:custGeom>
                          <a:solidFill>
                            <a:srgbClr val="4859A8"/>
                          </a:solidFill>
                          <a:ln w="9525">
                            <a:noFill/>
                            <a:round/>
                            <a:headEnd/>
                            <a:tailEnd/>
                          </a:ln>
                        </wps:spPr>
                        <wps:bodyPr rot="0" vert="horz" wrap="square" lIns="91440" tIns="45720" rIns="91440" bIns="45720" anchor="t" anchorCtr="0" upright="1">
                          <a:noAutofit/>
                        </wps:bodyPr>
                      </wps:wsp>
                      <wps:wsp>
                        <wps:cNvPr id="13" name="Freeform 18"/>
                        <wps:cNvSpPr>
                          <a:spLocks/>
                        </wps:cNvSpPr>
                        <wps:spPr bwMode="auto">
                          <a:xfrm>
                            <a:off x="0" y="0"/>
                            <a:ext cx="592358" cy="695294"/>
                          </a:xfrm>
                          <a:custGeom>
                            <a:avLst/>
                            <a:gdLst>
                              <a:gd name="T0" fmla="*/ 0 w 158"/>
                              <a:gd name="T1" fmla="*/ 162 h 186"/>
                              <a:gd name="T2" fmla="*/ 2 w 158"/>
                              <a:gd name="T3" fmla="*/ 186 h 186"/>
                              <a:gd name="T4" fmla="*/ 158 w 158"/>
                              <a:gd name="T5" fmla="*/ 159 h 186"/>
                              <a:gd name="T6" fmla="*/ 158 w 158"/>
                              <a:gd name="T7" fmla="*/ 0 h 186"/>
                              <a:gd name="T8" fmla="*/ 0 w 158"/>
                              <a:gd name="T9" fmla="*/ 162 h 186"/>
                            </a:gdLst>
                            <a:ahLst/>
                            <a:cxnLst>
                              <a:cxn ang="0">
                                <a:pos x="T0" y="T1"/>
                              </a:cxn>
                              <a:cxn ang="0">
                                <a:pos x="T2" y="T3"/>
                              </a:cxn>
                              <a:cxn ang="0">
                                <a:pos x="T4" y="T5"/>
                              </a:cxn>
                              <a:cxn ang="0">
                                <a:pos x="T6" y="T7"/>
                              </a:cxn>
                              <a:cxn ang="0">
                                <a:pos x="T8" y="T9"/>
                              </a:cxn>
                            </a:cxnLst>
                            <a:rect l="0" t="0" r="r" b="b"/>
                            <a:pathLst>
                              <a:path w="158" h="186">
                                <a:moveTo>
                                  <a:pt x="0" y="162"/>
                                </a:moveTo>
                                <a:cubicBezTo>
                                  <a:pt x="0" y="170"/>
                                  <a:pt x="1" y="178"/>
                                  <a:pt x="2" y="186"/>
                                </a:cubicBezTo>
                                <a:cubicBezTo>
                                  <a:pt x="158" y="159"/>
                                  <a:pt x="158" y="159"/>
                                  <a:pt x="158" y="159"/>
                                </a:cubicBezTo>
                                <a:cubicBezTo>
                                  <a:pt x="158" y="0"/>
                                  <a:pt x="158" y="0"/>
                                  <a:pt x="158" y="0"/>
                                </a:cubicBezTo>
                                <a:cubicBezTo>
                                  <a:pt x="71" y="2"/>
                                  <a:pt x="0" y="74"/>
                                  <a:pt x="0" y="162"/>
                                </a:cubicBezTo>
                                <a:close/>
                              </a:path>
                            </a:pathLst>
                          </a:custGeom>
                          <a:solidFill>
                            <a:srgbClr val="9CD7E5"/>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A949A36" id="Group 15" o:spid="_x0000_s1026" style="position:absolute;margin-left:-37.95pt;margin-top:506.85pt;width:82.35pt;height:80.15pt;z-index:251653118;mso-position-horizontal-relative:margin;mso-width-relative:margin;mso-height-relative:margin" coordsize="11995,1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">
                <v:shape id="Freeform 15" o:spid="_x0000_s1027" style="position:absolute;left:6071;top:6803;width:1384;height:5194;visibility:visible;mso-wrap-style:square;v-text-anchor:top" coordsize="37,1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z4ucUA&#10;AADbAAAADwAAAGRycy9kb3ducmV2LnhtbESPQUsDQQyF70L/w5CCNztbD1LWTktpFUURa23vcSfu&#10;Lp3JLDuxXf315iB4S3gv732ZL4cYzIn63CZ2MJ0UYIir5FuuHezf769mYLIgewyJycE3ZVguRhdz&#10;LH068xuddlIbDeFcooNGpCutzVVDEfMkdcSqfaY+ouja19b3eNbwGOx1UdzYiC1rQ4MdrRuqjruv&#10;6OCA4bCdffyEh+r1abuW5/3mRe6cuxwPq1swQoP8m/+uH73iK73+ogPY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fPi5xQAAANsAAAAPAAAAAAAAAAAAAAAAAJgCAABkcnMv&#10;ZG93bnJldi54bWxQSwUGAAAAAAQABAD1AAAAigMAAAAA&#10;" path="m,c,139,,139,,139v13,,25,-2,37,-5l,xe" fillcolor="#373944" stroked="f">
                  <v:path arrowok="t" o:connecttype="custom" o:connectlocs="0,0;0,519407;138407,500723;0,0" o:connectangles="0,0,0,0"/>
                </v:shape>
                <v:shape id="Freeform 16" o:spid="_x0000_s1028" style="position:absolute;left:73;top:6144;width:5809;height:5867;visibility:visible;mso-wrap-style:square;v-text-anchor:top" coordsize="155,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QC4sEA&#10;AADbAAAADwAAAGRycy9kb3ducmV2LnhtbERPTYvCMBC9C/6HMIIXWVNdcZeuUURUFrxoK3gdmrEt&#10;NpPSRO36682C4G0e73Nmi9ZU4kaNKy0rGA0jEMSZ1SXnCo7p5uMbhPPIGivLpOCPHCzm3c4MY23v&#10;fKBb4nMRQtjFqKDwvo6ldFlBBt3Q1sSBO9vGoA+wyaVu8B7CTSXHUTSVBksODQXWtCoouyRXo+D6&#10;tavK9WOit8k++TwN6nTro1Spfq9d/oDw1Pq3+OX+1WH+CP5/CQfI+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0AuLBAAAA2wAAAA8AAAAAAAAAAAAAAAAAmAIAAGRycy9kb3du&#10;cmV2LnhtbFBLBQYAAAAABAAEAPUAAACGAwAAAAA=&#10;" path="m,26v14,74,78,130,155,131c155,,155,,155,l,26xe" fillcolor="#4897a7" stroked="f">
                  <v:path arrowok="t" o:connecttype="custom" o:connectlocs="0,97163;580930,586714;580930,0;0,97163" o:connectangles="0,0,0,0"/>
                </v:shape>
                <v:shape id="Freeform 17" o:spid="_x0000_s1029" style="position:absolute;left:6071;width:5924;height:11810;visibility:visible;mso-wrap-style:square;v-text-anchor:top" coordsize="158,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C2UMMA&#10;AADbAAAADwAAAGRycy9kb3ducmV2LnhtbESPT4vCMBDF78J+hzALe7PpVpBSjSK6Lgue/IfXoRnb&#10;0mZSmli7394IgrcZ3pv3ezNfDqYRPXWusqzgO4pBEOdWV1woOB234xSE88gaG8uk4J8cLBcfozlm&#10;2t55T/3BFyKEsMtQQel9m0np8pIMusi2xEG72s6gD2tXSN3hPYSbRiZxPJUGKw6EEltal5TXh5sJ&#10;kHTSbybppabpqt/43fkn0b+1Ul+fw2oGwtPg3+bX9Z8O9RN4/hIG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C2UMMAAADbAAAADwAAAAAAAAAAAAAAAACYAgAAZHJzL2Rv&#10;d25yZXYueG1sUEsFBgAAAAAEAAQA9QAAAIgDAAAAAA==&#10;" path="m,c,161,,161,,161,43,316,43,316,43,316,109,296,158,234,158,161,158,73,87,2,,xe" fillcolor="#4859a8" stroked="f">
                  <v:path arrowok="t" o:connecttype="custom" o:connectlocs="0,0;0,601736;161211,1181047;592358,601736;0,0" o:connectangles="0,0,0,0,0"/>
                </v:shape>
                <v:shape id="Freeform 18" o:spid="_x0000_s1030" style="position:absolute;width:5923;height:6952;visibility:visible;mso-wrap-style:square;v-text-anchor:top" coordsize="158,1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crcMA&#10;AADbAAAADwAAAGRycy9kb3ducmV2LnhtbERPTWvCQBC9F/wPywi9FN2k0lqiqwShxVOwaQ85Dtlp&#10;NpidDdmtpv56VxB6m8f7nPV2tJ040eBbxwrSeQKCuHa65UbB99f77A2ED8gaO8ek4I88bDeThzVm&#10;2p35k05laEQMYZ+hAhNCn0npa0MW/dz1xJH7cYPFEOHQSD3gOYbbTj4nyau02HJsMNjTzlB9LH+t&#10;Anm8FIecQpVf/DJNP6qnpngplHqcjvkKRKAx/Ivv7r2O8xdw+yUeID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0crcMAAADbAAAADwAAAAAAAAAAAAAAAACYAgAAZHJzL2Rv&#10;d25yZXYueG1sUEsFBgAAAAAEAAQA9QAAAIgDAAAAAA==&#10;" path="m,162v,8,1,16,2,24c158,159,158,159,158,159,158,,158,,158,,71,2,,74,,162xe" fillcolor="#9cd7e5" stroked="f">
                  <v:path arrowok="t" o:connecttype="custom" o:connectlocs="0,605579;7498,695294;592358,594364;592358,0;0,605579" o:connectangles="0,0,0,0,0"/>
                </v:shape>
                <w10:wrap anchorx="margin"/>
              </v:group>
            </w:pict>
          </mc:Fallback>
        </mc:AlternateContent>
      </w:r>
      <w:r w:rsidR="00CB21A8" w:rsidRPr="00CB21A8">
        <w:rPr>
          <w:noProof/>
        </w:rPr>
        <mc:AlternateContent>
          <mc:Choice Requires="wps">
            <w:drawing>
              <wp:anchor distT="0" distB="0" distL="114300" distR="114300" simplePos="0" relativeHeight="251658240" behindDoc="0" locked="0" layoutInCell="1" allowOverlap="1" wp14:anchorId="7B5083EB" wp14:editId="2D0D88C2">
                <wp:simplePos x="0" y="0"/>
                <wp:positionH relativeFrom="page">
                  <wp:posOffset>-108255</wp:posOffset>
                </wp:positionH>
                <wp:positionV relativeFrom="paragraph">
                  <wp:posOffset>803275</wp:posOffset>
                </wp:positionV>
                <wp:extent cx="490119" cy="970959"/>
                <wp:effectExtent l="0" t="0" r="5715" b="635"/>
                <wp:wrapNone/>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90119" cy="970959"/>
                        </a:xfrm>
                        <a:custGeom>
                          <a:avLst/>
                          <a:gdLst>
                            <a:gd name="T0" fmla="*/ 0 w 582"/>
                            <a:gd name="T1" fmla="*/ 1075 h 1152"/>
                            <a:gd name="T2" fmla="*/ 0 w 582"/>
                            <a:gd name="T3" fmla="*/ 1104 h 1152"/>
                            <a:gd name="T4" fmla="*/ 52 w 582"/>
                            <a:gd name="T5" fmla="*/ 1152 h 1152"/>
                            <a:gd name="T6" fmla="*/ 15 w 582"/>
                            <a:gd name="T7" fmla="*/ 1090 h 1152"/>
                            <a:gd name="T8" fmla="*/ 52 w 582"/>
                            <a:gd name="T9" fmla="*/ 1027 h 1152"/>
                            <a:gd name="T10" fmla="*/ 15 w 582"/>
                            <a:gd name="T11" fmla="*/ 51 h 1152"/>
                            <a:gd name="T12" fmla="*/ 0 w 582"/>
                            <a:gd name="T13" fmla="*/ 62 h 1152"/>
                            <a:gd name="T14" fmla="*/ 0 w 582"/>
                            <a:gd name="T15" fmla="*/ 66 h 1152"/>
                            <a:gd name="T16" fmla="*/ 15 w 582"/>
                            <a:gd name="T17" fmla="*/ 77 h 1152"/>
                            <a:gd name="T18" fmla="*/ 74 w 582"/>
                            <a:gd name="T19" fmla="*/ 110 h 1152"/>
                            <a:gd name="T20" fmla="*/ 74 w 582"/>
                            <a:gd name="T21" fmla="*/ 15 h 1152"/>
                            <a:gd name="T22" fmla="*/ 59 w 582"/>
                            <a:gd name="T23" fmla="*/ 342 h 1152"/>
                            <a:gd name="T24" fmla="*/ 0 w 582"/>
                            <a:gd name="T25" fmla="*/ 383 h 1152"/>
                            <a:gd name="T26" fmla="*/ 8 w 582"/>
                            <a:gd name="T27" fmla="*/ 420 h 1152"/>
                            <a:gd name="T28" fmla="*/ 70 w 582"/>
                            <a:gd name="T29" fmla="*/ 453 h 1152"/>
                            <a:gd name="T30" fmla="*/ 70 w 582"/>
                            <a:gd name="T31" fmla="*/ 357 h 1152"/>
                            <a:gd name="T32" fmla="*/ 225 w 582"/>
                            <a:gd name="T33" fmla="*/ 854 h 1152"/>
                            <a:gd name="T34" fmla="*/ 125 w 582"/>
                            <a:gd name="T35" fmla="*/ 854 h 1152"/>
                            <a:gd name="T36" fmla="*/ 162 w 582"/>
                            <a:gd name="T37" fmla="*/ 917 h 1152"/>
                            <a:gd name="T38" fmla="*/ 125 w 582"/>
                            <a:gd name="T39" fmla="*/ 979 h 1152"/>
                            <a:gd name="T40" fmla="*/ 225 w 582"/>
                            <a:gd name="T41" fmla="*/ 979 h 1152"/>
                            <a:gd name="T42" fmla="*/ 188 w 582"/>
                            <a:gd name="T43" fmla="*/ 917 h 1152"/>
                            <a:gd name="T44" fmla="*/ 225 w 582"/>
                            <a:gd name="T45" fmla="*/ 854 h 1152"/>
                            <a:gd name="T46" fmla="*/ 4 w 582"/>
                            <a:gd name="T47" fmla="*/ 733 h 1152"/>
                            <a:gd name="T48" fmla="*/ 0 w 582"/>
                            <a:gd name="T49" fmla="*/ 766 h 1152"/>
                            <a:gd name="T50" fmla="*/ 55 w 582"/>
                            <a:gd name="T51" fmla="*/ 810 h 1152"/>
                            <a:gd name="T52" fmla="*/ 19 w 582"/>
                            <a:gd name="T53" fmla="*/ 747 h 1152"/>
                            <a:gd name="T54" fmla="*/ 55 w 582"/>
                            <a:gd name="T55" fmla="*/ 685 h 1152"/>
                            <a:gd name="T56" fmla="*/ 567 w 582"/>
                            <a:gd name="T57" fmla="*/ 508 h 1152"/>
                            <a:gd name="T58" fmla="*/ 472 w 582"/>
                            <a:gd name="T59" fmla="*/ 508 h 1152"/>
                            <a:gd name="T60" fmla="*/ 508 w 582"/>
                            <a:gd name="T61" fmla="*/ 571 h 1152"/>
                            <a:gd name="T62" fmla="*/ 472 w 582"/>
                            <a:gd name="T63" fmla="*/ 633 h 1152"/>
                            <a:gd name="T64" fmla="*/ 567 w 582"/>
                            <a:gd name="T65" fmla="*/ 633 h 1152"/>
                            <a:gd name="T66" fmla="*/ 534 w 582"/>
                            <a:gd name="T67" fmla="*/ 571 h 1152"/>
                            <a:gd name="T68" fmla="*/ 402 w 582"/>
                            <a:gd name="T69" fmla="*/ 339 h 1152"/>
                            <a:gd name="T70" fmla="*/ 302 w 582"/>
                            <a:gd name="T71" fmla="*/ 339 h 1152"/>
                            <a:gd name="T72" fmla="*/ 339 w 582"/>
                            <a:gd name="T73" fmla="*/ 401 h 1152"/>
                            <a:gd name="T74" fmla="*/ 302 w 582"/>
                            <a:gd name="T75" fmla="*/ 464 h 1152"/>
                            <a:gd name="T76" fmla="*/ 402 w 582"/>
                            <a:gd name="T77" fmla="*/ 464 h 1152"/>
                            <a:gd name="T78" fmla="*/ 365 w 582"/>
                            <a:gd name="T79" fmla="*/ 401 h 1152"/>
                            <a:gd name="T80" fmla="*/ 402 w 582"/>
                            <a:gd name="T81" fmla="*/ 339 h 1152"/>
                            <a:gd name="T82" fmla="*/ 346 w 582"/>
                            <a:gd name="T83" fmla="*/ 729 h 1152"/>
                            <a:gd name="T84" fmla="*/ 287 w 582"/>
                            <a:gd name="T85" fmla="*/ 696 h 1152"/>
                            <a:gd name="T86" fmla="*/ 287 w 582"/>
                            <a:gd name="T87" fmla="*/ 791 h 1152"/>
                            <a:gd name="T88" fmla="*/ 346 w 582"/>
                            <a:gd name="T89" fmla="*/ 755 h 1152"/>
                            <a:gd name="T90" fmla="*/ 409 w 582"/>
                            <a:gd name="T91" fmla="*/ 791 h 1152"/>
                            <a:gd name="T92" fmla="*/ 409 w 582"/>
                            <a:gd name="T93" fmla="*/ 696 h 1152"/>
                            <a:gd name="T94" fmla="*/ 228 w 582"/>
                            <a:gd name="T95" fmla="*/ 512 h 1152"/>
                            <a:gd name="T96" fmla="*/ 129 w 582"/>
                            <a:gd name="T97" fmla="*/ 512 h 1152"/>
                            <a:gd name="T98" fmla="*/ 166 w 582"/>
                            <a:gd name="T99" fmla="*/ 574 h 1152"/>
                            <a:gd name="T100" fmla="*/ 129 w 582"/>
                            <a:gd name="T101" fmla="*/ 637 h 1152"/>
                            <a:gd name="T102" fmla="*/ 228 w 582"/>
                            <a:gd name="T103" fmla="*/ 637 h 1152"/>
                            <a:gd name="T104" fmla="*/ 192 w 582"/>
                            <a:gd name="T105" fmla="*/ 574 h 1152"/>
                            <a:gd name="T106" fmla="*/ 228 w 582"/>
                            <a:gd name="T107" fmla="*/ 512 h 1152"/>
                            <a:gd name="T108" fmla="*/ 181 w 582"/>
                            <a:gd name="T109" fmla="*/ 221 h 1152"/>
                            <a:gd name="T110" fmla="*/ 122 w 582"/>
                            <a:gd name="T111" fmla="*/ 184 h 1152"/>
                            <a:gd name="T112" fmla="*/ 122 w 582"/>
                            <a:gd name="T113" fmla="*/ 280 h 1152"/>
                            <a:gd name="T114" fmla="*/ 181 w 582"/>
                            <a:gd name="T115" fmla="*/ 247 h 1152"/>
                            <a:gd name="T116" fmla="*/ 243 w 582"/>
                            <a:gd name="T117" fmla="*/ 280 h 1152"/>
                            <a:gd name="T118" fmla="*/ 243 w 582"/>
                            <a:gd name="T119" fmla="*/ 184 h 1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582" h="1152">
                              <a:moveTo>
                                <a:pt x="52" y="1027"/>
                              </a:moveTo>
                              <a:lnTo>
                                <a:pt x="0" y="1075"/>
                              </a:lnTo>
                              <a:lnTo>
                                <a:pt x="0" y="1071"/>
                              </a:lnTo>
                              <a:lnTo>
                                <a:pt x="0" y="1104"/>
                              </a:lnTo>
                              <a:lnTo>
                                <a:pt x="0" y="1101"/>
                              </a:lnTo>
                              <a:lnTo>
                                <a:pt x="52" y="1152"/>
                              </a:lnTo>
                              <a:lnTo>
                                <a:pt x="63" y="1138"/>
                              </a:lnTo>
                              <a:lnTo>
                                <a:pt x="15" y="1090"/>
                              </a:lnTo>
                              <a:lnTo>
                                <a:pt x="63" y="1042"/>
                              </a:lnTo>
                              <a:lnTo>
                                <a:pt x="52" y="1027"/>
                              </a:lnTo>
                              <a:close/>
                              <a:moveTo>
                                <a:pt x="63" y="0"/>
                              </a:moveTo>
                              <a:lnTo>
                                <a:pt x="15" y="51"/>
                              </a:lnTo>
                              <a:lnTo>
                                <a:pt x="0" y="37"/>
                              </a:lnTo>
                              <a:lnTo>
                                <a:pt x="0" y="62"/>
                              </a:lnTo>
                              <a:lnTo>
                                <a:pt x="0" y="62"/>
                              </a:lnTo>
                              <a:lnTo>
                                <a:pt x="0" y="66"/>
                              </a:lnTo>
                              <a:lnTo>
                                <a:pt x="0" y="92"/>
                              </a:lnTo>
                              <a:lnTo>
                                <a:pt x="15" y="77"/>
                              </a:lnTo>
                              <a:lnTo>
                                <a:pt x="63" y="125"/>
                              </a:lnTo>
                              <a:lnTo>
                                <a:pt x="74" y="110"/>
                              </a:lnTo>
                              <a:lnTo>
                                <a:pt x="26" y="62"/>
                              </a:lnTo>
                              <a:lnTo>
                                <a:pt x="74" y="15"/>
                              </a:lnTo>
                              <a:lnTo>
                                <a:pt x="63" y="0"/>
                              </a:lnTo>
                              <a:close/>
                              <a:moveTo>
                                <a:pt x="59" y="342"/>
                              </a:moveTo>
                              <a:lnTo>
                                <a:pt x="8" y="394"/>
                              </a:lnTo>
                              <a:lnTo>
                                <a:pt x="0" y="383"/>
                              </a:lnTo>
                              <a:lnTo>
                                <a:pt x="0" y="427"/>
                              </a:lnTo>
                              <a:lnTo>
                                <a:pt x="8" y="420"/>
                              </a:lnTo>
                              <a:lnTo>
                                <a:pt x="59" y="467"/>
                              </a:lnTo>
                              <a:lnTo>
                                <a:pt x="70" y="453"/>
                              </a:lnTo>
                              <a:lnTo>
                                <a:pt x="22" y="405"/>
                              </a:lnTo>
                              <a:lnTo>
                                <a:pt x="70" y="357"/>
                              </a:lnTo>
                              <a:lnTo>
                                <a:pt x="59" y="342"/>
                              </a:lnTo>
                              <a:close/>
                              <a:moveTo>
                                <a:pt x="225" y="854"/>
                              </a:moveTo>
                              <a:lnTo>
                                <a:pt x="173" y="902"/>
                              </a:lnTo>
                              <a:lnTo>
                                <a:pt x="125" y="854"/>
                              </a:lnTo>
                              <a:lnTo>
                                <a:pt x="114" y="869"/>
                              </a:lnTo>
                              <a:lnTo>
                                <a:pt x="162" y="917"/>
                              </a:lnTo>
                              <a:lnTo>
                                <a:pt x="114" y="964"/>
                              </a:lnTo>
                              <a:lnTo>
                                <a:pt x="125" y="979"/>
                              </a:lnTo>
                              <a:lnTo>
                                <a:pt x="173" y="928"/>
                              </a:lnTo>
                              <a:lnTo>
                                <a:pt x="225" y="979"/>
                              </a:lnTo>
                              <a:lnTo>
                                <a:pt x="236" y="964"/>
                              </a:lnTo>
                              <a:lnTo>
                                <a:pt x="188" y="917"/>
                              </a:lnTo>
                              <a:lnTo>
                                <a:pt x="236" y="869"/>
                              </a:lnTo>
                              <a:lnTo>
                                <a:pt x="225" y="854"/>
                              </a:lnTo>
                              <a:close/>
                              <a:moveTo>
                                <a:pt x="55" y="685"/>
                              </a:moveTo>
                              <a:lnTo>
                                <a:pt x="4" y="733"/>
                              </a:lnTo>
                              <a:lnTo>
                                <a:pt x="0" y="729"/>
                              </a:lnTo>
                              <a:lnTo>
                                <a:pt x="0" y="766"/>
                              </a:lnTo>
                              <a:lnTo>
                                <a:pt x="4" y="758"/>
                              </a:lnTo>
                              <a:lnTo>
                                <a:pt x="55" y="810"/>
                              </a:lnTo>
                              <a:lnTo>
                                <a:pt x="66" y="795"/>
                              </a:lnTo>
                              <a:lnTo>
                                <a:pt x="19" y="747"/>
                              </a:lnTo>
                              <a:lnTo>
                                <a:pt x="66" y="699"/>
                              </a:lnTo>
                              <a:lnTo>
                                <a:pt x="55" y="685"/>
                              </a:lnTo>
                              <a:close/>
                              <a:moveTo>
                                <a:pt x="582" y="523"/>
                              </a:moveTo>
                              <a:lnTo>
                                <a:pt x="567" y="508"/>
                              </a:lnTo>
                              <a:lnTo>
                                <a:pt x="519" y="556"/>
                              </a:lnTo>
                              <a:lnTo>
                                <a:pt x="472" y="508"/>
                              </a:lnTo>
                              <a:lnTo>
                                <a:pt x="460" y="523"/>
                              </a:lnTo>
                              <a:lnTo>
                                <a:pt x="508" y="571"/>
                              </a:lnTo>
                              <a:lnTo>
                                <a:pt x="457" y="618"/>
                              </a:lnTo>
                              <a:lnTo>
                                <a:pt x="472" y="633"/>
                              </a:lnTo>
                              <a:lnTo>
                                <a:pt x="519" y="582"/>
                              </a:lnTo>
                              <a:lnTo>
                                <a:pt x="567" y="633"/>
                              </a:lnTo>
                              <a:lnTo>
                                <a:pt x="582" y="618"/>
                              </a:lnTo>
                              <a:lnTo>
                                <a:pt x="534" y="571"/>
                              </a:lnTo>
                              <a:lnTo>
                                <a:pt x="582" y="523"/>
                              </a:lnTo>
                              <a:close/>
                              <a:moveTo>
                                <a:pt x="402" y="339"/>
                              </a:moveTo>
                              <a:lnTo>
                                <a:pt x="350" y="390"/>
                              </a:lnTo>
                              <a:lnTo>
                                <a:pt x="302" y="339"/>
                              </a:lnTo>
                              <a:lnTo>
                                <a:pt x="291" y="353"/>
                              </a:lnTo>
                              <a:lnTo>
                                <a:pt x="339" y="401"/>
                              </a:lnTo>
                              <a:lnTo>
                                <a:pt x="291" y="449"/>
                              </a:lnTo>
                              <a:lnTo>
                                <a:pt x="302" y="464"/>
                              </a:lnTo>
                              <a:lnTo>
                                <a:pt x="350" y="416"/>
                              </a:lnTo>
                              <a:lnTo>
                                <a:pt x="402" y="464"/>
                              </a:lnTo>
                              <a:lnTo>
                                <a:pt x="413" y="449"/>
                              </a:lnTo>
                              <a:lnTo>
                                <a:pt x="365" y="401"/>
                              </a:lnTo>
                              <a:lnTo>
                                <a:pt x="413" y="353"/>
                              </a:lnTo>
                              <a:lnTo>
                                <a:pt x="402" y="339"/>
                              </a:lnTo>
                              <a:close/>
                              <a:moveTo>
                                <a:pt x="398" y="681"/>
                              </a:moveTo>
                              <a:lnTo>
                                <a:pt x="346" y="729"/>
                              </a:lnTo>
                              <a:lnTo>
                                <a:pt x="298" y="681"/>
                              </a:lnTo>
                              <a:lnTo>
                                <a:pt x="287" y="696"/>
                              </a:lnTo>
                              <a:lnTo>
                                <a:pt x="335" y="744"/>
                              </a:lnTo>
                              <a:lnTo>
                                <a:pt x="287" y="791"/>
                              </a:lnTo>
                              <a:lnTo>
                                <a:pt x="298" y="806"/>
                              </a:lnTo>
                              <a:lnTo>
                                <a:pt x="346" y="755"/>
                              </a:lnTo>
                              <a:lnTo>
                                <a:pt x="398" y="806"/>
                              </a:lnTo>
                              <a:lnTo>
                                <a:pt x="409" y="791"/>
                              </a:lnTo>
                              <a:lnTo>
                                <a:pt x="361" y="744"/>
                              </a:lnTo>
                              <a:lnTo>
                                <a:pt x="409" y="696"/>
                              </a:lnTo>
                              <a:lnTo>
                                <a:pt x="398" y="681"/>
                              </a:lnTo>
                              <a:close/>
                              <a:moveTo>
                                <a:pt x="228" y="512"/>
                              </a:moveTo>
                              <a:lnTo>
                                <a:pt x="177" y="560"/>
                              </a:lnTo>
                              <a:lnTo>
                                <a:pt x="129" y="512"/>
                              </a:lnTo>
                              <a:lnTo>
                                <a:pt x="118" y="526"/>
                              </a:lnTo>
                              <a:lnTo>
                                <a:pt x="166" y="574"/>
                              </a:lnTo>
                              <a:lnTo>
                                <a:pt x="118" y="622"/>
                              </a:lnTo>
                              <a:lnTo>
                                <a:pt x="129" y="637"/>
                              </a:lnTo>
                              <a:lnTo>
                                <a:pt x="177" y="585"/>
                              </a:lnTo>
                              <a:lnTo>
                                <a:pt x="228" y="637"/>
                              </a:lnTo>
                              <a:lnTo>
                                <a:pt x="240" y="622"/>
                              </a:lnTo>
                              <a:lnTo>
                                <a:pt x="192" y="574"/>
                              </a:lnTo>
                              <a:lnTo>
                                <a:pt x="240" y="526"/>
                              </a:lnTo>
                              <a:lnTo>
                                <a:pt x="228" y="512"/>
                              </a:lnTo>
                              <a:close/>
                              <a:moveTo>
                                <a:pt x="232" y="169"/>
                              </a:moveTo>
                              <a:lnTo>
                                <a:pt x="181" y="221"/>
                              </a:lnTo>
                              <a:lnTo>
                                <a:pt x="133" y="169"/>
                              </a:lnTo>
                              <a:lnTo>
                                <a:pt x="122" y="184"/>
                              </a:lnTo>
                              <a:lnTo>
                                <a:pt x="170" y="232"/>
                              </a:lnTo>
                              <a:lnTo>
                                <a:pt x="122" y="280"/>
                              </a:lnTo>
                              <a:lnTo>
                                <a:pt x="133" y="294"/>
                              </a:lnTo>
                              <a:lnTo>
                                <a:pt x="181" y="247"/>
                              </a:lnTo>
                              <a:lnTo>
                                <a:pt x="232" y="294"/>
                              </a:lnTo>
                              <a:lnTo>
                                <a:pt x="243" y="280"/>
                              </a:lnTo>
                              <a:lnTo>
                                <a:pt x="195" y="232"/>
                              </a:lnTo>
                              <a:lnTo>
                                <a:pt x="243" y="184"/>
                              </a:lnTo>
                              <a:lnTo>
                                <a:pt x="232" y="169"/>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85660" id="Freeform 6" o:spid="_x0000_s1026" style="position:absolute;margin-left:-8.5pt;margin-top:63.25pt;width:38.6pt;height:76.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82,1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" path="m52,1027l,1075r,-4l,1104r,-3l52,1152r11,-14l15,1090r48,-48l52,1027xm63,l15,51,,37,,62r,l,66,,92,15,77r48,48l74,110,26,62,74,15,63,xm59,342l8,394,,383r,44l8,420r51,47l70,453,22,405,70,357,59,342xm225,854r-52,48l125,854r-11,15l162,917r-48,47l125,979r48,-51l225,979r11,-15l188,917r48,-48l225,854xm55,685l4,733,,729r,37l4,758r51,52l66,795,19,747,66,699,55,685xm582,523l567,508r-48,48l472,508r-12,15l508,571r-51,47l472,633r47,-51l567,633r15,-15l534,571r48,-48xm402,339r-52,51l302,339r-11,14l339,401r-48,48l302,464r48,-48l402,464r11,-15l365,401r48,-48l402,339xm398,681r-52,48l298,681r-11,15l335,744r-48,47l298,806r48,-51l398,806r11,-15l361,744r48,-48l398,681xm228,512r-51,48l129,512r-11,14l166,574r-48,48l129,637r48,-52l228,637r12,-15l192,574r48,-48l228,512xm232,169r-51,52l133,169r-11,15l170,232r-48,48l133,294r48,-47l232,294r11,-14l195,232r48,-48l232,169xe" fillcolor="#4859a8" stroked="f">
                <v:path arrowok="t" o:connecttype="custom" o:connectlocs="0,906060;0,930502;43791,970959;12632,918703;43791,865603;12632,42985;0,52256;0,55628;12632,64899;62318,92713;62318,12643;49686,288253;0,322810;6737,353995;58949,381809;58949,300896;189479,719791;105266,719791;136425,772890;105266,825147;189479,825147;158320,772890;189479,719791;3369,617806;0,645620;46317,682706;16000,629606;46317,577350;477487,428166;397485,428166;427801,481265;397485,533522;477487,533522;449697,481265;338536,285725;254323,285725;285482,337981;254323,391081;338536,391081;307377,337981;338536,285725;291377,614435;241691,586621;241691,666691;291377,636349;344431,666691;344431,586621;192005,431537;108635,431537;139793,483794;108635,536893;192005,536893;161689,483794;192005,431537;152425,186269;102740,155084;102740,235997;152425,208183;204637,235997;204637,155084" o:connectangles="0,0,0,0,0,0,0,0,0,0,0,0,0,0,0,0,0,0,0,0,0,0,0,0,0,0,0,0,0,0,0,0,0,0,0,0,0,0,0,0,0,0,0,0,0,0,0,0,0,0,0,0,0,0,0,0,0,0,0,0"/>
                <o:lock v:ext="edit" verticies="t"/>
                <w10:wrap anchorx="page"/>
              </v:shape>
            </w:pict>
          </mc:Fallback>
        </mc:AlternateContent>
      </w:r>
      <w:r w:rsidR="00CB21A8" w:rsidRPr="00CB21A8">
        <w:rPr>
          <w:noProof/>
        </w:rPr>
        <mc:AlternateContent>
          <mc:Choice Requires="wps">
            <w:drawing>
              <wp:anchor distT="0" distB="0" distL="114300" distR="114300" simplePos="0" relativeHeight="251659264" behindDoc="0" locked="0" layoutInCell="1" allowOverlap="1" wp14:anchorId="2223A192" wp14:editId="4BFA1EED">
                <wp:simplePos x="0" y="0"/>
                <wp:positionH relativeFrom="margin">
                  <wp:posOffset>5676595</wp:posOffset>
                </wp:positionH>
                <wp:positionV relativeFrom="paragraph">
                  <wp:posOffset>2011680</wp:posOffset>
                </wp:positionV>
                <wp:extent cx="1075527" cy="2172614"/>
                <wp:effectExtent l="0" t="0" r="0" b="0"/>
                <wp:wrapNone/>
                <wp:docPr id="5"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75527" cy="2172614"/>
                        </a:xfrm>
                        <a:custGeom>
                          <a:avLst/>
                          <a:gdLst>
                            <a:gd name="T0" fmla="*/ 870 w 1264"/>
                            <a:gd name="T1" fmla="*/ 1152 h 2518"/>
                            <a:gd name="T2" fmla="*/ 1135 w 1264"/>
                            <a:gd name="T3" fmla="*/ 1200 h 2518"/>
                            <a:gd name="T4" fmla="*/ 1087 w 1264"/>
                            <a:gd name="T5" fmla="*/ 1274 h 2518"/>
                            <a:gd name="T6" fmla="*/ 1090 w 1264"/>
                            <a:gd name="T7" fmla="*/ 905 h 2518"/>
                            <a:gd name="T8" fmla="*/ 1138 w 1264"/>
                            <a:gd name="T9" fmla="*/ 979 h 2518"/>
                            <a:gd name="T10" fmla="*/ 1046 w 1264"/>
                            <a:gd name="T11" fmla="*/ 515 h 2518"/>
                            <a:gd name="T12" fmla="*/ 1157 w 1264"/>
                            <a:gd name="T13" fmla="*/ 626 h 2518"/>
                            <a:gd name="T14" fmla="*/ 1017 w 1264"/>
                            <a:gd name="T15" fmla="*/ 1896 h 2518"/>
                            <a:gd name="T16" fmla="*/ 1090 w 1264"/>
                            <a:gd name="T17" fmla="*/ 1944 h 2518"/>
                            <a:gd name="T18" fmla="*/ 1061 w 1264"/>
                            <a:gd name="T19" fmla="*/ 2286 h 2518"/>
                            <a:gd name="T20" fmla="*/ 1138 w 1264"/>
                            <a:gd name="T21" fmla="*/ 2238 h 2518"/>
                            <a:gd name="T22" fmla="*/ 858 w 1264"/>
                            <a:gd name="T23" fmla="*/ 799 h 2518"/>
                            <a:gd name="T24" fmla="*/ 969 w 1264"/>
                            <a:gd name="T25" fmla="*/ 688 h 2518"/>
                            <a:gd name="T26" fmla="*/ 877 w 1264"/>
                            <a:gd name="T27" fmla="*/ 471 h 2518"/>
                            <a:gd name="T28" fmla="*/ 1212 w 1264"/>
                            <a:gd name="T29" fmla="*/ 1027 h 2518"/>
                            <a:gd name="T30" fmla="*/ 1264 w 1264"/>
                            <a:gd name="T31" fmla="*/ 1071 h 2518"/>
                            <a:gd name="T32" fmla="*/ 1208 w 1264"/>
                            <a:gd name="T33" fmla="*/ 1491 h 2518"/>
                            <a:gd name="T34" fmla="*/ 1190 w 1264"/>
                            <a:gd name="T35" fmla="*/ 1723 h 2518"/>
                            <a:gd name="T36" fmla="*/ 1253 w 1264"/>
                            <a:gd name="T37" fmla="*/ 1759 h 2518"/>
                            <a:gd name="T38" fmla="*/ 1249 w 1264"/>
                            <a:gd name="T39" fmla="*/ 2128 h 2518"/>
                            <a:gd name="T40" fmla="*/ 1201 w 1264"/>
                            <a:gd name="T41" fmla="*/ 2050 h 2518"/>
                            <a:gd name="T42" fmla="*/ 1050 w 1264"/>
                            <a:gd name="T43" fmla="*/ 298 h 2518"/>
                            <a:gd name="T44" fmla="*/ 1197 w 1264"/>
                            <a:gd name="T45" fmla="*/ 2393 h 2518"/>
                            <a:gd name="T46" fmla="*/ 1264 w 1264"/>
                            <a:gd name="T47" fmla="*/ 2463 h 2518"/>
                            <a:gd name="T48" fmla="*/ 1208 w 1264"/>
                            <a:gd name="T49" fmla="*/ 14 h 2518"/>
                            <a:gd name="T50" fmla="*/ 1216 w 1264"/>
                            <a:gd name="T51" fmla="*/ 684 h 2518"/>
                            <a:gd name="T52" fmla="*/ 1264 w 1264"/>
                            <a:gd name="T53" fmla="*/ 732 h 2518"/>
                            <a:gd name="T54" fmla="*/ 1264 w 1264"/>
                            <a:gd name="T55" fmla="*/ 419 h 2518"/>
                            <a:gd name="T56" fmla="*/ 1021 w 1264"/>
                            <a:gd name="T57" fmla="*/ 1553 h 2518"/>
                            <a:gd name="T58" fmla="*/ 1098 w 1264"/>
                            <a:gd name="T59" fmla="*/ 1601 h 2518"/>
                            <a:gd name="T60" fmla="*/ 391 w 1264"/>
                            <a:gd name="T61" fmla="*/ 1270 h 2518"/>
                            <a:gd name="T62" fmla="*/ 464 w 1264"/>
                            <a:gd name="T63" fmla="*/ 1218 h 2518"/>
                            <a:gd name="T64" fmla="*/ 347 w 1264"/>
                            <a:gd name="T65" fmla="*/ 975 h 2518"/>
                            <a:gd name="T66" fmla="*/ 457 w 1264"/>
                            <a:gd name="T67" fmla="*/ 865 h 2518"/>
                            <a:gd name="T68" fmla="*/ 520 w 1264"/>
                            <a:gd name="T69" fmla="*/ 1840 h 2518"/>
                            <a:gd name="T70" fmla="*/ 619 w 1264"/>
                            <a:gd name="T71" fmla="*/ 1377 h 2518"/>
                            <a:gd name="T72" fmla="*/ 571 w 1264"/>
                            <a:gd name="T73" fmla="*/ 1450 h 2518"/>
                            <a:gd name="T74" fmla="*/ 398 w 1264"/>
                            <a:gd name="T75" fmla="*/ 1597 h 2518"/>
                            <a:gd name="T76" fmla="*/ 450 w 1264"/>
                            <a:gd name="T77" fmla="*/ 1671 h 2518"/>
                            <a:gd name="T78" fmla="*/ 12 w 1264"/>
                            <a:gd name="T79" fmla="*/ 1211 h 2518"/>
                            <a:gd name="T80" fmla="*/ 122 w 1264"/>
                            <a:gd name="T81" fmla="*/ 1321 h 2518"/>
                            <a:gd name="T82" fmla="*/ 170 w 1264"/>
                            <a:gd name="T83" fmla="*/ 1391 h 2518"/>
                            <a:gd name="T84" fmla="*/ 244 w 1264"/>
                            <a:gd name="T85" fmla="*/ 1443 h 2518"/>
                            <a:gd name="T86" fmla="*/ 903 w 1264"/>
                            <a:gd name="T87" fmla="*/ 1432 h 2518"/>
                            <a:gd name="T88" fmla="*/ 976 w 1264"/>
                            <a:gd name="T89" fmla="*/ 1384 h 2518"/>
                            <a:gd name="T90" fmla="*/ 174 w 1264"/>
                            <a:gd name="T91" fmla="*/ 1148 h 2518"/>
                            <a:gd name="T92" fmla="*/ 284 w 1264"/>
                            <a:gd name="T93" fmla="*/ 1038 h 2518"/>
                            <a:gd name="T94" fmla="*/ 527 w 1264"/>
                            <a:gd name="T95" fmla="*/ 1156 h 2518"/>
                            <a:gd name="T96" fmla="*/ 803 w 1264"/>
                            <a:gd name="T97" fmla="*/ 519 h 2518"/>
                            <a:gd name="T98" fmla="*/ 752 w 1264"/>
                            <a:gd name="T99" fmla="*/ 592 h 2518"/>
                            <a:gd name="T100" fmla="*/ 906 w 1264"/>
                            <a:gd name="T101" fmla="*/ 2106 h 2518"/>
                            <a:gd name="T102" fmla="*/ 954 w 1264"/>
                            <a:gd name="T103" fmla="*/ 2179 h 2518"/>
                            <a:gd name="T104" fmla="*/ 700 w 1264"/>
                            <a:gd name="T105" fmla="*/ 861 h 2518"/>
                            <a:gd name="T106" fmla="*/ 811 w 1264"/>
                            <a:gd name="T107" fmla="*/ 972 h 2518"/>
                            <a:gd name="T108" fmla="*/ 847 w 1264"/>
                            <a:gd name="T109" fmla="*/ 1726 h 2518"/>
                            <a:gd name="T110" fmla="*/ 925 w 1264"/>
                            <a:gd name="T111" fmla="*/ 1774 h 2518"/>
                            <a:gd name="T112" fmla="*/ 733 w 1264"/>
                            <a:gd name="T113" fmla="*/ 1266 h 2518"/>
                            <a:gd name="T114" fmla="*/ 807 w 1264"/>
                            <a:gd name="T115" fmla="*/ 1215 h 2518"/>
                            <a:gd name="T116" fmla="*/ 520 w 1264"/>
                            <a:gd name="T117" fmla="*/ 802 h 2518"/>
                            <a:gd name="T118" fmla="*/ 630 w 1264"/>
                            <a:gd name="T119" fmla="*/ 692 h 2518"/>
                            <a:gd name="T120" fmla="*/ 689 w 1264"/>
                            <a:gd name="T121" fmla="*/ 2010 h 2518"/>
                            <a:gd name="T122" fmla="*/ 789 w 1264"/>
                            <a:gd name="T123" fmla="*/ 1546 h 2518"/>
                            <a:gd name="T124" fmla="*/ 741 w 1264"/>
                            <a:gd name="T125" fmla="*/ 1620 h 25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64" h="2518">
                              <a:moveTo>
                                <a:pt x="965" y="1031"/>
                              </a:moveTo>
                              <a:lnTo>
                                <a:pt x="917" y="1078"/>
                              </a:lnTo>
                              <a:lnTo>
                                <a:pt x="870" y="1031"/>
                              </a:lnTo>
                              <a:lnTo>
                                <a:pt x="855" y="1042"/>
                              </a:lnTo>
                              <a:lnTo>
                                <a:pt x="906" y="1093"/>
                              </a:lnTo>
                              <a:lnTo>
                                <a:pt x="855" y="1141"/>
                              </a:lnTo>
                              <a:lnTo>
                                <a:pt x="870" y="1152"/>
                              </a:lnTo>
                              <a:lnTo>
                                <a:pt x="917" y="1104"/>
                              </a:lnTo>
                              <a:lnTo>
                                <a:pt x="965" y="1152"/>
                              </a:lnTo>
                              <a:lnTo>
                                <a:pt x="980" y="1141"/>
                              </a:lnTo>
                              <a:lnTo>
                                <a:pt x="932" y="1093"/>
                              </a:lnTo>
                              <a:lnTo>
                                <a:pt x="980" y="1042"/>
                              </a:lnTo>
                              <a:lnTo>
                                <a:pt x="965" y="1031"/>
                              </a:lnTo>
                              <a:close/>
                              <a:moveTo>
                                <a:pt x="1135" y="1200"/>
                              </a:moveTo>
                              <a:lnTo>
                                <a:pt x="1087" y="1248"/>
                              </a:lnTo>
                              <a:lnTo>
                                <a:pt x="1039" y="1200"/>
                              </a:lnTo>
                              <a:lnTo>
                                <a:pt x="1024" y="1211"/>
                              </a:lnTo>
                              <a:lnTo>
                                <a:pt x="1076" y="1259"/>
                              </a:lnTo>
                              <a:lnTo>
                                <a:pt x="1024" y="1310"/>
                              </a:lnTo>
                              <a:lnTo>
                                <a:pt x="1039" y="1321"/>
                              </a:lnTo>
                              <a:lnTo>
                                <a:pt x="1087" y="1274"/>
                              </a:lnTo>
                              <a:lnTo>
                                <a:pt x="1135" y="1321"/>
                              </a:lnTo>
                              <a:lnTo>
                                <a:pt x="1149" y="1310"/>
                              </a:lnTo>
                              <a:lnTo>
                                <a:pt x="1102" y="1259"/>
                              </a:lnTo>
                              <a:lnTo>
                                <a:pt x="1149" y="1211"/>
                              </a:lnTo>
                              <a:lnTo>
                                <a:pt x="1135" y="1200"/>
                              </a:lnTo>
                              <a:close/>
                              <a:moveTo>
                                <a:pt x="1138" y="857"/>
                              </a:moveTo>
                              <a:lnTo>
                                <a:pt x="1090" y="905"/>
                              </a:lnTo>
                              <a:lnTo>
                                <a:pt x="1043" y="857"/>
                              </a:lnTo>
                              <a:lnTo>
                                <a:pt x="1028" y="869"/>
                              </a:lnTo>
                              <a:lnTo>
                                <a:pt x="1079" y="920"/>
                              </a:lnTo>
                              <a:lnTo>
                                <a:pt x="1028" y="968"/>
                              </a:lnTo>
                              <a:lnTo>
                                <a:pt x="1043" y="979"/>
                              </a:lnTo>
                              <a:lnTo>
                                <a:pt x="1090" y="931"/>
                              </a:lnTo>
                              <a:lnTo>
                                <a:pt x="1138" y="979"/>
                              </a:lnTo>
                              <a:lnTo>
                                <a:pt x="1153" y="968"/>
                              </a:lnTo>
                              <a:lnTo>
                                <a:pt x="1105" y="920"/>
                              </a:lnTo>
                              <a:lnTo>
                                <a:pt x="1153" y="869"/>
                              </a:lnTo>
                              <a:lnTo>
                                <a:pt x="1138" y="857"/>
                              </a:lnTo>
                              <a:close/>
                              <a:moveTo>
                                <a:pt x="1142" y="515"/>
                              </a:moveTo>
                              <a:lnTo>
                                <a:pt x="1094" y="563"/>
                              </a:lnTo>
                              <a:lnTo>
                                <a:pt x="1046" y="515"/>
                              </a:lnTo>
                              <a:lnTo>
                                <a:pt x="1032" y="530"/>
                              </a:lnTo>
                              <a:lnTo>
                                <a:pt x="1083" y="578"/>
                              </a:lnTo>
                              <a:lnTo>
                                <a:pt x="1032" y="626"/>
                              </a:lnTo>
                              <a:lnTo>
                                <a:pt x="1046" y="640"/>
                              </a:lnTo>
                              <a:lnTo>
                                <a:pt x="1094" y="589"/>
                              </a:lnTo>
                              <a:lnTo>
                                <a:pt x="1142" y="640"/>
                              </a:lnTo>
                              <a:lnTo>
                                <a:pt x="1157" y="626"/>
                              </a:lnTo>
                              <a:lnTo>
                                <a:pt x="1109" y="578"/>
                              </a:lnTo>
                              <a:lnTo>
                                <a:pt x="1157" y="530"/>
                              </a:lnTo>
                              <a:lnTo>
                                <a:pt x="1142" y="515"/>
                              </a:lnTo>
                              <a:close/>
                              <a:moveTo>
                                <a:pt x="1127" y="1881"/>
                              </a:moveTo>
                              <a:lnTo>
                                <a:pt x="1079" y="1933"/>
                              </a:lnTo>
                              <a:lnTo>
                                <a:pt x="1032" y="1881"/>
                              </a:lnTo>
                              <a:lnTo>
                                <a:pt x="1017" y="1896"/>
                              </a:lnTo>
                              <a:lnTo>
                                <a:pt x="1065" y="1944"/>
                              </a:lnTo>
                              <a:lnTo>
                                <a:pt x="1017" y="1991"/>
                              </a:lnTo>
                              <a:lnTo>
                                <a:pt x="1032" y="2006"/>
                              </a:lnTo>
                              <a:lnTo>
                                <a:pt x="1079" y="1958"/>
                              </a:lnTo>
                              <a:lnTo>
                                <a:pt x="1127" y="2006"/>
                              </a:lnTo>
                              <a:lnTo>
                                <a:pt x="1142" y="1991"/>
                              </a:lnTo>
                              <a:lnTo>
                                <a:pt x="1090" y="1944"/>
                              </a:lnTo>
                              <a:lnTo>
                                <a:pt x="1142" y="1896"/>
                              </a:lnTo>
                              <a:lnTo>
                                <a:pt x="1127" y="1881"/>
                              </a:lnTo>
                              <a:close/>
                              <a:moveTo>
                                <a:pt x="1124" y="2223"/>
                              </a:moveTo>
                              <a:lnTo>
                                <a:pt x="1076" y="2275"/>
                              </a:lnTo>
                              <a:lnTo>
                                <a:pt x="1028" y="2223"/>
                              </a:lnTo>
                              <a:lnTo>
                                <a:pt x="1013" y="2238"/>
                              </a:lnTo>
                              <a:lnTo>
                                <a:pt x="1061" y="2286"/>
                              </a:lnTo>
                              <a:lnTo>
                                <a:pt x="1013" y="2334"/>
                              </a:lnTo>
                              <a:lnTo>
                                <a:pt x="1028" y="2349"/>
                              </a:lnTo>
                              <a:lnTo>
                                <a:pt x="1076" y="2301"/>
                              </a:lnTo>
                              <a:lnTo>
                                <a:pt x="1124" y="2349"/>
                              </a:lnTo>
                              <a:lnTo>
                                <a:pt x="1138" y="2334"/>
                              </a:lnTo>
                              <a:lnTo>
                                <a:pt x="1087" y="2286"/>
                              </a:lnTo>
                              <a:lnTo>
                                <a:pt x="1138" y="2238"/>
                              </a:lnTo>
                              <a:lnTo>
                                <a:pt x="1124" y="2223"/>
                              </a:lnTo>
                              <a:close/>
                              <a:moveTo>
                                <a:pt x="969" y="688"/>
                              </a:moveTo>
                              <a:lnTo>
                                <a:pt x="921" y="736"/>
                              </a:lnTo>
                              <a:lnTo>
                                <a:pt x="873" y="688"/>
                              </a:lnTo>
                              <a:lnTo>
                                <a:pt x="858" y="699"/>
                              </a:lnTo>
                              <a:lnTo>
                                <a:pt x="910" y="751"/>
                              </a:lnTo>
                              <a:lnTo>
                                <a:pt x="858" y="799"/>
                              </a:lnTo>
                              <a:lnTo>
                                <a:pt x="873" y="810"/>
                              </a:lnTo>
                              <a:lnTo>
                                <a:pt x="921" y="762"/>
                              </a:lnTo>
                              <a:lnTo>
                                <a:pt x="969" y="810"/>
                              </a:lnTo>
                              <a:lnTo>
                                <a:pt x="984" y="799"/>
                              </a:lnTo>
                              <a:lnTo>
                                <a:pt x="936" y="751"/>
                              </a:lnTo>
                              <a:lnTo>
                                <a:pt x="984" y="699"/>
                              </a:lnTo>
                              <a:lnTo>
                                <a:pt x="969" y="688"/>
                              </a:lnTo>
                              <a:close/>
                              <a:moveTo>
                                <a:pt x="973" y="346"/>
                              </a:moveTo>
                              <a:lnTo>
                                <a:pt x="925" y="394"/>
                              </a:lnTo>
                              <a:lnTo>
                                <a:pt x="877" y="346"/>
                              </a:lnTo>
                              <a:lnTo>
                                <a:pt x="866" y="360"/>
                              </a:lnTo>
                              <a:lnTo>
                                <a:pt x="914" y="408"/>
                              </a:lnTo>
                              <a:lnTo>
                                <a:pt x="862" y="456"/>
                              </a:lnTo>
                              <a:lnTo>
                                <a:pt x="877" y="471"/>
                              </a:lnTo>
                              <a:lnTo>
                                <a:pt x="925" y="419"/>
                              </a:lnTo>
                              <a:lnTo>
                                <a:pt x="973" y="471"/>
                              </a:lnTo>
                              <a:lnTo>
                                <a:pt x="987" y="456"/>
                              </a:lnTo>
                              <a:lnTo>
                                <a:pt x="940" y="408"/>
                              </a:lnTo>
                              <a:lnTo>
                                <a:pt x="987" y="360"/>
                              </a:lnTo>
                              <a:lnTo>
                                <a:pt x="973" y="346"/>
                              </a:lnTo>
                              <a:close/>
                              <a:moveTo>
                                <a:pt x="1212" y="1027"/>
                              </a:moveTo>
                              <a:lnTo>
                                <a:pt x="1197" y="1038"/>
                              </a:lnTo>
                              <a:lnTo>
                                <a:pt x="1245" y="1089"/>
                              </a:lnTo>
                              <a:lnTo>
                                <a:pt x="1197" y="1137"/>
                              </a:lnTo>
                              <a:lnTo>
                                <a:pt x="1212" y="1148"/>
                              </a:lnTo>
                              <a:lnTo>
                                <a:pt x="1260" y="1100"/>
                              </a:lnTo>
                              <a:lnTo>
                                <a:pt x="1264" y="1104"/>
                              </a:lnTo>
                              <a:lnTo>
                                <a:pt x="1264" y="1071"/>
                              </a:lnTo>
                              <a:lnTo>
                                <a:pt x="1260" y="1075"/>
                              </a:lnTo>
                              <a:lnTo>
                                <a:pt x="1212" y="1027"/>
                              </a:lnTo>
                              <a:close/>
                              <a:moveTo>
                                <a:pt x="1208" y="1369"/>
                              </a:moveTo>
                              <a:lnTo>
                                <a:pt x="1194" y="1380"/>
                              </a:lnTo>
                              <a:lnTo>
                                <a:pt x="1241" y="1428"/>
                              </a:lnTo>
                              <a:lnTo>
                                <a:pt x="1194" y="1480"/>
                              </a:lnTo>
                              <a:lnTo>
                                <a:pt x="1208" y="1491"/>
                              </a:lnTo>
                              <a:lnTo>
                                <a:pt x="1256" y="1443"/>
                              </a:lnTo>
                              <a:lnTo>
                                <a:pt x="1264" y="1450"/>
                              </a:lnTo>
                              <a:lnTo>
                                <a:pt x="1264" y="1406"/>
                              </a:lnTo>
                              <a:lnTo>
                                <a:pt x="1256" y="1417"/>
                              </a:lnTo>
                              <a:lnTo>
                                <a:pt x="1208" y="1369"/>
                              </a:lnTo>
                              <a:close/>
                              <a:moveTo>
                                <a:pt x="1205" y="1712"/>
                              </a:moveTo>
                              <a:lnTo>
                                <a:pt x="1190" y="1723"/>
                              </a:lnTo>
                              <a:lnTo>
                                <a:pt x="1238" y="1771"/>
                              </a:lnTo>
                              <a:lnTo>
                                <a:pt x="1190" y="1818"/>
                              </a:lnTo>
                              <a:lnTo>
                                <a:pt x="1205" y="1833"/>
                              </a:lnTo>
                              <a:lnTo>
                                <a:pt x="1253" y="1785"/>
                              </a:lnTo>
                              <a:lnTo>
                                <a:pt x="1264" y="1796"/>
                              </a:lnTo>
                              <a:lnTo>
                                <a:pt x="1264" y="1745"/>
                              </a:lnTo>
                              <a:lnTo>
                                <a:pt x="1253" y="1759"/>
                              </a:lnTo>
                              <a:lnTo>
                                <a:pt x="1205" y="1712"/>
                              </a:lnTo>
                              <a:close/>
                              <a:moveTo>
                                <a:pt x="1201" y="2050"/>
                              </a:moveTo>
                              <a:lnTo>
                                <a:pt x="1186" y="2065"/>
                              </a:lnTo>
                              <a:lnTo>
                                <a:pt x="1234" y="2113"/>
                              </a:lnTo>
                              <a:lnTo>
                                <a:pt x="1186" y="2161"/>
                              </a:lnTo>
                              <a:lnTo>
                                <a:pt x="1201" y="2176"/>
                              </a:lnTo>
                              <a:lnTo>
                                <a:pt x="1249" y="2128"/>
                              </a:lnTo>
                              <a:lnTo>
                                <a:pt x="1264" y="2142"/>
                              </a:lnTo>
                              <a:lnTo>
                                <a:pt x="1264" y="2117"/>
                              </a:lnTo>
                              <a:lnTo>
                                <a:pt x="1260" y="2113"/>
                              </a:lnTo>
                              <a:lnTo>
                                <a:pt x="1264" y="2109"/>
                              </a:lnTo>
                              <a:lnTo>
                                <a:pt x="1264" y="2083"/>
                              </a:lnTo>
                              <a:lnTo>
                                <a:pt x="1249" y="2102"/>
                              </a:lnTo>
                              <a:lnTo>
                                <a:pt x="1201" y="2050"/>
                              </a:lnTo>
                              <a:close/>
                              <a:moveTo>
                                <a:pt x="1146" y="173"/>
                              </a:moveTo>
                              <a:lnTo>
                                <a:pt x="1098" y="221"/>
                              </a:lnTo>
                              <a:lnTo>
                                <a:pt x="1050" y="173"/>
                              </a:lnTo>
                              <a:lnTo>
                                <a:pt x="1035" y="187"/>
                              </a:lnTo>
                              <a:lnTo>
                                <a:pt x="1087" y="235"/>
                              </a:lnTo>
                              <a:lnTo>
                                <a:pt x="1035" y="283"/>
                              </a:lnTo>
                              <a:lnTo>
                                <a:pt x="1050" y="298"/>
                              </a:lnTo>
                              <a:lnTo>
                                <a:pt x="1098" y="246"/>
                              </a:lnTo>
                              <a:lnTo>
                                <a:pt x="1146" y="298"/>
                              </a:lnTo>
                              <a:lnTo>
                                <a:pt x="1160" y="283"/>
                              </a:lnTo>
                              <a:lnTo>
                                <a:pt x="1113" y="235"/>
                              </a:lnTo>
                              <a:lnTo>
                                <a:pt x="1160" y="187"/>
                              </a:lnTo>
                              <a:lnTo>
                                <a:pt x="1146" y="173"/>
                              </a:lnTo>
                              <a:close/>
                              <a:moveTo>
                                <a:pt x="1197" y="2393"/>
                              </a:moveTo>
                              <a:lnTo>
                                <a:pt x="1183" y="2407"/>
                              </a:lnTo>
                              <a:lnTo>
                                <a:pt x="1230" y="2455"/>
                              </a:lnTo>
                              <a:lnTo>
                                <a:pt x="1183" y="2503"/>
                              </a:lnTo>
                              <a:lnTo>
                                <a:pt x="1197" y="2518"/>
                              </a:lnTo>
                              <a:lnTo>
                                <a:pt x="1245" y="2466"/>
                              </a:lnTo>
                              <a:lnTo>
                                <a:pt x="1264" y="2488"/>
                              </a:lnTo>
                              <a:lnTo>
                                <a:pt x="1264" y="2463"/>
                              </a:lnTo>
                              <a:lnTo>
                                <a:pt x="1256" y="2455"/>
                              </a:lnTo>
                              <a:lnTo>
                                <a:pt x="1264" y="2448"/>
                              </a:lnTo>
                              <a:lnTo>
                                <a:pt x="1264" y="2422"/>
                              </a:lnTo>
                              <a:lnTo>
                                <a:pt x="1245" y="2441"/>
                              </a:lnTo>
                              <a:lnTo>
                                <a:pt x="1197" y="2393"/>
                              </a:lnTo>
                              <a:close/>
                              <a:moveTo>
                                <a:pt x="1223" y="0"/>
                              </a:moveTo>
                              <a:lnTo>
                                <a:pt x="1208" y="14"/>
                              </a:lnTo>
                              <a:lnTo>
                                <a:pt x="1260" y="62"/>
                              </a:lnTo>
                              <a:lnTo>
                                <a:pt x="1208" y="110"/>
                              </a:lnTo>
                              <a:lnTo>
                                <a:pt x="1223" y="125"/>
                              </a:lnTo>
                              <a:lnTo>
                                <a:pt x="1264" y="81"/>
                              </a:lnTo>
                              <a:lnTo>
                                <a:pt x="1264" y="44"/>
                              </a:lnTo>
                              <a:lnTo>
                                <a:pt x="1223" y="0"/>
                              </a:lnTo>
                              <a:close/>
                              <a:moveTo>
                                <a:pt x="1216" y="684"/>
                              </a:moveTo>
                              <a:lnTo>
                                <a:pt x="1201" y="695"/>
                              </a:lnTo>
                              <a:lnTo>
                                <a:pt x="1253" y="747"/>
                              </a:lnTo>
                              <a:lnTo>
                                <a:pt x="1201" y="795"/>
                              </a:lnTo>
                              <a:lnTo>
                                <a:pt x="1216" y="806"/>
                              </a:lnTo>
                              <a:lnTo>
                                <a:pt x="1264" y="758"/>
                              </a:lnTo>
                              <a:lnTo>
                                <a:pt x="1264" y="762"/>
                              </a:lnTo>
                              <a:lnTo>
                                <a:pt x="1264" y="732"/>
                              </a:lnTo>
                              <a:lnTo>
                                <a:pt x="1264" y="732"/>
                              </a:lnTo>
                              <a:lnTo>
                                <a:pt x="1216" y="684"/>
                              </a:lnTo>
                              <a:close/>
                              <a:moveTo>
                                <a:pt x="1205" y="357"/>
                              </a:moveTo>
                              <a:lnTo>
                                <a:pt x="1256" y="405"/>
                              </a:lnTo>
                              <a:lnTo>
                                <a:pt x="1205" y="452"/>
                              </a:lnTo>
                              <a:lnTo>
                                <a:pt x="1219" y="467"/>
                              </a:lnTo>
                              <a:lnTo>
                                <a:pt x="1264" y="419"/>
                              </a:lnTo>
                              <a:lnTo>
                                <a:pt x="1264" y="390"/>
                              </a:lnTo>
                              <a:lnTo>
                                <a:pt x="1219" y="342"/>
                              </a:lnTo>
                              <a:lnTo>
                                <a:pt x="1205" y="357"/>
                              </a:lnTo>
                              <a:close/>
                              <a:moveTo>
                                <a:pt x="1131" y="1542"/>
                              </a:moveTo>
                              <a:lnTo>
                                <a:pt x="1083" y="1590"/>
                              </a:lnTo>
                              <a:lnTo>
                                <a:pt x="1035" y="1542"/>
                              </a:lnTo>
                              <a:lnTo>
                                <a:pt x="1021" y="1553"/>
                              </a:lnTo>
                              <a:lnTo>
                                <a:pt x="1068" y="1601"/>
                              </a:lnTo>
                              <a:lnTo>
                                <a:pt x="1021" y="1653"/>
                              </a:lnTo>
                              <a:lnTo>
                                <a:pt x="1035" y="1664"/>
                              </a:lnTo>
                              <a:lnTo>
                                <a:pt x="1083" y="1616"/>
                              </a:lnTo>
                              <a:lnTo>
                                <a:pt x="1131" y="1664"/>
                              </a:lnTo>
                              <a:lnTo>
                                <a:pt x="1146" y="1653"/>
                              </a:lnTo>
                              <a:lnTo>
                                <a:pt x="1098" y="1601"/>
                              </a:lnTo>
                              <a:lnTo>
                                <a:pt x="1146" y="1553"/>
                              </a:lnTo>
                              <a:lnTo>
                                <a:pt x="1131" y="1542"/>
                              </a:lnTo>
                              <a:close/>
                              <a:moveTo>
                                <a:pt x="453" y="1207"/>
                              </a:moveTo>
                              <a:lnTo>
                                <a:pt x="402" y="1255"/>
                              </a:lnTo>
                              <a:lnTo>
                                <a:pt x="354" y="1207"/>
                              </a:lnTo>
                              <a:lnTo>
                                <a:pt x="343" y="1218"/>
                              </a:lnTo>
                              <a:lnTo>
                                <a:pt x="391" y="1270"/>
                              </a:lnTo>
                              <a:lnTo>
                                <a:pt x="343" y="1318"/>
                              </a:lnTo>
                              <a:lnTo>
                                <a:pt x="354" y="1329"/>
                              </a:lnTo>
                              <a:lnTo>
                                <a:pt x="402" y="1281"/>
                              </a:lnTo>
                              <a:lnTo>
                                <a:pt x="453" y="1329"/>
                              </a:lnTo>
                              <a:lnTo>
                                <a:pt x="464" y="1318"/>
                              </a:lnTo>
                              <a:lnTo>
                                <a:pt x="417" y="1270"/>
                              </a:lnTo>
                              <a:lnTo>
                                <a:pt x="464" y="1218"/>
                              </a:lnTo>
                              <a:lnTo>
                                <a:pt x="453" y="1207"/>
                              </a:lnTo>
                              <a:close/>
                              <a:moveTo>
                                <a:pt x="457" y="865"/>
                              </a:moveTo>
                              <a:lnTo>
                                <a:pt x="406" y="913"/>
                              </a:lnTo>
                              <a:lnTo>
                                <a:pt x="358" y="865"/>
                              </a:lnTo>
                              <a:lnTo>
                                <a:pt x="347" y="876"/>
                              </a:lnTo>
                              <a:lnTo>
                                <a:pt x="395" y="927"/>
                              </a:lnTo>
                              <a:lnTo>
                                <a:pt x="347" y="975"/>
                              </a:lnTo>
                              <a:lnTo>
                                <a:pt x="358" y="986"/>
                              </a:lnTo>
                              <a:lnTo>
                                <a:pt x="406" y="938"/>
                              </a:lnTo>
                              <a:lnTo>
                                <a:pt x="457" y="986"/>
                              </a:lnTo>
                              <a:lnTo>
                                <a:pt x="468" y="975"/>
                              </a:lnTo>
                              <a:lnTo>
                                <a:pt x="420" y="927"/>
                              </a:lnTo>
                              <a:lnTo>
                                <a:pt x="468" y="876"/>
                              </a:lnTo>
                              <a:lnTo>
                                <a:pt x="457" y="865"/>
                              </a:lnTo>
                              <a:close/>
                              <a:moveTo>
                                <a:pt x="615" y="1719"/>
                              </a:moveTo>
                              <a:lnTo>
                                <a:pt x="568" y="1767"/>
                              </a:lnTo>
                              <a:lnTo>
                                <a:pt x="520" y="1719"/>
                              </a:lnTo>
                              <a:lnTo>
                                <a:pt x="505" y="1730"/>
                              </a:lnTo>
                              <a:lnTo>
                                <a:pt x="557" y="1778"/>
                              </a:lnTo>
                              <a:lnTo>
                                <a:pt x="505" y="1829"/>
                              </a:lnTo>
                              <a:lnTo>
                                <a:pt x="520" y="1840"/>
                              </a:lnTo>
                              <a:lnTo>
                                <a:pt x="568" y="1793"/>
                              </a:lnTo>
                              <a:lnTo>
                                <a:pt x="615" y="1840"/>
                              </a:lnTo>
                              <a:lnTo>
                                <a:pt x="630" y="1829"/>
                              </a:lnTo>
                              <a:lnTo>
                                <a:pt x="582" y="1778"/>
                              </a:lnTo>
                              <a:lnTo>
                                <a:pt x="630" y="1730"/>
                              </a:lnTo>
                              <a:lnTo>
                                <a:pt x="615" y="1719"/>
                              </a:lnTo>
                              <a:close/>
                              <a:moveTo>
                                <a:pt x="619" y="1377"/>
                              </a:moveTo>
                              <a:lnTo>
                                <a:pt x="571" y="1424"/>
                              </a:lnTo>
                              <a:lnTo>
                                <a:pt x="523" y="1377"/>
                              </a:lnTo>
                              <a:lnTo>
                                <a:pt x="512" y="1388"/>
                              </a:lnTo>
                              <a:lnTo>
                                <a:pt x="560" y="1435"/>
                              </a:lnTo>
                              <a:lnTo>
                                <a:pt x="509" y="1487"/>
                              </a:lnTo>
                              <a:lnTo>
                                <a:pt x="523" y="1498"/>
                              </a:lnTo>
                              <a:lnTo>
                                <a:pt x="571" y="1450"/>
                              </a:lnTo>
                              <a:lnTo>
                                <a:pt x="619" y="1498"/>
                              </a:lnTo>
                              <a:lnTo>
                                <a:pt x="634" y="1487"/>
                              </a:lnTo>
                              <a:lnTo>
                                <a:pt x="586" y="1435"/>
                              </a:lnTo>
                              <a:lnTo>
                                <a:pt x="634" y="1388"/>
                              </a:lnTo>
                              <a:lnTo>
                                <a:pt x="619" y="1377"/>
                              </a:lnTo>
                              <a:close/>
                              <a:moveTo>
                                <a:pt x="450" y="1550"/>
                              </a:moveTo>
                              <a:lnTo>
                                <a:pt x="398" y="1597"/>
                              </a:lnTo>
                              <a:lnTo>
                                <a:pt x="350" y="1550"/>
                              </a:lnTo>
                              <a:lnTo>
                                <a:pt x="339" y="1561"/>
                              </a:lnTo>
                              <a:lnTo>
                                <a:pt x="387" y="1609"/>
                              </a:lnTo>
                              <a:lnTo>
                                <a:pt x="339" y="1660"/>
                              </a:lnTo>
                              <a:lnTo>
                                <a:pt x="350" y="1671"/>
                              </a:lnTo>
                              <a:lnTo>
                                <a:pt x="398" y="1623"/>
                              </a:lnTo>
                              <a:lnTo>
                                <a:pt x="450" y="1671"/>
                              </a:lnTo>
                              <a:lnTo>
                                <a:pt x="461" y="1660"/>
                              </a:lnTo>
                              <a:lnTo>
                                <a:pt x="413" y="1609"/>
                              </a:lnTo>
                              <a:lnTo>
                                <a:pt x="461" y="1561"/>
                              </a:lnTo>
                              <a:lnTo>
                                <a:pt x="450" y="1550"/>
                              </a:lnTo>
                              <a:close/>
                              <a:moveTo>
                                <a:pt x="111" y="1211"/>
                              </a:moveTo>
                              <a:lnTo>
                                <a:pt x="59" y="1259"/>
                              </a:lnTo>
                              <a:lnTo>
                                <a:pt x="12" y="1211"/>
                              </a:lnTo>
                              <a:lnTo>
                                <a:pt x="0" y="1222"/>
                              </a:lnTo>
                              <a:lnTo>
                                <a:pt x="48" y="1274"/>
                              </a:lnTo>
                              <a:lnTo>
                                <a:pt x="0" y="1321"/>
                              </a:lnTo>
                              <a:lnTo>
                                <a:pt x="12" y="1332"/>
                              </a:lnTo>
                              <a:lnTo>
                                <a:pt x="59" y="1285"/>
                              </a:lnTo>
                              <a:lnTo>
                                <a:pt x="111" y="1332"/>
                              </a:lnTo>
                              <a:lnTo>
                                <a:pt x="122" y="1321"/>
                              </a:lnTo>
                              <a:lnTo>
                                <a:pt x="74" y="1274"/>
                              </a:lnTo>
                              <a:lnTo>
                                <a:pt x="122" y="1222"/>
                              </a:lnTo>
                              <a:lnTo>
                                <a:pt x="111" y="1211"/>
                              </a:lnTo>
                              <a:close/>
                              <a:moveTo>
                                <a:pt x="280" y="1380"/>
                              </a:moveTo>
                              <a:lnTo>
                                <a:pt x="229" y="1428"/>
                              </a:lnTo>
                              <a:lnTo>
                                <a:pt x="181" y="1380"/>
                              </a:lnTo>
                              <a:lnTo>
                                <a:pt x="170" y="1391"/>
                              </a:lnTo>
                              <a:lnTo>
                                <a:pt x="218" y="1443"/>
                              </a:lnTo>
                              <a:lnTo>
                                <a:pt x="170" y="1491"/>
                              </a:lnTo>
                              <a:lnTo>
                                <a:pt x="181" y="1502"/>
                              </a:lnTo>
                              <a:lnTo>
                                <a:pt x="229" y="1454"/>
                              </a:lnTo>
                              <a:lnTo>
                                <a:pt x="280" y="1502"/>
                              </a:lnTo>
                              <a:lnTo>
                                <a:pt x="291" y="1491"/>
                              </a:lnTo>
                              <a:lnTo>
                                <a:pt x="244" y="1443"/>
                              </a:lnTo>
                              <a:lnTo>
                                <a:pt x="291" y="1391"/>
                              </a:lnTo>
                              <a:lnTo>
                                <a:pt x="280" y="1380"/>
                              </a:lnTo>
                              <a:close/>
                              <a:moveTo>
                                <a:pt x="962" y="1373"/>
                              </a:moveTo>
                              <a:lnTo>
                                <a:pt x="914" y="1421"/>
                              </a:lnTo>
                              <a:lnTo>
                                <a:pt x="866" y="1373"/>
                              </a:lnTo>
                              <a:lnTo>
                                <a:pt x="851" y="1384"/>
                              </a:lnTo>
                              <a:lnTo>
                                <a:pt x="903" y="1432"/>
                              </a:lnTo>
                              <a:lnTo>
                                <a:pt x="851" y="1483"/>
                              </a:lnTo>
                              <a:lnTo>
                                <a:pt x="866" y="1494"/>
                              </a:lnTo>
                              <a:lnTo>
                                <a:pt x="914" y="1447"/>
                              </a:lnTo>
                              <a:lnTo>
                                <a:pt x="962" y="1494"/>
                              </a:lnTo>
                              <a:lnTo>
                                <a:pt x="976" y="1483"/>
                              </a:lnTo>
                              <a:lnTo>
                                <a:pt x="928" y="1432"/>
                              </a:lnTo>
                              <a:lnTo>
                                <a:pt x="976" y="1384"/>
                              </a:lnTo>
                              <a:lnTo>
                                <a:pt x="962" y="1373"/>
                              </a:lnTo>
                              <a:close/>
                              <a:moveTo>
                                <a:pt x="284" y="1038"/>
                              </a:moveTo>
                              <a:lnTo>
                                <a:pt x="232" y="1086"/>
                              </a:lnTo>
                              <a:lnTo>
                                <a:pt x="185" y="1038"/>
                              </a:lnTo>
                              <a:lnTo>
                                <a:pt x="174" y="1049"/>
                              </a:lnTo>
                              <a:lnTo>
                                <a:pt x="221" y="1100"/>
                              </a:lnTo>
                              <a:lnTo>
                                <a:pt x="174" y="1148"/>
                              </a:lnTo>
                              <a:lnTo>
                                <a:pt x="185" y="1159"/>
                              </a:lnTo>
                              <a:lnTo>
                                <a:pt x="232" y="1112"/>
                              </a:lnTo>
                              <a:lnTo>
                                <a:pt x="284" y="1159"/>
                              </a:lnTo>
                              <a:lnTo>
                                <a:pt x="295" y="1148"/>
                              </a:lnTo>
                              <a:lnTo>
                                <a:pt x="247" y="1100"/>
                              </a:lnTo>
                              <a:lnTo>
                                <a:pt x="295" y="1049"/>
                              </a:lnTo>
                              <a:lnTo>
                                <a:pt x="284" y="1038"/>
                              </a:lnTo>
                              <a:close/>
                              <a:moveTo>
                                <a:pt x="626" y="1034"/>
                              </a:moveTo>
                              <a:lnTo>
                                <a:pt x="575" y="1082"/>
                              </a:lnTo>
                              <a:lnTo>
                                <a:pt x="527" y="1034"/>
                              </a:lnTo>
                              <a:lnTo>
                                <a:pt x="516" y="1045"/>
                              </a:lnTo>
                              <a:lnTo>
                                <a:pt x="564" y="1097"/>
                              </a:lnTo>
                              <a:lnTo>
                                <a:pt x="516" y="1145"/>
                              </a:lnTo>
                              <a:lnTo>
                                <a:pt x="527" y="1156"/>
                              </a:lnTo>
                              <a:lnTo>
                                <a:pt x="575" y="1108"/>
                              </a:lnTo>
                              <a:lnTo>
                                <a:pt x="626" y="1156"/>
                              </a:lnTo>
                              <a:lnTo>
                                <a:pt x="638" y="1145"/>
                              </a:lnTo>
                              <a:lnTo>
                                <a:pt x="590" y="1097"/>
                              </a:lnTo>
                              <a:lnTo>
                                <a:pt x="638" y="1045"/>
                              </a:lnTo>
                              <a:lnTo>
                                <a:pt x="626" y="1034"/>
                              </a:lnTo>
                              <a:close/>
                              <a:moveTo>
                                <a:pt x="803" y="519"/>
                              </a:moveTo>
                              <a:lnTo>
                                <a:pt x="752" y="567"/>
                              </a:lnTo>
                              <a:lnTo>
                                <a:pt x="704" y="519"/>
                              </a:lnTo>
                              <a:lnTo>
                                <a:pt x="693" y="533"/>
                              </a:lnTo>
                              <a:lnTo>
                                <a:pt x="741" y="581"/>
                              </a:lnTo>
                              <a:lnTo>
                                <a:pt x="693" y="629"/>
                              </a:lnTo>
                              <a:lnTo>
                                <a:pt x="704" y="644"/>
                              </a:lnTo>
                              <a:lnTo>
                                <a:pt x="752" y="592"/>
                              </a:lnTo>
                              <a:lnTo>
                                <a:pt x="803" y="644"/>
                              </a:lnTo>
                              <a:lnTo>
                                <a:pt x="814" y="629"/>
                              </a:lnTo>
                              <a:lnTo>
                                <a:pt x="766" y="581"/>
                              </a:lnTo>
                              <a:lnTo>
                                <a:pt x="814" y="533"/>
                              </a:lnTo>
                              <a:lnTo>
                                <a:pt x="803" y="519"/>
                              </a:lnTo>
                              <a:close/>
                              <a:moveTo>
                                <a:pt x="954" y="2054"/>
                              </a:moveTo>
                              <a:lnTo>
                                <a:pt x="906" y="2106"/>
                              </a:lnTo>
                              <a:lnTo>
                                <a:pt x="858" y="2054"/>
                              </a:lnTo>
                              <a:lnTo>
                                <a:pt x="844" y="2069"/>
                              </a:lnTo>
                              <a:lnTo>
                                <a:pt x="892" y="2117"/>
                              </a:lnTo>
                              <a:lnTo>
                                <a:pt x="844" y="2164"/>
                              </a:lnTo>
                              <a:lnTo>
                                <a:pt x="858" y="2179"/>
                              </a:lnTo>
                              <a:lnTo>
                                <a:pt x="906" y="2131"/>
                              </a:lnTo>
                              <a:lnTo>
                                <a:pt x="954" y="2179"/>
                              </a:lnTo>
                              <a:lnTo>
                                <a:pt x="969" y="2164"/>
                              </a:lnTo>
                              <a:lnTo>
                                <a:pt x="921" y="2117"/>
                              </a:lnTo>
                              <a:lnTo>
                                <a:pt x="969" y="2069"/>
                              </a:lnTo>
                              <a:lnTo>
                                <a:pt x="954" y="2054"/>
                              </a:lnTo>
                              <a:close/>
                              <a:moveTo>
                                <a:pt x="796" y="861"/>
                              </a:moveTo>
                              <a:lnTo>
                                <a:pt x="748" y="909"/>
                              </a:lnTo>
                              <a:lnTo>
                                <a:pt x="700" y="861"/>
                              </a:lnTo>
                              <a:lnTo>
                                <a:pt x="689" y="872"/>
                              </a:lnTo>
                              <a:lnTo>
                                <a:pt x="737" y="924"/>
                              </a:lnTo>
                              <a:lnTo>
                                <a:pt x="685" y="972"/>
                              </a:lnTo>
                              <a:lnTo>
                                <a:pt x="700" y="983"/>
                              </a:lnTo>
                              <a:lnTo>
                                <a:pt x="748" y="935"/>
                              </a:lnTo>
                              <a:lnTo>
                                <a:pt x="796" y="983"/>
                              </a:lnTo>
                              <a:lnTo>
                                <a:pt x="811" y="972"/>
                              </a:lnTo>
                              <a:lnTo>
                                <a:pt x="763" y="924"/>
                              </a:lnTo>
                              <a:lnTo>
                                <a:pt x="811" y="872"/>
                              </a:lnTo>
                              <a:lnTo>
                                <a:pt x="796" y="861"/>
                              </a:lnTo>
                              <a:close/>
                              <a:moveTo>
                                <a:pt x="958" y="1715"/>
                              </a:moveTo>
                              <a:lnTo>
                                <a:pt x="910" y="1763"/>
                              </a:lnTo>
                              <a:lnTo>
                                <a:pt x="862" y="1715"/>
                              </a:lnTo>
                              <a:lnTo>
                                <a:pt x="847" y="1726"/>
                              </a:lnTo>
                              <a:lnTo>
                                <a:pt x="899" y="1774"/>
                              </a:lnTo>
                              <a:lnTo>
                                <a:pt x="847" y="1826"/>
                              </a:lnTo>
                              <a:lnTo>
                                <a:pt x="862" y="1837"/>
                              </a:lnTo>
                              <a:lnTo>
                                <a:pt x="910" y="1789"/>
                              </a:lnTo>
                              <a:lnTo>
                                <a:pt x="958" y="1837"/>
                              </a:lnTo>
                              <a:lnTo>
                                <a:pt x="973" y="1826"/>
                              </a:lnTo>
                              <a:lnTo>
                                <a:pt x="925" y="1774"/>
                              </a:lnTo>
                              <a:lnTo>
                                <a:pt x="973" y="1726"/>
                              </a:lnTo>
                              <a:lnTo>
                                <a:pt x="958" y="1715"/>
                              </a:lnTo>
                              <a:close/>
                              <a:moveTo>
                                <a:pt x="792" y="1204"/>
                              </a:moveTo>
                              <a:lnTo>
                                <a:pt x="744" y="1251"/>
                              </a:lnTo>
                              <a:lnTo>
                                <a:pt x="696" y="1204"/>
                              </a:lnTo>
                              <a:lnTo>
                                <a:pt x="682" y="1215"/>
                              </a:lnTo>
                              <a:lnTo>
                                <a:pt x="733" y="1266"/>
                              </a:lnTo>
                              <a:lnTo>
                                <a:pt x="682" y="1314"/>
                              </a:lnTo>
                              <a:lnTo>
                                <a:pt x="696" y="1325"/>
                              </a:lnTo>
                              <a:lnTo>
                                <a:pt x="744" y="1277"/>
                              </a:lnTo>
                              <a:lnTo>
                                <a:pt x="792" y="1325"/>
                              </a:lnTo>
                              <a:lnTo>
                                <a:pt x="807" y="1314"/>
                              </a:lnTo>
                              <a:lnTo>
                                <a:pt x="759" y="1266"/>
                              </a:lnTo>
                              <a:lnTo>
                                <a:pt x="807" y="1215"/>
                              </a:lnTo>
                              <a:lnTo>
                                <a:pt x="792" y="1204"/>
                              </a:lnTo>
                              <a:close/>
                              <a:moveTo>
                                <a:pt x="630" y="692"/>
                              </a:moveTo>
                              <a:lnTo>
                                <a:pt x="579" y="740"/>
                              </a:lnTo>
                              <a:lnTo>
                                <a:pt x="531" y="692"/>
                              </a:lnTo>
                              <a:lnTo>
                                <a:pt x="520" y="707"/>
                              </a:lnTo>
                              <a:lnTo>
                                <a:pt x="568" y="754"/>
                              </a:lnTo>
                              <a:lnTo>
                                <a:pt x="520" y="802"/>
                              </a:lnTo>
                              <a:lnTo>
                                <a:pt x="531" y="817"/>
                              </a:lnTo>
                              <a:lnTo>
                                <a:pt x="579" y="765"/>
                              </a:lnTo>
                              <a:lnTo>
                                <a:pt x="630" y="817"/>
                              </a:lnTo>
                              <a:lnTo>
                                <a:pt x="641" y="802"/>
                              </a:lnTo>
                              <a:lnTo>
                                <a:pt x="593" y="754"/>
                              </a:lnTo>
                              <a:lnTo>
                                <a:pt x="641" y="707"/>
                              </a:lnTo>
                              <a:lnTo>
                                <a:pt x="630" y="692"/>
                              </a:lnTo>
                              <a:close/>
                              <a:moveTo>
                                <a:pt x="785" y="1885"/>
                              </a:moveTo>
                              <a:lnTo>
                                <a:pt x="737" y="1936"/>
                              </a:lnTo>
                              <a:lnTo>
                                <a:pt x="689" y="1888"/>
                              </a:lnTo>
                              <a:lnTo>
                                <a:pt x="674" y="1899"/>
                              </a:lnTo>
                              <a:lnTo>
                                <a:pt x="726" y="1947"/>
                              </a:lnTo>
                              <a:lnTo>
                                <a:pt x="674" y="1995"/>
                              </a:lnTo>
                              <a:lnTo>
                                <a:pt x="689" y="2010"/>
                              </a:lnTo>
                              <a:lnTo>
                                <a:pt x="737" y="1962"/>
                              </a:lnTo>
                              <a:lnTo>
                                <a:pt x="785" y="2010"/>
                              </a:lnTo>
                              <a:lnTo>
                                <a:pt x="800" y="1995"/>
                              </a:lnTo>
                              <a:lnTo>
                                <a:pt x="752" y="1947"/>
                              </a:lnTo>
                              <a:lnTo>
                                <a:pt x="800" y="1899"/>
                              </a:lnTo>
                              <a:lnTo>
                                <a:pt x="785" y="1885"/>
                              </a:lnTo>
                              <a:close/>
                              <a:moveTo>
                                <a:pt x="789" y="1546"/>
                              </a:moveTo>
                              <a:lnTo>
                                <a:pt x="741" y="1594"/>
                              </a:lnTo>
                              <a:lnTo>
                                <a:pt x="693" y="1546"/>
                              </a:lnTo>
                              <a:lnTo>
                                <a:pt x="678" y="1557"/>
                              </a:lnTo>
                              <a:lnTo>
                                <a:pt x="730" y="1605"/>
                              </a:lnTo>
                              <a:lnTo>
                                <a:pt x="678" y="1656"/>
                              </a:lnTo>
                              <a:lnTo>
                                <a:pt x="693" y="1667"/>
                              </a:lnTo>
                              <a:lnTo>
                                <a:pt x="741" y="1620"/>
                              </a:lnTo>
                              <a:lnTo>
                                <a:pt x="789" y="1667"/>
                              </a:lnTo>
                              <a:lnTo>
                                <a:pt x="803" y="1656"/>
                              </a:lnTo>
                              <a:lnTo>
                                <a:pt x="755" y="1605"/>
                              </a:lnTo>
                              <a:lnTo>
                                <a:pt x="803" y="1557"/>
                              </a:lnTo>
                              <a:lnTo>
                                <a:pt x="789" y="1546"/>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AC803D" id="Freeform 7" o:spid="_x0000_s1026" style="position:absolute;margin-left:447pt;margin-top:158.4pt;width:84.7pt;height:17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64,2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" path="m965,1031r-48,47l870,1031r-15,11l906,1093r-51,48l870,1152r47,-48l965,1152r15,-11l932,1093r48,-51l965,1031xm1135,1200r-48,48l1039,1200r-15,11l1076,1259r-52,51l1039,1321r48,-47l1135,1321r14,-11l1102,1259r47,-48l1135,1200xm1138,857r-48,48l1043,857r-15,12l1079,920r-51,48l1043,979r47,-48l1138,979r15,-11l1105,920r48,-51l1138,857xm1142,515r-48,48l1046,515r-14,15l1083,578r-51,48l1046,640r48,-51l1142,640r15,-14l1109,578r48,-48l1142,515xm1127,1881r-48,52l1032,1881r-15,15l1065,1944r-48,47l1032,2006r47,-48l1127,2006r15,-15l1090,1944r52,-48l1127,1881xm1124,2223r-48,52l1028,2223r-15,15l1061,2286r-48,48l1028,2349r48,-48l1124,2349r14,-15l1087,2286r51,-48l1124,2223xm969,688r-48,48l873,688r-15,11l910,751r-52,48l873,810r48,-48l969,810r15,-11l936,751r48,-52l969,688xm973,346r-48,48l877,346r-11,14l914,408r-52,48l877,471r48,-52l973,471r14,-15l940,408r47,-48l973,346xm1212,1027r-15,11l1245,1089r-48,48l1212,1148r48,-48l1264,1104r,-33l1260,1075r-48,-48xm1208,1369r-14,11l1241,1428r-47,52l1208,1491r48,-48l1264,1450r,-44l1256,1417r-48,-48xm1205,1712r-15,11l1238,1771r-48,47l1205,1833r48,-48l1264,1796r,-51l1253,1759r-48,-47xm1201,2050r-15,15l1234,2113r-48,48l1201,2176r48,-48l1264,2142r,-25l1260,2113r4,-4l1264,2083r-15,19l1201,2050xm1146,173r-48,48l1050,173r-15,14l1087,235r-52,48l1050,298r48,-52l1146,298r14,-15l1113,235r47,-48l1146,173xm1197,2393r-14,14l1230,2455r-47,48l1197,2518r48,-52l1264,2488r,-25l1256,2455r8,-7l1264,2422r-19,19l1197,2393xm1223,r-15,14l1260,62r-52,48l1223,125r41,-44l1264,44,1223,xm1216,684r-15,11l1253,747r-52,48l1216,806r48,-48l1264,762r,-30l1264,732r-48,-48xm1205,357r51,48l1205,452r14,15l1264,419r,-29l1219,342r-14,15xm1131,1542r-48,48l1035,1542r-14,11l1068,1601r-47,52l1035,1664r48,-48l1131,1664r15,-11l1098,1601r48,-48l1131,1542xm453,1207r-51,48l354,1207r-11,11l391,1270r-48,48l354,1329r48,-48l453,1329r11,-11l417,1270r47,-52l453,1207xm457,865r-51,48l358,865r-11,11l395,927r-48,48l358,986r48,-48l457,986r11,-11l420,927r48,-51l457,865xm615,1719r-47,48l520,1719r-15,11l557,1778r-52,51l520,1840r48,-47l615,1840r15,-11l582,1778r48,-48l615,1719xm619,1377r-48,47l523,1377r-11,11l560,1435r-51,52l523,1498r48,-48l619,1498r15,-11l586,1435r48,-47l619,1377xm450,1550r-52,47l350,1550r-11,11l387,1609r-48,51l350,1671r48,-48l450,1671r11,-11l413,1609r48,-48l450,1550xm111,1211r-52,48l12,1211,,1222r48,52l,1321r12,11l59,1285r52,47l122,1321,74,1274r48,-52l111,1211xm280,1380r-51,48l181,1380r-11,11l218,1443r-48,48l181,1502r48,-48l280,1502r11,-11l244,1443r47,-52l280,1380xm962,1373r-48,48l866,1373r-15,11l903,1432r-52,51l866,1494r48,-47l962,1494r14,-11l928,1432r48,-48l962,1373xm284,1038r-52,48l185,1038r-11,11l221,1100r-47,48l185,1159r47,-47l284,1159r11,-11l247,1100r48,-51l284,1038xm626,1034r-51,48l527,1034r-11,11l564,1097r-48,48l527,1156r48,-48l626,1156r12,-11l590,1097r48,-52l626,1034xm803,519r-51,48l704,519r-11,14l741,581r-48,48l704,644r48,-52l803,644r11,-15l766,581r48,-48l803,519xm954,2054r-48,52l858,2054r-14,15l892,2117r-48,47l858,2179r48,-48l954,2179r15,-15l921,2117r48,-48l954,2054xm796,861r-48,48l700,861r-11,11l737,924r-52,48l700,983r48,-48l796,983r15,-11l763,924r48,-52l796,861xm958,1715r-48,48l862,1715r-15,11l899,1774r-52,52l862,1837r48,-48l958,1837r15,-11l925,1774r48,-48l958,1715xm792,1204r-48,47l696,1204r-14,11l733,1266r-51,48l696,1325r48,-48l792,1325r15,-11l759,1266r48,-51l792,1204xm630,692r-51,48l531,692r-11,15l568,754r-48,48l531,817r48,-52l630,817r11,-15l593,754r48,-47l630,692xm785,1885r-48,51l689,1888r-15,11l726,1947r-52,48l689,2010r48,-48l785,2010r15,-15l752,1947r48,-48l785,1885xm789,1546r-48,48l693,1546r-15,11l730,1605r-52,51l693,1667r48,-47l789,1667r14,-11l755,1605r48,-48l789,1546xe" fillcolor="#4859a8" stroked="f">
                <v:path arrowok="t" o:connecttype="custom" o:connectlocs="740276,993984;965762,1035400;924919,1099249;927472,780864;968315,844714;890033,444359;984482,540134;865357,1635932;927472,1677348;902796,1972437;968315,1931021;730065,689404;824514,593629;746232,406394;1031281,886130;1075527,924094;1027877,1286484;1012561,1486662;1066167,1517724;1062764,1836109;1021921,1768808;893436,257124;1018517,2064760;1075527,2125158;1027877,12080;1034684,590178;1075527,631594;1075527,361527;868760,1339980;934279,1381396;332699,1095798;394814,1050931;295259,841262;388857,746351;442464,1587613;526702,1188121;485859,1251108;338655,1377945;382901,1441794;10211,1044891;103809,1139803;144652,1200201;207618,1245068;768355,1235577;830470,1194161;148055,990533;241653,895621;448420,997435;683266,447810;639870,510797;770908,1817127;811751,1880114;595624,742899;690073,838674;720705,1489250;787075,1530666;623704,1092347;686670,1048342;442464,691992;536062,597081;586264,1734295;671353,1333940;630511,1397790" o:connectangles="0,0,0,0,0,0,0,0,0,0,0,0,0,0,0,0,0,0,0,0,0,0,0,0,0,0,0,0,0,0,0,0,0,0,0,0,0,0,0,0,0,0,0,0,0,0,0,0,0,0,0,0,0,0,0,0,0,0,0,0,0,0,0"/>
                <o:lock v:ext="edit" verticies="t"/>
                <w10:wrap anchorx="margin"/>
              </v:shape>
            </w:pict>
          </mc:Fallback>
        </mc:AlternateContent>
      </w:r>
      <w:r w:rsidR="007A7036">
        <w:rPr>
          <w:noProof/>
          <w:lang w:eastAsia="en-IN"/>
        </w:rPr>
        <mc:AlternateContent>
          <mc:Choice Requires="wps">
            <w:drawing>
              <wp:anchor distT="0" distB="0" distL="114300" distR="114300" simplePos="0" relativeHeight="251654143" behindDoc="0" locked="0" layoutInCell="1" allowOverlap="1" wp14:anchorId="55814F7A" wp14:editId="5CD2CBF1">
                <wp:simplePos x="0" y="0"/>
                <wp:positionH relativeFrom="page">
                  <wp:posOffset>2801722</wp:posOffset>
                </wp:positionH>
                <wp:positionV relativeFrom="paragraph">
                  <wp:posOffset>-2216506</wp:posOffset>
                </wp:positionV>
                <wp:extent cx="6071616" cy="6181344"/>
                <wp:effectExtent l="0" t="0" r="5715" b="0"/>
                <wp:wrapNone/>
                <wp:docPr id="2" name="Oval 2"/>
                <wp:cNvGraphicFramePr/>
                <a:graphic xmlns:a="http://schemas.openxmlformats.org/drawingml/2006/main">
                  <a:graphicData uri="http://schemas.microsoft.com/office/word/2010/wordprocessingShape">
                    <wps:wsp>
                      <wps:cNvSpPr/>
                      <wps:spPr>
                        <a:xfrm>
                          <a:off x="0" y="0"/>
                          <a:ext cx="6071616" cy="6181344"/>
                        </a:xfrm>
                        <a:prstGeom prst="ellipse">
                          <a:avLst/>
                        </a:prstGeom>
                        <a:blipFill dpi="0" rotWithShape="1">
                          <a:blip r:embed="rId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CFBA14" id="Oval 2" o:spid="_x0000_s1026" style="position:absolute;margin-left:220.6pt;margin-top:-174.55pt;width:478.1pt;height:486.7pt;z-index:2516541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" stroked="f" strokeweight="1pt">
                <v:fill r:id="rId5" o:title="" recolor="t" rotate="t" type="frame"/>
                <v:stroke joinstyle="miter"/>
                <w10:wrap anchorx="page"/>
              </v:oval>
            </w:pict>
          </mc:Fallback>
        </mc:AlternateContent>
      </w:r>
      <w:r w:rsidR="007A7036">
        <w:rPr>
          <w:noProof/>
          <w:lang w:eastAsia="en-IN"/>
        </w:rPr>
        <mc:AlternateContent>
          <mc:Choice Requires="wps">
            <w:drawing>
              <wp:anchor distT="0" distB="0" distL="114300" distR="114300" simplePos="0" relativeHeight="251651068" behindDoc="0" locked="0" layoutInCell="1" allowOverlap="1" wp14:anchorId="1DE6C77A" wp14:editId="397F4E84">
                <wp:simplePos x="0" y="0"/>
                <wp:positionH relativeFrom="margin">
                  <wp:align>center</wp:align>
                </wp:positionH>
                <wp:positionV relativeFrom="margin">
                  <wp:align>center</wp:align>
                </wp:positionV>
                <wp:extent cx="7562088" cy="10689336"/>
                <wp:effectExtent l="0" t="0" r="1270" b="0"/>
                <wp:wrapNone/>
                <wp:docPr id="1" name="Rectangle 1"/>
                <wp:cNvGraphicFramePr/>
                <a:graphic xmlns:a="http://schemas.openxmlformats.org/drawingml/2006/main">
                  <a:graphicData uri="http://schemas.microsoft.com/office/word/2010/wordprocessingShape">
                    <wps:wsp>
                      <wps:cNvSpPr/>
                      <wps:spPr>
                        <a:xfrm>
                          <a:off x="0" y="0"/>
                          <a:ext cx="7562088" cy="10689336"/>
                        </a:xfrm>
                        <a:prstGeom prst="rect">
                          <a:avLst/>
                        </a:prstGeom>
                        <a:solidFill>
                          <a:srgbClr val="FEFE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62E10" id="Rectangle 1" o:spid="_x0000_s1026" style="position:absolute;margin-left:0;margin-top:0;width:595.45pt;height:841.7pt;z-index:2516510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" fillcolor="#fefef6" stroked="f" strokeweight="1pt">
                <w10:wrap anchorx="margin" anchory="margin"/>
              </v:rect>
            </w:pict>
          </mc:Fallback>
        </mc:AlternateContent>
      </w:r>
      <w:r w:rsidR="00C5789A">
        <w:t xml:space="preserve">   </w:t>
      </w:r>
    </w:p>
    <w:p w14:paraId="1855C666" w14:textId="7F163DE7" w:rsidR="00C5789A" w:rsidRDefault="006C6D5B">
      <w:r>
        <w:rPr>
          <w:noProof/>
          <w:lang w:eastAsia="en-IN"/>
        </w:rPr>
        <mc:AlternateContent>
          <mc:Choice Requires="wps">
            <w:drawing>
              <wp:anchor distT="0" distB="0" distL="114300" distR="114300" simplePos="0" relativeHeight="251712512" behindDoc="0" locked="0" layoutInCell="1" allowOverlap="1" wp14:anchorId="7DD10A37" wp14:editId="29F4EBBE">
                <wp:simplePos x="0" y="0"/>
                <wp:positionH relativeFrom="column">
                  <wp:posOffset>-828675</wp:posOffset>
                </wp:positionH>
                <wp:positionV relativeFrom="paragraph">
                  <wp:posOffset>8429625</wp:posOffset>
                </wp:positionV>
                <wp:extent cx="2086610" cy="40005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08661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5EE7D" w14:textId="77777777" w:rsidR="00E35783" w:rsidRPr="00E35783" w:rsidRDefault="00E35783">
                            <w:pPr>
                              <w:rPr>
                                <w:rFonts w:ascii="Hind SemiBold" w:hAnsi="Hind SemiBold" w:cs="Hind SemiBold"/>
                                <w:color w:val="4859A8"/>
                                <w:sz w:val="28"/>
                                <w:szCs w:val="28"/>
                              </w:rPr>
                            </w:pPr>
                            <w:r w:rsidRPr="00E35783">
                              <w:rPr>
                                <w:rFonts w:ascii="Hind SemiBold" w:hAnsi="Hind SemiBold" w:cs="Hind SemiBold"/>
                                <w:color w:val="4859A8"/>
                                <w:sz w:val="28"/>
                                <w:szCs w:val="28"/>
                              </w:rPr>
                              <w:t>MONTHLY POST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10A37" id="Text Box 46" o:spid="_x0000_s1055" type="#_x0000_t202" style="position:absolute;margin-left:-65.25pt;margin-top:663.75pt;width:164.3pt;height:3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" filled="f" stroked="f" strokeweight=".5pt">
                <v:textbox>
                  <w:txbxContent>
                    <w:p w14:paraId="6AD5EE7D" w14:textId="77777777" w:rsidR="00E35783" w:rsidRPr="00E35783" w:rsidRDefault="00E35783">
                      <w:pPr>
                        <w:rPr>
                          <w:rFonts w:ascii="Hind SemiBold" w:hAnsi="Hind SemiBold" w:cs="Hind SemiBold"/>
                          <w:color w:val="4859A8"/>
                          <w:sz w:val="28"/>
                          <w:szCs w:val="28"/>
                        </w:rPr>
                      </w:pPr>
                      <w:r w:rsidRPr="00E35783">
                        <w:rPr>
                          <w:rFonts w:ascii="Hind SemiBold" w:hAnsi="Hind SemiBold" w:cs="Hind SemiBold"/>
                          <w:color w:val="4859A8"/>
                          <w:sz w:val="28"/>
                          <w:szCs w:val="28"/>
                        </w:rPr>
                        <w:t>MONTHLY POST RATES</w:t>
                      </w:r>
                    </w:p>
                  </w:txbxContent>
                </v:textbox>
              </v:shape>
            </w:pict>
          </mc:Fallback>
        </mc:AlternateContent>
      </w:r>
      <w:r>
        <w:rPr>
          <w:noProof/>
          <w:lang w:eastAsia="en-IN"/>
        </w:rPr>
        <mc:AlternateContent>
          <mc:Choice Requires="wps">
            <w:drawing>
              <wp:anchor distT="0" distB="0" distL="114300" distR="114300" simplePos="0" relativeHeight="251675648" behindDoc="0" locked="0" layoutInCell="1" allowOverlap="1" wp14:anchorId="3B50B551" wp14:editId="032E8918">
                <wp:simplePos x="0" y="0"/>
                <wp:positionH relativeFrom="column">
                  <wp:posOffset>-828675</wp:posOffset>
                </wp:positionH>
                <wp:positionV relativeFrom="paragraph">
                  <wp:posOffset>2895600</wp:posOffset>
                </wp:positionV>
                <wp:extent cx="1649095" cy="4191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64909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1D22C7" w14:textId="77777777" w:rsidR="00A33326" w:rsidRPr="00A33326" w:rsidRDefault="00A33326">
                            <w:pPr>
                              <w:rPr>
                                <w:rFonts w:ascii="Hind SemiBold" w:hAnsi="Hind SemiBold" w:cs="Hind SemiBold"/>
                                <w:color w:val="4859A8"/>
                                <w:sz w:val="28"/>
                                <w:szCs w:val="28"/>
                              </w:rPr>
                            </w:pPr>
                            <w:r w:rsidRPr="00A33326">
                              <w:rPr>
                                <w:rFonts w:ascii="Hind SemiBold" w:hAnsi="Hind SemiBold" w:cs="Hind SemiBold"/>
                                <w:color w:val="4859A8"/>
                                <w:sz w:val="28"/>
                                <w:szCs w:val="28"/>
                              </w:rPr>
                              <w:t>AVAILABLE 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0B551" id="Text Box 23" o:spid="_x0000_s1056" type="#_x0000_t202" style="position:absolute;margin-left:-65.25pt;margin-top:228pt;width:129.85pt;height:33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" filled="f" stroked="f" strokeweight=".5pt">
                <v:textbox>
                  <w:txbxContent>
                    <w:p w14:paraId="301D22C7" w14:textId="77777777" w:rsidR="00A33326" w:rsidRPr="00A33326" w:rsidRDefault="00A33326">
                      <w:pPr>
                        <w:rPr>
                          <w:rFonts w:ascii="Hind SemiBold" w:hAnsi="Hind SemiBold" w:cs="Hind SemiBold"/>
                          <w:color w:val="4859A8"/>
                          <w:sz w:val="28"/>
                          <w:szCs w:val="28"/>
                        </w:rPr>
                      </w:pPr>
                      <w:r w:rsidRPr="00A33326">
                        <w:rPr>
                          <w:rFonts w:ascii="Hind SemiBold" w:hAnsi="Hind SemiBold" w:cs="Hind SemiBold"/>
                          <w:color w:val="4859A8"/>
                          <w:sz w:val="28"/>
                          <w:szCs w:val="28"/>
                        </w:rPr>
                        <w:t>AVAILABLE FOR</w:t>
                      </w:r>
                    </w:p>
                  </w:txbxContent>
                </v:textbox>
              </v:shape>
            </w:pict>
          </mc:Fallback>
        </mc:AlternateContent>
      </w:r>
      <w:r>
        <w:rPr>
          <w:noProof/>
          <w:lang w:eastAsia="en-IN"/>
        </w:rPr>
        <mc:AlternateContent>
          <mc:Choice Requires="wps">
            <w:drawing>
              <wp:anchor distT="0" distB="0" distL="114300" distR="114300" simplePos="0" relativeHeight="251679744" behindDoc="0" locked="0" layoutInCell="1" allowOverlap="1" wp14:anchorId="1E9A30F9" wp14:editId="2674F0CF">
                <wp:simplePos x="0" y="0"/>
                <wp:positionH relativeFrom="column">
                  <wp:posOffset>-819150</wp:posOffset>
                </wp:positionH>
                <wp:positionV relativeFrom="paragraph">
                  <wp:posOffset>4495800</wp:posOffset>
                </wp:positionV>
                <wp:extent cx="1104900" cy="4191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10490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FECD6" w14:textId="77777777" w:rsidR="005954B9" w:rsidRPr="005954B9" w:rsidRDefault="005954B9">
                            <w:pPr>
                              <w:rPr>
                                <w:rFonts w:ascii="Hind SemiBold" w:hAnsi="Hind SemiBold" w:cs="Hind SemiBold"/>
                                <w:color w:val="4859A8"/>
                                <w:sz w:val="28"/>
                                <w:szCs w:val="28"/>
                              </w:rPr>
                            </w:pPr>
                            <w:r w:rsidRPr="005954B9">
                              <w:rPr>
                                <w:rFonts w:ascii="Hind SemiBold" w:hAnsi="Hind SemiBold" w:cs="Hind SemiBold"/>
                                <w:color w:val="4859A8"/>
                                <w:sz w:val="28"/>
                                <w:szCs w:val="28"/>
                              </w:rPr>
                              <w:t>STAT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A30F9" id="Text Box 26" o:spid="_x0000_s1057" type="#_x0000_t202" style="position:absolute;margin-left:-64.5pt;margin-top:354pt;width:87pt;height: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" filled="f" stroked="f" strokeweight=".5pt">
                <v:textbox>
                  <w:txbxContent>
                    <w:p w14:paraId="65FFECD6" w14:textId="77777777" w:rsidR="005954B9" w:rsidRPr="005954B9" w:rsidRDefault="005954B9">
                      <w:pPr>
                        <w:rPr>
                          <w:rFonts w:ascii="Hind SemiBold" w:hAnsi="Hind SemiBold" w:cs="Hind SemiBold"/>
                          <w:color w:val="4859A8"/>
                          <w:sz w:val="28"/>
                          <w:szCs w:val="28"/>
                        </w:rPr>
                      </w:pPr>
                      <w:r w:rsidRPr="005954B9">
                        <w:rPr>
                          <w:rFonts w:ascii="Hind SemiBold" w:hAnsi="Hind SemiBold" w:cs="Hind SemiBold"/>
                          <w:color w:val="4859A8"/>
                          <w:sz w:val="28"/>
                          <w:szCs w:val="28"/>
                        </w:rPr>
                        <w:t>STATISTICS</w:t>
                      </w:r>
                    </w:p>
                  </w:txbxContent>
                </v:textbox>
              </v:shape>
            </w:pict>
          </mc:Fallback>
        </mc:AlternateContent>
      </w:r>
      <w:r>
        <w:rPr>
          <w:noProof/>
          <w:lang w:eastAsia="en-IN"/>
        </w:rPr>
        <mc:AlternateContent>
          <mc:Choice Requires="wps">
            <w:drawing>
              <wp:anchor distT="0" distB="0" distL="114300" distR="114300" simplePos="0" relativeHeight="251672576" behindDoc="0" locked="0" layoutInCell="1" allowOverlap="1" wp14:anchorId="4BF572DB" wp14:editId="3AFA4647">
                <wp:simplePos x="0" y="0"/>
                <wp:positionH relativeFrom="column">
                  <wp:posOffset>-542925</wp:posOffset>
                </wp:positionH>
                <wp:positionV relativeFrom="paragraph">
                  <wp:posOffset>209550</wp:posOffset>
                </wp:positionV>
                <wp:extent cx="1746250" cy="9334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746250" cy="933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5F1692" w14:textId="3E837A8F" w:rsidR="006C6D5B" w:rsidRPr="007B5B7D" w:rsidRDefault="006C6D5B" w:rsidP="006C6D5B">
                            <w:pPr>
                              <w:pBdr>
                                <w:bottom w:val="single" w:sz="4" w:space="1" w:color="auto"/>
                              </w:pBdr>
                              <w:spacing w:after="0" w:line="240" w:lineRule="auto"/>
                              <w:jc w:val="center"/>
                              <w:rPr>
                                <w:rFonts w:ascii="Hind" w:hAnsi="Hind" w:cs="Hind"/>
                                <w:b/>
                                <w:color w:val="4859A8"/>
                                <w:sz w:val="40"/>
                                <w:szCs w:val="40"/>
                              </w:rPr>
                            </w:pPr>
                            <w:r>
                              <w:rPr>
                                <w:rFonts w:ascii="Hind" w:hAnsi="Hind" w:cs="Hind"/>
                                <w:b/>
                                <w:color w:val="4859A8"/>
                                <w:sz w:val="40"/>
                                <w:szCs w:val="40"/>
                              </w:rPr>
                              <w:t>Business</w:t>
                            </w:r>
                            <w:r>
                              <w:rPr>
                                <w:rFonts w:ascii="Hind" w:hAnsi="Hind" w:cs="Hind"/>
                                <w:b/>
                                <w:color w:val="4859A8"/>
                                <w:sz w:val="40"/>
                                <w:szCs w:val="40"/>
                              </w:rPr>
                              <w:br/>
                              <w:t>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572DB" id="Text Box 21" o:spid="_x0000_s1058" type="#_x0000_t202" style="position:absolute;margin-left:-42.75pt;margin-top:16.5pt;width:137.5pt;height:7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" filled="f" stroked="f" strokeweight=".5pt">
                <v:textbox>
                  <w:txbxContent>
                    <w:p w14:paraId="6E5F1692" w14:textId="3E837A8F" w:rsidR="006C6D5B" w:rsidRPr="007B5B7D" w:rsidRDefault="006C6D5B" w:rsidP="006C6D5B">
                      <w:pPr>
                        <w:pBdr>
                          <w:bottom w:val="single" w:sz="4" w:space="1" w:color="auto"/>
                        </w:pBdr>
                        <w:spacing w:after="0" w:line="240" w:lineRule="auto"/>
                        <w:jc w:val="center"/>
                        <w:rPr>
                          <w:rFonts w:ascii="Hind" w:hAnsi="Hind" w:cs="Hind"/>
                          <w:b/>
                          <w:color w:val="4859A8"/>
                          <w:sz w:val="40"/>
                          <w:szCs w:val="40"/>
                        </w:rPr>
                      </w:pPr>
                      <w:r>
                        <w:rPr>
                          <w:rFonts w:ascii="Hind" w:hAnsi="Hind" w:cs="Hind"/>
                          <w:b/>
                          <w:color w:val="4859A8"/>
                          <w:sz w:val="40"/>
                          <w:szCs w:val="40"/>
                        </w:rPr>
                        <w:t>Business</w:t>
                      </w:r>
                      <w:r>
                        <w:rPr>
                          <w:rFonts w:ascii="Hind" w:hAnsi="Hind" w:cs="Hind"/>
                          <w:b/>
                          <w:color w:val="4859A8"/>
                          <w:sz w:val="40"/>
                          <w:szCs w:val="40"/>
                        </w:rPr>
                        <w:br/>
                        <w:t>Company</w:t>
                      </w:r>
                    </w:p>
                  </w:txbxContent>
                </v:textbox>
              </v:shape>
            </w:pict>
          </mc:Fallback>
        </mc:AlternateContent>
      </w:r>
      <w:r w:rsidR="00C5789A">
        <w:br w:type="page"/>
      </w:r>
    </w:p>
    <w:p w14:paraId="2DA8E776" w14:textId="0D05F8DF" w:rsidR="00C96143" w:rsidRDefault="00F62951">
      <w:r>
        <w:rPr>
          <w:noProof/>
          <w:lang w:eastAsia="en-IN"/>
        </w:rPr>
        <w:lastRenderedPageBreak/>
        <mc:AlternateContent>
          <mc:Choice Requires="wps">
            <w:drawing>
              <wp:anchor distT="0" distB="0" distL="114300" distR="114300" simplePos="0" relativeHeight="251773952" behindDoc="0" locked="0" layoutInCell="1" allowOverlap="1" wp14:anchorId="1D888339" wp14:editId="41388A0B">
                <wp:simplePos x="0" y="0"/>
                <wp:positionH relativeFrom="column">
                  <wp:posOffset>3724275</wp:posOffset>
                </wp:positionH>
                <wp:positionV relativeFrom="paragraph">
                  <wp:posOffset>5991225</wp:posOffset>
                </wp:positionV>
                <wp:extent cx="1552575" cy="243205"/>
                <wp:effectExtent l="0" t="0" r="0" b="4445"/>
                <wp:wrapNone/>
                <wp:docPr id="90" name="Text Box 90"/>
                <wp:cNvGraphicFramePr/>
                <a:graphic xmlns:a="http://schemas.openxmlformats.org/drawingml/2006/main">
                  <a:graphicData uri="http://schemas.microsoft.com/office/word/2010/wordprocessingShape">
                    <wps:wsp>
                      <wps:cNvSpPr txBox="1"/>
                      <wps:spPr>
                        <a:xfrm>
                          <a:off x="0" y="0"/>
                          <a:ext cx="1552575" cy="243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F53B1B" w14:textId="77777777"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5EE94E94" w14:textId="77777777" w:rsidR="00F62951" w:rsidRPr="005C0136" w:rsidRDefault="00F62951" w:rsidP="00F62951">
                            <w:pPr>
                              <w:rPr>
                                <w:rFonts w:ascii="Questrial" w:hAnsi="Questrial"/>
                                <w:color w:val="373944"/>
                              </w:rPr>
                            </w:pPr>
                          </w:p>
                          <w:p w14:paraId="0D7C8CF3" w14:textId="68B72437" w:rsidR="005C0136" w:rsidRPr="005C0136" w:rsidRDefault="005C0136">
                            <w:pPr>
                              <w:rPr>
                                <w:rFonts w:ascii="Questrial" w:hAnsi="Questrial"/>
                                <w:color w:val="3739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88339" id="_x0000_t202" coordsize="21600,21600" o:spt="202" path="m,l,21600r21600,l21600,xe">
                <v:stroke joinstyle="miter"/>
                <v:path gradientshapeok="t" o:connecttype="rect"/>
              </v:shapetype>
              <v:shape id="Text Box 90" o:spid="_x0000_s1059" type="#_x0000_t202" style="position:absolute;margin-left:293.25pt;margin-top:471.75pt;width:122.25pt;height:19.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" filled="f" stroked="f" strokeweight=".5pt">
                <v:textbox>
                  <w:txbxContent>
                    <w:p w14:paraId="54F53B1B" w14:textId="77777777"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5EE94E94" w14:textId="77777777" w:rsidR="00F62951" w:rsidRPr="005C0136" w:rsidRDefault="00F62951" w:rsidP="00F62951">
                      <w:pPr>
                        <w:rPr>
                          <w:rFonts w:ascii="Questrial" w:hAnsi="Questrial"/>
                          <w:color w:val="373944"/>
                        </w:rPr>
                      </w:pPr>
                    </w:p>
                    <w:p w14:paraId="0D7C8CF3" w14:textId="68B72437" w:rsidR="005C0136" w:rsidRPr="005C0136" w:rsidRDefault="005C0136">
                      <w:pPr>
                        <w:rPr>
                          <w:rFonts w:ascii="Questrial" w:hAnsi="Questrial"/>
                          <w:color w:val="373944"/>
                        </w:rPr>
                      </w:pPr>
                    </w:p>
                  </w:txbxContent>
                </v:textbox>
              </v:shape>
            </w:pict>
          </mc:Fallback>
        </mc:AlternateContent>
      </w:r>
      <w:r>
        <w:rPr>
          <w:noProof/>
          <w:lang w:eastAsia="en-IN"/>
        </w:rPr>
        <mc:AlternateContent>
          <mc:Choice Requires="wps">
            <w:drawing>
              <wp:anchor distT="0" distB="0" distL="114300" distR="114300" simplePos="0" relativeHeight="251778048" behindDoc="0" locked="0" layoutInCell="1" allowOverlap="1" wp14:anchorId="22D14279" wp14:editId="69867461">
                <wp:simplePos x="0" y="0"/>
                <wp:positionH relativeFrom="column">
                  <wp:posOffset>3733800</wp:posOffset>
                </wp:positionH>
                <wp:positionV relativeFrom="paragraph">
                  <wp:posOffset>6419850</wp:posOffset>
                </wp:positionV>
                <wp:extent cx="1647825" cy="243205"/>
                <wp:effectExtent l="0" t="0" r="0" b="4445"/>
                <wp:wrapNone/>
                <wp:docPr id="92" name="Text Box 92"/>
                <wp:cNvGraphicFramePr/>
                <a:graphic xmlns:a="http://schemas.openxmlformats.org/drawingml/2006/main">
                  <a:graphicData uri="http://schemas.microsoft.com/office/word/2010/wordprocessingShape">
                    <wps:wsp>
                      <wps:cNvSpPr txBox="1"/>
                      <wps:spPr>
                        <a:xfrm>
                          <a:off x="0" y="0"/>
                          <a:ext cx="1647825" cy="243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191011" w14:textId="77777777"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7C8A326A" w14:textId="77777777" w:rsidR="00F62951" w:rsidRPr="005C0136" w:rsidRDefault="00F62951" w:rsidP="00F62951">
                            <w:pPr>
                              <w:rPr>
                                <w:rFonts w:ascii="Questrial" w:hAnsi="Questrial"/>
                                <w:color w:val="373944"/>
                              </w:rPr>
                            </w:pPr>
                          </w:p>
                          <w:p w14:paraId="063C4F9C" w14:textId="37786074" w:rsidR="005C0136" w:rsidRPr="005C0136" w:rsidRDefault="005C0136">
                            <w:pPr>
                              <w:rPr>
                                <w:rFonts w:ascii="Questrial" w:hAnsi="Questrial"/>
                                <w:color w:val="3739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14279" id="Text Box 92" o:spid="_x0000_s1060" type="#_x0000_t202" style="position:absolute;margin-left:294pt;margin-top:505.5pt;width:129.75pt;height:19.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" filled="f" stroked="f" strokeweight=".5pt">
                <v:textbox>
                  <w:txbxContent>
                    <w:p w14:paraId="20191011" w14:textId="77777777"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7C8A326A" w14:textId="77777777" w:rsidR="00F62951" w:rsidRPr="005C0136" w:rsidRDefault="00F62951" w:rsidP="00F62951">
                      <w:pPr>
                        <w:rPr>
                          <w:rFonts w:ascii="Questrial" w:hAnsi="Questrial"/>
                          <w:color w:val="373944"/>
                        </w:rPr>
                      </w:pPr>
                    </w:p>
                    <w:p w14:paraId="063C4F9C" w14:textId="37786074" w:rsidR="005C0136" w:rsidRPr="005C0136" w:rsidRDefault="005C0136">
                      <w:pPr>
                        <w:rPr>
                          <w:rFonts w:ascii="Questrial" w:hAnsi="Questrial"/>
                          <w:color w:val="373944"/>
                        </w:rPr>
                      </w:pPr>
                    </w:p>
                  </w:txbxContent>
                </v:textbox>
              </v:shape>
            </w:pict>
          </mc:Fallback>
        </mc:AlternateContent>
      </w:r>
      <w:r>
        <w:rPr>
          <w:noProof/>
          <w:lang w:eastAsia="en-IN"/>
        </w:rPr>
        <mc:AlternateContent>
          <mc:Choice Requires="wps">
            <w:drawing>
              <wp:anchor distT="0" distB="0" distL="114300" distR="114300" simplePos="0" relativeHeight="251776000" behindDoc="0" locked="0" layoutInCell="1" allowOverlap="1" wp14:anchorId="1BFB3B3B" wp14:editId="7E38B122">
                <wp:simplePos x="0" y="0"/>
                <wp:positionH relativeFrom="column">
                  <wp:posOffset>3724275</wp:posOffset>
                </wp:positionH>
                <wp:positionV relativeFrom="paragraph">
                  <wp:posOffset>6191250</wp:posOffset>
                </wp:positionV>
                <wp:extent cx="1657350" cy="243205"/>
                <wp:effectExtent l="0" t="0" r="0" b="4445"/>
                <wp:wrapNone/>
                <wp:docPr id="91" name="Text Box 91"/>
                <wp:cNvGraphicFramePr/>
                <a:graphic xmlns:a="http://schemas.openxmlformats.org/drawingml/2006/main">
                  <a:graphicData uri="http://schemas.microsoft.com/office/word/2010/wordprocessingShape">
                    <wps:wsp>
                      <wps:cNvSpPr txBox="1"/>
                      <wps:spPr>
                        <a:xfrm>
                          <a:off x="0" y="0"/>
                          <a:ext cx="1657350" cy="243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98B1D0" w14:textId="43EA601D"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30767B99" w14:textId="1FF776E3" w:rsidR="005C0136" w:rsidRPr="005C0136" w:rsidRDefault="005C0136">
                            <w:pPr>
                              <w:rPr>
                                <w:rFonts w:ascii="Questrial" w:hAnsi="Questrial"/>
                                <w:color w:val="3739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B3B3B" id="Text Box 91" o:spid="_x0000_s1061" type="#_x0000_t202" style="position:absolute;margin-left:293.25pt;margin-top:487.5pt;width:130.5pt;height:19.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" filled="f" stroked="f" strokeweight=".5pt">
                <v:textbox>
                  <w:txbxContent>
                    <w:p w14:paraId="7398B1D0" w14:textId="43EA601D" w:rsidR="00F62951" w:rsidRPr="005C0136" w:rsidRDefault="00F62951" w:rsidP="00F62951">
                      <w:pPr>
                        <w:rPr>
                          <w:rFonts w:ascii="Questrial" w:hAnsi="Questrial"/>
                          <w:color w:val="373944"/>
                        </w:rPr>
                      </w:pPr>
                      <w:r>
                        <w:rPr>
                          <w:rFonts w:ascii="Questrial" w:hAnsi="Questrial"/>
                          <w:color w:val="373944"/>
                        </w:rPr>
                        <w:t>@</w:t>
                      </w:r>
                      <w:proofErr w:type="spellStart"/>
                      <w:r>
                        <w:rPr>
                          <w:rFonts w:ascii="Questrial" w:hAnsi="Questrial"/>
                          <w:color w:val="373944"/>
                        </w:rPr>
                        <w:t>Small_Business</w:t>
                      </w:r>
                      <w:proofErr w:type="spellEnd"/>
                      <w:r>
                        <w:rPr>
                          <w:rFonts w:ascii="Questrial" w:hAnsi="Questrial"/>
                          <w:color w:val="373944"/>
                        </w:rPr>
                        <w:t xml:space="preserve"> Co</w:t>
                      </w:r>
                    </w:p>
                    <w:p w14:paraId="30767B99" w14:textId="1FF776E3" w:rsidR="005C0136" w:rsidRPr="005C0136" w:rsidRDefault="005C0136">
                      <w:pPr>
                        <w:rPr>
                          <w:rFonts w:ascii="Questrial" w:hAnsi="Questrial"/>
                          <w:color w:val="373944"/>
                        </w:rPr>
                      </w:pPr>
                    </w:p>
                  </w:txbxContent>
                </v:textbox>
              </v:shape>
            </w:pict>
          </mc:Fallback>
        </mc:AlternateContent>
      </w:r>
      <w:r w:rsidR="006C6D5B">
        <w:rPr>
          <w:noProof/>
          <w:lang w:eastAsia="en-IN"/>
        </w:rPr>
        <mc:AlternateContent>
          <mc:Choice Requires="wps">
            <w:drawing>
              <wp:anchor distT="0" distB="0" distL="114300" distR="114300" simplePos="0" relativeHeight="251756544" behindDoc="0" locked="0" layoutInCell="1" allowOverlap="1" wp14:anchorId="651FA951" wp14:editId="073ED4E7">
                <wp:simplePos x="0" y="0"/>
                <wp:positionH relativeFrom="column">
                  <wp:posOffset>3522345</wp:posOffset>
                </wp:positionH>
                <wp:positionV relativeFrom="paragraph">
                  <wp:posOffset>4078605</wp:posOffset>
                </wp:positionV>
                <wp:extent cx="1446530" cy="33337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144653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B3D26E" w14:textId="77777777" w:rsidR="00B81266" w:rsidRPr="00B81266" w:rsidRDefault="00B81266">
                            <w:pPr>
                              <w:rPr>
                                <w:rFonts w:ascii="Hind SemiBold" w:hAnsi="Hind SemiBold" w:cs="Hind SemiBold"/>
                                <w:color w:val="4859A8"/>
                                <w:sz w:val="28"/>
                                <w:szCs w:val="28"/>
                              </w:rPr>
                            </w:pPr>
                            <w:r w:rsidRPr="00B81266">
                              <w:rPr>
                                <w:rFonts w:ascii="Hind SemiBold" w:hAnsi="Hind SemiBold" w:cs="Hind SemiBold"/>
                                <w:color w:val="4859A8"/>
                                <w:sz w:val="28"/>
                                <w:szCs w:val="28"/>
                              </w:rPr>
                              <w:t>CONTAC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FA951" id="Text Box 78" o:spid="_x0000_s1059" type="#_x0000_t202" style="position:absolute;margin-left:277.35pt;margin-top:321.15pt;width:113.9pt;height:26.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" filled="f" stroked="f" strokeweight=".5pt">
                <v:textbox>
                  <w:txbxContent>
                    <w:p w14:paraId="5DB3D26E" w14:textId="77777777" w:rsidR="00B81266" w:rsidRPr="00B81266" w:rsidRDefault="00B81266">
                      <w:pPr>
                        <w:rPr>
                          <w:rFonts w:ascii="Hind SemiBold" w:hAnsi="Hind SemiBold" w:cs="Hind SemiBold"/>
                          <w:color w:val="4859A8"/>
                          <w:sz w:val="28"/>
                          <w:szCs w:val="28"/>
                        </w:rPr>
                      </w:pPr>
                      <w:r w:rsidRPr="00B81266">
                        <w:rPr>
                          <w:rFonts w:ascii="Hind SemiBold" w:hAnsi="Hind SemiBold" w:cs="Hind SemiBold"/>
                          <w:color w:val="4859A8"/>
                          <w:sz w:val="28"/>
                          <w:szCs w:val="28"/>
                        </w:rPr>
                        <w:t>CONTACT INFO</w:t>
                      </w:r>
                    </w:p>
                  </w:txbxContent>
                </v:textbox>
              </v:shape>
            </w:pict>
          </mc:Fallback>
        </mc:AlternateContent>
      </w:r>
      <w:r w:rsidR="006C6D5B">
        <w:rPr>
          <w:noProof/>
          <w:lang w:eastAsia="en-IN"/>
        </w:rPr>
        <mc:AlternateContent>
          <mc:Choice Requires="wps">
            <w:drawing>
              <wp:anchor distT="0" distB="0" distL="114300" distR="114300" simplePos="0" relativeHeight="251772928" behindDoc="0" locked="0" layoutInCell="1" allowOverlap="1" wp14:anchorId="50804B40" wp14:editId="3E12DCC3">
                <wp:simplePos x="0" y="0"/>
                <wp:positionH relativeFrom="column">
                  <wp:posOffset>3514725</wp:posOffset>
                </wp:positionH>
                <wp:positionV relativeFrom="paragraph">
                  <wp:posOffset>4352925</wp:posOffset>
                </wp:positionV>
                <wp:extent cx="2631440" cy="177673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2631440" cy="1776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1EF8F8" w14:textId="77777777" w:rsidR="006C6D5B" w:rsidRPr="006C6D5B" w:rsidRDefault="005C0136" w:rsidP="006C6D5B">
                            <w:pPr>
                              <w:spacing w:after="0" w:line="280" w:lineRule="exact"/>
                              <w:rPr>
                                <w:rFonts w:ascii="Questrial" w:hAnsi="Questrial"/>
                                <w:color w:val="373944"/>
                              </w:rPr>
                            </w:pPr>
                            <w:r w:rsidRPr="005C0136">
                              <w:rPr>
                                <w:rFonts w:ascii="Questrial" w:hAnsi="Questrial"/>
                                <w:color w:val="373944"/>
                              </w:rPr>
                              <w:t>260-673-5633</w:t>
                            </w:r>
                            <w:r w:rsidRPr="005C0136">
                              <w:rPr>
                                <w:rFonts w:ascii="Questrial" w:hAnsi="Questrial"/>
                                <w:color w:val="373944"/>
                              </w:rPr>
                              <w:cr/>
                              <w:t>Monday - Friday, 8am - 8pm</w:t>
                            </w:r>
                            <w:r w:rsidRPr="005C0136">
                              <w:rPr>
                                <w:rFonts w:ascii="Questrial" w:hAnsi="Questrial"/>
                                <w:color w:val="373944"/>
                              </w:rPr>
                              <w:cr/>
                            </w:r>
                            <w:r w:rsidR="006C6D5B" w:rsidRPr="006C6D5B">
                              <w:rPr>
                                <w:rFonts w:ascii="Questrial" w:hAnsi="Questrial"/>
                                <w:color w:val="373944"/>
                              </w:rPr>
                              <w:t xml:space="preserve">Joomla, </w:t>
                            </w:r>
                            <w:proofErr w:type="spellStart"/>
                            <w:r w:rsidR="006C6D5B" w:rsidRPr="006C6D5B">
                              <w:rPr>
                                <w:rFonts w:ascii="Questrial" w:hAnsi="Questrial"/>
                                <w:color w:val="373944"/>
                              </w:rPr>
                              <w:t>Wordpress</w:t>
                            </w:r>
                            <w:proofErr w:type="spellEnd"/>
                            <w:r w:rsidR="006C6D5B" w:rsidRPr="006C6D5B">
                              <w:rPr>
                                <w:rFonts w:ascii="Questrial" w:hAnsi="Questrial"/>
                                <w:color w:val="373944"/>
                              </w:rPr>
                              <w:t>, Magento, Google Docs, Drupal</w:t>
                            </w:r>
                          </w:p>
                          <w:p w14:paraId="45C86386" w14:textId="4B423136" w:rsidR="005C0136" w:rsidRPr="005C0136" w:rsidRDefault="006C6D5B" w:rsidP="006C6D5B">
                            <w:pPr>
                              <w:spacing w:after="0" w:line="280" w:lineRule="exact"/>
                              <w:rPr>
                                <w:rFonts w:ascii="Questrial" w:hAnsi="Questrial"/>
                                <w:color w:val="373944"/>
                              </w:rPr>
                            </w:pPr>
                            <w:r w:rsidRPr="006C6D5B">
                              <w:rPr>
                                <w:rFonts w:ascii="Questrial" w:hAnsi="Questrial"/>
                                <w:color w:val="373944"/>
                              </w:rPr>
                              <w:t>Editors: Notepad++, Sublime Text, Office suites</w:t>
                            </w:r>
                            <w:r w:rsidR="005C0136" w:rsidRPr="005C0136">
                              <w:rPr>
                                <w:rFonts w:ascii="Questrial" w:hAnsi="Questrial"/>
                                <w:color w:val="373944"/>
                              </w:rPr>
                              <w:cr/>
                              <w:t>youremail@companyname.com</w:t>
                            </w:r>
                            <w:r w:rsidR="005C0136" w:rsidRPr="005C0136">
                              <w:rPr>
                                <w:rFonts w:ascii="Questrial" w:hAnsi="Questrial"/>
                                <w:color w:val="373944"/>
                              </w:rPr>
                              <w:c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04B40" id="Text Box 89" o:spid="_x0000_s1060" type="#_x0000_t202" style="position:absolute;margin-left:276.75pt;margin-top:342.75pt;width:207.2pt;height:139.9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" filled="f" stroked="f" strokeweight=".5pt">
                <v:textbox>
                  <w:txbxContent>
                    <w:p w14:paraId="7C1EF8F8" w14:textId="77777777" w:rsidR="006C6D5B" w:rsidRPr="006C6D5B" w:rsidRDefault="005C0136" w:rsidP="006C6D5B">
                      <w:pPr>
                        <w:spacing w:after="0" w:line="280" w:lineRule="exact"/>
                        <w:rPr>
                          <w:rFonts w:ascii="Questrial" w:hAnsi="Questrial"/>
                          <w:color w:val="373944"/>
                        </w:rPr>
                      </w:pPr>
                      <w:r w:rsidRPr="005C0136">
                        <w:rPr>
                          <w:rFonts w:ascii="Questrial" w:hAnsi="Questrial"/>
                          <w:color w:val="373944"/>
                        </w:rPr>
                        <w:t>260-673-5633</w:t>
                      </w:r>
                      <w:r w:rsidRPr="005C0136">
                        <w:rPr>
                          <w:rFonts w:ascii="Questrial" w:hAnsi="Questrial"/>
                          <w:color w:val="373944"/>
                        </w:rPr>
                        <w:cr/>
                        <w:t>Monday - Friday, 8am - 8pm</w:t>
                      </w:r>
                      <w:r w:rsidRPr="005C0136">
                        <w:rPr>
                          <w:rFonts w:ascii="Questrial" w:hAnsi="Questrial"/>
                          <w:color w:val="373944"/>
                        </w:rPr>
                        <w:cr/>
                      </w:r>
                      <w:r w:rsidR="006C6D5B" w:rsidRPr="006C6D5B">
                        <w:rPr>
                          <w:rFonts w:ascii="Questrial" w:hAnsi="Questrial"/>
                          <w:color w:val="373944"/>
                        </w:rPr>
                        <w:t xml:space="preserve">Joomla, </w:t>
                      </w:r>
                      <w:proofErr w:type="spellStart"/>
                      <w:r w:rsidR="006C6D5B" w:rsidRPr="006C6D5B">
                        <w:rPr>
                          <w:rFonts w:ascii="Questrial" w:hAnsi="Questrial"/>
                          <w:color w:val="373944"/>
                        </w:rPr>
                        <w:t>Wordpress</w:t>
                      </w:r>
                      <w:proofErr w:type="spellEnd"/>
                      <w:r w:rsidR="006C6D5B" w:rsidRPr="006C6D5B">
                        <w:rPr>
                          <w:rFonts w:ascii="Questrial" w:hAnsi="Questrial"/>
                          <w:color w:val="373944"/>
                        </w:rPr>
                        <w:t>, Magento, Google Docs, Drupal</w:t>
                      </w:r>
                    </w:p>
                    <w:p w14:paraId="45C86386" w14:textId="4B423136" w:rsidR="005C0136" w:rsidRPr="005C0136" w:rsidRDefault="006C6D5B" w:rsidP="006C6D5B">
                      <w:pPr>
                        <w:spacing w:after="0" w:line="280" w:lineRule="exact"/>
                        <w:rPr>
                          <w:rFonts w:ascii="Questrial" w:hAnsi="Questrial"/>
                          <w:color w:val="373944"/>
                        </w:rPr>
                      </w:pPr>
                      <w:r w:rsidRPr="006C6D5B">
                        <w:rPr>
                          <w:rFonts w:ascii="Questrial" w:hAnsi="Questrial"/>
                          <w:color w:val="373944"/>
                        </w:rPr>
                        <w:t>Editors: Notepad++, Sublime Text, Office suites</w:t>
                      </w:r>
                      <w:r w:rsidR="005C0136" w:rsidRPr="005C0136">
                        <w:rPr>
                          <w:rFonts w:ascii="Questrial" w:hAnsi="Questrial"/>
                          <w:color w:val="373944"/>
                        </w:rPr>
                        <w:cr/>
                        <w:t>youremail@companyname.com</w:t>
                      </w:r>
                      <w:r w:rsidR="005C0136" w:rsidRPr="005C0136">
                        <w:rPr>
                          <w:rFonts w:ascii="Questrial" w:hAnsi="Questrial"/>
                          <w:color w:val="373944"/>
                        </w:rPr>
                        <w:cr/>
                        <w:t>yourwebsite.com</w:t>
                      </w:r>
                    </w:p>
                  </w:txbxContent>
                </v:textbox>
              </v:shape>
            </w:pict>
          </mc:Fallback>
        </mc:AlternateContent>
      </w:r>
      <w:r w:rsidR="006C6D5B" w:rsidRPr="006C6D5B">
        <w:rPr>
          <w:noProof/>
        </w:rPr>
        <mc:AlternateContent>
          <mc:Choice Requires="wps">
            <w:drawing>
              <wp:anchor distT="0" distB="0" distL="114300" distR="114300" simplePos="0" relativeHeight="251780096" behindDoc="0" locked="0" layoutInCell="1" allowOverlap="1" wp14:anchorId="7ECF0FD4" wp14:editId="61D01086">
                <wp:simplePos x="0" y="0"/>
                <wp:positionH relativeFrom="column">
                  <wp:posOffset>4200525</wp:posOffset>
                </wp:positionH>
                <wp:positionV relativeFrom="paragraph">
                  <wp:posOffset>7848600</wp:posOffset>
                </wp:positionV>
                <wp:extent cx="1362710" cy="504825"/>
                <wp:effectExtent l="0" t="0" r="0" b="0"/>
                <wp:wrapNone/>
                <wp:docPr id="97" name="Text Box 97"/>
                <wp:cNvGraphicFramePr/>
                <a:graphic xmlns:a="http://schemas.openxmlformats.org/drawingml/2006/main">
                  <a:graphicData uri="http://schemas.microsoft.com/office/word/2010/wordprocessingShape">
                    <wps:wsp>
                      <wps:cNvSpPr txBox="1"/>
                      <wps:spPr>
                        <a:xfrm>
                          <a:off x="0" y="0"/>
                          <a:ext cx="1362710"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CB8746" w14:textId="77777777" w:rsidR="006C6D5B" w:rsidRPr="007B5B7D" w:rsidRDefault="006C6D5B" w:rsidP="006C6D5B">
                            <w:pPr>
                              <w:jc w:val="center"/>
                              <w:rPr>
                                <w:rFonts w:ascii="Hind" w:hAnsi="Hind" w:cs="Hind"/>
                                <w:b/>
                                <w:color w:val="373944"/>
                                <w:sz w:val="40"/>
                                <w:szCs w:val="40"/>
                              </w:rPr>
                            </w:pPr>
                            <w:r>
                              <w:rPr>
                                <w:rFonts w:ascii="Hind" w:hAnsi="Hind" w:cs="Hind"/>
                                <w:b/>
                                <w:color w:val="373944"/>
                                <w:sz w:val="40"/>
                                <w:szCs w:val="40"/>
                              </w:rPr>
                              <w:t>Sm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F0FD4" id="Text Box 97" o:spid="_x0000_s1061" type="#_x0000_t202" style="position:absolute;margin-left:330.75pt;margin-top:618pt;width:107.3pt;height:39.75pt;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" filled="f" stroked="f" strokeweight=".5pt">
                <v:textbox>
                  <w:txbxContent>
                    <w:p w14:paraId="7DCB8746" w14:textId="77777777" w:rsidR="006C6D5B" w:rsidRPr="007B5B7D" w:rsidRDefault="006C6D5B" w:rsidP="006C6D5B">
                      <w:pPr>
                        <w:jc w:val="center"/>
                        <w:rPr>
                          <w:rFonts w:ascii="Hind" w:hAnsi="Hind" w:cs="Hind"/>
                          <w:b/>
                          <w:color w:val="373944"/>
                          <w:sz w:val="40"/>
                          <w:szCs w:val="40"/>
                        </w:rPr>
                      </w:pPr>
                      <w:r>
                        <w:rPr>
                          <w:rFonts w:ascii="Hind" w:hAnsi="Hind" w:cs="Hind"/>
                          <w:b/>
                          <w:color w:val="373944"/>
                          <w:sz w:val="40"/>
                          <w:szCs w:val="40"/>
                        </w:rPr>
                        <w:t>Small</w:t>
                      </w:r>
                    </w:p>
                  </w:txbxContent>
                </v:textbox>
              </v:shape>
            </w:pict>
          </mc:Fallback>
        </mc:AlternateContent>
      </w:r>
      <w:r w:rsidR="006C6D5B" w:rsidRPr="006C6D5B">
        <w:rPr>
          <w:noProof/>
        </w:rPr>
        <mc:AlternateContent>
          <mc:Choice Requires="wps">
            <w:drawing>
              <wp:anchor distT="0" distB="0" distL="114300" distR="114300" simplePos="0" relativeHeight="251781120" behindDoc="0" locked="0" layoutInCell="1" allowOverlap="1" wp14:anchorId="3F424DD5" wp14:editId="0616D287">
                <wp:simplePos x="0" y="0"/>
                <wp:positionH relativeFrom="column">
                  <wp:posOffset>4045585</wp:posOffset>
                </wp:positionH>
                <wp:positionV relativeFrom="paragraph">
                  <wp:posOffset>8296910</wp:posOffset>
                </wp:positionV>
                <wp:extent cx="1746250" cy="933450"/>
                <wp:effectExtent l="0" t="0" r="0" b="0"/>
                <wp:wrapNone/>
                <wp:docPr id="98" name="Text Box 98"/>
                <wp:cNvGraphicFramePr/>
                <a:graphic xmlns:a="http://schemas.openxmlformats.org/drawingml/2006/main">
                  <a:graphicData uri="http://schemas.microsoft.com/office/word/2010/wordprocessingShape">
                    <wps:wsp>
                      <wps:cNvSpPr txBox="1"/>
                      <wps:spPr>
                        <a:xfrm>
                          <a:off x="0" y="0"/>
                          <a:ext cx="1746250" cy="933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118351" w14:textId="77777777" w:rsidR="006C6D5B" w:rsidRPr="007B5B7D" w:rsidRDefault="006C6D5B" w:rsidP="006C6D5B">
                            <w:pPr>
                              <w:pBdr>
                                <w:bottom w:val="single" w:sz="4" w:space="1" w:color="auto"/>
                              </w:pBdr>
                              <w:spacing w:after="0" w:line="240" w:lineRule="auto"/>
                              <w:jc w:val="center"/>
                              <w:rPr>
                                <w:rFonts w:ascii="Hind" w:hAnsi="Hind" w:cs="Hind"/>
                                <w:b/>
                                <w:color w:val="4859A8"/>
                                <w:sz w:val="40"/>
                                <w:szCs w:val="40"/>
                              </w:rPr>
                            </w:pPr>
                            <w:r>
                              <w:rPr>
                                <w:rFonts w:ascii="Hind" w:hAnsi="Hind" w:cs="Hind"/>
                                <w:b/>
                                <w:color w:val="4859A8"/>
                                <w:sz w:val="40"/>
                                <w:szCs w:val="40"/>
                              </w:rPr>
                              <w:t>Business</w:t>
                            </w:r>
                            <w:r>
                              <w:rPr>
                                <w:rFonts w:ascii="Hind" w:hAnsi="Hind" w:cs="Hind"/>
                                <w:b/>
                                <w:color w:val="4859A8"/>
                                <w:sz w:val="40"/>
                                <w:szCs w:val="40"/>
                              </w:rPr>
                              <w:br/>
                              <w:t>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24DD5" id="Text Box 98" o:spid="_x0000_s1062" type="#_x0000_t202" style="position:absolute;margin-left:318.55pt;margin-top:653.3pt;width:137.5pt;height:7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" filled="f" stroked="f" strokeweight=".5pt">
                <v:textbox>
                  <w:txbxContent>
                    <w:p w14:paraId="04118351" w14:textId="77777777" w:rsidR="006C6D5B" w:rsidRPr="007B5B7D" w:rsidRDefault="006C6D5B" w:rsidP="006C6D5B">
                      <w:pPr>
                        <w:pBdr>
                          <w:bottom w:val="single" w:sz="4" w:space="1" w:color="auto"/>
                        </w:pBdr>
                        <w:spacing w:after="0" w:line="240" w:lineRule="auto"/>
                        <w:jc w:val="center"/>
                        <w:rPr>
                          <w:rFonts w:ascii="Hind" w:hAnsi="Hind" w:cs="Hind"/>
                          <w:b/>
                          <w:color w:val="4859A8"/>
                          <w:sz w:val="40"/>
                          <w:szCs w:val="40"/>
                        </w:rPr>
                      </w:pPr>
                      <w:r>
                        <w:rPr>
                          <w:rFonts w:ascii="Hind" w:hAnsi="Hind" w:cs="Hind"/>
                          <w:b/>
                          <w:color w:val="4859A8"/>
                          <w:sz w:val="40"/>
                          <w:szCs w:val="40"/>
                        </w:rPr>
                        <w:t>Business</w:t>
                      </w:r>
                      <w:r>
                        <w:rPr>
                          <w:rFonts w:ascii="Hind" w:hAnsi="Hind" w:cs="Hind"/>
                          <w:b/>
                          <w:color w:val="4859A8"/>
                          <w:sz w:val="40"/>
                          <w:szCs w:val="40"/>
                        </w:rPr>
                        <w:br/>
                        <w:t>Company</w:t>
                      </w:r>
                    </w:p>
                  </w:txbxContent>
                </v:textbox>
              </v:shape>
            </w:pict>
          </mc:Fallback>
        </mc:AlternateContent>
      </w:r>
      <w:r w:rsidR="00085CAA">
        <w:rPr>
          <w:noProof/>
          <w:lang w:eastAsia="en-IN"/>
        </w:rPr>
        <mc:AlternateContent>
          <mc:Choice Requires="wps">
            <w:drawing>
              <wp:anchor distT="0" distB="0" distL="114300" distR="114300" simplePos="0" relativeHeight="251647994" behindDoc="0" locked="0" layoutInCell="1" allowOverlap="1" wp14:anchorId="63F3E475" wp14:editId="767C1C7F">
                <wp:simplePos x="0" y="0"/>
                <wp:positionH relativeFrom="column">
                  <wp:posOffset>3147888</wp:posOffset>
                </wp:positionH>
                <wp:positionV relativeFrom="paragraph">
                  <wp:posOffset>-2607724</wp:posOffset>
                </wp:positionV>
                <wp:extent cx="6019138" cy="6019138"/>
                <wp:effectExtent l="0" t="0" r="1270" b="1270"/>
                <wp:wrapNone/>
                <wp:docPr id="93" name="Oval 93"/>
                <wp:cNvGraphicFramePr/>
                <a:graphic xmlns:a="http://schemas.openxmlformats.org/drawingml/2006/main">
                  <a:graphicData uri="http://schemas.microsoft.com/office/word/2010/wordprocessingShape">
                    <wps:wsp>
                      <wps:cNvSpPr/>
                      <wps:spPr>
                        <a:xfrm>
                          <a:off x="0" y="0"/>
                          <a:ext cx="6019138" cy="6019138"/>
                        </a:xfrm>
                        <a:prstGeom prst="ellipse">
                          <a:avLst/>
                        </a:prstGeom>
                        <a:blipFill dpi="0" rotWithShape="1">
                          <a:blip r:embed="rId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5D69D7" id="Oval 93" o:spid="_x0000_s1026" style="position:absolute;margin-left:247.85pt;margin-top:-205.35pt;width:473.95pt;height:473.95pt;z-index:2516479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" stroked="f" strokeweight="1pt">
                <v:fill r:id="rId7" o:title="" recolor="t" rotate="t" type="frame"/>
                <v:stroke joinstyle="miter"/>
              </v:oval>
            </w:pict>
          </mc:Fallback>
        </mc:AlternateContent>
      </w:r>
      <w:r w:rsidR="005C0136">
        <w:rPr>
          <w:noProof/>
          <w:lang w:eastAsia="en-IN"/>
        </w:rPr>
        <mc:AlternateContent>
          <mc:Choice Requires="wps">
            <w:drawing>
              <wp:anchor distT="0" distB="0" distL="114300" distR="114300" simplePos="0" relativeHeight="251768832" behindDoc="0" locked="0" layoutInCell="1" allowOverlap="1" wp14:anchorId="7982C343" wp14:editId="7A61CA4D">
                <wp:simplePos x="0" y="0"/>
                <wp:positionH relativeFrom="column">
                  <wp:posOffset>3620135</wp:posOffset>
                </wp:positionH>
                <wp:positionV relativeFrom="paragraph">
                  <wp:posOffset>6244693</wp:posOffset>
                </wp:positionV>
                <wp:extent cx="158567" cy="156244"/>
                <wp:effectExtent l="0" t="0" r="0" b="0"/>
                <wp:wrapNone/>
                <wp:docPr id="85"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58567" cy="156244"/>
                        </a:xfrm>
                        <a:custGeom>
                          <a:avLst/>
                          <a:gdLst>
                            <a:gd name="T0" fmla="*/ 33 w 55"/>
                            <a:gd name="T1" fmla="*/ 1 h 54"/>
                            <a:gd name="T2" fmla="*/ 1 w 55"/>
                            <a:gd name="T3" fmla="*/ 20 h 54"/>
                            <a:gd name="T4" fmla="*/ 0 w 55"/>
                            <a:gd name="T5" fmla="*/ 26 h 54"/>
                            <a:gd name="T6" fmla="*/ 0 w 55"/>
                            <a:gd name="T7" fmla="*/ 31 h 54"/>
                            <a:gd name="T8" fmla="*/ 21 w 55"/>
                            <a:gd name="T9" fmla="*/ 54 h 54"/>
                            <a:gd name="T10" fmla="*/ 26 w 55"/>
                            <a:gd name="T11" fmla="*/ 54 h 54"/>
                            <a:gd name="T12" fmla="*/ 31 w 55"/>
                            <a:gd name="T13" fmla="*/ 54 h 54"/>
                            <a:gd name="T14" fmla="*/ 54 w 55"/>
                            <a:gd name="T15" fmla="*/ 32 h 54"/>
                            <a:gd name="T16" fmla="*/ 42 w 55"/>
                            <a:gd name="T17" fmla="*/ 38 h 54"/>
                            <a:gd name="T18" fmla="*/ 32 w 55"/>
                            <a:gd name="T19" fmla="*/ 43 h 54"/>
                            <a:gd name="T20" fmla="*/ 18 w 55"/>
                            <a:gd name="T21" fmla="*/ 42 h 54"/>
                            <a:gd name="T22" fmla="*/ 12 w 55"/>
                            <a:gd name="T23" fmla="*/ 32 h 54"/>
                            <a:gd name="T24" fmla="*/ 12 w 55"/>
                            <a:gd name="T25" fmla="*/ 27 h 54"/>
                            <a:gd name="T26" fmla="*/ 14 w 55"/>
                            <a:gd name="T27" fmla="*/ 14 h 54"/>
                            <a:gd name="T28" fmla="*/ 23 w 55"/>
                            <a:gd name="T29" fmla="*/ 12 h 54"/>
                            <a:gd name="T30" fmla="*/ 37 w 55"/>
                            <a:gd name="T31" fmla="*/ 12 h 54"/>
                            <a:gd name="T32" fmla="*/ 43 w 55"/>
                            <a:gd name="T33" fmla="*/ 22 h 54"/>
                            <a:gd name="T34" fmla="*/ 42 w 55"/>
                            <a:gd name="T35" fmla="*/ 38 h 54"/>
                            <a:gd name="T36" fmla="*/ 40 w 55"/>
                            <a:gd name="T37" fmla="*/ 19 h 54"/>
                            <a:gd name="T38" fmla="*/ 33 w 55"/>
                            <a:gd name="T39" fmla="*/ 15 h 54"/>
                            <a:gd name="T40" fmla="*/ 19 w 55"/>
                            <a:gd name="T41" fmla="*/ 15 h 54"/>
                            <a:gd name="T42" fmla="*/ 14 w 55"/>
                            <a:gd name="T43" fmla="*/ 22 h 54"/>
                            <a:gd name="T44" fmla="*/ 15 w 55"/>
                            <a:gd name="T45" fmla="*/ 36 h 54"/>
                            <a:gd name="T46" fmla="*/ 22 w 55"/>
                            <a:gd name="T47" fmla="*/ 40 h 54"/>
                            <a:gd name="T48" fmla="*/ 37 w 55"/>
                            <a:gd name="T49" fmla="*/ 39 h 54"/>
                            <a:gd name="T50" fmla="*/ 40 w 55"/>
                            <a:gd name="T51" fmla="*/ 27 h 54"/>
                            <a:gd name="T52" fmla="*/ 40 w 55"/>
                            <a:gd name="T53" fmla="*/ 24 h 54"/>
                            <a:gd name="T54" fmla="*/ 19 w 55"/>
                            <a:gd name="T55" fmla="*/ 27 h 54"/>
                            <a:gd name="T56" fmla="*/ 35 w 55"/>
                            <a:gd name="T57" fmla="*/ 27 h 54"/>
                            <a:gd name="T58" fmla="*/ 36 w 55"/>
                            <a:gd name="T59" fmla="*/ 21 h 54"/>
                            <a:gd name="T60" fmla="*/ 36 w 55"/>
                            <a:gd name="T61" fmla="*/ 17 h 54"/>
                            <a:gd name="T62" fmla="*/ 36 w 55"/>
                            <a:gd name="T63" fmla="*/ 21 h 54"/>
                            <a:gd name="T64" fmla="*/ 22 w 55"/>
                            <a:gd name="T65" fmla="*/ 27 h 54"/>
                            <a:gd name="T66" fmla="*/ 32 w 55"/>
                            <a:gd name="T67"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55" h="54">
                              <a:moveTo>
                                <a:pt x="48" y="10"/>
                              </a:moveTo>
                              <a:cubicBezTo>
                                <a:pt x="44" y="5"/>
                                <a:pt x="39" y="2"/>
                                <a:pt x="33" y="1"/>
                              </a:cubicBezTo>
                              <a:cubicBezTo>
                                <a:pt x="27" y="0"/>
                                <a:pt x="22" y="0"/>
                                <a:pt x="17" y="2"/>
                              </a:cubicBezTo>
                              <a:cubicBezTo>
                                <a:pt x="9" y="6"/>
                                <a:pt x="4" y="12"/>
                                <a:pt x="1" y="20"/>
                              </a:cubicBezTo>
                              <a:cubicBezTo>
                                <a:pt x="0" y="21"/>
                                <a:pt x="0" y="23"/>
                                <a:pt x="0" y="25"/>
                              </a:cubicBezTo>
                              <a:cubicBezTo>
                                <a:pt x="0" y="25"/>
                                <a:pt x="0" y="26"/>
                                <a:pt x="0" y="26"/>
                              </a:cubicBezTo>
                              <a:cubicBezTo>
                                <a:pt x="0" y="27"/>
                                <a:pt x="0" y="28"/>
                                <a:pt x="0" y="29"/>
                              </a:cubicBezTo>
                              <a:cubicBezTo>
                                <a:pt x="0" y="30"/>
                                <a:pt x="0" y="30"/>
                                <a:pt x="0" y="31"/>
                              </a:cubicBezTo>
                              <a:cubicBezTo>
                                <a:pt x="1" y="35"/>
                                <a:pt x="2" y="39"/>
                                <a:pt x="4" y="42"/>
                              </a:cubicBezTo>
                              <a:cubicBezTo>
                                <a:pt x="8" y="48"/>
                                <a:pt x="14" y="52"/>
                                <a:pt x="21" y="54"/>
                              </a:cubicBezTo>
                              <a:cubicBezTo>
                                <a:pt x="22" y="54"/>
                                <a:pt x="24" y="54"/>
                                <a:pt x="25" y="54"/>
                              </a:cubicBezTo>
                              <a:cubicBezTo>
                                <a:pt x="25" y="54"/>
                                <a:pt x="25" y="54"/>
                                <a:pt x="26" y="54"/>
                              </a:cubicBezTo>
                              <a:cubicBezTo>
                                <a:pt x="27" y="54"/>
                                <a:pt x="28" y="54"/>
                                <a:pt x="29" y="54"/>
                              </a:cubicBezTo>
                              <a:cubicBezTo>
                                <a:pt x="29" y="54"/>
                                <a:pt x="30" y="54"/>
                                <a:pt x="31" y="54"/>
                              </a:cubicBezTo>
                              <a:cubicBezTo>
                                <a:pt x="35" y="54"/>
                                <a:pt x="38" y="52"/>
                                <a:pt x="41" y="50"/>
                              </a:cubicBezTo>
                              <a:cubicBezTo>
                                <a:pt x="48" y="46"/>
                                <a:pt x="52" y="40"/>
                                <a:pt x="54" y="32"/>
                              </a:cubicBezTo>
                              <a:cubicBezTo>
                                <a:pt x="55" y="24"/>
                                <a:pt x="54" y="17"/>
                                <a:pt x="48" y="10"/>
                              </a:cubicBezTo>
                              <a:close/>
                              <a:moveTo>
                                <a:pt x="42" y="38"/>
                              </a:moveTo>
                              <a:cubicBezTo>
                                <a:pt x="41" y="40"/>
                                <a:pt x="38" y="42"/>
                                <a:pt x="35" y="43"/>
                              </a:cubicBezTo>
                              <a:cubicBezTo>
                                <a:pt x="34" y="43"/>
                                <a:pt x="33" y="43"/>
                                <a:pt x="32" y="43"/>
                              </a:cubicBezTo>
                              <a:cubicBezTo>
                                <a:pt x="28" y="43"/>
                                <a:pt x="25" y="43"/>
                                <a:pt x="21" y="43"/>
                              </a:cubicBezTo>
                              <a:cubicBezTo>
                                <a:pt x="20" y="43"/>
                                <a:pt x="19" y="43"/>
                                <a:pt x="18" y="42"/>
                              </a:cubicBezTo>
                              <a:cubicBezTo>
                                <a:pt x="15" y="41"/>
                                <a:pt x="13" y="39"/>
                                <a:pt x="12" y="36"/>
                              </a:cubicBezTo>
                              <a:cubicBezTo>
                                <a:pt x="12" y="35"/>
                                <a:pt x="12" y="34"/>
                                <a:pt x="12" y="32"/>
                              </a:cubicBezTo>
                              <a:cubicBezTo>
                                <a:pt x="12" y="31"/>
                                <a:pt x="12" y="29"/>
                                <a:pt x="12" y="27"/>
                              </a:cubicBezTo>
                              <a:cubicBezTo>
                                <a:pt x="12" y="27"/>
                                <a:pt x="12" y="27"/>
                                <a:pt x="12" y="27"/>
                              </a:cubicBezTo>
                              <a:cubicBezTo>
                                <a:pt x="12" y="25"/>
                                <a:pt x="12" y="23"/>
                                <a:pt x="12" y="21"/>
                              </a:cubicBezTo>
                              <a:cubicBezTo>
                                <a:pt x="12" y="18"/>
                                <a:pt x="12" y="16"/>
                                <a:pt x="14" y="14"/>
                              </a:cubicBezTo>
                              <a:cubicBezTo>
                                <a:pt x="16" y="13"/>
                                <a:pt x="17" y="12"/>
                                <a:pt x="19" y="12"/>
                              </a:cubicBezTo>
                              <a:cubicBezTo>
                                <a:pt x="20" y="12"/>
                                <a:pt x="21" y="12"/>
                                <a:pt x="23" y="12"/>
                              </a:cubicBezTo>
                              <a:cubicBezTo>
                                <a:pt x="26" y="12"/>
                                <a:pt x="29" y="12"/>
                                <a:pt x="33" y="12"/>
                              </a:cubicBezTo>
                              <a:cubicBezTo>
                                <a:pt x="34" y="12"/>
                                <a:pt x="35" y="12"/>
                                <a:pt x="37" y="12"/>
                              </a:cubicBezTo>
                              <a:cubicBezTo>
                                <a:pt x="40" y="13"/>
                                <a:pt x="42" y="16"/>
                                <a:pt x="42" y="19"/>
                              </a:cubicBezTo>
                              <a:cubicBezTo>
                                <a:pt x="43" y="20"/>
                                <a:pt x="43" y="21"/>
                                <a:pt x="43" y="22"/>
                              </a:cubicBezTo>
                              <a:cubicBezTo>
                                <a:pt x="43" y="26"/>
                                <a:pt x="43" y="29"/>
                                <a:pt x="43" y="33"/>
                              </a:cubicBezTo>
                              <a:cubicBezTo>
                                <a:pt x="43" y="34"/>
                                <a:pt x="43" y="36"/>
                                <a:pt x="42" y="38"/>
                              </a:cubicBezTo>
                              <a:close/>
                              <a:moveTo>
                                <a:pt x="40" y="24"/>
                              </a:moveTo>
                              <a:cubicBezTo>
                                <a:pt x="40" y="22"/>
                                <a:pt x="40" y="21"/>
                                <a:pt x="40" y="19"/>
                              </a:cubicBezTo>
                              <a:cubicBezTo>
                                <a:pt x="39" y="17"/>
                                <a:pt x="38" y="16"/>
                                <a:pt x="36" y="15"/>
                              </a:cubicBezTo>
                              <a:cubicBezTo>
                                <a:pt x="35" y="15"/>
                                <a:pt x="34" y="15"/>
                                <a:pt x="33" y="15"/>
                              </a:cubicBezTo>
                              <a:cubicBezTo>
                                <a:pt x="29" y="15"/>
                                <a:pt x="25" y="15"/>
                                <a:pt x="22" y="15"/>
                              </a:cubicBezTo>
                              <a:cubicBezTo>
                                <a:pt x="21" y="15"/>
                                <a:pt x="20" y="15"/>
                                <a:pt x="19" y="15"/>
                              </a:cubicBezTo>
                              <a:cubicBezTo>
                                <a:pt x="17" y="15"/>
                                <a:pt x="15" y="17"/>
                                <a:pt x="15" y="19"/>
                              </a:cubicBezTo>
                              <a:cubicBezTo>
                                <a:pt x="14" y="20"/>
                                <a:pt x="14" y="21"/>
                                <a:pt x="14" y="22"/>
                              </a:cubicBezTo>
                              <a:cubicBezTo>
                                <a:pt x="14" y="26"/>
                                <a:pt x="14" y="29"/>
                                <a:pt x="14" y="32"/>
                              </a:cubicBezTo>
                              <a:cubicBezTo>
                                <a:pt x="14" y="34"/>
                                <a:pt x="14" y="35"/>
                                <a:pt x="15" y="36"/>
                              </a:cubicBezTo>
                              <a:cubicBezTo>
                                <a:pt x="15" y="38"/>
                                <a:pt x="16" y="39"/>
                                <a:pt x="19" y="40"/>
                              </a:cubicBezTo>
                              <a:cubicBezTo>
                                <a:pt x="20" y="40"/>
                                <a:pt x="21" y="40"/>
                                <a:pt x="22" y="40"/>
                              </a:cubicBezTo>
                              <a:cubicBezTo>
                                <a:pt x="26" y="40"/>
                                <a:pt x="30" y="40"/>
                                <a:pt x="34" y="40"/>
                              </a:cubicBezTo>
                              <a:cubicBezTo>
                                <a:pt x="35" y="40"/>
                                <a:pt x="36" y="40"/>
                                <a:pt x="37" y="39"/>
                              </a:cubicBezTo>
                              <a:cubicBezTo>
                                <a:pt x="39" y="38"/>
                                <a:pt x="40" y="36"/>
                                <a:pt x="40" y="34"/>
                              </a:cubicBezTo>
                              <a:cubicBezTo>
                                <a:pt x="40" y="32"/>
                                <a:pt x="40" y="30"/>
                                <a:pt x="40" y="27"/>
                              </a:cubicBezTo>
                              <a:cubicBezTo>
                                <a:pt x="40" y="27"/>
                                <a:pt x="40" y="27"/>
                                <a:pt x="40" y="27"/>
                              </a:cubicBezTo>
                              <a:cubicBezTo>
                                <a:pt x="40" y="26"/>
                                <a:pt x="40" y="25"/>
                                <a:pt x="40" y="24"/>
                              </a:cubicBezTo>
                              <a:close/>
                              <a:moveTo>
                                <a:pt x="27" y="35"/>
                              </a:moveTo>
                              <a:cubicBezTo>
                                <a:pt x="23" y="35"/>
                                <a:pt x="19" y="32"/>
                                <a:pt x="19" y="27"/>
                              </a:cubicBezTo>
                              <a:cubicBezTo>
                                <a:pt x="19" y="23"/>
                                <a:pt x="23" y="19"/>
                                <a:pt x="27" y="19"/>
                              </a:cubicBezTo>
                              <a:cubicBezTo>
                                <a:pt x="32" y="19"/>
                                <a:pt x="35" y="23"/>
                                <a:pt x="35" y="27"/>
                              </a:cubicBezTo>
                              <a:cubicBezTo>
                                <a:pt x="35" y="32"/>
                                <a:pt x="32" y="35"/>
                                <a:pt x="27" y="35"/>
                              </a:cubicBezTo>
                              <a:close/>
                              <a:moveTo>
                                <a:pt x="36" y="21"/>
                              </a:moveTo>
                              <a:cubicBezTo>
                                <a:pt x="34" y="21"/>
                                <a:pt x="34" y="20"/>
                                <a:pt x="34" y="19"/>
                              </a:cubicBezTo>
                              <a:cubicBezTo>
                                <a:pt x="34" y="18"/>
                                <a:pt x="35" y="17"/>
                                <a:pt x="36" y="17"/>
                              </a:cubicBezTo>
                              <a:cubicBezTo>
                                <a:pt x="37" y="17"/>
                                <a:pt x="37" y="18"/>
                                <a:pt x="37" y="19"/>
                              </a:cubicBezTo>
                              <a:cubicBezTo>
                                <a:pt x="37" y="20"/>
                                <a:pt x="37" y="21"/>
                                <a:pt x="36" y="21"/>
                              </a:cubicBezTo>
                              <a:close/>
                              <a:moveTo>
                                <a:pt x="27" y="22"/>
                              </a:moveTo>
                              <a:cubicBezTo>
                                <a:pt x="24" y="22"/>
                                <a:pt x="22" y="24"/>
                                <a:pt x="22" y="27"/>
                              </a:cubicBezTo>
                              <a:cubicBezTo>
                                <a:pt x="22" y="30"/>
                                <a:pt x="24" y="32"/>
                                <a:pt x="27" y="32"/>
                              </a:cubicBezTo>
                              <a:cubicBezTo>
                                <a:pt x="30" y="32"/>
                                <a:pt x="32" y="30"/>
                                <a:pt x="32" y="27"/>
                              </a:cubicBezTo>
                              <a:cubicBezTo>
                                <a:pt x="32" y="24"/>
                                <a:pt x="30" y="22"/>
                                <a:pt x="27" y="22"/>
                              </a:cubicBezTo>
                              <a:close/>
                            </a:path>
                          </a:pathLst>
                        </a:custGeom>
                        <a:solidFill>
                          <a:srgbClr val="4859A8"/>
                        </a:solidFill>
                        <a:ln>
                          <a:noFill/>
                        </a:ln>
                      </wps:spPr>
                      <wps:bodyPr rot="0" vert="horz" wrap="square" lIns="91440" tIns="45720" rIns="91440" bIns="45720" anchor="t" anchorCtr="0" upright="1">
                        <a:noAutofit/>
                      </wps:bodyPr>
                    </wps:wsp>
                  </a:graphicData>
                </a:graphic>
              </wp:anchor>
            </w:drawing>
          </mc:Choice>
          <mc:Fallback>
            <w:pict>
              <v:shape w14:anchorId="2A7FD312" id="Freeform 26" o:spid="_x0000_s1026" style="position:absolute;margin-left:285.05pt;margin-top:491.7pt;width:12.5pt;height:12.3pt;z-index:251768832;visibility:visible;mso-wrap-style:square;mso-wrap-distance-left:9pt;mso-wrap-distance-top:0;mso-wrap-distance-right:9pt;mso-wrap-distance-bottom:0;mso-position-horizontal:absolute;mso-position-horizontal-relative:text;mso-position-vertical:absolute;mso-position-vertical-relative:text;v-text-anchor:top" coordsize="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" path="m48,10c44,5,39,2,33,1,27,,22,,17,2,9,6,4,12,1,20,,21,,23,,25v,,,1,,1c,27,,28,,29v,1,,1,,2c1,35,2,39,4,42v4,6,10,10,17,12c22,54,24,54,25,54v,,,,1,c27,54,28,54,29,54v,,1,,2,c35,54,38,52,41,50,48,46,52,40,54,32v1,-8,,-15,-6,-22xm42,38v-1,2,-4,4,-7,5c34,43,33,43,32,43v-4,,-7,,-11,c20,43,19,43,18,42,15,41,13,39,12,36v,-1,,-2,,-4c12,31,12,29,12,27v,,,,,c12,25,12,23,12,21v,-3,,-5,2,-7c16,13,17,12,19,12v1,,2,,4,c26,12,29,12,33,12v1,,2,,4,c40,13,42,16,42,19v1,1,1,2,1,3c43,26,43,29,43,33v,1,,3,-1,5xm40,24v,-2,,-3,,-5c39,17,38,16,36,15v-1,,-2,,-3,c29,15,25,15,22,15v-1,,-2,,-3,c17,15,15,17,15,19v-1,1,-1,2,-1,3c14,26,14,29,14,32v,2,,3,1,4c15,38,16,39,19,40v1,,2,,3,c26,40,30,40,34,40v1,,2,,3,-1c39,38,40,36,40,34v,-2,,-4,,-7c40,27,40,27,40,27v,-1,,-2,,-3xm27,35v-4,,-8,-3,-8,-8c19,23,23,19,27,19v5,,8,4,8,8c35,32,32,35,27,35xm36,21v-2,,-2,-1,-2,-2c34,18,35,17,36,17v1,,1,1,1,2c37,20,37,21,36,21xm27,22v-3,,-5,2,-5,5c22,30,24,32,27,32v3,,5,-2,5,-5c32,24,30,22,27,22xe" fillcolor="#4859a8" stroked="f">
                <v:path arrowok="t" o:connecttype="custom" o:connectlocs="95140,2893;2883,57868;0,75229;0,89696;60544,156244;74959,156244;89374,156244;155684,92589;121088,109949;92257,124417;51895,121523;34596,92589;34596,78122;40363,40508;66310,34721;106672,34721;123971,63655;121088,109949;115321,54975;95140,43401;54778,43401;40363,63655;43246,104163;63427,115736;106672,112843;115321,78122;115321,69442;54778,78122;100906,78122;103789,60762;103789,49188;103789,60762;63427,78122;92257,78122" o:connectangles="0,0,0,0,0,0,0,0,0,0,0,0,0,0,0,0,0,0,0,0,0,0,0,0,0,0,0,0,0,0,0,0,0,0"/>
                <o:lock v:ext="edit" verticies="t"/>
              </v:shape>
            </w:pict>
          </mc:Fallback>
        </mc:AlternateContent>
      </w:r>
      <w:r w:rsidR="005C0136">
        <w:rPr>
          <w:noProof/>
          <w:lang w:eastAsia="en-IN"/>
        </w:rPr>
        <mc:AlternateContent>
          <mc:Choice Requires="wps">
            <w:drawing>
              <wp:anchor distT="0" distB="0" distL="114300" distR="114300" simplePos="0" relativeHeight="251770880" behindDoc="0" locked="0" layoutInCell="1" allowOverlap="1" wp14:anchorId="4BCC8CC2" wp14:editId="149ADC38">
                <wp:simplePos x="0" y="0"/>
                <wp:positionH relativeFrom="column">
                  <wp:posOffset>3607387</wp:posOffset>
                </wp:positionH>
                <wp:positionV relativeFrom="paragraph">
                  <wp:posOffset>6458941</wp:posOffset>
                </wp:positionV>
                <wp:extent cx="174423" cy="175039"/>
                <wp:effectExtent l="0" t="0" r="0" b="0"/>
                <wp:wrapNone/>
                <wp:docPr id="87"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74423" cy="175039"/>
                        </a:xfrm>
                        <a:custGeom>
                          <a:avLst/>
                          <a:gdLst>
                            <a:gd name="T0" fmla="*/ 56 w 57"/>
                            <a:gd name="T1" fmla="*/ 20 h 57"/>
                            <a:gd name="T2" fmla="*/ 34 w 57"/>
                            <a:gd name="T3" fmla="*/ 1 h 57"/>
                            <a:gd name="T4" fmla="*/ 31 w 57"/>
                            <a:gd name="T5" fmla="*/ 0 h 57"/>
                            <a:gd name="T6" fmla="*/ 29 w 57"/>
                            <a:gd name="T7" fmla="*/ 0 h 57"/>
                            <a:gd name="T8" fmla="*/ 23 w 57"/>
                            <a:gd name="T9" fmla="*/ 1 h 57"/>
                            <a:gd name="T10" fmla="*/ 3 w 57"/>
                            <a:gd name="T11" fmla="*/ 23 h 57"/>
                            <a:gd name="T12" fmla="*/ 24 w 57"/>
                            <a:gd name="T13" fmla="*/ 54 h 57"/>
                            <a:gd name="T14" fmla="*/ 57 w 57"/>
                            <a:gd name="T15" fmla="*/ 32 h 57"/>
                            <a:gd name="T16" fmla="*/ 57 w 57"/>
                            <a:gd name="T17" fmla="*/ 30 h 57"/>
                            <a:gd name="T18" fmla="*/ 57 w 57"/>
                            <a:gd name="T19" fmla="*/ 25 h 57"/>
                            <a:gd name="T20" fmla="*/ 56 w 57"/>
                            <a:gd name="T21" fmla="*/ 20 h 57"/>
                            <a:gd name="T22" fmla="*/ 44 w 57"/>
                            <a:gd name="T23" fmla="*/ 22 h 57"/>
                            <a:gd name="T24" fmla="*/ 43 w 57"/>
                            <a:gd name="T25" fmla="*/ 24 h 57"/>
                            <a:gd name="T26" fmla="*/ 37 w 57"/>
                            <a:gd name="T27" fmla="*/ 38 h 57"/>
                            <a:gd name="T28" fmla="*/ 16 w 57"/>
                            <a:gd name="T29" fmla="*/ 39 h 57"/>
                            <a:gd name="T30" fmla="*/ 25 w 57"/>
                            <a:gd name="T31" fmla="*/ 36 h 57"/>
                            <a:gd name="T32" fmla="*/ 19 w 57"/>
                            <a:gd name="T33" fmla="*/ 32 h 57"/>
                            <a:gd name="T34" fmla="*/ 22 w 57"/>
                            <a:gd name="T35" fmla="*/ 32 h 57"/>
                            <a:gd name="T36" fmla="*/ 17 w 57"/>
                            <a:gd name="T37" fmla="*/ 26 h 57"/>
                            <a:gd name="T38" fmla="*/ 20 w 57"/>
                            <a:gd name="T39" fmla="*/ 26 h 57"/>
                            <a:gd name="T40" fmla="*/ 18 w 57"/>
                            <a:gd name="T41" fmla="*/ 18 h 57"/>
                            <a:gd name="T42" fmla="*/ 31 w 57"/>
                            <a:gd name="T43" fmla="*/ 24 h 57"/>
                            <a:gd name="T44" fmla="*/ 31 w 57"/>
                            <a:gd name="T45" fmla="*/ 23 h 57"/>
                            <a:gd name="T46" fmla="*/ 34 w 57"/>
                            <a:gd name="T47" fmla="*/ 17 h 57"/>
                            <a:gd name="T48" fmla="*/ 41 w 57"/>
                            <a:gd name="T49" fmla="*/ 18 h 57"/>
                            <a:gd name="T50" fmla="*/ 43 w 57"/>
                            <a:gd name="T51" fmla="*/ 18 h 57"/>
                            <a:gd name="T52" fmla="*/ 45 w 57"/>
                            <a:gd name="T53" fmla="*/ 17 h 57"/>
                            <a:gd name="T54" fmla="*/ 46 w 57"/>
                            <a:gd name="T55" fmla="*/ 18 h 57"/>
                            <a:gd name="T56" fmla="*/ 43 w 57"/>
                            <a:gd name="T57" fmla="*/ 21 h 57"/>
                            <a:gd name="T58" fmla="*/ 46 w 57"/>
                            <a:gd name="T59" fmla="*/ 20 h 57"/>
                            <a:gd name="T60" fmla="*/ 44 w 57"/>
                            <a:gd name="T61" fmla="*/ 22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7" h="57">
                              <a:moveTo>
                                <a:pt x="56" y="20"/>
                              </a:moveTo>
                              <a:cubicBezTo>
                                <a:pt x="53" y="9"/>
                                <a:pt x="45" y="3"/>
                                <a:pt x="34" y="1"/>
                              </a:cubicBezTo>
                              <a:cubicBezTo>
                                <a:pt x="33" y="1"/>
                                <a:pt x="32" y="0"/>
                                <a:pt x="31" y="0"/>
                              </a:cubicBezTo>
                              <a:cubicBezTo>
                                <a:pt x="30" y="0"/>
                                <a:pt x="29" y="0"/>
                                <a:pt x="29" y="0"/>
                              </a:cubicBezTo>
                              <a:cubicBezTo>
                                <a:pt x="27" y="1"/>
                                <a:pt x="25" y="1"/>
                                <a:pt x="23" y="1"/>
                              </a:cubicBezTo>
                              <a:cubicBezTo>
                                <a:pt x="13" y="4"/>
                                <a:pt x="5" y="12"/>
                                <a:pt x="3" y="23"/>
                              </a:cubicBezTo>
                              <a:cubicBezTo>
                                <a:pt x="0" y="37"/>
                                <a:pt x="9" y="51"/>
                                <a:pt x="24" y="54"/>
                              </a:cubicBezTo>
                              <a:cubicBezTo>
                                <a:pt x="39" y="57"/>
                                <a:pt x="54" y="47"/>
                                <a:pt x="57" y="32"/>
                              </a:cubicBezTo>
                              <a:cubicBezTo>
                                <a:pt x="57" y="32"/>
                                <a:pt x="57" y="31"/>
                                <a:pt x="57" y="30"/>
                              </a:cubicBezTo>
                              <a:cubicBezTo>
                                <a:pt x="57" y="28"/>
                                <a:pt x="57" y="27"/>
                                <a:pt x="57" y="25"/>
                              </a:cubicBezTo>
                              <a:cubicBezTo>
                                <a:pt x="57" y="23"/>
                                <a:pt x="56" y="22"/>
                                <a:pt x="56" y="20"/>
                              </a:cubicBezTo>
                              <a:close/>
                              <a:moveTo>
                                <a:pt x="44" y="22"/>
                              </a:moveTo>
                              <a:cubicBezTo>
                                <a:pt x="44" y="23"/>
                                <a:pt x="43" y="23"/>
                                <a:pt x="43" y="24"/>
                              </a:cubicBezTo>
                              <a:cubicBezTo>
                                <a:pt x="43" y="30"/>
                                <a:pt x="41" y="34"/>
                                <a:pt x="37" y="38"/>
                              </a:cubicBezTo>
                              <a:cubicBezTo>
                                <a:pt x="31" y="42"/>
                                <a:pt x="22" y="43"/>
                                <a:pt x="16" y="39"/>
                              </a:cubicBezTo>
                              <a:cubicBezTo>
                                <a:pt x="20" y="39"/>
                                <a:pt x="22" y="38"/>
                                <a:pt x="25" y="36"/>
                              </a:cubicBezTo>
                              <a:cubicBezTo>
                                <a:pt x="22" y="36"/>
                                <a:pt x="20" y="34"/>
                                <a:pt x="19" y="32"/>
                              </a:cubicBezTo>
                              <a:cubicBezTo>
                                <a:pt x="20" y="32"/>
                                <a:pt x="21" y="32"/>
                                <a:pt x="22" y="32"/>
                              </a:cubicBezTo>
                              <a:cubicBezTo>
                                <a:pt x="19" y="30"/>
                                <a:pt x="17" y="29"/>
                                <a:pt x="17" y="26"/>
                              </a:cubicBezTo>
                              <a:cubicBezTo>
                                <a:pt x="18" y="26"/>
                                <a:pt x="19" y="26"/>
                                <a:pt x="20" y="26"/>
                              </a:cubicBezTo>
                              <a:cubicBezTo>
                                <a:pt x="17" y="24"/>
                                <a:pt x="16" y="21"/>
                                <a:pt x="18" y="18"/>
                              </a:cubicBezTo>
                              <a:cubicBezTo>
                                <a:pt x="21" y="22"/>
                                <a:pt x="26" y="24"/>
                                <a:pt x="31" y="24"/>
                              </a:cubicBezTo>
                              <a:cubicBezTo>
                                <a:pt x="31" y="24"/>
                                <a:pt x="31" y="23"/>
                                <a:pt x="31" y="23"/>
                              </a:cubicBezTo>
                              <a:cubicBezTo>
                                <a:pt x="31" y="20"/>
                                <a:pt x="32" y="19"/>
                                <a:pt x="34" y="17"/>
                              </a:cubicBezTo>
                              <a:cubicBezTo>
                                <a:pt x="37" y="16"/>
                                <a:pt x="39" y="17"/>
                                <a:pt x="41" y="18"/>
                              </a:cubicBezTo>
                              <a:cubicBezTo>
                                <a:pt x="42" y="19"/>
                                <a:pt x="42" y="19"/>
                                <a:pt x="43" y="18"/>
                              </a:cubicBezTo>
                              <a:cubicBezTo>
                                <a:pt x="44" y="18"/>
                                <a:pt x="45" y="18"/>
                                <a:pt x="45" y="17"/>
                              </a:cubicBezTo>
                              <a:cubicBezTo>
                                <a:pt x="45" y="18"/>
                                <a:pt x="46" y="18"/>
                                <a:pt x="46" y="18"/>
                              </a:cubicBezTo>
                              <a:cubicBezTo>
                                <a:pt x="45" y="19"/>
                                <a:pt x="44" y="20"/>
                                <a:pt x="43" y="21"/>
                              </a:cubicBezTo>
                              <a:cubicBezTo>
                                <a:pt x="44" y="20"/>
                                <a:pt x="45" y="20"/>
                                <a:pt x="46" y="20"/>
                              </a:cubicBezTo>
                              <a:cubicBezTo>
                                <a:pt x="46" y="21"/>
                                <a:pt x="45" y="21"/>
                                <a:pt x="44" y="22"/>
                              </a:cubicBez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1FF218" id="Freeform 28" o:spid="_x0000_s1026" style="position:absolute;margin-left:284.05pt;margin-top:508.6pt;width:13.75pt;height:13.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" path="m56,20c53,9,45,3,34,1,33,1,32,,31,,30,,29,,29,,27,1,25,1,23,1,13,4,5,12,3,23,,37,9,51,24,54,39,57,54,47,57,32v,,,-1,,-2c57,28,57,27,57,25v,-2,-1,-3,-1,-5xm44,22v,1,-1,1,-1,2c43,30,41,34,37,38v-6,4,-15,5,-21,1c20,39,22,38,25,36v-3,,-5,-2,-6,-4c20,32,21,32,22,32,19,30,17,29,17,26v1,,2,,3,c17,24,16,21,18,18v3,4,8,6,13,6c31,24,31,23,31,23v,-3,1,-4,3,-6c37,16,39,17,41,18v1,1,1,1,2,c44,18,45,18,45,17v,1,1,1,1,1c45,19,44,20,43,21v1,-1,2,-1,3,-1c46,21,45,21,44,22xe" fillcolor="#4859a8" stroked="f">
                <v:path arrowok="t" o:connecttype="custom" o:connectlocs="171363,61417;104042,3071;94862,0;88742,0;70381,3071;9180,70630;73441,165826;174423,98268;174423,92126;174423,76771;171363,61417;134642,67559;131582,73701;113222,116693;48961,119764;76501,110551;58141,98268;67321,98268;52021,79842;61201,79842;55081,55275;94862,73701;94862,70630;104042,52205;125462,55275;131582,55275;137702,52205;140762,55275;131582,64488;140762,61417;134642,67559" o:connectangles="0,0,0,0,0,0,0,0,0,0,0,0,0,0,0,0,0,0,0,0,0,0,0,0,0,0,0,0,0,0,0"/>
                <o:lock v:ext="edit" verticies="t"/>
              </v:shape>
            </w:pict>
          </mc:Fallback>
        </mc:AlternateContent>
      </w:r>
      <w:r w:rsidR="005C0136">
        <w:rPr>
          <w:noProof/>
          <w:lang w:eastAsia="en-IN"/>
        </w:rPr>
        <mc:AlternateContent>
          <mc:Choice Requires="wps">
            <w:drawing>
              <wp:anchor distT="0" distB="0" distL="114300" distR="114300" simplePos="0" relativeHeight="251771904" behindDoc="0" locked="0" layoutInCell="1" allowOverlap="1" wp14:anchorId="2E6E304C" wp14:editId="13FF07B8">
                <wp:simplePos x="0" y="0"/>
                <wp:positionH relativeFrom="column">
                  <wp:posOffset>3617698</wp:posOffset>
                </wp:positionH>
                <wp:positionV relativeFrom="paragraph">
                  <wp:posOffset>6035675</wp:posOffset>
                </wp:positionV>
                <wp:extent cx="155923" cy="156505"/>
                <wp:effectExtent l="0" t="0" r="0" b="0"/>
                <wp:wrapNone/>
                <wp:docPr id="88"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923" cy="156505"/>
                        </a:xfrm>
                        <a:custGeom>
                          <a:avLst/>
                          <a:gdLst>
                            <a:gd name="T0" fmla="*/ 27 w 54"/>
                            <a:gd name="T1" fmla="*/ 0 h 54"/>
                            <a:gd name="T2" fmla="*/ 0 w 54"/>
                            <a:gd name="T3" fmla="*/ 27 h 54"/>
                            <a:gd name="T4" fmla="*/ 23 w 54"/>
                            <a:gd name="T5" fmla="*/ 54 h 54"/>
                            <a:gd name="T6" fmla="*/ 23 w 54"/>
                            <a:gd name="T7" fmla="*/ 32 h 54"/>
                            <a:gd name="T8" fmla="*/ 16 w 54"/>
                            <a:gd name="T9" fmla="*/ 32 h 54"/>
                            <a:gd name="T10" fmla="*/ 16 w 54"/>
                            <a:gd name="T11" fmla="*/ 25 h 54"/>
                            <a:gd name="T12" fmla="*/ 23 w 54"/>
                            <a:gd name="T13" fmla="*/ 25 h 54"/>
                            <a:gd name="T14" fmla="*/ 23 w 54"/>
                            <a:gd name="T15" fmla="*/ 19 h 54"/>
                            <a:gd name="T16" fmla="*/ 32 w 54"/>
                            <a:gd name="T17" fmla="*/ 9 h 54"/>
                            <a:gd name="T18" fmla="*/ 38 w 54"/>
                            <a:gd name="T19" fmla="*/ 9 h 54"/>
                            <a:gd name="T20" fmla="*/ 38 w 54"/>
                            <a:gd name="T21" fmla="*/ 16 h 54"/>
                            <a:gd name="T22" fmla="*/ 34 w 54"/>
                            <a:gd name="T23" fmla="*/ 16 h 54"/>
                            <a:gd name="T24" fmla="*/ 30 w 54"/>
                            <a:gd name="T25" fmla="*/ 20 h 54"/>
                            <a:gd name="T26" fmla="*/ 30 w 54"/>
                            <a:gd name="T27" fmla="*/ 25 h 54"/>
                            <a:gd name="T28" fmla="*/ 38 w 54"/>
                            <a:gd name="T29" fmla="*/ 25 h 54"/>
                            <a:gd name="T30" fmla="*/ 37 w 54"/>
                            <a:gd name="T31" fmla="*/ 32 h 54"/>
                            <a:gd name="T32" fmla="*/ 30 w 54"/>
                            <a:gd name="T33" fmla="*/ 32 h 54"/>
                            <a:gd name="T34" fmla="*/ 30 w 54"/>
                            <a:gd name="T35" fmla="*/ 54 h 54"/>
                            <a:gd name="T36" fmla="*/ 54 w 54"/>
                            <a:gd name="T37" fmla="*/ 27 h 54"/>
                            <a:gd name="T38" fmla="*/ 27 w 54"/>
                            <a:gd name="T39"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4" h="54">
                              <a:moveTo>
                                <a:pt x="27" y="0"/>
                              </a:moveTo>
                              <a:cubicBezTo>
                                <a:pt x="12" y="0"/>
                                <a:pt x="0" y="12"/>
                                <a:pt x="0" y="27"/>
                              </a:cubicBezTo>
                              <a:cubicBezTo>
                                <a:pt x="0" y="40"/>
                                <a:pt x="10" y="51"/>
                                <a:pt x="23" y="54"/>
                              </a:cubicBezTo>
                              <a:cubicBezTo>
                                <a:pt x="23" y="32"/>
                                <a:pt x="23" y="32"/>
                                <a:pt x="23" y="32"/>
                              </a:cubicBezTo>
                              <a:cubicBezTo>
                                <a:pt x="16" y="32"/>
                                <a:pt x="16" y="32"/>
                                <a:pt x="16" y="32"/>
                              </a:cubicBezTo>
                              <a:cubicBezTo>
                                <a:pt x="16" y="25"/>
                                <a:pt x="16" y="25"/>
                                <a:pt x="16" y="25"/>
                              </a:cubicBezTo>
                              <a:cubicBezTo>
                                <a:pt x="23" y="25"/>
                                <a:pt x="23" y="25"/>
                                <a:pt x="23" y="25"/>
                              </a:cubicBezTo>
                              <a:cubicBezTo>
                                <a:pt x="23" y="19"/>
                                <a:pt x="23" y="19"/>
                                <a:pt x="23" y="19"/>
                              </a:cubicBezTo>
                              <a:cubicBezTo>
                                <a:pt x="23" y="13"/>
                                <a:pt x="27" y="9"/>
                                <a:pt x="32" y="9"/>
                              </a:cubicBezTo>
                              <a:cubicBezTo>
                                <a:pt x="35" y="9"/>
                                <a:pt x="38" y="9"/>
                                <a:pt x="38" y="9"/>
                              </a:cubicBezTo>
                              <a:cubicBezTo>
                                <a:pt x="38" y="16"/>
                                <a:pt x="38" y="16"/>
                                <a:pt x="38" y="16"/>
                              </a:cubicBezTo>
                              <a:cubicBezTo>
                                <a:pt x="34" y="16"/>
                                <a:pt x="34" y="16"/>
                                <a:pt x="34" y="16"/>
                              </a:cubicBezTo>
                              <a:cubicBezTo>
                                <a:pt x="31" y="16"/>
                                <a:pt x="30" y="18"/>
                                <a:pt x="30" y="20"/>
                              </a:cubicBezTo>
                              <a:cubicBezTo>
                                <a:pt x="30" y="25"/>
                                <a:pt x="30" y="25"/>
                                <a:pt x="30" y="25"/>
                              </a:cubicBezTo>
                              <a:cubicBezTo>
                                <a:pt x="38" y="25"/>
                                <a:pt x="38" y="25"/>
                                <a:pt x="38" y="25"/>
                              </a:cubicBezTo>
                              <a:cubicBezTo>
                                <a:pt x="37" y="32"/>
                                <a:pt x="37" y="32"/>
                                <a:pt x="37" y="32"/>
                              </a:cubicBezTo>
                              <a:cubicBezTo>
                                <a:pt x="30" y="32"/>
                                <a:pt x="30" y="32"/>
                                <a:pt x="30" y="32"/>
                              </a:cubicBezTo>
                              <a:cubicBezTo>
                                <a:pt x="30" y="54"/>
                                <a:pt x="30" y="54"/>
                                <a:pt x="30" y="54"/>
                              </a:cubicBezTo>
                              <a:cubicBezTo>
                                <a:pt x="44" y="52"/>
                                <a:pt x="54" y="41"/>
                                <a:pt x="54" y="27"/>
                              </a:cubicBezTo>
                              <a:cubicBezTo>
                                <a:pt x="54" y="12"/>
                                <a:pt x="42" y="0"/>
                                <a:pt x="27" y="0"/>
                              </a:cubicBez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39D7C1" id="Freeform 29" o:spid="_x0000_s1026" style="position:absolute;margin-left:284.85pt;margin-top:475.25pt;width:12.3pt;height:12.3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" path="m27,c12,,,12,,27,,40,10,51,23,54v,-22,,-22,,-22c16,32,16,32,16,32v,-7,,-7,,-7c23,25,23,25,23,25v,-6,,-6,,-6c23,13,27,9,32,9v3,,6,,6,c38,16,38,16,38,16v-4,,-4,,-4,c31,16,30,18,30,20v,5,,5,,5c38,25,38,25,38,25v-1,7,-1,7,-1,7c30,32,30,32,30,32v,22,,22,,22c44,52,54,41,54,27,54,12,42,,27,xe" fillcolor="#4859a8" stroked="f">
                <v:path arrowok="t" o:connecttype="custom" o:connectlocs="77962,0;0,78253;66412,156505;66412,92744;46199,92744;46199,72456;66412,72456;66412,55067;92399,26084;109724,26084;109724,46372;98174,46372;86624,57965;86624,72456;109724,72456;106836,92744;86624,92744;86624,156505;155923,78253;77962,0" o:connectangles="0,0,0,0,0,0,0,0,0,0,0,0,0,0,0,0,0,0,0,0"/>
              </v:shape>
            </w:pict>
          </mc:Fallback>
        </mc:AlternateContent>
      </w:r>
      <w:r w:rsidR="004F2932">
        <w:rPr>
          <w:noProof/>
          <w:lang w:eastAsia="en-IN"/>
        </w:rPr>
        <mc:AlternateContent>
          <mc:Choice Requires="wps">
            <w:drawing>
              <wp:anchor distT="0" distB="0" distL="114300" distR="114300" simplePos="0" relativeHeight="251766784" behindDoc="0" locked="0" layoutInCell="1" allowOverlap="1" wp14:anchorId="26367CC2" wp14:editId="39D7DA3D">
                <wp:simplePos x="0" y="0"/>
                <wp:positionH relativeFrom="column">
                  <wp:posOffset>-805815</wp:posOffset>
                </wp:positionH>
                <wp:positionV relativeFrom="paragraph">
                  <wp:posOffset>7490156</wp:posOffset>
                </wp:positionV>
                <wp:extent cx="1510748" cy="278295"/>
                <wp:effectExtent l="0" t="0" r="0" b="7620"/>
                <wp:wrapNone/>
                <wp:docPr id="84" name="Text Box 84"/>
                <wp:cNvGraphicFramePr/>
                <a:graphic xmlns:a="http://schemas.openxmlformats.org/drawingml/2006/main">
                  <a:graphicData uri="http://schemas.microsoft.com/office/word/2010/wordprocessingShape">
                    <wps:wsp>
                      <wps:cNvSpPr txBox="1"/>
                      <wps:spPr>
                        <a:xfrm>
                          <a:off x="0" y="0"/>
                          <a:ext cx="1510748" cy="27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9D3800" w14:textId="77777777" w:rsidR="004F2932" w:rsidRPr="004F2932" w:rsidRDefault="004F2932">
                            <w:pPr>
                              <w:rPr>
                                <w:rFonts w:ascii="Questrial" w:hAnsi="Questrial"/>
                                <w:color w:val="373944"/>
                              </w:rPr>
                            </w:pPr>
                            <w:r w:rsidRPr="004F2932">
                              <w:rPr>
                                <w:rFonts w:ascii="Questrial" w:hAnsi="Questrial"/>
                                <w:color w:val="373944"/>
                              </w:rPr>
                              <w:t>- Maria R. Dan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367CC2" id="Text Box 84" o:spid="_x0000_s1066" type="#_x0000_t202" style="position:absolute;margin-left:-63.45pt;margin-top:589.8pt;width:118.95pt;height:21.9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" filled="f" stroked="f" strokeweight=".5pt">
                <v:textbox>
                  <w:txbxContent>
                    <w:p w14:paraId="4B9D3800" w14:textId="77777777" w:rsidR="004F2932" w:rsidRPr="004F2932" w:rsidRDefault="004F2932">
                      <w:pPr>
                        <w:rPr>
                          <w:rFonts w:ascii="Questrial" w:hAnsi="Questrial"/>
                          <w:color w:val="373944"/>
                        </w:rPr>
                      </w:pPr>
                      <w:r w:rsidRPr="004F2932">
                        <w:rPr>
                          <w:rFonts w:ascii="Questrial" w:hAnsi="Questrial"/>
                          <w:color w:val="373944"/>
                        </w:rPr>
                        <w:t>- Maria R. Danvers</w:t>
                      </w:r>
                    </w:p>
                  </w:txbxContent>
                </v:textbox>
              </v:shape>
            </w:pict>
          </mc:Fallback>
        </mc:AlternateContent>
      </w:r>
      <w:r w:rsidR="004F2932">
        <w:rPr>
          <w:noProof/>
          <w:lang w:eastAsia="en-IN"/>
        </w:rPr>
        <mc:AlternateContent>
          <mc:Choice Requires="wps">
            <w:drawing>
              <wp:anchor distT="0" distB="0" distL="114300" distR="114300" simplePos="0" relativeHeight="251764736" behindDoc="0" locked="0" layoutInCell="1" allowOverlap="1" wp14:anchorId="7044B1E1" wp14:editId="28DC1913">
                <wp:simplePos x="0" y="0"/>
                <wp:positionH relativeFrom="column">
                  <wp:posOffset>-800431</wp:posOffset>
                </wp:positionH>
                <wp:positionV relativeFrom="paragraph">
                  <wp:posOffset>6409055</wp:posOffset>
                </wp:positionV>
                <wp:extent cx="1510748" cy="278295"/>
                <wp:effectExtent l="0" t="0" r="0" b="7620"/>
                <wp:wrapNone/>
                <wp:docPr id="83" name="Text Box 83"/>
                <wp:cNvGraphicFramePr/>
                <a:graphic xmlns:a="http://schemas.openxmlformats.org/drawingml/2006/main">
                  <a:graphicData uri="http://schemas.microsoft.com/office/word/2010/wordprocessingShape">
                    <wps:wsp>
                      <wps:cNvSpPr txBox="1"/>
                      <wps:spPr>
                        <a:xfrm>
                          <a:off x="0" y="0"/>
                          <a:ext cx="1510748" cy="27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CB17A" w14:textId="77777777" w:rsidR="004F2932" w:rsidRPr="004F2932" w:rsidRDefault="004F2932">
                            <w:pPr>
                              <w:rPr>
                                <w:rFonts w:ascii="Questrial" w:hAnsi="Questrial"/>
                                <w:color w:val="373944"/>
                              </w:rPr>
                            </w:pPr>
                            <w:r w:rsidRPr="004F2932">
                              <w:rPr>
                                <w:rFonts w:ascii="Questrial" w:hAnsi="Questrial"/>
                                <w:color w:val="373944"/>
                              </w:rPr>
                              <w:t>- Charlotte Y. Queen</w:t>
                            </w:r>
                            <w:r w:rsidRPr="004F2932">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44B1E1" id="Text Box 83" o:spid="_x0000_s1067" type="#_x0000_t202" style="position:absolute;margin-left:-63.05pt;margin-top:504.65pt;width:118.95pt;height:21.9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" filled="f" stroked="f" strokeweight=".5pt">
                <v:textbox>
                  <w:txbxContent>
                    <w:p w14:paraId="104CB17A" w14:textId="77777777" w:rsidR="004F2932" w:rsidRPr="004F2932" w:rsidRDefault="004F2932">
                      <w:pPr>
                        <w:rPr>
                          <w:rFonts w:ascii="Questrial" w:hAnsi="Questrial"/>
                          <w:color w:val="373944"/>
                        </w:rPr>
                      </w:pPr>
                      <w:r w:rsidRPr="004F2932">
                        <w:rPr>
                          <w:rFonts w:ascii="Questrial" w:hAnsi="Questrial"/>
                          <w:color w:val="373944"/>
                        </w:rPr>
                        <w:t>- Charlotte Y. Queen</w:t>
                      </w:r>
                      <w:r w:rsidRPr="004F2932">
                        <w:rPr>
                          <w:rFonts w:ascii="Questrial" w:hAnsi="Questrial"/>
                          <w:color w:val="373944"/>
                        </w:rPr>
                        <w:cr/>
                      </w:r>
                    </w:p>
                  </w:txbxContent>
                </v:textbox>
              </v:shape>
            </w:pict>
          </mc:Fallback>
        </mc:AlternateContent>
      </w:r>
      <w:r w:rsidR="004F2932">
        <w:rPr>
          <w:noProof/>
          <w:lang w:eastAsia="en-IN"/>
        </w:rPr>
        <mc:AlternateContent>
          <mc:Choice Requires="wps">
            <w:drawing>
              <wp:anchor distT="0" distB="0" distL="114300" distR="114300" simplePos="0" relativeHeight="251762688" behindDoc="0" locked="0" layoutInCell="1" allowOverlap="1" wp14:anchorId="55B8C5AE" wp14:editId="1EBAA93F">
                <wp:simplePos x="0" y="0"/>
                <wp:positionH relativeFrom="column">
                  <wp:posOffset>-802005</wp:posOffset>
                </wp:positionH>
                <wp:positionV relativeFrom="paragraph">
                  <wp:posOffset>5493716</wp:posOffset>
                </wp:positionV>
                <wp:extent cx="1510748" cy="278295"/>
                <wp:effectExtent l="0" t="0" r="0" b="7620"/>
                <wp:wrapNone/>
                <wp:docPr id="82" name="Text Box 82"/>
                <wp:cNvGraphicFramePr/>
                <a:graphic xmlns:a="http://schemas.openxmlformats.org/drawingml/2006/main">
                  <a:graphicData uri="http://schemas.microsoft.com/office/word/2010/wordprocessingShape">
                    <wps:wsp>
                      <wps:cNvSpPr txBox="1"/>
                      <wps:spPr>
                        <a:xfrm>
                          <a:off x="0" y="0"/>
                          <a:ext cx="1510748" cy="27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EE051E" w14:textId="77777777" w:rsidR="004F2932" w:rsidRPr="004F2932" w:rsidRDefault="004F2932">
                            <w:pPr>
                              <w:rPr>
                                <w:rFonts w:ascii="Questrial" w:hAnsi="Questrial"/>
                                <w:color w:val="373944"/>
                              </w:rPr>
                            </w:pPr>
                            <w:r w:rsidRPr="004F2932">
                              <w:rPr>
                                <w:rFonts w:ascii="Questrial" w:hAnsi="Questrial"/>
                                <w:color w:val="373944"/>
                              </w:rPr>
                              <w:t>- William S. Friedman</w:t>
                            </w:r>
                            <w:r w:rsidRPr="004F2932">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B8C5AE" id="Text Box 82" o:spid="_x0000_s1068" type="#_x0000_t202" style="position:absolute;margin-left:-63.15pt;margin-top:432.6pt;width:118.95pt;height:21.9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" filled="f" stroked="f" strokeweight=".5pt">
                <v:textbox>
                  <w:txbxContent>
                    <w:p w14:paraId="0BEE051E" w14:textId="77777777" w:rsidR="004F2932" w:rsidRPr="004F2932" w:rsidRDefault="004F2932">
                      <w:pPr>
                        <w:rPr>
                          <w:rFonts w:ascii="Questrial" w:hAnsi="Questrial"/>
                          <w:color w:val="373944"/>
                        </w:rPr>
                      </w:pPr>
                      <w:r w:rsidRPr="004F2932">
                        <w:rPr>
                          <w:rFonts w:ascii="Questrial" w:hAnsi="Questrial"/>
                          <w:color w:val="373944"/>
                        </w:rPr>
                        <w:t>- William S. Friedman</w:t>
                      </w:r>
                      <w:r w:rsidRPr="004F2932">
                        <w:rPr>
                          <w:rFonts w:ascii="Questrial" w:hAnsi="Questrial"/>
                          <w:color w:val="373944"/>
                        </w:rPr>
                        <w:cr/>
                      </w:r>
                    </w:p>
                  </w:txbxContent>
                </v:textbox>
              </v:shape>
            </w:pict>
          </mc:Fallback>
        </mc:AlternateContent>
      </w:r>
      <w:r w:rsidR="001912AB">
        <w:rPr>
          <w:noProof/>
          <w:lang w:eastAsia="en-IN"/>
        </w:rPr>
        <mc:AlternateContent>
          <mc:Choice Requires="wps">
            <w:drawing>
              <wp:anchor distT="0" distB="0" distL="114300" distR="114300" simplePos="0" relativeHeight="251761664" behindDoc="0" locked="0" layoutInCell="1" allowOverlap="1" wp14:anchorId="720FA874" wp14:editId="79FBAA54">
                <wp:simplePos x="0" y="0"/>
                <wp:positionH relativeFrom="column">
                  <wp:posOffset>-803082</wp:posOffset>
                </wp:positionH>
                <wp:positionV relativeFrom="paragraph">
                  <wp:posOffset>6782463</wp:posOffset>
                </wp:positionV>
                <wp:extent cx="3252084" cy="739471"/>
                <wp:effectExtent l="0" t="0" r="0" b="3810"/>
                <wp:wrapNone/>
                <wp:docPr id="81" name="Text Box 81"/>
                <wp:cNvGraphicFramePr/>
                <a:graphic xmlns:a="http://schemas.openxmlformats.org/drawingml/2006/main">
                  <a:graphicData uri="http://schemas.microsoft.com/office/word/2010/wordprocessingShape">
                    <wps:wsp>
                      <wps:cNvSpPr txBox="1"/>
                      <wps:spPr>
                        <a:xfrm>
                          <a:off x="0" y="0"/>
                          <a:ext cx="3252084" cy="7394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8B436"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They certainly deliver on what they sell. Their brand will surely have your customers turn towards you. Preston Circle will certainly go places.”</w:t>
                            </w:r>
                            <w:r w:rsidRPr="004F2932">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0FA874" id="Text Box 81" o:spid="_x0000_s1069" type="#_x0000_t202" style="position:absolute;margin-left:-63.25pt;margin-top:534.05pt;width:256.05pt;height:58.2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" filled="f" stroked="f" strokeweight=".5pt">
                <v:textbox>
                  <w:txbxContent>
                    <w:p w14:paraId="4F98B436"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They certainly deliver on what they sell. Their brand will surely have your customers turn towards you. Preston Circle will certainly go places.”</w:t>
                      </w:r>
                      <w:r w:rsidRPr="004F2932">
                        <w:rPr>
                          <w:rFonts w:ascii="Questrial" w:hAnsi="Questrial"/>
                          <w:color w:val="373944"/>
                        </w:rPr>
                        <w:cr/>
                      </w:r>
                    </w:p>
                  </w:txbxContent>
                </v:textbox>
              </v:shape>
            </w:pict>
          </mc:Fallback>
        </mc:AlternateContent>
      </w:r>
      <w:r w:rsidR="001912AB">
        <w:rPr>
          <w:noProof/>
          <w:lang w:eastAsia="en-IN"/>
        </w:rPr>
        <mc:AlternateContent>
          <mc:Choice Requires="wps">
            <w:drawing>
              <wp:anchor distT="0" distB="0" distL="114300" distR="114300" simplePos="0" relativeHeight="251759616" behindDoc="0" locked="0" layoutInCell="1" allowOverlap="1" wp14:anchorId="696D8CE5" wp14:editId="46C24D8E">
                <wp:simplePos x="0" y="0"/>
                <wp:positionH relativeFrom="column">
                  <wp:posOffset>-799465</wp:posOffset>
                </wp:positionH>
                <wp:positionV relativeFrom="paragraph">
                  <wp:posOffset>5827091</wp:posOffset>
                </wp:positionV>
                <wp:extent cx="3252084" cy="604299"/>
                <wp:effectExtent l="0" t="0" r="0" b="5715"/>
                <wp:wrapNone/>
                <wp:docPr id="80" name="Text Box 80"/>
                <wp:cNvGraphicFramePr/>
                <a:graphic xmlns:a="http://schemas.openxmlformats.org/drawingml/2006/main">
                  <a:graphicData uri="http://schemas.microsoft.com/office/word/2010/wordprocessingShape">
                    <wps:wsp>
                      <wps:cNvSpPr txBox="1"/>
                      <wps:spPr>
                        <a:xfrm>
                          <a:off x="0" y="0"/>
                          <a:ext cx="3252084" cy="6042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5A4EE5"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I love working with them. They have such great products and their employees have been so helpful and kind to one another.”</w:t>
                            </w:r>
                            <w:r w:rsidRPr="004F2932">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6D8CE5" id="Text Box 80" o:spid="_x0000_s1070" type="#_x0000_t202" style="position:absolute;margin-left:-62.95pt;margin-top:458.85pt;width:256.05pt;height:47.6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" filled="f" stroked="f" strokeweight=".5pt">
                <v:textbox>
                  <w:txbxContent>
                    <w:p w14:paraId="165A4EE5"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I love working with them. They have such great products and their employees have been so helpful and kind to one another.”</w:t>
                      </w:r>
                      <w:r w:rsidRPr="004F2932">
                        <w:rPr>
                          <w:rFonts w:ascii="Questrial" w:hAnsi="Questrial"/>
                          <w:color w:val="373944"/>
                        </w:rPr>
                        <w:cr/>
                      </w:r>
                    </w:p>
                  </w:txbxContent>
                </v:textbox>
              </v:shape>
            </w:pict>
          </mc:Fallback>
        </mc:AlternateContent>
      </w:r>
      <w:r w:rsidR="001912AB">
        <w:rPr>
          <w:noProof/>
          <w:lang w:eastAsia="en-IN"/>
        </w:rPr>
        <mc:AlternateContent>
          <mc:Choice Requires="wps">
            <w:drawing>
              <wp:anchor distT="0" distB="0" distL="114300" distR="114300" simplePos="0" relativeHeight="251757568" behindDoc="0" locked="0" layoutInCell="1" allowOverlap="1" wp14:anchorId="186A1EA4" wp14:editId="27260FF0">
                <wp:simplePos x="0" y="0"/>
                <wp:positionH relativeFrom="column">
                  <wp:posOffset>-802640</wp:posOffset>
                </wp:positionH>
                <wp:positionV relativeFrom="paragraph">
                  <wp:posOffset>4912691</wp:posOffset>
                </wp:positionV>
                <wp:extent cx="3252084" cy="604299"/>
                <wp:effectExtent l="0" t="0" r="0" b="5715"/>
                <wp:wrapNone/>
                <wp:docPr id="79" name="Text Box 79"/>
                <wp:cNvGraphicFramePr/>
                <a:graphic xmlns:a="http://schemas.openxmlformats.org/drawingml/2006/main">
                  <a:graphicData uri="http://schemas.microsoft.com/office/word/2010/wordprocessingShape">
                    <wps:wsp>
                      <wps:cNvSpPr txBox="1"/>
                      <wps:spPr>
                        <a:xfrm>
                          <a:off x="0" y="0"/>
                          <a:ext cx="3252084" cy="6042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11226"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 xml:space="preserve">“Preston Circle is very professional and does an excellent job at the content they make. I will always enjoy whatever they make.” </w:t>
                            </w:r>
                            <w:r w:rsidRPr="004F2932">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A1EA4" id="Text Box 79" o:spid="_x0000_s1071" type="#_x0000_t202" style="position:absolute;margin-left:-63.2pt;margin-top:386.85pt;width:256.05pt;height:47.6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" filled="f" stroked="f" strokeweight=".5pt">
                <v:textbox>
                  <w:txbxContent>
                    <w:p w14:paraId="5F111226" w14:textId="77777777" w:rsidR="001912AB" w:rsidRPr="004F2932" w:rsidRDefault="001912AB" w:rsidP="001912AB">
                      <w:pPr>
                        <w:spacing w:after="0" w:line="260" w:lineRule="exact"/>
                        <w:rPr>
                          <w:rFonts w:ascii="Questrial" w:hAnsi="Questrial"/>
                          <w:color w:val="373944"/>
                        </w:rPr>
                      </w:pPr>
                      <w:r w:rsidRPr="004F2932">
                        <w:rPr>
                          <w:rFonts w:ascii="Questrial" w:hAnsi="Questrial"/>
                          <w:color w:val="373944"/>
                        </w:rPr>
                        <w:t xml:space="preserve">“Preston Circle is very professional and does an excellent job at the content they make. I will always enjoy whatever they make.” </w:t>
                      </w:r>
                      <w:r w:rsidRPr="004F2932">
                        <w:rPr>
                          <w:rFonts w:ascii="Questrial" w:hAnsi="Questrial"/>
                          <w:color w:val="373944"/>
                        </w:rPr>
                        <w:cr/>
                      </w:r>
                    </w:p>
                  </w:txbxContent>
                </v:textbox>
              </v:shape>
            </w:pict>
          </mc:Fallback>
        </mc:AlternateContent>
      </w:r>
      <w:r w:rsidR="00B81266">
        <w:rPr>
          <w:noProof/>
          <w:lang w:eastAsia="en-IN"/>
        </w:rPr>
        <mc:AlternateContent>
          <mc:Choice Requires="wps">
            <w:drawing>
              <wp:anchor distT="0" distB="0" distL="114300" distR="114300" simplePos="0" relativeHeight="251754496" behindDoc="0" locked="0" layoutInCell="1" allowOverlap="1" wp14:anchorId="08D79429" wp14:editId="515B8C43">
                <wp:simplePos x="0" y="0"/>
                <wp:positionH relativeFrom="column">
                  <wp:posOffset>-802640</wp:posOffset>
                </wp:positionH>
                <wp:positionV relativeFrom="paragraph">
                  <wp:posOffset>4611701</wp:posOffset>
                </wp:positionV>
                <wp:extent cx="1447138" cy="33395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1447138" cy="333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576B2" w14:textId="77777777" w:rsidR="00B81266" w:rsidRPr="00B81266" w:rsidRDefault="00B81266">
                            <w:pPr>
                              <w:rPr>
                                <w:rFonts w:ascii="Hind SemiBold" w:hAnsi="Hind SemiBold" w:cs="Hind SemiBold"/>
                                <w:color w:val="4859A8"/>
                                <w:sz w:val="28"/>
                                <w:szCs w:val="28"/>
                              </w:rPr>
                            </w:pPr>
                            <w:r w:rsidRPr="00B81266">
                              <w:rPr>
                                <w:rFonts w:ascii="Hind SemiBold" w:hAnsi="Hind SemiBold" w:cs="Hind SemiBold"/>
                                <w:color w:val="4859A8"/>
                                <w:sz w:val="28"/>
                                <w:szCs w:val="28"/>
                              </w:rPr>
                              <w:t>TESTIMON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72" type="#_x0000_t202" style="position:absolute;margin-left:-63.2pt;margin-top:363.15pt;width:113.95pt;height:26.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" filled="f" stroked="f" strokeweight=".5pt">
                <v:textbox>
                  <w:txbxContent>
                    <w:p w:rsidR="00B81266" w:rsidRPr="00B81266" w:rsidRDefault="00B81266">
                      <w:pPr>
                        <w:rPr>
                          <w:rFonts w:ascii="Hind SemiBold" w:hAnsi="Hind SemiBold" w:cs="Hind SemiBold"/>
                          <w:color w:val="4859A8"/>
                          <w:sz w:val="28"/>
                          <w:szCs w:val="28"/>
                        </w:rPr>
                      </w:pPr>
                      <w:r w:rsidRPr="00B81266">
                        <w:rPr>
                          <w:rFonts w:ascii="Hind SemiBold" w:hAnsi="Hind SemiBold" w:cs="Hind SemiBold"/>
                          <w:color w:val="4859A8"/>
                          <w:sz w:val="28"/>
                          <w:szCs w:val="28"/>
                        </w:rPr>
                        <w:t>TESTIMONIALS</w:t>
                      </w:r>
                    </w:p>
                  </w:txbxContent>
                </v:textbox>
              </v:shape>
            </w:pict>
          </mc:Fallback>
        </mc:AlternateContent>
      </w:r>
      <w:r w:rsidR="00D527C9">
        <w:rPr>
          <w:noProof/>
          <w:lang w:eastAsia="en-IN"/>
        </w:rPr>
        <mc:AlternateContent>
          <mc:Choice Requires="wps">
            <w:drawing>
              <wp:anchor distT="0" distB="0" distL="114300" distR="114300" simplePos="0" relativeHeight="251753472" behindDoc="0" locked="0" layoutInCell="1" allowOverlap="1" wp14:anchorId="4020B5FD" wp14:editId="41F287F9">
                <wp:simplePos x="0" y="0"/>
                <wp:positionH relativeFrom="column">
                  <wp:posOffset>-803082</wp:posOffset>
                </wp:positionH>
                <wp:positionV relativeFrom="paragraph">
                  <wp:posOffset>2949934</wp:posOffset>
                </wp:positionV>
                <wp:extent cx="2997642" cy="628153"/>
                <wp:effectExtent l="0" t="0" r="0" b="635"/>
                <wp:wrapNone/>
                <wp:docPr id="76" name="Text Box 76"/>
                <wp:cNvGraphicFramePr/>
                <a:graphic xmlns:a="http://schemas.openxmlformats.org/drawingml/2006/main">
                  <a:graphicData uri="http://schemas.microsoft.com/office/word/2010/wordprocessingShape">
                    <wps:wsp>
                      <wps:cNvSpPr txBox="1"/>
                      <wps:spPr>
                        <a:xfrm>
                          <a:off x="0" y="0"/>
                          <a:ext cx="2997642" cy="6281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B67F9" w14:textId="77777777" w:rsidR="00D527C9" w:rsidRPr="00D527C9" w:rsidRDefault="00D527C9" w:rsidP="00D527C9">
                            <w:pPr>
                              <w:spacing w:after="0" w:line="260" w:lineRule="exact"/>
                              <w:rPr>
                                <w:rFonts w:ascii="Questrial" w:hAnsi="Questrial"/>
                                <w:color w:val="373944"/>
                              </w:rPr>
                            </w:pPr>
                            <w:r w:rsidRPr="00D527C9">
                              <w:rPr>
                                <w:rFonts w:ascii="Questrial" w:hAnsi="Questrial"/>
                                <w:color w:val="373944"/>
                              </w:rPr>
                              <w:t>Harken City is in talks with Preston Circle to create online content and art for their health conferenc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4759E" id="Text Box 76" o:spid="_x0000_s1073" type="#_x0000_t202" style="position:absolute;margin-left:-63.25pt;margin-top:232.3pt;width:236.05pt;height:49.4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" filled="f" stroked="f" strokeweight=".5pt">
                <v:textbox>
                  <w:txbxContent>
                    <w:p w:rsidR="00D527C9" w:rsidRPr="00D527C9" w:rsidRDefault="00D527C9" w:rsidP="00D527C9">
                      <w:pPr>
                        <w:spacing w:after="0" w:line="260" w:lineRule="exact"/>
                        <w:rPr>
                          <w:rFonts w:ascii="Questrial" w:hAnsi="Questrial"/>
                          <w:color w:val="373944"/>
                        </w:rPr>
                      </w:pPr>
                      <w:r w:rsidRPr="00D527C9">
                        <w:rPr>
                          <w:rFonts w:ascii="Questrial" w:hAnsi="Questrial"/>
                          <w:color w:val="373944"/>
                        </w:rPr>
                        <w:t>Harken City is in talks with Preston Circle to create online content and art for their health conference event.</w:t>
                      </w:r>
                    </w:p>
                  </w:txbxContent>
                </v:textbox>
              </v:shape>
            </w:pict>
          </mc:Fallback>
        </mc:AlternateContent>
      </w:r>
      <w:r w:rsidR="00D527C9">
        <w:rPr>
          <w:noProof/>
          <w:lang w:eastAsia="en-IN"/>
        </w:rPr>
        <mc:AlternateContent>
          <mc:Choice Requires="wps">
            <w:drawing>
              <wp:anchor distT="0" distB="0" distL="114300" distR="114300" simplePos="0" relativeHeight="251751424" behindDoc="0" locked="0" layoutInCell="1" allowOverlap="1" wp14:anchorId="105725DD" wp14:editId="7A5450EB">
                <wp:simplePos x="0" y="0"/>
                <wp:positionH relativeFrom="column">
                  <wp:posOffset>-795130</wp:posOffset>
                </wp:positionH>
                <wp:positionV relativeFrom="paragraph">
                  <wp:posOffset>1685677</wp:posOffset>
                </wp:positionV>
                <wp:extent cx="3244132" cy="890546"/>
                <wp:effectExtent l="0" t="0" r="0" b="5080"/>
                <wp:wrapNone/>
                <wp:docPr id="75" name="Text Box 75"/>
                <wp:cNvGraphicFramePr/>
                <a:graphic xmlns:a="http://schemas.openxmlformats.org/drawingml/2006/main">
                  <a:graphicData uri="http://schemas.microsoft.com/office/word/2010/wordprocessingShape">
                    <wps:wsp>
                      <wps:cNvSpPr txBox="1"/>
                      <wps:spPr>
                        <a:xfrm>
                          <a:off x="0" y="0"/>
                          <a:ext cx="3244132" cy="8905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387967" w14:textId="77777777" w:rsidR="00D527C9" w:rsidRPr="00D527C9" w:rsidRDefault="00D527C9" w:rsidP="00D527C9">
                            <w:pPr>
                              <w:spacing w:after="0" w:line="260" w:lineRule="exact"/>
                              <w:rPr>
                                <w:rFonts w:ascii="Questrial" w:hAnsi="Questrial"/>
                                <w:color w:val="373944"/>
                              </w:rPr>
                            </w:pPr>
                            <w:r w:rsidRPr="00D527C9">
                              <w:rPr>
                                <w:rFonts w:ascii="Questrial" w:hAnsi="Questrial"/>
                                <w:color w:val="373944"/>
                              </w:rPr>
                              <w:t>Fatal Duels is a tabletop game that has gained a new surge of popularity. Preston Circle was commissioned to do an updated artwork for their material. Release date for the official art is to be announced.</w:t>
                            </w:r>
                            <w:r w:rsidRPr="00D527C9">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FF96B" id="Text Box 75" o:spid="_x0000_s1074" type="#_x0000_t202" style="position:absolute;margin-left:-62.6pt;margin-top:132.75pt;width:255.45pt;height:70.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" filled="f" stroked="f" strokeweight=".5pt">
                <v:textbox>
                  <w:txbxContent>
                    <w:p w:rsidR="00D527C9" w:rsidRPr="00D527C9" w:rsidRDefault="00D527C9" w:rsidP="00D527C9">
                      <w:pPr>
                        <w:spacing w:after="0" w:line="260" w:lineRule="exact"/>
                        <w:rPr>
                          <w:rFonts w:ascii="Questrial" w:hAnsi="Questrial"/>
                          <w:color w:val="373944"/>
                        </w:rPr>
                      </w:pPr>
                      <w:r w:rsidRPr="00D527C9">
                        <w:rPr>
                          <w:rFonts w:ascii="Questrial" w:hAnsi="Questrial"/>
                          <w:color w:val="373944"/>
                        </w:rPr>
                        <w:t>Fatal Duels is a tabletop game that has gained a new surge of popularity. Preston Circle was commissioned to do an updated artwork for their material. Release date for the official art is to be announced.</w:t>
                      </w:r>
                      <w:r w:rsidRPr="00D527C9">
                        <w:rPr>
                          <w:rFonts w:ascii="Questrial" w:hAnsi="Questrial"/>
                          <w:color w:val="373944"/>
                        </w:rPr>
                        <w:cr/>
                      </w:r>
                    </w:p>
                  </w:txbxContent>
                </v:textbox>
              </v:shape>
            </w:pict>
          </mc:Fallback>
        </mc:AlternateContent>
      </w:r>
      <w:r w:rsidR="00D527C9">
        <w:rPr>
          <w:noProof/>
          <w:lang w:eastAsia="en-IN"/>
        </w:rPr>
        <mc:AlternateContent>
          <mc:Choice Requires="wps">
            <w:drawing>
              <wp:anchor distT="0" distB="0" distL="114300" distR="114300" simplePos="0" relativeHeight="251749376" behindDoc="0" locked="0" layoutInCell="1" allowOverlap="1" wp14:anchorId="0FB14C13" wp14:editId="1FC01C64">
                <wp:simplePos x="0" y="0"/>
                <wp:positionH relativeFrom="column">
                  <wp:posOffset>-802005</wp:posOffset>
                </wp:positionH>
                <wp:positionV relativeFrom="paragraph">
                  <wp:posOffset>609296</wp:posOffset>
                </wp:positionV>
                <wp:extent cx="3212327" cy="818985"/>
                <wp:effectExtent l="0" t="0" r="0" b="635"/>
                <wp:wrapNone/>
                <wp:docPr id="74" name="Text Box 74"/>
                <wp:cNvGraphicFramePr/>
                <a:graphic xmlns:a="http://schemas.openxmlformats.org/drawingml/2006/main">
                  <a:graphicData uri="http://schemas.microsoft.com/office/word/2010/wordprocessingShape">
                    <wps:wsp>
                      <wps:cNvSpPr txBox="1"/>
                      <wps:spPr>
                        <a:xfrm>
                          <a:off x="0" y="0"/>
                          <a:ext cx="3212327" cy="818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60ECD9" w14:textId="77777777" w:rsidR="00D527C9" w:rsidRPr="00D527C9" w:rsidRDefault="00D527C9" w:rsidP="00D527C9">
                            <w:pPr>
                              <w:spacing w:after="0" w:line="260" w:lineRule="exact"/>
                              <w:rPr>
                                <w:rFonts w:ascii="Questrial" w:hAnsi="Questrial"/>
                                <w:color w:val="373944"/>
                              </w:rPr>
                            </w:pPr>
                            <w:r w:rsidRPr="00D527C9">
                              <w:rPr>
                                <w:rFonts w:ascii="Questrial" w:hAnsi="Questrial"/>
                                <w:color w:val="373944"/>
                              </w:rPr>
                              <w:t>Currently in development. Preston Circle will be doing the official art for the online series Dex Machina. The art’s release date is to be announced.</w:t>
                            </w:r>
                            <w:r w:rsidRPr="00D527C9">
                              <w:rPr>
                                <w:rFonts w:ascii="Questrial" w:hAnsi="Questrial"/>
                                <w:color w:val="373944"/>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4" o:spid="_x0000_s1075" type="#_x0000_t202" style="position:absolute;margin-left:-63.15pt;margin-top:48pt;width:252.95pt;height:64.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" filled="f" stroked="f" strokeweight=".5pt">
                <v:textbox>
                  <w:txbxContent>
                    <w:p w:rsidR="00D527C9" w:rsidRPr="00D527C9" w:rsidRDefault="00D527C9" w:rsidP="00D527C9">
                      <w:pPr>
                        <w:spacing w:after="0" w:line="260" w:lineRule="exact"/>
                        <w:rPr>
                          <w:rFonts w:ascii="Questrial" w:hAnsi="Questrial"/>
                          <w:color w:val="373944"/>
                        </w:rPr>
                      </w:pPr>
                      <w:r w:rsidRPr="00D527C9">
                        <w:rPr>
                          <w:rFonts w:ascii="Questrial" w:hAnsi="Questrial"/>
                          <w:color w:val="373944"/>
                        </w:rPr>
                        <w:t>Currently in development. Preston Circle will be doing the official art for the online series Dex Machina. The art’s release date is to be announced.</w:t>
                      </w:r>
                      <w:r w:rsidRPr="00D527C9">
                        <w:rPr>
                          <w:rFonts w:ascii="Questrial" w:hAnsi="Questrial"/>
                          <w:color w:val="373944"/>
                        </w:rPr>
                        <w:cr/>
                      </w:r>
                    </w:p>
                  </w:txbxContent>
                </v:textbox>
              </v:shape>
            </w:pict>
          </mc:Fallback>
        </mc:AlternateContent>
      </w:r>
      <w:r w:rsidR="008178F2">
        <w:rPr>
          <w:noProof/>
          <w:lang w:eastAsia="en-IN"/>
        </w:rPr>
        <mc:AlternateContent>
          <mc:Choice Requires="wps">
            <w:drawing>
              <wp:anchor distT="0" distB="0" distL="114300" distR="114300" simplePos="0" relativeHeight="251748352" behindDoc="0" locked="0" layoutInCell="1" allowOverlap="1" wp14:anchorId="280DF79B" wp14:editId="3AE0AF87">
                <wp:simplePos x="0" y="0"/>
                <wp:positionH relativeFrom="column">
                  <wp:posOffset>-811033</wp:posOffset>
                </wp:positionH>
                <wp:positionV relativeFrom="paragraph">
                  <wp:posOffset>2655737</wp:posOffset>
                </wp:positionV>
                <wp:extent cx="3482671" cy="341906"/>
                <wp:effectExtent l="0" t="0" r="0" b="1270"/>
                <wp:wrapNone/>
                <wp:docPr id="73" name="Text Box 73"/>
                <wp:cNvGraphicFramePr/>
                <a:graphic xmlns:a="http://schemas.openxmlformats.org/drawingml/2006/main">
                  <a:graphicData uri="http://schemas.microsoft.com/office/word/2010/wordprocessingShape">
                    <wps:wsp>
                      <wps:cNvSpPr txBox="1"/>
                      <wps:spPr>
                        <a:xfrm>
                          <a:off x="0" y="0"/>
                          <a:ext cx="3482671" cy="3419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057EC" w14:textId="77777777"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Content for the 2031 Health Con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2C0C6" id="Text Box 73" o:spid="_x0000_s1076" type="#_x0000_t202" style="position:absolute;margin-left:-63.85pt;margin-top:209.1pt;width:274.25pt;height:26.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" filled="f" stroked="f" strokeweight=".5pt">
                <v:textbox>
                  <w:txbxContent>
                    <w:p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Content for the 2031 Health Conference</w:t>
                      </w:r>
                    </w:p>
                  </w:txbxContent>
                </v:textbox>
              </v:shape>
            </w:pict>
          </mc:Fallback>
        </mc:AlternateContent>
      </w:r>
      <w:r w:rsidR="008178F2">
        <w:rPr>
          <w:noProof/>
          <w:lang w:eastAsia="en-IN"/>
        </w:rPr>
        <mc:AlternateContent>
          <mc:Choice Requires="wps">
            <w:drawing>
              <wp:anchor distT="0" distB="0" distL="114300" distR="114300" simplePos="0" relativeHeight="251746304" behindDoc="0" locked="0" layoutInCell="1" allowOverlap="1" wp14:anchorId="58BAAD0D" wp14:editId="0C8DB1DA">
                <wp:simplePos x="0" y="0"/>
                <wp:positionH relativeFrom="column">
                  <wp:posOffset>-811032</wp:posOffset>
                </wp:positionH>
                <wp:positionV relativeFrom="paragraph">
                  <wp:posOffset>1383527</wp:posOffset>
                </wp:positionV>
                <wp:extent cx="2083242" cy="389613"/>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083242" cy="3896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EA2D6B" w14:textId="77777777"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Fatal Duels Official 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4D81EF" id="Text Box 72" o:spid="_x0000_s1077" type="#_x0000_t202" style="position:absolute;margin-left:-63.85pt;margin-top:108.95pt;width:164.05pt;height:30.7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" filled="f" stroked="f" strokeweight=".5pt">
                <v:textbox>
                  <w:txbxContent>
                    <w:p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Fatal Duels Official Art</w:t>
                      </w:r>
                    </w:p>
                  </w:txbxContent>
                </v:textbox>
              </v:shape>
            </w:pict>
          </mc:Fallback>
        </mc:AlternateContent>
      </w:r>
      <w:r w:rsidR="008178F2">
        <w:rPr>
          <w:noProof/>
          <w:lang w:eastAsia="en-IN"/>
        </w:rPr>
        <mc:AlternateContent>
          <mc:Choice Requires="wps">
            <w:drawing>
              <wp:anchor distT="0" distB="0" distL="114300" distR="114300" simplePos="0" relativeHeight="251744256" behindDoc="0" locked="0" layoutInCell="1" allowOverlap="1" wp14:anchorId="32ECC1C7" wp14:editId="3FD2B101">
                <wp:simplePos x="0" y="0"/>
                <wp:positionH relativeFrom="column">
                  <wp:posOffset>-799769</wp:posOffset>
                </wp:positionH>
                <wp:positionV relativeFrom="paragraph">
                  <wp:posOffset>308610</wp:posOffset>
                </wp:positionV>
                <wp:extent cx="2242268" cy="389613"/>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42268" cy="3896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A6DFFE" w14:textId="77777777"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Dex Machina Official 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1" o:spid="_x0000_s1078" type="#_x0000_t202" style="position:absolute;margin-left:-62.95pt;margin-top:24.3pt;width:176.55pt;height:30.7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" filled="f" stroked="f" strokeweight=".5pt">
                <v:textbox>
                  <w:txbxContent>
                    <w:p w:rsidR="008178F2" w:rsidRPr="00D527C9" w:rsidRDefault="008178F2">
                      <w:pPr>
                        <w:rPr>
                          <w:rFonts w:ascii="Hind SemiBold" w:hAnsi="Hind SemiBold" w:cs="Hind SemiBold"/>
                          <w:color w:val="373944"/>
                          <w:sz w:val="28"/>
                          <w:szCs w:val="28"/>
                        </w:rPr>
                      </w:pPr>
                      <w:r w:rsidRPr="00D527C9">
                        <w:rPr>
                          <w:rFonts w:ascii="Hind SemiBold" w:hAnsi="Hind SemiBold" w:cs="Hind SemiBold"/>
                          <w:color w:val="373944"/>
                          <w:sz w:val="28"/>
                          <w:szCs w:val="28"/>
                        </w:rPr>
                        <w:t>Dex Machina Official Art</w:t>
                      </w:r>
                    </w:p>
                  </w:txbxContent>
                </v:textbox>
              </v:shape>
            </w:pict>
          </mc:Fallback>
        </mc:AlternateContent>
      </w:r>
      <w:r w:rsidR="00CD555E">
        <w:rPr>
          <w:noProof/>
          <w:lang w:eastAsia="en-IN"/>
        </w:rPr>
        <mc:AlternateContent>
          <mc:Choice Requires="wps">
            <w:drawing>
              <wp:anchor distT="0" distB="0" distL="114300" distR="114300" simplePos="0" relativeHeight="251743232" behindDoc="0" locked="0" layoutInCell="1" allowOverlap="1" wp14:anchorId="10DD58AB" wp14:editId="169F61C7">
                <wp:simplePos x="0" y="0"/>
                <wp:positionH relativeFrom="column">
                  <wp:posOffset>-477078</wp:posOffset>
                </wp:positionH>
                <wp:positionV relativeFrom="paragraph">
                  <wp:posOffset>3872285</wp:posOffset>
                </wp:positionV>
                <wp:extent cx="2981739" cy="359028"/>
                <wp:effectExtent l="0" t="0" r="0" b="3175"/>
                <wp:wrapNone/>
                <wp:docPr id="70" name="Text Box 70"/>
                <wp:cNvGraphicFramePr/>
                <a:graphic xmlns:a="http://schemas.openxmlformats.org/drawingml/2006/main">
                  <a:graphicData uri="http://schemas.microsoft.com/office/word/2010/wordprocessingShape">
                    <wps:wsp>
                      <wps:cNvSpPr txBox="1"/>
                      <wps:spPr>
                        <a:xfrm>
                          <a:off x="0" y="0"/>
                          <a:ext cx="2981739" cy="3590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592FC" w14:textId="77777777" w:rsidR="00CD555E" w:rsidRPr="003F2A14" w:rsidRDefault="00CD555E">
                            <w:pPr>
                              <w:rPr>
                                <w:rFonts w:ascii="Questrial" w:hAnsi="Questrial"/>
                                <w:color w:val="4859A8"/>
                                <w:sz w:val="50"/>
                                <w:szCs w:val="50"/>
                              </w:rPr>
                            </w:pPr>
                            <w:r w:rsidRPr="003F2A14">
                              <w:rPr>
                                <w:rFonts w:ascii="Questrial" w:hAnsi="Questrial"/>
                                <w:color w:val="4859A8"/>
                                <w:sz w:val="50"/>
                                <w:szCs w:val="50"/>
                              </w:rPr>
                              <w:t>• • </w:t>
                            </w:r>
                            <w:r>
                              <w:rPr>
                                <w:rFonts w:ascii="Questrial" w:hAnsi="Questrial"/>
                                <w:color w:val="4859A8"/>
                                <w:sz w:val="50"/>
                                <w:szCs w:val="50"/>
                              </w:rPr>
                              <w:t xml:space="preserve">• • • • • •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26D12" id="Text Box 70" o:spid="_x0000_s1079" type="#_x0000_t202" style="position:absolute;margin-left:-37.55pt;margin-top:304.9pt;width:234.8pt;height:28.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" filled="f" stroked="f" strokeweight=".5pt">
                <v:textbox>
                  <w:txbxContent>
                    <w:p w:rsidR="00CD555E" w:rsidRPr="003F2A14" w:rsidRDefault="00CD555E">
                      <w:pPr>
                        <w:rPr>
                          <w:rFonts w:ascii="Questrial" w:hAnsi="Questrial"/>
                          <w:color w:val="4859A8"/>
                          <w:sz w:val="50"/>
                          <w:szCs w:val="50"/>
                        </w:rPr>
                      </w:pPr>
                      <w:r w:rsidRPr="003F2A14">
                        <w:rPr>
                          <w:rFonts w:ascii="Questrial" w:hAnsi="Questrial"/>
                          <w:color w:val="4859A8"/>
                          <w:sz w:val="50"/>
                          <w:szCs w:val="50"/>
                        </w:rPr>
                        <w:t>• • </w:t>
                      </w:r>
                      <w:r>
                        <w:rPr>
                          <w:rFonts w:ascii="Questrial" w:hAnsi="Questrial"/>
                          <w:color w:val="4859A8"/>
                          <w:sz w:val="50"/>
                          <w:szCs w:val="50"/>
                        </w:rPr>
                        <w:t xml:space="preserve">• • • • • • • • • • • • • • </w:t>
                      </w:r>
                    </w:p>
                  </w:txbxContent>
                </v:textbox>
              </v:shape>
            </w:pict>
          </mc:Fallback>
        </mc:AlternateContent>
      </w:r>
      <w:r w:rsidR="00CD555E">
        <w:rPr>
          <w:noProof/>
          <w:lang w:eastAsia="en-IN"/>
        </w:rPr>
        <mc:AlternateContent>
          <mc:Choice Requires="wps">
            <w:drawing>
              <wp:anchor distT="0" distB="0" distL="114300" distR="114300" simplePos="0" relativeHeight="251741184" behindDoc="0" locked="0" layoutInCell="1" allowOverlap="1" wp14:anchorId="7B76D7F8" wp14:editId="19484CA4">
                <wp:simplePos x="0" y="0"/>
                <wp:positionH relativeFrom="column">
                  <wp:posOffset>-809321</wp:posOffset>
                </wp:positionH>
                <wp:positionV relativeFrom="paragraph">
                  <wp:posOffset>-36195</wp:posOffset>
                </wp:positionV>
                <wp:extent cx="3669475" cy="439387"/>
                <wp:effectExtent l="0" t="0" r="0" b="0"/>
                <wp:wrapNone/>
                <wp:docPr id="69" name="Text Box 69"/>
                <wp:cNvGraphicFramePr/>
                <a:graphic xmlns:a="http://schemas.openxmlformats.org/drawingml/2006/main">
                  <a:graphicData uri="http://schemas.microsoft.com/office/word/2010/wordprocessingShape">
                    <wps:wsp>
                      <wps:cNvSpPr txBox="1"/>
                      <wps:spPr>
                        <a:xfrm>
                          <a:off x="0" y="0"/>
                          <a:ext cx="3669475" cy="4393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904C6F" w14:textId="77777777" w:rsidR="00CD555E" w:rsidRPr="00A30378" w:rsidRDefault="00CD555E">
                            <w:pPr>
                              <w:rPr>
                                <w:rFonts w:ascii="Hind SemiBold" w:hAnsi="Hind SemiBold" w:cs="Hind SemiBold"/>
                                <w:color w:val="4859A8"/>
                                <w:sz w:val="40"/>
                                <w:szCs w:val="40"/>
                              </w:rPr>
                            </w:pPr>
                            <w:r w:rsidRPr="00A30378">
                              <w:rPr>
                                <w:rFonts w:ascii="Hind SemiBold" w:hAnsi="Hind SemiBold" w:cs="Hind SemiBold"/>
                                <w:color w:val="4859A8"/>
                                <w:sz w:val="40"/>
                                <w:szCs w:val="40"/>
                              </w:rPr>
                              <w:t>PROPOSED COLLAB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9" o:spid="_x0000_s1080" type="#_x0000_t202" style="position:absolute;margin-left:-63.75pt;margin-top:-2.85pt;width:288.95pt;height:34.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" filled="f" stroked="f" strokeweight=".5pt">
                <v:textbox>
                  <w:txbxContent>
                    <w:p w:rsidR="00CD555E" w:rsidRPr="00A30378" w:rsidRDefault="00CD555E">
                      <w:pPr>
                        <w:rPr>
                          <w:rFonts w:ascii="Hind SemiBold" w:hAnsi="Hind SemiBold" w:cs="Hind SemiBold"/>
                          <w:color w:val="4859A8"/>
                          <w:sz w:val="40"/>
                          <w:szCs w:val="40"/>
                        </w:rPr>
                      </w:pPr>
                      <w:r w:rsidRPr="00A30378">
                        <w:rPr>
                          <w:rFonts w:ascii="Hind SemiBold" w:hAnsi="Hind SemiBold" w:cs="Hind SemiBold"/>
                          <w:color w:val="4859A8"/>
                          <w:sz w:val="40"/>
                          <w:szCs w:val="40"/>
                        </w:rPr>
                        <w:t>PROPOSED COLLABORATIONS</w:t>
                      </w:r>
                    </w:p>
                  </w:txbxContent>
                </v:textbox>
              </v:shape>
            </w:pict>
          </mc:Fallback>
        </mc:AlternateContent>
      </w:r>
      <w:r w:rsidR="00F91682" w:rsidRPr="00F91682">
        <w:rPr>
          <w:noProof/>
        </w:rPr>
        <mc:AlternateContent>
          <mc:Choice Requires="wps">
            <w:drawing>
              <wp:anchor distT="0" distB="0" distL="114300" distR="114300" simplePos="0" relativeHeight="251650043" behindDoc="0" locked="0" layoutInCell="1" allowOverlap="1" wp14:anchorId="05B0F9B0" wp14:editId="71677AB3">
                <wp:simplePos x="0" y="0"/>
                <wp:positionH relativeFrom="page">
                  <wp:posOffset>-9525</wp:posOffset>
                </wp:positionH>
                <wp:positionV relativeFrom="paragraph">
                  <wp:posOffset>8461375</wp:posOffset>
                </wp:positionV>
                <wp:extent cx="1446359" cy="1333500"/>
                <wp:effectExtent l="0" t="0" r="1905" b="0"/>
                <wp:wrapNone/>
                <wp:docPr id="68"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6359" cy="1333500"/>
                        </a:xfrm>
                        <a:custGeom>
                          <a:avLst/>
                          <a:gdLst>
                            <a:gd name="T0" fmla="*/ 0 w 491"/>
                            <a:gd name="T1" fmla="*/ 0 h 453"/>
                            <a:gd name="T2" fmla="*/ 0 w 491"/>
                            <a:gd name="T3" fmla="*/ 453 h 453"/>
                            <a:gd name="T4" fmla="*/ 491 w 491"/>
                            <a:gd name="T5" fmla="*/ 453 h 453"/>
                            <a:gd name="T6" fmla="*/ 0 w 491"/>
                            <a:gd name="T7" fmla="*/ 0 h 453"/>
                          </a:gdLst>
                          <a:ahLst/>
                          <a:cxnLst>
                            <a:cxn ang="0">
                              <a:pos x="T0" y="T1"/>
                            </a:cxn>
                            <a:cxn ang="0">
                              <a:pos x="T2" y="T3"/>
                            </a:cxn>
                            <a:cxn ang="0">
                              <a:pos x="T4" y="T5"/>
                            </a:cxn>
                            <a:cxn ang="0">
                              <a:pos x="T6" y="T7"/>
                            </a:cxn>
                          </a:cxnLst>
                          <a:rect l="0" t="0" r="r" b="b"/>
                          <a:pathLst>
                            <a:path w="491" h="453">
                              <a:moveTo>
                                <a:pt x="0" y="0"/>
                              </a:moveTo>
                              <a:cubicBezTo>
                                <a:pt x="0" y="453"/>
                                <a:pt x="0" y="453"/>
                                <a:pt x="0" y="453"/>
                              </a:cubicBezTo>
                              <a:cubicBezTo>
                                <a:pt x="491" y="453"/>
                                <a:pt x="491" y="453"/>
                                <a:pt x="491" y="453"/>
                              </a:cubicBezTo>
                              <a:cubicBezTo>
                                <a:pt x="430" y="221"/>
                                <a:pt x="239" y="42"/>
                                <a:pt x="0" y="0"/>
                              </a:cubicBez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732E7E" id="Freeform 38" o:spid="_x0000_s1026" style="position:absolute;margin-left:-.75pt;margin-top:666.25pt;width:113.9pt;height:105pt;z-index:2516500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91,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" path="m,c,453,,453,,453v491,,491,,491,c430,221,239,42,,xe" fillcolor="#4859a8" stroked="f">
                <v:path arrowok="t" o:connecttype="custom" o:connectlocs="0,0;0,1333500;1446359,1333500;0,0" o:connectangles="0,0,0,0"/>
                <w10:wrap anchorx="page"/>
              </v:shape>
            </w:pict>
          </mc:Fallback>
        </mc:AlternateContent>
      </w:r>
      <w:r w:rsidR="00F91682" w:rsidRPr="00F91682">
        <w:rPr>
          <w:noProof/>
        </w:rPr>
        <mc:AlternateContent>
          <mc:Choice Requires="wps">
            <w:drawing>
              <wp:anchor distT="0" distB="0" distL="114300" distR="114300" simplePos="0" relativeHeight="251649019" behindDoc="0" locked="0" layoutInCell="1" allowOverlap="1" wp14:anchorId="29DB13D9" wp14:editId="5495382F">
                <wp:simplePos x="0" y="0"/>
                <wp:positionH relativeFrom="page">
                  <wp:posOffset>6812570</wp:posOffset>
                </wp:positionH>
                <wp:positionV relativeFrom="paragraph">
                  <wp:posOffset>4410074</wp:posOffset>
                </wp:positionV>
                <wp:extent cx="750915" cy="3895725"/>
                <wp:effectExtent l="0" t="0" r="0" b="9525"/>
                <wp:wrapNone/>
                <wp:docPr id="67"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0915" cy="3895725"/>
                        </a:xfrm>
                        <a:custGeom>
                          <a:avLst/>
                          <a:gdLst>
                            <a:gd name="T0" fmla="*/ 253 w 253"/>
                            <a:gd name="T1" fmla="*/ 0 h 1313"/>
                            <a:gd name="T2" fmla="*/ 0 w 253"/>
                            <a:gd name="T3" fmla="*/ 656 h 1313"/>
                            <a:gd name="T4" fmla="*/ 253 w 253"/>
                            <a:gd name="T5" fmla="*/ 1313 h 1313"/>
                            <a:gd name="T6" fmla="*/ 253 w 253"/>
                            <a:gd name="T7" fmla="*/ 0 h 1313"/>
                          </a:gdLst>
                          <a:ahLst/>
                          <a:cxnLst>
                            <a:cxn ang="0">
                              <a:pos x="T0" y="T1"/>
                            </a:cxn>
                            <a:cxn ang="0">
                              <a:pos x="T2" y="T3"/>
                            </a:cxn>
                            <a:cxn ang="0">
                              <a:pos x="T4" y="T5"/>
                            </a:cxn>
                            <a:cxn ang="0">
                              <a:pos x="T6" y="T7"/>
                            </a:cxn>
                          </a:cxnLst>
                          <a:rect l="0" t="0" r="r" b="b"/>
                          <a:pathLst>
                            <a:path w="253" h="1313">
                              <a:moveTo>
                                <a:pt x="253" y="0"/>
                              </a:moveTo>
                              <a:cubicBezTo>
                                <a:pt x="96" y="173"/>
                                <a:pt x="0" y="403"/>
                                <a:pt x="0" y="656"/>
                              </a:cubicBezTo>
                              <a:cubicBezTo>
                                <a:pt x="0" y="909"/>
                                <a:pt x="96" y="1139"/>
                                <a:pt x="253" y="1313"/>
                              </a:cubicBezTo>
                              <a:lnTo>
                                <a:pt x="253" y="0"/>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96997" id="Freeform 37" o:spid="_x0000_s1026" style="position:absolute;margin-left:536.4pt;margin-top:347.25pt;width:59.15pt;height:306.75pt;z-index:2516490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25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" path="m253,c96,173,,403,,656v,253,96,483,253,657l253,xe" fillcolor="#4859a8" stroked="f">
                <v:path arrowok="t" o:connecttype="custom" o:connectlocs="750915,0;0,1946379;750915,3895725;750915,0" o:connectangles="0,0,0,0"/>
                <w10:wrap anchorx="page"/>
              </v:shape>
            </w:pict>
          </mc:Fallback>
        </mc:AlternateContent>
      </w:r>
      <w:r w:rsidR="00700183">
        <w:rPr>
          <w:noProof/>
          <w:lang w:eastAsia="en-IN"/>
        </w:rPr>
        <mc:AlternateContent>
          <mc:Choice Requires="wps">
            <w:drawing>
              <wp:anchor distT="0" distB="0" distL="114300" distR="114300" simplePos="0" relativeHeight="251740160" behindDoc="0" locked="0" layoutInCell="1" allowOverlap="1" wp14:anchorId="7B99406E" wp14:editId="4149C89A">
                <wp:simplePos x="0" y="0"/>
                <wp:positionH relativeFrom="margin">
                  <wp:posOffset>1171575</wp:posOffset>
                </wp:positionH>
                <wp:positionV relativeFrom="paragraph">
                  <wp:posOffset>8543925</wp:posOffset>
                </wp:positionV>
                <wp:extent cx="2164226" cy="1346200"/>
                <wp:effectExtent l="0" t="0" r="7620" b="6350"/>
                <wp:wrapNone/>
                <wp:docPr id="66"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226" cy="1346200"/>
                        </a:xfrm>
                        <a:custGeom>
                          <a:avLst/>
                          <a:gdLst>
                            <a:gd name="T0" fmla="*/ 1578 w 4038"/>
                            <a:gd name="T1" fmla="*/ 1273 h 2511"/>
                            <a:gd name="T2" fmla="*/ 1407 w 4038"/>
                            <a:gd name="T3" fmla="*/ 748 h 2511"/>
                            <a:gd name="T4" fmla="*/ 1661 w 4038"/>
                            <a:gd name="T5" fmla="*/ 2464 h 2511"/>
                            <a:gd name="T6" fmla="*/ 1543 w 4038"/>
                            <a:gd name="T7" fmla="*/ 2393 h 2511"/>
                            <a:gd name="T8" fmla="*/ 1111 w 4038"/>
                            <a:gd name="T9" fmla="*/ 1002 h 2511"/>
                            <a:gd name="T10" fmla="*/ 1395 w 4038"/>
                            <a:gd name="T11" fmla="*/ 1644 h 2511"/>
                            <a:gd name="T12" fmla="*/ 1555 w 4038"/>
                            <a:gd name="T13" fmla="*/ 1644 h 2511"/>
                            <a:gd name="T14" fmla="*/ 1773 w 4038"/>
                            <a:gd name="T15" fmla="*/ 2511 h 2511"/>
                            <a:gd name="T16" fmla="*/ 1862 w 4038"/>
                            <a:gd name="T17" fmla="*/ 454 h 2511"/>
                            <a:gd name="T18" fmla="*/ 1939 w 4038"/>
                            <a:gd name="T19" fmla="*/ 2387 h 2511"/>
                            <a:gd name="T20" fmla="*/ 1643 w 4038"/>
                            <a:gd name="T21" fmla="*/ 1939 h 2511"/>
                            <a:gd name="T22" fmla="*/ 1838 w 4038"/>
                            <a:gd name="T23" fmla="*/ 819 h 2511"/>
                            <a:gd name="T24" fmla="*/ 1779 w 4038"/>
                            <a:gd name="T25" fmla="*/ 919 h 2511"/>
                            <a:gd name="T26" fmla="*/ 1750 w 4038"/>
                            <a:gd name="T27" fmla="*/ 1491 h 2511"/>
                            <a:gd name="T28" fmla="*/ 3287 w 4038"/>
                            <a:gd name="T29" fmla="*/ 2464 h 2511"/>
                            <a:gd name="T30" fmla="*/ 467 w 4038"/>
                            <a:gd name="T31" fmla="*/ 2381 h 2511"/>
                            <a:gd name="T32" fmla="*/ 295 w 4038"/>
                            <a:gd name="T33" fmla="*/ 1857 h 2511"/>
                            <a:gd name="T34" fmla="*/ 549 w 4038"/>
                            <a:gd name="T35" fmla="*/ 1951 h 2511"/>
                            <a:gd name="T36" fmla="*/ 1283 w 4038"/>
                            <a:gd name="T37" fmla="*/ 1373 h 2511"/>
                            <a:gd name="T38" fmla="*/ 1223 w 4038"/>
                            <a:gd name="T39" fmla="*/ 1474 h 2511"/>
                            <a:gd name="T40" fmla="*/ 1945 w 4038"/>
                            <a:gd name="T41" fmla="*/ 1639 h 2511"/>
                            <a:gd name="T42" fmla="*/ 2098 w 4038"/>
                            <a:gd name="T43" fmla="*/ 1639 h 2511"/>
                            <a:gd name="T44" fmla="*/ 195 w 4038"/>
                            <a:gd name="T45" fmla="*/ 2110 h 2511"/>
                            <a:gd name="T46" fmla="*/ 934 w 4038"/>
                            <a:gd name="T47" fmla="*/ 1185 h 2511"/>
                            <a:gd name="T48" fmla="*/ 1028 w 4038"/>
                            <a:gd name="T49" fmla="*/ 1126 h 2511"/>
                            <a:gd name="T50" fmla="*/ 1277 w 4038"/>
                            <a:gd name="T51" fmla="*/ 2122 h 2511"/>
                            <a:gd name="T52" fmla="*/ 821 w 4038"/>
                            <a:gd name="T53" fmla="*/ 2375 h 2511"/>
                            <a:gd name="T54" fmla="*/ 845 w 4038"/>
                            <a:gd name="T55" fmla="*/ 1650 h 2511"/>
                            <a:gd name="T56" fmla="*/ 1005 w 4038"/>
                            <a:gd name="T57" fmla="*/ 1650 h 2511"/>
                            <a:gd name="T58" fmla="*/ 632 w 4038"/>
                            <a:gd name="T59" fmla="*/ 1479 h 2511"/>
                            <a:gd name="T60" fmla="*/ 3115 w 4038"/>
                            <a:gd name="T61" fmla="*/ 2252 h 2511"/>
                            <a:gd name="T62" fmla="*/ 3216 w 4038"/>
                            <a:gd name="T63" fmla="*/ 2193 h 2511"/>
                            <a:gd name="T64" fmla="*/ 2743 w 4038"/>
                            <a:gd name="T65" fmla="*/ 1927 h 2511"/>
                            <a:gd name="T66" fmla="*/ 2932 w 4038"/>
                            <a:gd name="T67" fmla="*/ 807 h 2511"/>
                            <a:gd name="T68" fmla="*/ 2879 w 4038"/>
                            <a:gd name="T69" fmla="*/ 908 h 2511"/>
                            <a:gd name="T70" fmla="*/ 3127 w 4038"/>
                            <a:gd name="T71" fmla="*/ 1196 h 2511"/>
                            <a:gd name="T72" fmla="*/ 2826 w 4038"/>
                            <a:gd name="T73" fmla="*/ 1456 h 2511"/>
                            <a:gd name="T74" fmla="*/ 3121 w 4038"/>
                            <a:gd name="T75" fmla="*/ 1703 h 2511"/>
                            <a:gd name="T76" fmla="*/ 3222 w 4038"/>
                            <a:gd name="T77" fmla="*/ 1650 h 2511"/>
                            <a:gd name="T78" fmla="*/ 3748 w 4038"/>
                            <a:gd name="T79" fmla="*/ 1821 h 2511"/>
                            <a:gd name="T80" fmla="*/ 3293 w 4038"/>
                            <a:gd name="T81" fmla="*/ 2075 h 2511"/>
                            <a:gd name="T82" fmla="*/ 3582 w 4038"/>
                            <a:gd name="T83" fmla="*/ 2169 h 2511"/>
                            <a:gd name="T84" fmla="*/ 3742 w 4038"/>
                            <a:gd name="T85" fmla="*/ 2169 h 2511"/>
                            <a:gd name="T86" fmla="*/ 4020 w 4038"/>
                            <a:gd name="T87" fmla="*/ 2087 h 2511"/>
                            <a:gd name="T88" fmla="*/ 3399 w 4038"/>
                            <a:gd name="T89" fmla="*/ 1426 h 2511"/>
                            <a:gd name="T90" fmla="*/ 3500 w 4038"/>
                            <a:gd name="T91" fmla="*/ 1373 h 2511"/>
                            <a:gd name="T92" fmla="*/ 1927 w 4038"/>
                            <a:gd name="T93" fmla="*/ 1114 h 2511"/>
                            <a:gd name="T94" fmla="*/ 2382 w 4038"/>
                            <a:gd name="T95" fmla="*/ 813 h 2511"/>
                            <a:gd name="T96" fmla="*/ 2329 w 4038"/>
                            <a:gd name="T97" fmla="*/ 913 h 2511"/>
                            <a:gd name="T98" fmla="*/ 2299 w 4038"/>
                            <a:gd name="T99" fmla="*/ 1479 h 2511"/>
                            <a:gd name="T100" fmla="*/ 2276 w 4038"/>
                            <a:gd name="T101" fmla="*/ 2010 h 2511"/>
                            <a:gd name="T102" fmla="*/ 2039 w 4038"/>
                            <a:gd name="T103" fmla="*/ 76 h 2511"/>
                            <a:gd name="T104" fmla="*/ 2140 w 4038"/>
                            <a:gd name="T105" fmla="*/ 17 h 2511"/>
                            <a:gd name="T106" fmla="*/ 1939 w 4038"/>
                            <a:gd name="T107" fmla="*/ 566 h 2511"/>
                            <a:gd name="T108" fmla="*/ 2654 w 4038"/>
                            <a:gd name="T109" fmla="*/ 1084 h 2511"/>
                            <a:gd name="T110" fmla="*/ 2601 w 4038"/>
                            <a:gd name="T111" fmla="*/ 1185 h 2511"/>
                            <a:gd name="T112" fmla="*/ 2311 w 4038"/>
                            <a:gd name="T113" fmla="*/ 389 h 2511"/>
                            <a:gd name="T114" fmla="*/ 2554 w 4038"/>
                            <a:gd name="T115" fmla="*/ 1733 h 2511"/>
                            <a:gd name="T116" fmla="*/ 2583 w 4038"/>
                            <a:gd name="T117" fmla="*/ 619 h 2511"/>
                            <a:gd name="T118" fmla="*/ 2684 w 4038"/>
                            <a:gd name="T119" fmla="*/ 560 h 2511"/>
                            <a:gd name="T120" fmla="*/ 2642 w 4038"/>
                            <a:gd name="T121" fmla="*/ 2375 h 2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4038" h="2511">
                              <a:moveTo>
                                <a:pt x="1560" y="1096"/>
                              </a:moveTo>
                              <a:lnTo>
                                <a:pt x="1478" y="1179"/>
                              </a:lnTo>
                              <a:lnTo>
                                <a:pt x="1401" y="1096"/>
                              </a:lnTo>
                              <a:lnTo>
                                <a:pt x="1383" y="1120"/>
                              </a:lnTo>
                              <a:lnTo>
                                <a:pt x="1460" y="1196"/>
                              </a:lnTo>
                              <a:lnTo>
                                <a:pt x="1383" y="1273"/>
                              </a:lnTo>
                              <a:lnTo>
                                <a:pt x="1401" y="1297"/>
                              </a:lnTo>
                              <a:lnTo>
                                <a:pt x="1478" y="1220"/>
                              </a:lnTo>
                              <a:lnTo>
                                <a:pt x="1560" y="1297"/>
                              </a:lnTo>
                              <a:lnTo>
                                <a:pt x="1578" y="1273"/>
                              </a:lnTo>
                              <a:lnTo>
                                <a:pt x="1501" y="1196"/>
                              </a:lnTo>
                              <a:lnTo>
                                <a:pt x="1578" y="1120"/>
                              </a:lnTo>
                              <a:lnTo>
                                <a:pt x="1560" y="1096"/>
                              </a:lnTo>
                              <a:close/>
                              <a:moveTo>
                                <a:pt x="1566" y="554"/>
                              </a:moveTo>
                              <a:lnTo>
                                <a:pt x="1484" y="631"/>
                              </a:lnTo>
                              <a:lnTo>
                                <a:pt x="1407" y="554"/>
                              </a:lnTo>
                              <a:lnTo>
                                <a:pt x="1389" y="572"/>
                              </a:lnTo>
                              <a:lnTo>
                                <a:pt x="1466" y="648"/>
                              </a:lnTo>
                              <a:lnTo>
                                <a:pt x="1389" y="725"/>
                              </a:lnTo>
                              <a:lnTo>
                                <a:pt x="1407" y="748"/>
                              </a:lnTo>
                              <a:lnTo>
                                <a:pt x="1484" y="672"/>
                              </a:lnTo>
                              <a:lnTo>
                                <a:pt x="1566" y="748"/>
                              </a:lnTo>
                              <a:lnTo>
                                <a:pt x="1584" y="725"/>
                              </a:lnTo>
                              <a:lnTo>
                                <a:pt x="1507" y="648"/>
                              </a:lnTo>
                              <a:lnTo>
                                <a:pt x="1584" y="572"/>
                              </a:lnTo>
                              <a:lnTo>
                                <a:pt x="1566" y="554"/>
                              </a:lnTo>
                              <a:close/>
                              <a:moveTo>
                                <a:pt x="1637" y="2487"/>
                              </a:moveTo>
                              <a:lnTo>
                                <a:pt x="1667" y="2511"/>
                              </a:lnTo>
                              <a:lnTo>
                                <a:pt x="1708" y="2511"/>
                              </a:lnTo>
                              <a:lnTo>
                                <a:pt x="1661" y="2464"/>
                              </a:lnTo>
                              <a:lnTo>
                                <a:pt x="1637" y="2487"/>
                              </a:lnTo>
                              <a:close/>
                              <a:moveTo>
                                <a:pt x="1543" y="2193"/>
                              </a:moveTo>
                              <a:lnTo>
                                <a:pt x="1466" y="2269"/>
                              </a:lnTo>
                              <a:lnTo>
                                <a:pt x="1389" y="2193"/>
                              </a:lnTo>
                              <a:lnTo>
                                <a:pt x="1371" y="2216"/>
                              </a:lnTo>
                              <a:lnTo>
                                <a:pt x="1448" y="2293"/>
                              </a:lnTo>
                              <a:lnTo>
                                <a:pt x="1371" y="2370"/>
                              </a:lnTo>
                              <a:lnTo>
                                <a:pt x="1389" y="2393"/>
                              </a:lnTo>
                              <a:lnTo>
                                <a:pt x="1466" y="2311"/>
                              </a:lnTo>
                              <a:lnTo>
                                <a:pt x="1543" y="2393"/>
                              </a:lnTo>
                              <a:lnTo>
                                <a:pt x="1566" y="2370"/>
                              </a:lnTo>
                              <a:lnTo>
                                <a:pt x="1490" y="2293"/>
                              </a:lnTo>
                              <a:lnTo>
                                <a:pt x="1566" y="2216"/>
                              </a:lnTo>
                              <a:lnTo>
                                <a:pt x="1543" y="2193"/>
                              </a:lnTo>
                              <a:close/>
                              <a:moveTo>
                                <a:pt x="1288" y="825"/>
                              </a:moveTo>
                              <a:lnTo>
                                <a:pt x="1206" y="908"/>
                              </a:lnTo>
                              <a:lnTo>
                                <a:pt x="1129" y="825"/>
                              </a:lnTo>
                              <a:lnTo>
                                <a:pt x="1111" y="849"/>
                              </a:lnTo>
                              <a:lnTo>
                                <a:pt x="1188" y="925"/>
                              </a:lnTo>
                              <a:lnTo>
                                <a:pt x="1111" y="1002"/>
                              </a:lnTo>
                              <a:lnTo>
                                <a:pt x="1129" y="1025"/>
                              </a:lnTo>
                              <a:lnTo>
                                <a:pt x="1206" y="949"/>
                              </a:lnTo>
                              <a:lnTo>
                                <a:pt x="1288" y="1025"/>
                              </a:lnTo>
                              <a:lnTo>
                                <a:pt x="1306" y="1002"/>
                              </a:lnTo>
                              <a:lnTo>
                                <a:pt x="1229" y="925"/>
                              </a:lnTo>
                              <a:lnTo>
                                <a:pt x="1306" y="849"/>
                              </a:lnTo>
                              <a:lnTo>
                                <a:pt x="1288" y="825"/>
                              </a:lnTo>
                              <a:close/>
                              <a:moveTo>
                                <a:pt x="1555" y="1644"/>
                              </a:moveTo>
                              <a:lnTo>
                                <a:pt x="1472" y="1721"/>
                              </a:lnTo>
                              <a:lnTo>
                                <a:pt x="1395" y="1644"/>
                              </a:lnTo>
                              <a:lnTo>
                                <a:pt x="1377" y="1668"/>
                              </a:lnTo>
                              <a:lnTo>
                                <a:pt x="1454" y="1745"/>
                              </a:lnTo>
                              <a:lnTo>
                                <a:pt x="1377" y="1821"/>
                              </a:lnTo>
                              <a:lnTo>
                                <a:pt x="1395" y="1845"/>
                              </a:lnTo>
                              <a:lnTo>
                                <a:pt x="1472" y="1762"/>
                              </a:lnTo>
                              <a:lnTo>
                                <a:pt x="1555" y="1845"/>
                              </a:lnTo>
                              <a:lnTo>
                                <a:pt x="1572" y="1821"/>
                              </a:lnTo>
                              <a:lnTo>
                                <a:pt x="1495" y="1745"/>
                              </a:lnTo>
                              <a:lnTo>
                                <a:pt x="1572" y="1668"/>
                              </a:lnTo>
                              <a:lnTo>
                                <a:pt x="1555" y="1644"/>
                              </a:lnTo>
                              <a:close/>
                              <a:moveTo>
                                <a:pt x="1229" y="2511"/>
                              </a:moveTo>
                              <a:lnTo>
                                <a:pt x="1271" y="2511"/>
                              </a:lnTo>
                              <a:lnTo>
                                <a:pt x="1288" y="2493"/>
                              </a:lnTo>
                              <a:lnTo>
                                <a:pt x="1271" y="2470"/>
                              </a:lnTo>
                              <a:lnTo>
                                <a:pt x="1229" y="2511"/>
                              </a:lnTo>
                              <a:close/>
                              <a:moveTo>
                                <a:pt x="1773" y="2511"/>
                              </a:moveTo>
                              <a:lnTo>
                                <a:pt x="1815" y="2511"/>
                              </a:lnTo>
                              <a:lnTo>
                                <a:pt x="1838" y="2487"/>
                              </a:lnTo>
                              <a:lnTo>
                                <a:pt x="1815" y="2464"/>
                              </a:lnTo>
                              <a:lnTo>
                                <a:pt x="1773" y="2511"/>
                              </a:lnTo>
                              <a:close/>
                              <a:moveTo>
                                <a:pt x="1844" y="277"/>
                              </a:moveTo>
                              <a:lnTo>
                                <a:pt x="1761" y="353"/>
                              </a:lnTo>
                              <a:lnTo>
                                <a:pt x="1685" y="277"/>
                              </a:lnTo>
                              <a:lnTo>
                                <a:pt x="1667" y="294"/>
                              </a:lnTo>
                              <a:lnTo>
                                <a:pt x="1744" y="371"/>
                              </a:lnTo>
                              <a:lnTo>
                                <a:pt x="1667" y="454"/>
                              </a:lnTo>
                              <a:lnTo>
                                <a:pt x="1685" y="471"/>
                              </a:lnTo>
                              <a:lnTo>
                                <a:pt x="1761" y="395"/>
                              </a:lnTo>
                              <a:lnTo>
                                <a:pt x="1844" y="471"/>
                              </a:lnTo>
                              <a:lnTo>
                                <a:pt x="1862" y="454"/>
                              </a:lnTo>
                              <a:lnTo>
                                <a:pt x="1785" y="371"/>
                              </a:lnTo>
                              <a:lnTo>
                                <a:pt x="1862" y="294"/>
                              </a:lnTo>
                              <a:lnTo>
                                <a:pt x="1844" y="277"/>
                              </a:lnTo>
                              <a:close/>
                              <a:moveTo>
                                <a:pt x="2093" y="2187"/>
                              </a:moveTo>
                              <a:lnTo>
                                <a:pt x="2016" y="2263"/>
                              </a:lnTo>
                              <a:lnTo>
                                <a:pt x="1939" y="2187"/>
                              </a:lnTo>
                              <a:lnTo>
                                <a:pt x="1915" y="2210"/>
                              </a:lnTo>
                              <a:lnTo>
                                <a:pt x="1998" y="2287"/>
                              </a:lnTo>
                              <a:lnTo>
                                <a:pt x="1915" y="2364"/>
                              </a:lnTo>
                              <a:lnTo>
                                <a:pt x="1939" y="2387"/>
                              </a:lnTo>
                              <a:lnTo>
                                <a:pt x="2016" y="2305"/>
                              </a:lnTo>
                              <a:lnTo>
                                <a:pt x="2093" y="2387"/>
                              </a:lnTo>
                              <a:lnTo>
                                <a:pt x="2116" y="2364"/>
                              </a:lnTo>
                              <a:lnTo>
                                <a:pt x="2039" y="2287"/>
                              </a:lnTo>
                              <a:lnTo>
                                <a:pt x="2116" y="2210"/>
                              </a:lnTo>
                              <a:lnTo>
                                <a:pt x="2093" y="2187"/>
                              </a:lnTo>
                              <a:close/>
                              <a:moveTo>
                                <a:pt x="1821" y="1916"/>
                              </a:moveTo>
                              <a:lnTo>
                                <a:pt x="1744" y="1992"/>
                              </a:lnTo>
                              <a:lnTo>
                                <a:pt x="1667" y="1916"/>
                              </a:lnTo>
                              <a:lnTo>
                                <a:pt x="1643" y="1939"/>
                              </a:lnTo>
                              <a:lnTo>
                                <a:pt x="1726" y="2016"/>
                              </a:lnTo>
                              <a:lnTo>
                                <a:pt x="1643" y="2092"/>
                              </a:lnTo>
                              <a:lnTo>
                                <a:pt x="1667" y="2116"/>
                              </a:lnTo>
                              <a:lnTo>
                                <a:pt x="1744" y="2034"/>
                              </a:lnTo>
                              <a:lnTo>
                                <a:pt x="1821" y="2116"/>
                              </a:lnTo>
                              <a:lnTo>
                                <a:pt x="1844" y="2092"/>
                              </a:lnTo>
                              <a:lnTo>
                                <a:pt x="1767" y="2016"/>
                              </a:lnTo>
                              <a:lnTo>
                                <a:pt x="1844" y="1939"/>
                              </a:lnTo>
                              <a:lnTo>
                                <a:pt x="1821" y="1916"/>
                              </a:lnTo>
                              <a:close/>
                              <a:moveTo>
                                <a:pt x="1838" y="819"/>
                              </a:moveTo>
                              <a:lnTo>
                                <a:pt x="1756" y="902"/>
                              </a:lnTo>
                              <a:lnTo>
                                <a:pt x="1679" y="819"/>
                              </a:lnTo>
                              <a:lnTo>
                                <a:pt x="1661" y="843"/>
                              </a:lnTo>
                              <a:lnTo>
                                <a:pt x="1738" y="919"/>
                              </a:lnTo>
                              <a:lnTo>
                                <a:pt x="1661" y="996"/>
                              </a:lnTo>
                              <a:lnTo>
                                <a:pt x="1679" y="1020"/>
                              </a:lnTo>
                              <a:lnTo>
                                <a:pt x="1756" y="943"/>
                              </a:lnTo>
                              <a:lnTo>
                                <a:pt x="1838" y="1020"/>
                              </a:lnTo>
                              <a:lnTo>
                                <a:pt x="1856" y="996"/>
                              </a:lnTo>
                              <a:lnTo>
                                <a:pt x="1779" y="919"/>
                              </a:lnTo>
                              <a:lnTo>
                                <a:pt x="1856" y="843"/>
                              </a:lnTo>
                              <a:lnTo>
                                <a:pt x="1838" y="819"/>
                              </a:lnTo>
                              <a:close/>
                              <a:moveTo>
                                <a:pt x="1827" y="1367"/>
                              </a:moveTo>
                              <a:lnTo>
                                <a:pt x="1750" y="1450"/>
                              </a:lnTo>
                              <a:lnTo>
                                <a:pt x="1673" y="1367"/>
                              </a:lnTo>
                              <a:lnTo>
                                <a:pt x="1655" y="1391"/>
                              </a:lnTo>
                              <a:lnTo>
                                <a:pt x="1732" y="1468"/>
                              </a:lnTo>
                              <a:lnTo>
                                <a:pt x="1655" y="1544"/>
                              </a:lnTo>
                              <a:lnTo>
                                <a:pt x="1673" y="1568"/>
                              </a:lnTo>
                              <a:lnTo>
                                <a:pt x="1750" y="1491"/>
                              </a:lnTo>
                              <a:lnTo>
                                <a:pt x="1827" y="1568"/>
                              </a:lnTo>
                              <a:lnTo>
                                <a:pt x="1850" y="1544"/>
                              </a:lnTo>
                              <a:lnTo>
                                <a:pt x="1773" y="1468"/>
                              </a:lnTo>
                              <a:lnTo>
                                <a:pt x="1850" y="1391"/>
                              </a:lnTo>
                              <a:lnTo>
                                <a:pt x="1827" y="1367"/>
                              </a:lnTo>
                              <a:close/>
                              <a:moveTo>
                                <a:pt x="3287" y="2464"/>
                              </a:moveTo>
                              <a:lnTo>
                                <a:pt x="3328" y="2511"/>
                              </a:lnTo>
                              <a:lnTo>
                                <a:pt x="3376" y="2511"/>
                              </a:lnTo>
                              <a:lnTo>
                                <a:pt x="3310" y="2446"/>
                              </a:lnTo>
                              <a:lnTo>
                                <a:pt x="3287" y="2464"/>
                              </a:lnTo>
                              <a:close/>
                              <a:moveTo>
                                <a:pt x="449" y="2204"/>
                              </a:moveTo>
                              <a:lnTo>
                                <a:pt x="372" y="2281"/>
                              </a:lnTo>
                              <a:lnTo>
                                <a:pt x="289" y="2204"/>
                              </a:lnTo>
                              <a:lnTo>
                                <a:pt x="272" y="2228"/>
                              </a:lnTo>
                              <a:lnTo>
                                <a:pt x="348" y="2305"/>
                              </a:lnTo>
                              <a:lnTo>
                                <a:pt x="272" y="2381"/>
                              </a:lnTo>
                              <a:lnTo>
                                <a:pt x="289" y="2405"/>
                              </a:lnTo>
                              <a:lnTo>
                                <a:pt x="372" y="2322"/>
                              </a:lnTo>
                              <a:lnTo>
                                <a:pt x="449" y="2405"/>
                              </a:lnTo>
                              <a:lnTo>
                                <a:pt x="467" y="2381"/>
                              </a:lnTo>
                              <a:lnTo>
                                <a:pt x="390" y="2305"/>
                              </a:lnTo>
                              <a:lnTo>
                                <a:pt x="467" y="2228"/>
                              </a:lnTo>
                              <a:lnTo>
                                <a:pt x="449" y="2204"/>
                              </a:lnTo>
                              <a:close/>
                              <a:moveTo>
                                <a:pt x="455" y="1656"/>
                              </a:moveTo>
                              <a:lnTo>
                                <a:pt x="378" y="1739"/>
                              </a:lnTo>
                              <a:lnTo>
                                <a:pt x="295" y="1656"/>
                              </a:lnTo>
                              <a:lnTo>
                                <a:pt x="277" y="1680"/>
                              </a:lnTo>
                              <a:lnTo>
                                <a:pt x="354" y="1756"/>
                              </a:lnTo>
                              <a:lnTo>
                                <a:pt x="277" y="1833"/>
                              </a:lnTo>
                              <a:lnTo>
                                <a:pt x="295" y="1857"/>
                              </a:lnTo>
                              <a:lnTo>
                                <a:pt x="378" y="1780"/>
                              </a:lnTo>
                              <a:lnTo>
                                <a:pt x="455" y="1857"/>
                              </a:lnTo>
                              <a:lnTo>
                                <a:pt x="473" y="1833"/>
                              </a:lnTo>
                              <a:lnTo>
                                <a:pt x="396" y="1756"/>
                              </a:lnTo>
                              <a:lnTo>
                                <a:pt x="473" y="1680"/>
                              </a:lnTo>
                              <a:lnTo>
                                <a:pt x="455" y="1656"/>
                              </a:lnTo>
                              <a:close/>
                              <a:moveTo>
                                <a:pt x="727" y="1927"/>
                              </a:moveTo>
                              <a:lnTo>
                                <a:pt x="644" y="2004"/>
                              </a:lnTo>
                              <a:lnTo>
                                <a:pt x="567" y="1927"/>
                              </a:lnTo>
                              <a:lnTo>
                                <a:pt x="549" y="1951"/>
                              </a:lnTo>
                              <a:lnTo>
                                <a:pt x="626" y="2028"/>
                              </a:lnTo>
                              <a:lnTo>
                                <a:pt x="549" y="2104"/>
                              </a:lnTo>
                              <a:lnTo>
                                <a:pt x="567" y="2128"/>
                              </a:lnTo>
                              <a:lnTo>
                                <a:pt x="644" y="2045"/>
                              </a:lnTo>
                              <a:lnTo>
                                <a:pt x="727" y="2128"/>
                              </a:lnTo>
                              <a:lnTo>
                                <a:pt x="745" y="2104"/>
                              </a:lnTo>
                              <a:lnTo>
                                <a:pt x="668" y="2028"/>
                              </a:lnTo>
                              <a:lnTo>
                                <a:pt x="745" y="1951"/>
                              </a:lnTo>
                              <a:lnTo>
                                <a:pt x="727" y="1927"/>
                              </a:lnTo>
                              <a:close/>
                              <a:moveTo>
                                <a:pt x="1283" y="1373"/>
                              </a:moveTo>
                              <a:lnTo>
                                <a:pt x="1200" y="1456"/>
                              </a:lnTo>
                              <a:lnTo>
                                <a:pt x="1123" y="1373"/>
                              </a:lnTo>
                              <a:lnTo>
                                <a:pt x="1105" y="1397"/>
                              </a:lnTo>
                              <a:lnTo>
                                <a:pt x="1182" y="1474"/>
                              </a:lnTo>
                              <a:lnTo>
                                <a:pt x="1105" y="1550"/>
                              </a:lnTo>
                              <a:lnTo>
                                <a:pt x="1123" y="1574"/>
                              </a:lnTo>
                              <a:lnTo>
                                <a:pt x="1200" y="1497"/>
                              </a:lnTo>
                              <a:lnTo>
                                <a:pt x="1283" y="1574"/>
                              </a:lnTo>
                              <a:lnTo>
                                <a:pt x="1300" y="1550"/>
                              </a:lnTo>
                              <a:lnTo>
                                <a:pt x="1223" y="1474"/>
                              </a:lnTo>
                              <a:lnTo>
                                <a:pt x="1300" y="1397"/>
                              </a:lnTo>
                              <a:lnTo>
                                <a:pt x="1283" y="1373"/>
                              </a:lnTo>
                              <a:close/>
                              <a:moveTo>
                                <a:pt x="544" y="2499"/>
                              </a:moveTo>
                              <a:lnTo>
                                <a:pt x="555" y="2511"/>
                              </a:lnTo>
                              <a:lnTo>
                                <a:pt x="597" y="2511"/>
                              </a:lnTo>
                              <a:lnTo>
                                <a:pt x="561" y="2476"/>
                              </a:lnTo>
                              <a:lnTo>
                                <a:pt x="544" y="2499"/>
                              </a:lnTo>
                              <a:close/>
                              <a:moveTo>
                                <a:pt x="2098" y="1639"/>
                              </a:moveTo>
                              <a:lnTo>
                                <a:pt x="2022" y="1715"/>
                              </a:lnTo>
                              <a:lnTo>
                                <a:pt x="1945" y="1639"/>
                              </a:lnTo>
                              <a:lnTo>
                                <a:pt x="1921" y="1662"/>
                              </a:lnTo>
                              <a:lnTo>
                                <a:pt x="2004" y="1739"/>
                              </a:lnTo>
                              <a:lnTo>
                                <a:pt x="1921" y="1815"/>
                              </a:lnTo>
                              <a:lnTo>
                                <a:pt x="1945" y="1839"/>
                              </a:lnTo>
                              <a:lnTo>
                                <a:pt x="2022" y="1756"/>
                              </a:lnTo>
                              <a:lnTo>
                                <a:pt x="2098" y="1839"/>
                              </a:lnTo>
                              <a:lnTo>
                                <a:pt x="2122" y="1815"/>
                              </a:lnTo>
                              <a:lnTo>
                                <a:pt x="2045" y="1739"/>
                              </a:lnTo>
                              <a:lnTo>
                                <a:pt x="2122" y="1662"/>
                              </a:lnTo>
                              <a:lnTo>
                                <a:pt x="2098" y="1639"/>
                              </a:lnTo>
                              <a:close/>
                              <a:moveTo>
                                <a:pt x="177" y="1933"/>
                              </a:moveTo>
                              <a:lnTo>
                                <a:pt x="100" y="2016"/>
                              </a:lnTo>
                              <a:lnTo>
                                <a:pt x="17" y="1933"/>
                              </a:lnTo>
                              <a:lnTo>
                                <a:pt x="0" y="1957"/>
                              </a:lnTo>
                              <a:lnTo>
                                <a:pt x="76" y="2034"/>
                              </a:lnTo>
                              <a:lnTo>
                                <a:pt x="0" y="2110"/>
                              </a:lnTo>
                              <a:lnTo>
                                <a:pt x="17" y="2134"/>
                              </a:lnTo>
                              <a:lnTo>
                                <a:pt x="100" y="2057"/>
                              </a:lnTo>
                              <a:lnTo>
                                <a:pt x="177" y="2134"/>
                              </a:lnTo>
                              <a:lnTo>
                                <a:pt x="195" y="2110"/>
                              </a:lnTo>
                              <a:lnTo>
                                <a:pt x="118" y="2034"/>
                              </a:lnTo>
                              <a:lnTo>
                                <a:pt x="195" y="1957"/>
                              </a:lnTo>
                              <a:lnTo>
                                <a:pt x="177" y="1933"/>
                              </a:lnTo>
                              <a:close/>
                              <a:moveTo>
                                <a:pt x="1093" y="2493"/>
                              </a:moveTo>
                              <a:lnTo>
                                <a:pt x="1111" y="2511"/>
                              </a:lnTo>
                              <a:lnTo>
                                <a:pt x="1153" y="2511"/>
                              </a:lnTo>
                              <a:lnTo>
                                <a:pt x="1111" y="2470"/>
                              </a:lnTo>
                              <a:lnTo>
                                <a:pt x="1093" y="2493"/>
                              </a:lnTo>
                              <a:close/>
                              <a:moveTo>
                                <a:pt x="1011" y="1102"/>
                              </a:moveTo>
                              <a:lnTo>
                                <a:pt x="934" y="1185"/>
                              </a:lnTo>
                              <a:lnTo>
                                <a:pt x="851" y="1102"/>
                              </a:lnTo>
                              <a:lnTo>
                                <a:pt x="833" y="1126"/>
                              </a:lnTo>
                              <a:lnTo>
                                <a:pt x="910" y="1202"/>
                              </a:lnTo>
                              <a:lnTo>
                                <a:pt x="833" y="1279"/>
                              </a:lnTo>
                              <a:lnTo>
                                <a:pt x="851" y="1303"/>
                              </a:lnTo>
                              <a:lnTo>
                                <a:pt x="928" y="1226"/>
                              </a:lnTo>
                              <a:lnTo>
                                <a:pt x="1011" y="1303"/>
                              </a:lnTo>
                              <a:lnTo>
                                <a:pt x="1028" y="1279"/>
                              </a:lnTo>
                              <a:lnTo>
                                <a:pt x="951" y="1202"/>
                              </a:lnTo>
                              <a:lnTo>
                                <a:pt x="1028" y="1126"/>
                              </a:lnTo>
                              <a:lnTo>
                                <a:pt x="1011" y="1102"/>
                              </a:lnTo>
                              <a:close/>
                              <a:moveTo>
                                <a:pt x="1277" y="1922"/>
                              </a:moveTo>
                              <a:lnTo>
                                <a:pt x="1194" y="1998"/>
                              </a:lnTo>
                              <a:lnTo>
                                <a:pt x="1117" y="1922"/>
                              </a:lnTo>
                              <a:lnTo>
                                <a:pt x="1099" y="1945"/>
                              </a:lnTo>
                              <a:lnTo>
                                <a:pt x="1176" y="2022"/>
                              </a:lnTo>
                              <a:lnTo>
                                <a:pt x="1099" y="2098"/>
                              </a:lnTo>
                              <a:lnTo>
                                <a:pt x="1117" y="2122"/>
                              </a:lnTo>
                              <a:lnTo>
                                <a:pt x="1194" y="2039"/>
                              </a:lnTo>
                              <a:lnTo>
                                <a:pt x="1277" y="2122"/>
                              </a:lnTo>
                              <a:lnTo>
                                <a:pt x="1294" y="2098"/>
                              </a:lnTo>
                              <a:lnTo>
                                <a:pt x="1218" y="2022"/>
                              </a:lnTo>
                              <a:lnTo>
                                <a:pt x="1294" y="1945"/>
                              </a:lnTo>
                              <a:lnTo>
                                <a:pt x="1277" y="1922"/>
                              </a:lnTo>
                              <a:close/>
                              <a:moveTo>
                                <a:pt x="999" y="2199"/>
                              </a:moveTo>
                              <a:lnTo>
                                <a:pt x="916" y="2275"/>
                              </a:lnTo>
                              <a:lnTo>
                                <a:pt x="839" y="2199"/>
                              </a:lnTo>
                              <a:lnTo>
                                <a:pt x="821" y="2222"/>
                              </a:lnTo>
                              <a:lnTo>
                                <a:pt x="898" y="2299"/>
                              </a:lnTo>
                              <a:lnTo>
                                <a:pt x="821" y="2375"/>
                              </a:lnTo>
                              <a:lnTo>
                                <a:pt x="839" y="2399"/>
                              </a:lnTo>
                              <a:lnTo>
                                <a:pt x="916" y="2316"/>
                              </a:lnTo>
                              <a:lnTo>
                                <a:pt x="999" y="2399"/>
                              </a:lnTo>
                              <a:lnTo>
                                <a:pt x="1017" y="2375"/>
                              </a:lnTo>
                              <a:lnTo>
                                <a:pt x="940" y="2299"/>
                              </a:lnTo>
                              <a:lnTo>
                                <a:pt x="1017" y="2222"/>
                              </a:lnTo>
                              <a:lnTo>
                                <a:pt x="999" y="2199"/>
                              </a:lnTo>
                              <a:close/>
                              <a:moveTo>
                                <a:pt x="1005" y="1650"/>
                              </a:moveTo>
                              <a:lnTo>
                                <a:pt x="922" y="1733"/>
                              </a:lnTo>
                              <a:lnTo>
                                <a:pt x="845" y="1650"/>
                              </a:lnTo>
                              <a:lnTo>
                                <a:pt x="827" y="1674"/>
                              </a:lnTo>
                              <a:lnTo>
                                <a:pt x="904" y="1751"/>
                              </a:lnTo>
                              <a:lnTo>
                                <a:pt x="827" y="1827"/>
                              </a:lnTo>
                              <a:lnTo>
                                <a:pt x="845" y="1851"/>
                              </a:lnTo>
                              <a:lnTo>
                                <a:pt x="922" y="1774"/>
                              </a:lnTo>
                              <a:lnTo>
                                <a:pt x="1005" y="1851"/>
                              </a:lnTo>
                              <a:lnTo>
                                <a:pt x="1022" y="1827"/>
                              </a:lnTo>
                              <a:lnTo>
                                <a:pt x="946" y="1751"/>
                              </a:lnTo>
                              <a:lnTo>
                                <a:pt x="1022" y="1674"/>
                              </a:lnTo>
                              <a:lnTo>
                                <a:pt x="1005" y="1650"/>
                              </a:lnTo>
                              <a:close/>
                              <a:moveTo>
                                <a:pt x="685" y="2511"/>
                              </a:moveTo>
                              <a:lnTo>
                                <a:pt x="727" y="2511"/>
                              </a:lnTo>
                              <a:lnTo>
                                <a:pt x="739" y="2499"/>
                              </a:lnTo>
                              <a:lnTo>
                                <a:pt x="721" y="2476"/>
                              </a:lnTo>
                              <a:lnTo>
                                <a:pt x="685" y="2511"/>
                              </a:lnTo>
                              <a:close/>
                              <a:moveTo>
                                <a:pt x="733" y="1379"/>
                              </a:moveTo>
                              <a:lnTo>
                                <a:pt x="656" y="1462"/>
                              </a:lnTo>
                              <a:lnTo>
                                <a:pt x="573" y="1379"/>
                              </a:lnTo>
                              <a:lnTo>
                                <a:pt x="555" y="1403"/>
                              </a:lnTo>
                              <a:lnTo>
                                <a:pt x="632" y="1479"/>
                              </a:lnTo>
                              <a:lnTo>
                                <a:pt x="555" y="1556"/>
                              </a:lnTo>
                              <a:lnTo>
                                <a:pt x="573" y="1580"/>
                              </a:lnTo>
                              <a:lnTo>
                                <a:pt x="656" y="1503"/>
                              </a:lnTo>
                              <a:lnTo>
                                <a:pt x="733" y="1580"/>
                              </a:lnTo>
                              <a:lnTo>
                                <a:pt x="750" y="1556"/>
                              </a:lnTo>
                              <a:lnTo>
                                <a:pt x="674" y="1479"/>
                              </a:lnTo>
                              <a:lnTo>
                                <a:pt x="750" y="1403"/>
                              </a:lnTo>
                              <a:lnTo>
                                <a:pt x="733" y="1379"/>
                              </a:lnTo>
                              <a:close/>
                              <a:moveTo>
                                <a:pt x="3192" y="2175"/>
                              </a:moveTo>
                              <a:lnTo>
                                <a:pt x="3115" y="2252"/>
                              </a:lnTo>
                              <a:lnTo>
                                <a:pt x="3039" y="2175"/>
                              </a:lnTo>
                              <a:lnTo>
                                <a:pt x="3015" y="2193"/>
                              </a:lnTo>
                              <a:lnTo>
                                <a:pt x="3092" y="2275"/>
                              </a:lnTo>
                              <a:lnTo>
                                <a:pt x="3015" y="2352"/>
                              </a:lnTo>
                              <a:lnTo>
                                <a:pt x="3039" y="2370"/>
                              </a:lnTo>
                              <a:lnTo>
                                <a:pt x="3115" y="2293"/>
                              </a:lnTo>
                              <a:lnTo>
                                <a:pt x="3192" y="2370"/>
                              </a:lnTo>
                              <a:lnTo>
                                <a:pt x="3216" y="2352"/>
                              </a:lnTo>
                              <a:lnTo>
                                <a:pt x="3133" y="2275"/>
                              </a:lnTo>
                              <a:lnTo>
                                <a:pt x="3216" y="2193"/>
                              </a:lnTo>
                              <a:lnTo>
                                <a:pt x="3192" y="2175"/>
                              </a:lnTo>
                              <a:close/>
                              <a:moveTo>
                                <a:pt x="2855" y="2511"/>
                              </a:moveTo>
                              <a:lnTo>
                                <a:pt x="2897" y="2511"/>
                              </a:lnTo>
                              <a:lnTo>
                                <a:pt x="2938" y="2470"/>
                              </a:lnTo>
                              <a:lnTo>
                                <a:pt x="2914" y="2452"/>
                              </a:lnTo>
                              <a:lnTo>
                                <a:pt x="2855" y="2511"/>
                              </a:lnTo>
                              <a:close/>
                              <a:moveTo>
                                <a:pt x="2920" y="1904"/>
                              </a:moveTo>
                              <a:lnTo>
                                <a:pt x="2843" y="1980"/>
                              </a:lnTo>
                              <a:lnTo>
                                <a:pt x="2767" y="1904"/>
                              </a:lnTo>
                              <a:lnTo>
                                <a:pt x="2743" y="1927"/>
                              </a:lnTo>
                              <a:lnTo>
                                <a:pt x="2820" y="2004"/>
                              </a:lnTo>
                              <a:lnTo>
                                <a:pt x="2743" y="2081"/>
                              </a:lnTo>
                              <a:lnTo>
                                <a:pt x="2767" y="2104"/>
                              </a:lnTo>
                              <a:lnTo>
                                <a:pt x="2843" y="2022"/>
                              </a:lnTo>
                              <a:lnTo>
                                <a:pt x="2920" y="2104"/>
                              </a:lnTo>
                              <a:lnTo>
                                <a:pt x="2944" y="2081"/>
                              </a:lnTo>
                              <a:lnTo>
                                <a:pt x="2861" y="2004"/>
                              </a:lnTo>
                              <a:lnTo>
                                <a:pt x="2944" y="1927"/>
                              </a:lnTo>
                              <a:lnTo>
                                <a:pt x="2920" y="1904"/>
                              </a:lnTo>
                              <a:close/>
                              <a:moveTo>
                                <a:pt x="2932" y="807"/>
                              </a:moveTo>
                              <a:lnTo>
                                <a:pt x="2855" y="890"/>
                              </a:lnTo>
                              <a:lnTo>
                                <a:pt x="2778" y="807"/>
                              </a:lnTo>
                              <a:lnTo>
                                <a:pt x="2755" y="831"/>
                              </a:lnTo>
                              <a:lnTo>
                                <a:pt x="2838" y="908"/>
                              </a:lnTo>
                              <a:lnTo>
                                <a:pt x="2755" y="984"/>
                              </a:lnTo>
                              <a:lnTo>
                                <a:pt x="2778" y="1008"/>
                              </a:lnTo>
                              <a:lnTo>
                                <a:pt x="2855" y="931"/>
                              </a:lnTo>
                              <a:lnTo>
                                <a:pt x="2932" y="1008"/>
                              </a:lnTo>
                              <a:lnTo>
                                <a:pt x="2956" y="984"/>
                              </a:lnTo>
                              <a:lnTo>
                                <a:pt x="2879" y="908"/>
                              </a:lnTo>
                              <a:lnTo>
                                <a:pt x="2956" y="831"/>
                              </a:lnTo>
                              <a:lnTo>
                                <a:pt x="2932" y="807"/>
                              </a:lnTo>
                              <a:close/>
                              <a:moveTo>
                                <a:pt x="3204" y="1079"/>
                              </a:moveTo>
                              <a:lnTo>
                                <a:pt x="3127" y="1155"/>
                              </a:lnTo>
                              <a:lnTo>
                                <a:pt x="3050" y="1079"/>
                              </a:lnTo>
                              <a:lnTo>
                                <a:pt x="3027" y="1102"/>
                              </a:lnTo>
                              <a:lnTo>
                                <a:pt x="3104" y="1179"/>
                              </a:lnTo>
                              <a:lnTo>
                                <a:pt x="3027" y="1255"/>
                              </a:lnTo>
                              <a:lnTo>
                                <a:pt x="3050" y="1279"/>
                              </a:lnTo>
                              <a:lnTo>
                                <a:pt x="3127" y="1196"/>
                              </a:lnTo>
                              <a:lnTo>
                                <a:pt x="3204" y="1279"/>
                              </a:lnTo>
                              <a:lnTo>
                                <a:pt x="3228" y="1255"/>
                              </a:lnTo>
                              <a:lnTo>
                                <a:pt x="3145" y="1179"/>
                              </a:lnTo>
                              <a:lnTo>
                                <a:pt x="3228" y="1102"/>
                              </a:lnTo>
                              <a:lnTo>
                                <a:pt x="3204" y="1079"/>
                              </a:lnTo>
                              <a:close/>
                              <a:moveTo>
                                <a:pt x="2926" y="1356"/>
                              </a:moveTo>
                              <a:lnTo>
                                <a:pt x="2849" y="1432"/>
                              </a:lnTo>
                              <a:lnTo>
                                <a:pt x="2772" y="1356"/>
                              </a:lnTo>
                              <a:lnTo>
                                <a:pt x="2749" y="1379"/>
                              </a:lnTo>
                              <a:lnTo>
                                <a:pt x="2826" y="1456"/>
                              </a:lnTo>
                              <a:lnTo>
                                <a:pt x="2749" y="1532"/>
                              </a:lnTo>
                              <a:lnTo>
                                <a:pt x="2772" y="1556"/>
                              </a:lnTo>
                              <a:lnTo>
                                <a:pt x="2849" y="1474"/>
                              </a:lnTo>
                              <a:lnTo>
                                <a:pt x="2926" y="1556"/>
                              </a:lnTo>
                              <a:lnTo>
                                <a:pt x="2950" y="1532"/>
                              </a:lnTo>
                              <a:lnTo>
                                <a:pt x="2867" y="1456"/>
                              </a:lnTo>
                              <a:lnTo>
                                <a:pt x="2950" y="1379"/>
                              </a:lnTo>
                              <a:lnTo>
                                <a:pt x="2926" y="1356"/>
                              </a:lnTo>
                              <a:close/>
                              <a:moveTo>
                                <a:pt x="3198" y="1627"/>
                              </a:moveTo>
                              <a:lnTo>
                                <a:pt x="3121" y="1703"/>
                              </a:lnTo>
                              <a:lnTo>
                                <a:pt x="3044" y="1627"/>
                              </a:lnTo>
                              <a:lnTo>
                                <a:pt x="3021" y="1650"/>
                              </a:lnTo>
                              <a:lnTo>
                                <a:pt x="3098" y="1727"/>
                              </a:lnTo>
                              <a:lnTo>
                                <a:pt x="3021" y="1804"/>
                              </a:lnTo>
                              <a:lnTo>
                                <a:pt x="3044" y="1827"/>
                              </a:lnTo>
                              <a:lnTo>
                                <a:pt x="3121" y="1745"/>
                              </a:lnTo>
                              <a:lnTo>
                                <a:pt x="3198" y="1827"/>
                              </a:lnTo>
                              <a:lnTo>
                                <a:pt x="3222" y="1804"/>
                              </a:lnTo>
                              <a:lnTo>
                                <a:pt x="3139" y="1727"/>
                              </a:lnTo>
                              <a:lnTo>
                                <a:pt x="3222" y="1650"/>
                              </a:lnTo>
                              <a:lnTo>
                                <a:pt x="3198" y="1627"/>
                              </a:lnTo>
                              <a:close/>
                              <a:moveTo>
                                <a:pt x="3748" y="1621"/>
                              </a:moveTo>
                              <a:lnTo>
                                <a:pt x="3671" y="1698"/>
                              </a:lnTo>
                              <a:lnTo>
                                <a:pt x="3594" y="1621"/>
                              </a:lnTo>
                              <a:lnTo>
                                <a:pt x="3571" y="1644"/>
                              </a:lnTo>
                              <a:lnTo>
                                <a:pt x="3647" y="1721"/>
                              </a:lnTo>
                              <a:lnTo>
                                <a:pt x="3571" y="1798"/>
                              </a:lnTo>
                              <a:lnTo>
                                <a:pt x="3594" y="1821"/>
                              </a:lnTo>
                              <a:lnTo>
                                <a:pt x="3671" y="1739"/>
                              </a:lnTo>
                              <a:lnTo>
                                <a:pt x="3748" y="1821"/>
                              </a:lnTo>
                              <a:lnTo>
                                <a:pt x="3766" y="1798"/>
                              </a:lnTo>
                              <a:lnTo>
                                <a:pt x="3689" y="1721"/>
                              </a:lnTo>
                              <a:lnTo>
                                <a:pt x="3766" y="1644"/>
                              </a:lnTo>
                              <a:lnTo>
                                <a:pt x="3748" y="1621"/>
                              </a:lnTo>
                              <a:close/>
                              <a:moveTo>
                                <a:pt x="3470" y="1898"/>
                              </a:moveTo>
                              <a:lnTo>
                                <a:pt x="3393" y="1975"/>
                              </a:lnTo>
                              <a:lnTo>
                                <a:pt x="3316" y="1898"/>
                              </a:lnTo>
                              <a:lnTo>
                                <a:pt x="3293" y="1922"/>
                              </a:lnTo>
                              <a:lnTo>
                                <a:pt x="3370" y="1998"/>
                              </a:lnTo>
                              <a:lnTo>
                                <a:pt x="3293" y="2075"/>
                              </a:lnTo>
                              <a:lnTo>
                                <a:pt x="3316" y="2092"/>
                              </a:lnTo>
                              <a:lnTo>
                                <a:pt x="3393" y="2016"/>
                              </a:lnTo>
                              <a:lnTo>
                                <a:pt x="3470" y="2092"/>
                              </a:lnTo>
                              <a:lnTo>
                                <a:pt x="3494" y="2075"/>
                              </a:lnTo>
                              <a:lnTo>
                                <a:pt x="3411" y="1998"/>
                              </a:lnTo>
                              <a:lnTo>
                                <a:pt x="3494" y="1922"/>
                              </a:lnTo>
                              <a:lnTo>
                                <a:pt x="3470" y="1898"/>
                              </a:lnTo>
                              <a:close/>
                              <a:moveTo>
                                <a:pt x="3742" y="2169"/>
                              </a:moveTo>
                              <a:lnTo>
                                <a:pt x="3665" y="2246"/>
                              </a:lnTo>
                              <a:lnTo>
                                <a:pt x="3582" y="2169"/>
                              </a:lnTo>
                              <a:lnTo>
                                <a:pt x="3565" y="2187"/>
                              </a:lnTo>
                              <a:lnTo>
                                <a:pt x="3642" y="2269"/>
                              </a:lnTo>
                              <a:lnTo>
                                <a:pt x="3565" y="2346"/>
                              </a:lnTo>
                              <a:lnTo>
                                <a:pt x="3582" y="2364"/>
                              </a:lnTo>
                              <a:lnTo>
                                <a:pt x="3665" y="2287"/>
                              </a:lnTo>
                              <a:lnTo>
                                <a:pt x="3742" y="2364"/>
                              </a:lnTo>
                              <a:lnTo>
                                <a:pt x="3760" y="2346"/>
                              </a:lnTo>
                              <a:lnTo>
                                <a:pt x="3683" y="2269"/>
                              </a:lnTo>
                              <a:lnTo>
                                <a:pt x="3760" y="2187"/>
                              </a:lnTo>
                              <a:lnTo>
                                <a:pt x="3742" y="2169"/>
                              </a:lnTo>
                              <a:close/>
                              <a:moveTo>
                                <a:pt x="4038" y="1910"/>
                              </a:moveTo>
                              <a:lnTo>
                                <a:pt x="4020" y="1892"/>
                              </a:lnTo>
                              <a:lnTo>
                                <a:pt x="3943" y="1969"/>
                              </a:lnTo>
                              <a:lnTo>
                                <a:pt x="3860" y="1892"/>
                              </a:lnTo>
                              <a:lnTo>
                                <a:pt x="3843" y="1910"/>
                              </a:lnTo>
                              <a:lnTo>
                                <a:pt x="3919" y="1992"/>
                              </a:lnTo>
                              <a:lnTo>
                                <a:pt x="3843" y="2069"/>
                              </a:lnTo>
                              <a:lnTo>
                                <a:pt x="3860" y="2087"/>
                              </a:lnTo>
                              <a:lnTo>
                                <a:pt x="3943" y="2010"/>
                              </a:lnTo>
                              <a:lnTo>
                                <a:pt x="4020" y="2087"/>
                              </a:lnTo>
                              <a:lnTo>
                                <a:pt x="4038" y="2069"/>
                              </a:lnTo>
                              <a:lnTo>
                                <a:pt x="3961" y="1992"/>
                              </a:lnTo>
                              <a:lnTo>
                                <a:pt x="4038" y="1910"/>
                              </a:lnTo>
                              <a:close/>
                              <a:moveTo>
                                <a:pt x="3399" y="2511"/>
                              </a:moveTo>
                              <a:lnTo>
                                <a:pt x="3441" y="2511"/>
                              </a:lnTo>
                              <a:lnTo>
                                <a:pt x="3482" y="2464"/>
                              </a:lnTo>
                              <a:lnTo>
                                <a:pt x="3464" y="2446"/>
                              </a:lnTo>
                              <a:lnTo>
                                <a:pt x="3399" y="2511"/>
                              </a:lnTo>
                              <a:close/>
                              <a:moveTo>
                                <a:pt x="3476" y="1350"/>
                              </a:moveTo>
                              <a:lnTo>
                                <a:pt x="3399" y="1426"/>
                              </a:lnTo>
                              <a:lnTo>
                                <a:pt x="3322" y="1350"/>
                              </a:lnTo>
                              <a:lnTo>
                                <a:pt x="3299" y="1373"/>
                              </a:lnTo>
                              <a:lnTo>
                                <a:pt x="3376" y="1450"/>
                              </a:lnTo>
                              <a:lnTo>
                                <a:pt x="3299" y="1527"/>
                              </a:lnTo>
                              <a:lnTo>
                                <a:pt x="3322" y="1550"/>
                              </a:lnTo>
                              <a:lnTo>
                                <a:pt x="3399" y="1468"/>
                              </a:lnTo>
                              <a:lnTo>
                                <a:pt x="3476" y="1550"/>
                              </a:lnTo>
                              <a:lnTo>
                                <a:pt x="3500" y="1527"/>
                              </a:lnTo>
                              <a:lnTo>
                                <a:pt x="3417" y="1450"/>
                              </a:lnTo>
                              <a:lnTo>
                                <a:pt x="3500" y="1373"/>
                              </a:lnTo>
                              <a:lnTo>
                                <a:pt x="3476" y="1350"/>
                              </a:lnTo>
                              <a:close/>
                              <a:moveTo>
                                <a:pt x="2187" y="2476"/>
                              </a:moveTo>
                              <a:lnTo>
                                <a:pt x="2223" y="2511"/>
                              </a:lnTo>
                              <a:lnTo>
                                <a:pt x="2264" y="2511"/>
                              </a:lnTo>
                              <a:lnTo>
                                <a:pt x="2211" y="2458"/>
                              </a:lnTo>
                              <a:lnTo>
                                <a:pt x="2187" y="2476"/>
                              </a:lnTo>
                              <a:close/>
                              <a:moveTo>
                                <a:pt x="2104" y="1090"/>
                              </a:moveTo>
                              <a:lnTo>
                                <a:pt x="2028" y="1173"/>
                              </a:lnTo>
                              <a:lnTo>
                                <a:pt x="1951" y="1090"/>
                              </a:lnTo>
                              <a:lnTo>
                                <a:pt x="1927" y="1114"/>
                              </a:lnTo>
                              <a:lnTo>
                                <a:pt x="2010" y="1191"/>
                              </a:lnTo>
                              <a:lnTo>
                                <a:pt x="1927" y="1267"/>
                              </a:lnTo>
                              <a:lnTo>
                                <a:pt x="1951" y="1291"/>
                              </a:lnTo>
                              <a:lnTo>
                                <a:pt x="2028" y="1214"/>
                              </a:lnTo>
                              <a:lnTo>
                                <a:pt x="2104" y="1291"/>
                              </a:lnTo>
                              <a:lnTo>
                                <a:pt x="2128" y="1267"/>
                              </a:lnTo>
                              <a:lnTo>
                                <a:pt x="2051" y="1191"/>
                              </a:lnTo>
                              <a:lnTo>
                                <a:pt x="2128" y="1114"/>
                              </a:lnTo>
                              <a:lnTo>
                                <a:pt x="2104" y="1090"/>
                              </a:lnTo>
                              <a:close/>
                              <a:moveTo>
                                <a:pt x="2382" y="813"/>
                              </a:moveTo>
                              <a:lnTo>
                                <a:pt x="2305" y="896"/>
                              </a:lnTo>
                              <a:lnTo>
                                <a:pt x="2229" y="813"/>
                              </a:lnTo>
                              <a:lnTo>
                                <a:pt x="2205" y="837"/>
                              </a:lnTo>
                              <a:lnTo>
                                <a:pt x="2288" y="913"/>
                              </a:lnTo>
                              <a:lnTo>
                                <a:pt x="2205" y="990"/>
                              </a:lnTo>
                              <a:lnTo>
                                <a:pt x="2229" y="1014"/>
                              </a:lnTo>
                              <a:lnTo>
                                <a:pt x="2305" y="937"/>
                              </a:lnTo>
                              <a:lnTo>
                                <a:pt x="2382" y="1014"/>
                              </a:lnTo>
                              <a:lnTo>
                                <a:pt x="2406" y="990"/>
                              </a:lnTo>
                              <a:lnTo>
                                <a:pt x="2329" y="913"/>
                              </a:lnTo>
                              <a:lnTo>
                                <a:pt x="2406" y="837"/>
                              </a:lnTo>
                              <a:lnTo>
                                <a:pt x="2382" y="813"/>
                              </a:lnTo>
                              <a:close/>
                              <a:moveTo>
                                <a:pt x="2376" y="1361"/>
                              </a:moveTo>
                              <a:lnTo>
                                <a:pt x="2299" y="1438"/>
                              </a:lnTo>
                              <a:lnTo>
                                <a:pt x="2223" y="1361"/>
                              </a:lnTo>
                              <a:lnTo>
                                <a:pt x="2199" y="1385"/>
                              </a:lnTo>
                              <a:lnTo>
                                <a:pt x="2282" y="1462"/>
                              </a:lnTo>
                              <a:lnTo>
                                <a:pt x="2199" y="1538"/>
                              </a:lnTo>
                              <a:lnTo>
                                <a:pt x="2223" y="1562"/>
                              </a:lnTo>
                              <a:lnTo>
                                <a:pt x="2299" y="1479"/>
                              </a:lnTo>
                              <a:lnTo>
                                <a:pt x="2376" y="1562"/>
                              </a:lnTo>
                              <a:lnTo>
                                <a:pt x="2400" y="1538"/>
                              </a:lnTo>
                              <a:lnTo>
                                <a:pt x="2323" y="1462"/>
                              </a:lnTo>
                              <a:lnTo>
                                <a:pt x="2400" y="1385"/>
                              </a:lnTo>
                              <a:lnTo>
                                <a:pt x="2376" y="1361"/>
                              </a:lnTo>
                              <a:close/>
                              <a:moveTo>
                                <a:pt x="2370" y="1910"/>
                              </a:moveTo>
                              <a:lnTo>
                                <a:pt x="2294" y="1986"/>
                              </a:lnTo>
                              <a:lnTo>
                                <a:pt x="2217" y="1910"/>
                              </a:lnTo>
                              <a:lnTo>
                                <a:pt x="2193" y="1933"/>
                              </a:lnTo>
                              <a:lnTo>
                                <a:pt x="2276" y="2010"/>
                              </a:lnTo>
                              <a:lnTo>
                                <a:pt x="2193" y="2087"/>
                              </a:lnTo>
                              <a:lnTo>
                                <a:pt x="2217" y="2110"/>
                              </a:lnTo>
                              <a:lnTo>
                                <a:pt x="2294" y="2028"/>
                              </a:lnTo>
                              <a:lnTo>
                                <a:pt x="2370" y="2110"/>
                              </a:lnTo>
                              <a:lnTo>
                                <a:pt x="2394" y="2087"/>
                              </a:lnTo>
                              <a:lnTo>
                                <a:pt x="2317" y="2010"/>
                              </a:lnTo>
                              <a:lnTo>
                                <a:pt x="2394" y="1933"/>
                              </a:lnTo>
                              <a:lnTo>
                                <a:pt x="2370" y="1910"/>
                              </a:lnTo>
                              <a:close/>
                              <a:moveTo>
                                <a:pt x="2122" y="0"/>
                              </a:moveTo>
                              <a:lnTo>
                                <a:pt x="2039" y="76"/>
                              </a:lnTo>
                              <a:lnTo>
                                <a:pt x="1962" y="0"/>
                              </a:lnTo>
                              <a:lnTo>
                                <a:pt x="1945" y="17"/>
                              </a:lnTo>
                              <a:lnTo>
                                <a:pt x="2022" y="94"/>
                              </a:lnTo>
                              <a:lnTo>
                                <a:pt x="1945" y="177"/>
                              </a:lnTo>
                              <a:lnTo>
                                <a:pt x="1962" y="194"/>
                              </a:lnTo>
                              <a:lnTo>
                                <a:pt x="2039" y="118"/>
                              </a:lnTo>
                              <a:lnTo>
                                <a:pt x="2122" y="194"/>
                              </a:lnTo>
                              <a:lnTo>
                                <a:pt x="2140" y="177"/>
                              </a:lnTo>
                              <a:lnTo>
                                <a:pt x="2063" y="94"/>
                              </a:lnTo>
                              <a:lnTo>
                                <a:pt x="2140" y="17"/>
                              </a:lnTo>
                              <a:lnTo>
                                <a:pt x="2122" y="0"/>
                              </a:lnTo>
                              <a:close/>
                              <a:moveTo>
                                <a:pt x="2737" y="2470"/>
                              </a:moveTo>
                              <a:lnTo>
                                <a:pt x="2778" y="2511"/>
                              </a:lnTo>
                              <a:lnTo>
                                <a:pt x="2820" y="2511"/>
                              </a:lnTo>
                              <a:lnTo>
                                <a:pt x="2761" y="2452"/>
                              </a:lnTo>
                              <a:lnTo>
                                <a:pt x="2737" y="2470"/>
                              </a:lnTo>
                              <a:close/>
                              <a:moveTo>
                                <a:pt x="2110" y="542"/>
                              </a:moveTo>
                              <a:lnTo>
                                <a:pt x="2033" y="625"/>
                              </a:lnTo>
                              <a:lnTo>
                                <a:pt x="1957" y="542"/>
                              </a:lnTo>
                              <a:lnTo>
                                <a:pt x="1939" y="566"/>
                              </a:lnTo>
                              <a:lnTo>
                                <a:pt x="2016" y="642"/>
                              </a:lnTo>
                              <a:lnTo>
                                <a:pt x="1939" y="719"/>
                              </a:lnTo>
                              <a:lnTo>
                                <a:pt x="1957" y="743"/>
                              </a:lnTo>
                              <a:lnTo>
                                <a:pt x="2033" y="666"/>
                              </a:lnTo>
                              <a:lnTo>
                                <a:pt x="2110" y="743"/>
                              </a:lnTo>
                              <a:lnTo>
                                <a:pt x="2134" y="719"/>
                              </a:lnTo>
                              <a:lnTo>
                                <a:pt x="2057" y="642"/>
                              </a:lnTo>
                              <a:lnTo>
                                <a:pt x="2134" y="566"/>
                              </a:lnTo>
                              <a:lnTo>
                                <a:pt x="2110" y="542"/>
                              </a:lnTo>
                              <a:close/>
                              <a:moveTo>
                                <a:pt x="2654" y="1084"/>
                              </a:moveTo>
                              <a:lnTo>
                                <a:pt x="2577" y="1167"/>
                              </a:lnTo>
                              <a:lnTo>
                                <a:pt x="2501" y="1084"/>
                              </a:lnTo>
                              <a:lnTo>
                                <a:pt x="2477" y="1108"/>
                              </a:lnTo>
                              <a:lnTo>
                                <a:pt x="2560" y="1185"/>
                              </a:lnTo>
                              <a:lnTo>
                                <a:pt x="2477" y="1261"/>
                              </a:lnTo>
                              <a:lnTo>
                                <a:pt x="2501" y="1285"/>
                              </a:lnTo>
                              <a:lnTo>
                                <a:pt x="2577" y="1208"/>
                              </a:lnTo>
                              <a:lnTo>
                                <a:pt x="2654" y="1285"/>
                              </a:lnTo>
                              <a:lnTo>
                                <a:pt x="2678" y="1261"/>
                              </a:lnTo>
                              <a:lnTo>
                                <a:pt x="2601" y="1185"/>
                              </a:lnTo>
                              <a:lnTo>
                                <a:pt x="2678" y="1108"/>
                              </a:lnTo>
                              <a:lnTo>
                                <a:pt x="2654" y="1084"/>
                              </a:lnTo>
                              <a:close/>
                              <a:moveTo>
                                <a:pt x="2388" y="271"/>
                              </a:moveTo>
                              <a:lnTo>
                                <a:pt x="2311" y="348"/>
                              </a:lnTo>
                              <a:lnTo>
                                <a:pt x="2234" y="271"/>
                              </a:lnTo>
                              <a:lnTo>
                                <a:pt x="2211" y="289"/>
                              </a:lnTo>
                              <a:lnTo>
                                <a:pt x="2294" y="365"/>
                              </a:lnTo>
                              <a:lnTo>
                                <a:pt x="2211" y="442"/>
                              </a:lnTo>
                              <a:lnTo>
                                <a:pt x="2234" y="465"/>
                              </a:lnTo>
                              <a:lnTo>
                                <a:pt x="2311" y="389"/>
                              </a:lnTo>
                              <a:lnTo>
                                <a:pt x="2388" y="465"/>
                              </a:lnTo>
                              <a:lnTo>
                                <a:pt x="2412" y="442"/>
                              </a:lnTo>
                              <a:lnTo>
                                <a:pt x="2335" y="365"/>
                              </a:lnTo>
                              <a:lnTo>
                                <a:pt x="2412" y="289"/>
                              </a:lnTo>
                              <a:lnTo>
                                <a:pt x="2388" y="271"/>
                              </a:lnTo>
                              <a:close/>
                              <a:moveTo>
                                <a:pt x="2648" y="1633"/>
                              </a:moveTo>
                              <a:lnTo>
                                <a:pt x="2571" y="1709"/>
                              </a:lnTo>
                              <a:lnTo>
                                <a:pt x="2495" y="1633"/>
                              </a:lnTo>
                              <a:lnTo>
                                <a:pt x="2471" y="1656"/>
                              </a:lnTo>
                              <a:lnTo>
                                <a:pt x="2554" y="1733"/>
                              </a:lnTo>
                              <a:lnTo>
                                <a:pt x="2471" y="1810"/>
                              </a:lnTo>
                              <a:lnTo>
                                <a:pt x="2495" y="1833"/>
                              </a:lnTo>
                              <a:lnTo>
                                <a:pt x="2571" y="1751"/>
                              </a:lnTo>
                              <a:lnTo>
                                <a:pt x="2648" y="1833"/>
                              </a:lnTo>
                              <a:lnTo>
                                <a:pt x="2672" y="1810"/>
                              </a:lnTo>
                              <a:lnTo>
                                <a:pt x="2595" y="1733"/>
                              </a:lnTo>
                              <a:lnTo>
                                <a:pt x="2672" y="1656"/>
                              </a:lnTo>
                              <a:lnTo>
                                <a:pt x="2648" y="1633"/>
                              </a:lnTo>
                              <a:close/>
                              <a:moveTo>
                                <a:pt x="2660" y="536"/>
                              </a:moveTo>
                              <a:lnTo>
                                <a:pt x="2583" y="619"/>
                              </a:lnTo>
                              <a:lnTo>
                                <a:pt x="2506" y="536"/>
                              </a:lnTo>
                              <a:lnTo>
                                <a:pt x="2483" y="560"/>
                              </a:lnTo>
                              <a:lnTo>
                                <a:pt x="2566" y="636"/>
                              </a:lnTo>
                              <a:lnTo>
                                <a:pt x="2483" y="713"/>
                              </a:lnTo>
                              <a:lnTo>
                                <a:pt x="2506" y="737"/>
                              </a:lnTo>
                              <a:lnTo>
                                <a:pt x="2583" y="660"/>
                              </a:lnTo>
                              <a:lnTo>
                                <a:pt x="2660" y="737"/>
                              </a:lnTo>
                              <a:lnTo>
                                <a:pt x="2684" y="713"/>
                              </a:lnTo>
                              <a:lnTo>
                                <a:pt x="2607" y="636"/>
                              </a:lnTo>
                              <a:lnTo>
                                <a:pt x="2684" y="560"/>
                              </a:lnTo>
                              <a:lnTo>
                                <a:pt x="2660" y="536"/>
                              </a:lnTo>
                              <a:close/>
                              <a:moveTo>
                                <a:pt x="2642" y="2181"/>
                              </a:moveTo>
                              <a:lnTo>
                                <a:pt x="2566" y="2258"/>
                              </a:lnTo>
                              <a:lnTo>
                                <a:pt x="2489" y="2181"/>
                              </a:lnTo>
                              <a:lnTo>
                                <a:pt x="2465" y="2204"/>
                              </a:lnTo>
                              <a:lnTo>
                                <a:pt x="2542" y="2281"/>
                              </a:lnTo>
                              <a:lnTo>
                                <a:pt x="2465" y="2358"/>
                              </a:lnTo>
                              <a:lnTo>
                                <a:pt x="2489" y="2375"/>
                              </a:lnTo>
                              <a:lnTo>
                                <a:pt x="2566" y="2299"/>
                              </a:lnTo>
                              <a:lnTo>
                                <a:pt x="2642" y="2375"/>
                              </a:lnTo>
                              <a:lnTo>
                                <a:pt x="2666" y="2358"/>
                              </a:lnTo>
                              <a:lnTo>
                                <a:pt x="2583" y="2281"/>
                              </a:lnTo>
                              <a:lnTo>
                                <a:pt x="2666" y="2204"/>
                              </a:lnTo>
                              <a:lnTo>
                                <a:pt x="2642" y="2181"/>
                              </a:lnTo>
                              <a:close/>
                              <a:moveTo>
                                <a:pt x="2311" y="2511"/>
                              </a:moveTo>
                              <a:lnTo>
                                <a:pt x="2353" y="2511"/>
                              </a:lnTo>
                              <a:lnTo>
                                <a:pt x="2388" y="2476"/>
                              </a:lnTo>
                              <a:lnTo>
                                <a:pt x="2365" y="2458"/>
                              </a:lnTo>
                              <a:lnTo>
                                <a:pt x="2311" y="2511"/>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99B48A" id="Freeform 33" o:spid="_x0000_s1026" style="position:absolute;margin-left:92.25pt;margin-top:672.75pt;width:170.4pt;height:106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4038,2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" path="m1560,1096r-82,83l1401,1096r-18,24l1460,1196r-77,77l1401,1297r77,-77l1560,1297r18,-24l1501,1196r77,-76l1560,1096xm1566,554r-82,77l1407,554r-18,18l1466,648r-77,77l1407,748r77,-76l1566,748r18,-23l1507,648r77,-76l1566,554xm1637,2487r30,24l1708,2511r-47,-47l1637,2487xm1543,2193r-77,76l1389,2193r-18,23l1448,2293r-77,77l1389,2393r77,-82l1543,2393r23,-23l1490,2293r76,-77l1543,2193xm1288,825r-82,83l1129,825r-18,24l1188,925r-77,77l1129,1025r77,-76l1288,1025r18,-23l1229,925r77,-76l1288,825xm1555,1644r-83,77l1395,1644r-18,24l1454,1745r-77,76l1395,1845r77,-83l1555,1845r17,-24l1495,1745r77,-77l1555,1644xm1229,2511r42,l1288,2493r-17,-23l1229,2511xm1773,2511r42,l1838,2487r-23,-23l1773,2511xm1844,277r-83,76l1685,277r-18,17l1744,371r-77,83l1685,471r76,-76l1844,471r18,-17l1785,371r77,-77l1844,277xm2093,2187r-77,76l1939,2187r-24,23l1998,2287r-83,77l1939,2387r77,-82l2093,2387r23,-23l2039,2287r77,-77l2093,2187xm1821,1916r-77,76l1667,1916r-24,23l1726,2016r-83,76l1667,2116r77,-82l1821,2116r23,-24l1767,2016r77,-77l1821,1916xm1838,819r-82,83l1679,819r-18,24l1738,919r-77,77l1679,1020r77,-77l1838,1020r18,-24l1779,919r77,-76l1838,819xm1827,1367r-77,83l1673,1367r-18,24l1732,1468r-77,76l1673,1568r77,-77l1827,1568r23,-24l1773,1468r77,-77l1827,1367xm3287,2464r41,47l3376,2511r-66,-65l3287,2464xm449,2204r-77,77l289,2204r-17,24l348,2305r-76,76l289,2405r83,-83l449,2405r18,-24l390,2305r77,-77l449,2204xm455,1656r-77,83l295,1656r-18,24l354,1756r-77,77l295,1857r83,-77l455,1857r18,-24l396,1756r77,-76l455,1656xm727,1927r-83,77l567,1927r-18,24l626,2028r-77,76l567,2128r77,-83l727,2128r18,-24l668,2028r77,-77l727,1927xm1283,1373r-83,83l1123,1373r-18,24l1182,1474r-77,76l1123,1574r77,-77l1283,1574r17,-24l1223,1474r77,-77l1283,1373xm544,2499r11,12l597,2511r-36,-35l544,2499xm2098,1639r-76,76l1945,1639r-24,23l2004,1739r-83,76l1945,1839r77,-83l2098,1839r24,-24l2045,1739r77,-77l2098,1639xm177,1933r-77,83l17,1933,,1957r76,77l,2110r17,24l100,2057r77,77l195,2110r-77,-76l195,1957r-18,-24xm1093,2493r18,18l1153,2511r-42,-41l1093,2493xm1011,1102r-77,83l851,1102r-18,24l910,1202r-77,77l851,1303r77,-77l1011,1303r17,-24l951,1202r77,-76l1011,1102xm1277,1922r-83,76l1117,1922r-18,23l1176,2022r-77,76l1117,2122r77,-83l1277,2122r17,-24l1218,2022r76,-77l1277,1922xm999,2199r-83,76l839,2199r-18,23l898,2299r-77,76l839,2399r77,-83l999,2399r18,-24l940,2299r77,-77l999,2199xm1005,1650r-83,83l845,1650r-18,24l904,1751r-77,76l845,1851r77,-77l1005,1851r17,-24l946,1751r76,-77l1005,1650xm685,2511r42,l739,2499r-18,-23l685,2511xm733,1379r-77,83l573,1379r-18,24l632,1479r-77,77l573,1580r83,-77l733,1580r17,-24l674,1479r76,-76l733,1379xm3192,2175r-77,77l3039,2175r-24,18l3092,2275r-77,77l3039,2370r76,-77l3192,2370r24,-18l3133,2275r83,-82l3192,2175xm2855,2511r42,l2938,2470r-24,-18l2855,2511xm2920,1904r-77,76l2767,1904r-24,23l2820,2004r-77,77l2767,2104r76,-82l2920,2104r24,-23l2861,2004r83,-77l2920,1904xm2932,807r-77,83l2778,807r-23,24l2838,908r-83,76l2778,1008r77,-77l2932,1008r24,-24l2879,908r77,-77l2932,807xm3204,1079r-77,76l3050,1079r-23,23l3104,1179r-77,76l3050,1279r77,-83l3204,1279r24,-24l3145,1179r83,-77l3204,1079xm2926,1356r-77,76l2772,1356r-23,23l2826,1456r-77,76l2772,1556r77,-82l2926,1556r24,-24l2867,1456r83,-77l2926,1356xm3198,1627r-77,76l3044,1627r-23,23l3098,1727r-77,77l3044,1827r77,-82l3198,1827r24,-23l3139,1727r83,-77l3198,1627xm3748,1621r-77,77l3594,1621r-23,23l3647,1721r-76,77l3594,1821r77,-82l3748,1821r18,-23l3689,1721r77,-77l3748,1621xm3470,1898r-77,77l3316,1898r-23,24l3370,1998r-77,77l3316,2092r77,-76l3470,2092r24,-17l3411,1998r83,-76l3470,1898xm3742,2169r-77,77l3582,2169r-17,18l3642,2269r-77,77l3582,2364r83,-77l3742,2364r18,-18l3683,2269r77,-82l3742,2169xm4038,1910r-18,-18l3943,1969r-83,-77l3843,1910r76,82l3843,2069r17,18l3943,2010r77,77l4038,2069r-77,-77l4038,1910xm3399,2511r42,l3482,2464r-18,-18l3399,2511xm3476,1350r-77,76l3322,1350r-23,23l3376,1450r-77,77l3322,1550r77,-82l3476,1550r24,-23l3417,1450r83,-77l3476,1350xm2187,2476r36,35l2264,2511r-53,-53l2187,2476xm2104,1090r-76,83l1951,1090r-24,24l2010,1191r-83,76l1951,1291r77,-77l2104,1291r24,-24l2051,1191r77,-77l2104,1090xm2382,813r-77,83l2229,813r-24,24l2288,913r-83,77l2229,1014r76,-77l2382,1014r24,-24l2329,913r77,-76l2382,813xm2376,1361r-77,77l2223,1361r-24,24l2282,1462r-83,76l2223,1562r76,-83l2376,1562r24,-24l2323,1462r77,-77l2376,1361xm2370,1910r-76,76l2217,1910r-24,23l2276,2010r-83,77l2217,2110r77,-82l2370,2110r24,-23l2317,2010r77,-77l2370,1910xm2122,r-83,76l1962,r-17,17l2022,94r-77,83l1962,194r77,-76l2122,194r18,-17l2063,94r77,-77l2122,xm2737,2470r41,41l2820,2511r-59,-59l2737,2470xm2110,542r-77,83l1957,542r-18,24l2016,642r-77,77l1957,743r76,-77l2110,743r24,-24l2057,642r77,-76l2110,542xm2654,1084r-77,83l2501,1084r-24,24l2560,1185r-83,76l2501,1285r76,-77l2654,1285r24,-24l2601,1185r77,-77l2654,1084xm2388,271r-77,77l2234,271r-23,18l2294,365r-83,77l2234,465r77,-76l2388,465r24,-23l2335,365r77,-76l2388,271xm2648,1633r-77,76l2495,1633r-24,23l2554,1733r-83,77l2495,1833r76,-82l2648,1833r24,-23l2595,1733r77,-77l2648,1633xm2660,536r-77,83l2506,536r-23,24l2566,636r-83,77l2506,737r77,-77l2660,737r24,-24l2607,636r77,-76l2660,536xm2642,2181r-76,77l2489,2181r-24,23l2542,2281r-77,77l2489,2375r77,-76l2642,2375r24,-17l2583,2281r83,-77l2642,2181xm2311,2511r42,l2388,2476r-23,-18l2311,2511xe" fillcolor="#4859a8" stroked="f">
                <v:path arrowok="t" o:connecttype="custom" o:connectlocs="845753,682482;754103,401019;890238,1321002;826994,1282938;595457,537193;747671,881383;833425,881383;950266,1346200;997967,243399;1039236,1279721;880590,1039539;985103,439083;953481,492695;937938,799357;1761716,1321002;250296,1276504;158110,995577;294245,1045972;687643,736094;655485,790242;1042452,878702;1124454,878702;104513,1131215;500591,635303;550972,603672;684427,1137649;440027,1273288;452890,884600;538645,884600;338730,792923;1669530,1207345;1723663,1175714;1470152,1033105;1571449,432650;1543043,486798;1675962,641201;1514637,780592;1672746,913014;1726879,884600;2008796,976276;1764932,1112451;1919826,1162847;2005580,1162847;2154579,1118885;1821744,764509;1875877,736094;1032804,597239;1276668,435866;1248262,489479;1232183,792923;1219856,1077603;1092832,40745;1146965,9114;1039236,303445;1422451,581155;1394045,635303;1238615,208551;1368854,929098;1384397,331859;1438530,300228;1416019,1273288" o:connectangles="0,0,0,0,0,0,0,0,0,0,0,0,0,0,0,0,0,0,0,0,0,0,0,0,0,0,0,0,0,0,0,0,0,0,0,0,0,0,0,0,0,0,0,0,0,0,0,0,0,0,0,0,0,0,0,0,0,0,0,0,0"/>
                <o:lock v:ext="edit" verticies="t"/>
                <w10:wrap anchorx="margin"/>
              </v:shape>
            </w:pict>
          </mc:Fallback>
        </mc:AlternateContent>
      </w:r>
      <w:r w:rsidR="008D7076" w:rsidRPr="00CB21A8">
        <w:rPr>
          <w:noProof/>
        </w:rPr>
        <mc:AlternateContent>
          <mc:Choice Requires="wps">
            <w:drawing>
              <wp:anchor distT="0" distB="0" distL="114300" distR="114300" simplePos="0" relativeHeight="251738112" behindDoc="0" locked="0" layoutInCell="1" allowOverlap="1" wp14:anchorId="46A19389" wp14:editId="3FA5D592">
                <wp:simplePos x="0" y="0"/>
                <wp:positionH relativeFrom="rightMargin">
                  <wp:posOffset>-47625</wp:posOffset>
                </wp:positionH>
                <wp:positionV relativeFrom="paragraph">
                  <wp:posOffset>2011680</wp:posOffset>
                </wp:positionV>
                <wp:extent cx="1075527" cy="2172614"/>
                <wp:effectExtent l="0" t="0" r="0" b="0"/>
                <wp:wrapNone/>
                <wp:docPr id="64"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75527" cy="2172614"/>
                        </a:xfrm>
                        <a:custGeom>
                          <a:avLst/>
                          <a:gdLst>
                            <a:gd name="T0" fmla="*/ 870 w 1264"/>
                            <a:gd name="T1" fmla="*/ 1152 h 2518"/>
                            <a:gd name="T2" fmla="*/ 1135 w 1264"/>
                            <a:gd name="T3" fmla="*/ 1200 h 2518"/>
                            <a:gd name="T4" fmla="*/ 1087 w 1264"/>
                            <a:gd name="T5" fmla="*/ 1274 h 2518"/>
                            <a:gd name="T6" fmla="*/ 1090 w 1264"/>
                            <a:gd name="T7" fmla="*/ 905 h 2518"/>
                            <a:gd name="T8" fmla="*/ 1138 w 1264"/>
                            <a:gd name="T9" fmla="*/ 979 h 2518"/>
                            <a:gd name="T10" fmla="*/ 1046 w 1264"/>
                            <a:gd name="T11" fmla="*/ 515 h 2518"/>
                            <a:gd name="T12" fmla="*/ 1157 w 1264"/>
                            <a:gd name="T13" fmla="*/ 626 h 2518"/>
                            <a:gd name="T14" fmla="*/ 1017 w 1264"/>
                            <a:gd name="T15" fmla="*/ 1896 h 2518"/>
                            <a:gd name="T16" fmla="*/ 1090 w 1264"/>
                            <a:gd name="T17" fmla="*/ 1944 h 2518"/>
                            <a:gd name="T18" fmla="*/ 1061 w 1264"/>
                            <a:gd name="T19" fmla="*/ 2286 h 2518"/>
                            <a:gd name="T20" fmla="*/ 1138 w 1264"/>
                            <a:gd name="T21" fmla="*/ 2238 h 2518"/>
                            <a:gd name="T22" fmla="*/ 858 w 1264"/>
                            <a:gd name="T23" fmla="*/ 799 h 2518"/>
                            <a:gd name="T24" fmla="*/ 969 w 1264"/>
                            <a:gd name="T25" fmla="*/ 688 h 2518"/>
                            <a:gd name="T26" fmla="*/ 877 w 1264"/>
                            <a:gd name="T27" fmla="*/ 471 h 2518"/>
                            <a:gd name="T28" fmla="*/ 1212 w 1264"/>
                            <a:gd name="T29" fmla="*/ 1027 h 2518"/>
                            <a:gd name="T30" fmla="*/ 1264 w 1264"/>
                            <a:gd name="T31" fmla="*/ 1071 h 2518"/>
                            <a:gd name="T32" fmla="*/ 1208 w 1264"/>
                            <a:gd name="T33" fmla="*/ 1491 h 2518"/>
                            <a:gd name="T34" fmla="*/ 1190 w 1264"/>
                            <a:gd name="T35" fmla="*/ 1723 h 2518"/>
                            <a:gd name="T36" fmla="*/ 1253 w 1264"/>
                            <a:gd name="T37" fmla="*/ 1759 h 2518"/>
                            <a:gd name="T38" fmla="*/ 1249 w 1264"/>
                            <a:gd name="T39" fmla="*/ 2128 h 2518"/>
                            <a:gd name="T40" fmla="*/ 1201 w 1264"/>
                            <a:gd name="T41" fmla="*/ 2050 h 2518"/>
                            <a:gd name="T42" fmla="*/ 1050 w 1264"/>
                            <a:gd name="T43" fmla="*/ 298 h 2518"/>
                            <a:gd name="T44" fmla="*/ 1197 w 1264"/>
                            <a:gd name="T45" fmla="*/ 2393 h 2518"/>
                            <a:gd name="T46" fmla="*/ 1264 w 1264"/>
                            <a:gd name="T47" fmla="*/ 2463 h 2518"/>
                            <a:gd name="T48" fmla="*/ 1208 w 1264"/>
                            <a:gd name="T49" fmla="*/ 14 h 2518"/>
                            <a:gd name="T50" fmla="*/ 1216 w 1264"/>
                            <a:gd name="T51" fmla="*/ 684 h 2518"/>
                            <a:gd name="T52" fmla="*/ 1264 w 1264"/>
                            <a:gd name="T53" fmla="*/ 732 h 2518"/>
                            <a:gd name="T54" fmla="*/ 1264 w 1264"/>
                            <a:gd name="T55" fmla="*/ 419 h 2518"/>
                            <a:gd name="T56" fmla="*/ 1021 w 1264"/>
                            <a:gd name="T57" fmla="*/ 1553 h 2518"/>
                            <a:gd name="T58" fmla="*/ 1098 w 1264"/>
                            <a:gd name="T59" fmla="*/ 1601 h 2518"/>
                            <a:gd name="T60" fmla="*/ 391 w 1264"/>
                            <a:gd name="T61" fmla="*/ 1270 h 2518"/>
                            <a:gd name="T62" fmla="*/ 464 w 1264"/>
                            <a:gd name="T63" fmla="*/ 1218 h 2518"/>
                            <a:gd name="T64" fmla="*/ 347 w 1264"/>
                            <a:gd name="T65" fmla="*/ 975 h 2518"/>
                            <a:gd name="T66" fmla="*/ 457 w 1264"/>
                            <a:gd name="T67" fmla="*/ 865 h 2518"/>
                            <a:gd name="T68" fmla="*/ 520 w 1264"/>
                            <a:gd name="T69" fmla="*/ 1840 h 2518"/>
                            <a:gd name="T70" fmla="*/ 619 w 1264"/>
                            <a:gd name="T71" fmla="*/ 1377 h 2518"/>
                            <a:gd name="T72" fmla="*/ 571 w 1264"/>
                            <a:gd name="T73" fmla="*/ 1450 h 2518"/>
                            <a:gd name="T74" fmla="*/ 398 w 1264"/>
                            <a:gd name="T75" fmla="*/ 1597 h 2518"/>
                            <a:gd name="T76" fmla="*/ 450 w 1264"/>
                            <a:gd name="T77" fmla="*/ 1671 h 2518"/>
                            <a:gd name="T78" fmla="*/ 12 w 1264"/>
                            <a:gd name="T79" fmla="*/ 1211 h 2518"/>
                            <a:gd name="T80" fmla="*/ 122 w 1264"/>
                            <a:gd name="T81" fmla="*/ 1321 h 2518"/>
                            <a:gd name="T82" fmla="*/ 170 w 1264"/>
                            <a:gd name="T83" fmla="*/ 1391 h 2518"/>
                            <a:gd name="T84" fmla="*/ 244 w 1264"/>
                            <a:gd name="T85" fmla="*/ 1443 h 2518"/>
                            <a:gd name="T86" fmla="*/ 903 w 1264"/>
                            <a:gd name="T87" fmla="*/ 1432 h 2518"/>
                            <a:gd name="T88" fmla="*/ 976 w 1264"/>
                            <a:gd name="T89" fmla="*/ 1384 h 2518"/>
                            <a:gd name="T90" fmla="*/ 174 w 1264"/>
                            <a:gd name="T91" fmla="*/ 1148 h 2518"/>
                            <a:gd name="T92" fmla="*/ 284 w 1264"/>
                            <a:gd name="T93" fmla="*/ 1038 h 2518"/>
                            <a:gd name="T94" fmla="*/ 527 w 1264"/>
                            <a:gd name="T95" fmla="*/ 1156 h 2518"/>
                            <a:gd name="T96" fmla="*/ 803 w 1264"/>
                            <a:gd name="T97" fmla="*/ 519 h 2518"/>
                            <a:gd name="T98" fmla="*/ 752 w 1264"/>
                            <a:gd name="T99" fmla="*/ 592 h 2518"/>
                            <a:gd name="T100" fmla="*/ 906 w 1264"/>
                            <a:gd name="T101" fmla="*/ 2106 h 2518"/>
                            <a:gd name="T102" fmla="*/ 954 w 1264"/>
                            <a:gd name="T103" fmla="*/ 2179 h 2518"/>
                            <a:gd name="T104" fmla="*/ 700 w 1264"/>
                            <a:gd name="T105" fmla="*/ 861 h 2518"/>
                            <a:gd name="T106" fmla="*/ 811 w 1264"/>
                            <a:gd name="T107" fmla="*/ 972 h 2518"/>
                            <a:gd name="T108" fmla="*/ 847 w 1264"/>
                            <a:gd name="T109" fmla="*/ 1726 h 2518"/>
                            <a:gd name="T110" fmla="*/ 925 w 1264"/>
                            <a:gd name="T111" fmla="*/ 1774 h 2518"/>
                            <a:gd name="T112" fmla="*/ 733 w 1264"/>
                            <a:gd name="T113" fmla="*/ 1266 h 2518"/>
                            <a:gd name="T114" fmla="*/ 807 w 1264"/>
                            <a:gd name="T115" fmla="*/ 1215 h 2518"/>
                            <a:gd name="T116" fmla="*/ 520 w 1264"/>
                            <a:gd name="T117" fmla="*/ 802 h 2518"/>
                            <a:gd name="T118" fmla="*/ 630 w 1264"/>
                            <a:gd name="T119" fmla="*/ 692 h 2518"/>
                            <a:gd name="T120" fmla="*/ 689 w 1264"/>
                            <a:gd name="T121" fmla="*/ 2010 h 2518"/>
                            <a:gd name="T122" fmla="*/ 789 w 1264"/>
                            <a:gd name="T123" fmla="*/ 1546 h 2518"/>
                            <a:gd name="T124" fmla="*/ 741 w 1264"/>
                            <a:gd name="T125" fmla="*/ 1620 h 25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64" h="2518">
                              <a:moveTo>
                                <a:pt x="965" y="1031"/>
                              </a:moveTo>
                              <a:lnTo>
                                <a:pt x="917" y="1078"/>
                              </a:lnTo>
                              <a:lnTo>
                                <a:pt x="870" y="1031"/>
                              </a:lnTo>
                              <a:lnTo>
                                <a:pt x="855" y="1042"/>
                              </a:lnTo>
                              <a:lnTo>
                                <a:pt x="906" y="1093"/>
                              </a:lnTo>
                              <a:lnTo>
                                <a:pt x="855" y="1141"/>
                              </a:lnTo>
                              <a:lnTo>
                                <a:pt x="870" y="1152"/>
                              </a:lnTo>
                              <a:lnTo>
                                <a:pt x="917" y="1104"/>
                              </a:lnTo>
                              <a:lnTo>
                                <a:pt x="965" y="1152"/>
                              </a:lnTo>
                              <a:lnTo>
                                <a:pt x="980" y="1141"/>
                              </a:lnTo>
                              <a:lnTo>
                                <a:pt x="932" y="1093"/>
                              </a:lnTo>
                              <a:lnTo>
                                <a:pt x="980" y="1042"/>
                              </a:lnTo>
                              <a:lnTo>
                                <a:pt x="965" y="1031"/>
                              </a:lnTo>
                              <a:close/>
                              <a:moveTo>
                                <a:pt x="1135" y="1200"/>
                              </a:moveTo>
                              <a:lnTo>
                                <a:pt x="1087" y="1248"/>
                              </a:lnTo>
                              <a:lnTo>
                                <a:pt x="1039" y="1200"/>
                              </a:lnTo>
                              <a:lnTo>
                                <a:pt x="1024" y="1211"/>
                              </a:lnTo>
                              <a:lnTo>
                                <a:pt x="1076" y="1259"/>
                              </a:lnTo>
                              <a:lnTo>
                                <a:pt x="1024" y="1310"/>
                              </a:lnTo>
                              <a:lnTo>
                                <a:pt x="1039" y="1321"/>
                              </a:lnTo>
                              <a:lnTo>
                                <a:pt x="1087" y="1274"/>
                              </a:lnTo>
                              <a:lnTo>
                                <a:pt x="1135" y="1321"/>
                              </a:lnTo>
                              <a:lnTo>
                                <a:pt x="1149" y="1310"/>
                              </a:lnTo>
                              <a:lnTo>
                                <a:pt x="1102" y="1259"/>
                              </a:lnTo>
                              <a:lnTo>
                                <a:pt x="1149" y="1211"/>
                              </a:lnTo>
                              <a:lnTo>
                                <a:pt x="1135" y="1200"/>
                              </a:lnTo>
                              <a:close/>
                              <a:moveTo>
                                <a:pt x="1138" y="857"/>
                              </a:moveTo>
                              <a:lnTo>
                                <a:pt x="1090" y="905"/>
                              </a:lnTo>
                              <a:lnTo>
                                <a:pt x="1043" y="857"/>
                              </a:lnTo>
                              <a:lnTo>
                                <a:pt x="1028" y="869"/>
                              </a:lnTo>
                              <a:lnTo>
                                <a:pt x="1079" y="920"/>
                              </a:lnTo>
                              <a:lnTo>
                                <a:pt x="1028" y="968"/>
                              </a:lnTo>
                              <a:lnTo>
                                <a:pt x="1043" y="979"/>
                              </a:lnTo>
                              <a:lnTo>
                                <a:pt x="1090" y="931"/>
                              </a:lnTo>
                              <a:lnTo>
                                <a:pt x="1138" y="979"/>
                              </a:lnTo>
                              <a:lnTo>
                                <a:pt x="1153" y="968"/>
                              </a:lnTo>
                              <a:lnTo>
                                <a:pt x="1105" y="920"/>
                              </a:lnTo>
                              <a:lnTo>
                                <a:pt x="1153" y="869"/>
                              </a:lnTo>
                              <a:lnTo>
                                <a:pt x="1138" y="857"/>
                              </a:lnTo>
                              <a:close/>
                              <a:moveTo>
                                <a:pt x="1142" y="515"/>
                              </a:moveTo>
                              <a:lnTo>
                                <a:pt x="1094" y="563"/>
                              </a:lnTo>
                              <a:lnTo>
                                <a:pt x="1046" y="515"/>
                              </a:lnTo>
                              <a:lnTo>
                                <a:pt x="1032" y="530"/>
                              </a:lnTo>
                              <a:lnTo>
                                <a:pt x="1083" y="578"/>
                              </a:lnTo>
                              <a:lnTo>
                                <a:pt x="1032" y="626"/>
                              </a:lnTo>
                              <a:lnTo>
                                <a:pt x="1046" y="640"/>
                              </a:lnTo>
                              <a:lnTo>
                                <a:pt x="1094" y="589"/>
                              </a:lnTo>
                              <a:lnTo>
                                <a:pt x="1142" y="640"/>
                              </a:lnTo>
                              <a:lnTo>
                                <a:pt x="1157" y="626"/>
                              </a:lnTo>
                              <a:lnTo>
                                <a:pt x="1109" y="578"/>
                              </a:lnTo>
                              <a:lnTo>
                                <a:pt x="1157" y="530"/>
                              </a:lnTo>
                              <a:lnTo>
                                <a:pt x="1142" y="515"/>
                              </a:lnTo>
                              <a:close/>
                              <a:moveTo>
                                <a:pt x="1127" y="1881"/>
                              </a:moveTo>
                              <a:lnTo>
                                <a:pt x="1079" y="1933"/>
                              </a:lnTo>
                              <a:lnTo>
                                <a:pt x="1032" y="1881"/>
                              </a:lnTo>
                              <a:lnTo>
                                <a:pt x="1017" y="1896"/>
                              </a:lnTo>
                              <a:lnTo>
                                <a:pt x="1065" y="1944"/>
                              </a:lnTo>
                              <a:lnTo>
                                <a:pt x="1017" y="1991"/>
                              </a:lnTo>
                              <a:lnTo>
                                <a:pt x="1032" y="2006"/>
                              </a:lnTo>
                              <a:lnTo>
                                <a:pt x="1079" y="1958"/>
                              </a:lnTo>
                              <a:lnTo>
                                <a:pt x="1127" y="2006"/>
                              </a:lnTo>
                              <a:lnTo>
                                <a:pt x="1142" y="1991"/>
                              </a:lnTo>
                              <a:lnTo>
                                <a:pt x="1090" y="1944"/>
                              </a:lnTo>
                              <a:lnTo>
                                <a:pt x="1142" y="1896"/>
                              </a:lnTo>
                              <a:lnTo>
                                <a:pt x="1127" y="1881"/>
                              </a:lnTo>
                              <a:close/>
                              <a:moveTo>
                                <a:pt x="1124" y="2223"/>
                              </a:moveTo>
                              <a:lnTo>
                                <a:pt x="1076" y="2275"/>
                              </a:lnTo>
                              <a:lnTo>
                                <a:pt x="1028" y="2223"/>
                              </a:lnTo>
                              <a:lnTo>
                                <a:pt x="1013" y="2238"/>
                              </a:lnTo>
                              <a:lnTo>
                                <a:pt x="1061" y="2286"/>
                              </a:lnTo>
                              <a:lnTo>
                                <a:pt x="1013" y="2334"/>
                              </a:lnTo>
                              <a:lnTo>
                                <a:pt x="1028" y="2349"/>
                              </a:lnTo>
                              <a:lnTo>
                                <a:pt x="1076" y="2301"/>
                              </a:lnTo>
                              <a:lnTo>
                                <a:pt x="1124" y="2349"/>
                              </a:lnTo>
                              <a:lnTo>
                                <a:pt x="1138" y="2334"/>
                              </a:lnTo>
                              <a:lnTo>
                                <a:pt x="1087" y="2286"/>
                              </a:lnTo>
                              <a:lnTo>
                                <a:pt x="1138" y="2238"/>
                              </a:lnTo>
                              <a:lnTo>
                                <a:pt x="1124" y="2223"/>
                              </a:lnTo>
                              <a:close/>
                              <a:moveTo>
                                <a:pt x="969" y="688"/>
                              </a:moveTo>
                              <a:lnTo>
                                <a:pt x="921" y="736"/>
                              </a:lnTo>
                              <a:lnTo>
                                <a:pt x="873" y="688"/>
                              </a:lnTo>
                              <a:lnTo>
                                <a:pt x="858" y="699"/>
                              </a:lnTo>
                              <a:lnTo>
                                <a:pt x="910" y="751"/>
                              </a:lnTo>
                              <a:lnTo>
                                <a:pt x="858" y="799"/>
                              </a:lnTo>
                              <a:lnTo>
                                <a:pt x="873" y="810"/>
                              </a:lnTo>
                              <a:lnTo>
                                <a:pt x="921" y="762"/>
                              </a:lnTo>
                              <a:lnTo>
                                <a:pt x="969" y="810"/>
                              </a:lnTo>
                              <a:lnTo>
                                <a:pt x="984" y="799"/>
                              </a:lnTo>
                              <a:lnTo>
                                <a:pt x="936" y="751"/>
                              </a:lnTo>
                              <a:lnTo>
                                <a:pt x="984" y="699"/>
                              </a:lnTo>
                              <a:lnTo>
                                <a:pt x="969" y="688"/>
                              </a:lnTo>
                              <a:close/>
                              <a:moveTo>
                                <a:pt x="973" y="346"/>
                              </a:moveTo>
                              <a:lnTo>
                                <a:pt x="925" y="394"/>
                              </a:lnTo>
                              <a:lnTo>
                                <a:pt x="877" y="346"/>
                              </a:lnTo>
                              <a:lnTo>
                                <a:pt x="866" y="360"/>
                              </a:lnTo>
                              <a:lnTo>
                                <a:pt x="914" y="408"/>
                              </a:lnTo>
                              <a:lnTo>
                                <a:pt x="862" y="456"/>
                              </a:lnTo>
                              <a:lnTo>
                                <a:pt x="877" y="471"/>
                              </a:lnTo>
                              <a:lnTo>
                                <a:pt x="925" y="419"/>
                              </a:lnTo>
                              <a:lnTo>
                                <a:pt x="973" y="471"/>
                              </a:lnTo>
                              <a:lnTo>
                                <a:pt x="987" y="456"/>
                              </a:lnTo>
                              <a:lnTo>
                                <a:pt x="940" y="408"/>
                              </a:lnTo>
                              <a:lnTo>
                                <a:pt x="987" y="360"/>
                              </a:lnTo>
                              <a:lnTo>
                                <a:pt x="973" y="346"/>
                              </a:lnTo>
                              <a:close/>
                              <a:moveTo>
                                <a:pt x="1212" y="1027"/>
                              </a:moveTo>
                              <a:lnTo>
                                <a:pt x="1197" y="1038"/>
                              </a:lnTo>
                              <a:lnTo>
                                <a:pt x="1245" y="1089"/>
                              </a:lnTo>
                              <a:lnTo>
                                <a:pt x="1197" y="1137"/>
                              </a:lnTo>
                              <a:lnTo>
                                <a:pt x="1212" y="1148"/>
                              </a:lnTo>
                              <a:lnTo>
                                <a:pt x="1260" y="1100"/>
                              </a:lnTo>
                              <a:lnTo>
                                <a:pt x="1264" y="1104"/>
                              </a:lnTo>
                              <a:lnTo>
                                <a:pt x="1264" y="1071"/>
                              </a:lnTo>
                              <a:lnTo>
                                <a:pt x="1260" y="1075"/>
                              </a:lnTo>
                              <a:lnTo>
                                <a:pt x="1212" y="1027"/>
                              </a:lnTo>
                              <a:close/>
                              <a:moveTo>
                                <a:pt x="1208" y="1369"/>
                              </a:moveTo>
                              <a:lnTo>
                                <a:pt x="1194" y="1380"/>
                              </a:lnTo>
                              <a:lnTo>
                                <a:pt x="1241" y="1428"/>
                              </a:lnTo>
                              <a:lnTo>
                                <a:pt x="1194" y="1480"/>
                              </a:lnTo>
                              <a:lnTo>
                                <a:pt x="1208" y="1491"/>
                              </a:lnTo>
                              <a:lnTo>
                                <a:pt x="1256" y="1443"/>
                              </a:lnTo>
                              <a:lnTo>
                                <a:pt x="1264" y="1450"/>
                              </a:lnTo>
                              <a:lnTo>
                                <a:pt x="1264" y="1406"/>
                              </a:lnTo>
                              <a:lnTo>
                                <a:pt x="1256" y="1417"/>
                              </a:lnTo>
                              <a:lnTo>
                                <a:pt x="1208" y="1369"/>
                              </a:lnTo>
                              <a:close/>
                              <a:moveTo>
                                <a:pt x="1205" y="1712"/>
                              </a:moveTo>
                              <a:lnTo>
                                <a:pt x="1190" y="1723"/>
                              </a:lnTo>
                              <a:lnTo>
                                <a:pt x="1238" y="1771"/>
                              </a:lnTo>
                              <a:lnTo>
                                <a:pt x="1190" y="1818"/>
                              </a:lnTo>
                              <a:lnTo>
                                <a:pt x="1205" y="1833"/>
                              </a:lnTo>
                              <a:lnTo>
                                <a:pt x="1253" y="1785"/>
                              </a:lnTo>
                              <a:lnTo>
                                <a:pt x="1264" y="1796"/>
                              </a:lnTo>
                              <a:lnTo>
                                <a:pt x="1264" y="1745"/>
                              </a:lnTo>
                              <a:lnTo>
                                <a:pt x="1253" y="1759"/>
                              </a:lnTo>
                              <a:lnTo>
                                <a:pt x="1205" y="1712"/>
                              </a:lnTo>
                              <a:close/>
                              <a:moveTo>
                                <a:pt x="1201" y="2050"/>
                              </a:moveTo>
                              <a:lnTo>
                                <a:pt x="1186" y="2065"/>
                              </a:lnTo>
                              <a:lnTo>
                                <a:pt x="1234" y="2113"/>
                              </a:lnTo>
                              <a:lnTo>
                                <a:pt x="1186" y="2161"/>
                              </a:lnTo>
                              <a:lnTo>
                                <a:pt x="1201" y="2176"/>
                              </a:lnTo>
                              <a:lnTo>
                                <a:pt x="1249" y="2128"/>
                              </a:lnTo>
                              <a:lnTo>
                                <a:pt x="1264" y="2142"/>
                              </a:lnTo>
                              <a:lnTo>
                                <a:pt x="1264" y="2117"/>
                              </a:lnTo>
                              <a:lnTo>
                                <a:pt x="1260" y="2113"/>
                              </a:lnTo>
                              <a:lnTo>
                                <a:pt x="1264" y="2109"/>
                              </a:lnTo>
                              <a:lnTo>
                                <a:pt x="1264" y="2083"/>
                              </a:lnTo>
                              <a:lnTo>
                                <a:pt x="1249" y="2102"/>
                              </a:lnTo>
                              <a:lnTo>
                                <a:pt x="1201" y="2050"/>
                              </a:lnTo>
                              <a:close/>
                              <a:moveTo>
                                <a:pt x="1146" y="173"/>
                              </a:moveTo>
                              <a:lnTo>
                                <a:pt x="1098" y="221"/>
                              </a:lnTo>
                              <a:lnTo>
                                <a:pt x="1050" y="173"/>
                              </a:lnTo>
                              <a:lnTo>
                                <a:pt x="1035" y="187"/>
                              </a:lnTo>
                              <a:lnTo>
                                <a:pt x="1087" y="235"/>
                              </a:lnTo>
                              <a:lnTo>
                                <a:pt x="1035" y="283"/>
                              </a:lnTo>
                              <a:lnTo>
                                <a:pt x="1050" y="298"/>
                              </a:lnTo>
                              <a:lnTo>
                                <a:pt x="1098" y="246"/>
                              </a:lnTo>
                              <a:lnTo>
                                <a:pt x="1146" y="298"/>
                              </a:lnTo>
                              <a:lnTo>
                                <a:pt x="1160" y="283"/>
                              </a:lnTo>
                              <a:lnTo>
                                <a:pt x="1113" y="235"/>
                              </a:lnTo>
                              <a:lnTo>
                                <a:pt x="1160" y="187"/>
                              </a:lnTo>
                              <a:lnTo>
                                <a:pt x="1146" y="173"/>
                              </a:lnTo>
                              <a:close/>
                              <a:moveTo>
                                <a:pt x="1197" y="2393"/>
                              </a:moveTo>
                              <a:lnTo>
                                <a:pt x="1183" y="2407"/>
                              </a:lnTo>
                              <a:lnTo>
                                <a:pt x="1230" y="2455"/>
                              </a:lnTo>
                              <a:lnTo>
                                <a:pt x="1183" y="2503"/>
                              </a:lnTo>
                              <a:lnTo>
                                <a:pt x="1197" y="2518"/>
                              </a:lnTo>
                              <a:lnTo>
                                <a:pt x="1245" y="2466"/>
                              </a:lnTo>
                              <a:lnTo>
                                <a:pt x="1264" y="2488"/>
                              </a:lnTo>
                              <a:lnTo>
                                <a:pt x="1264" y="2463"/>
                              </a:lnTo>
                              <a:lnTo>
                                <a:pt x="1256" y="2455"/>
                              </a:lnTo>
                              <a:lnTo>
                                <a:pt x="1264" y="2448"/>
                              </a:lnTo>
                              <a:lnTo>
                                <a:pt x="1264" y="2422"/>
                              </a:lnTo>
                              <a:lnTo>
                                <a:pt x="1245" y="2441"/>
                              </a:lnTo>
                              <a:lnTo>
                                <a:pt x="1197" y="2393"/>
                              </a:lnTo>
                              <a:close/>
                              <a:moveTo>
                                <a:pt x="1223" y="0"/>
                              </a:moveTo>
                              <a:lnTo>
                                <a:pt x="1208" y="14"/>
                              </a:lnTo>
                              <a:lnTo>
                                <a:pt x="1260" y="62"/>
                              </a:lnTo>
                              <a:lnTo>
                                <a:pt x="1208" y="110"/>
                              </a:lnTo>
                              <a:lnTo>
                                <a:pt x="1223" y="125"/>
                              </a:lnTo>
                              <a:lnTo>
                                <a:pt x="1264" y="81"/>
                              </a:lnTo>
                              <a:lnTo>
                                <a:pt x="1264" y="44"/>
                              </a:lnTo>
                              <a:lnTo>
                                <a:pt x="1223" y="0"/>
                              </a:lnTo>
                              <a:close/>
                              <a:moveTo>
                                <a:pt x="1216" y="684"/>
                              </a:moveTo>
                              <a:lnTo>
                                <a:pt x="1201" y="695"/>
                              </a:lnTo>
                              <a:lnTo>
                                <a:pt x="1253" y="747"/>
                              </a:lnTo>
                              <a:lnTo>
                                <a:pt x="1201" y="795"/>
                              </a:lnTo>
                              <a:lnTo>
                                <a:pt x="1216" y="806"/>
                              </a:lnTo>
                              <a:lnTo>
                                <a:pt x="1264" y="758"/>
                              </a:lnTo>
                              <a:lnTo>
                                <a:pt x="1264" y="762"/>
                              </a:lnTo>
                              <a:lnTo>
                                <a:pt x="1264" y="732"/>
                              </a:lnTo>
                              <a:lnTo>
                                <a:pt x="1264" y="732"/>
                              </a:lnTo>
                              <a:lnTo>
                                <a:pt x="1216" y="684"/>
                              </a:lnTo>
                              <a:close/>
                              <a:moveTo>
                                <a:pt x="1205" y="357"/>
                              </a:moveTo>
                              <a:lnTo>
                                <a:pt x="1256" y="405"/>
                              </a:lnTo>
                              <a:lnTo>
                                <a:pt x="1205" y="452"/>
                              </a:lnTo>
                              <a:lnTo>
                                <a:pt x="1219" y="467"/>
                              </a:lnTo>
                              <a:lnTo>
                                <a:pt x="1264" y="419"/>
                              </a:lnTo>
                              <a:lnTo>
                                <a:pt x="1264" y="390"/>
                              </a:lnTo>
                              <a:lnTo>
                                <a:pt x="1219" y="342"/>
                              </a:lnTo>
                              <a:lnTo>
                                <a:pt x="1205" y="357"/>
                              </a:lnTo>
                              <a:close/>
                              <a:moveTo>
                                <a:pt x="1131" y="1542"/>
                              </a:moveTo>
                              <a:lnTo>
                                <a:pt x="1083" y="1590"/>
                              </a:lnTo>
                              <a:lnTo>
                                <a:pt x="1035" y="1542"/>
                              </a:lnTo>
                              <a:lnTo>
                                <a:pt x="1021" y="1553"/>
                              </a:lnTo>
                              <a:lnTo>
                                <a:pt x="1068" y="1601"/>
                              </a:lnTo>
                              <a:lnTo>
                                <a:pt x="1021" y="1653"/>
                              </a:lnTo>
                              <a:lnTo>
                                <a:pt x="1035" y="1664"/>
                              </a:lnTo>
                              <a:lnTo>
                                <a:pt x="1083" y="1616"/>
                              </a:lnTo>
                              <a:lnTo>
                                <a:pt x="1131" y="1664"/>
                              </a:lnTo>
                              <a:lnTo>
                                <a:pt x="1146" y="1653"/>
                              </a:lnTo>
                              <a:lnTo>
                                <a:pt x="1098" y="1601"/>
                              </a:lnTo>
                              <a:lnTo>
                                <a:pt x="1146" y="1553"/>
                              </a:lnTo>
                              <a:lnTo>
                                <a:pt x="1131" y="1542"/>
                              </a:lnTo>
                              <a:close/>
                              <a:moveTo>
                                <a:pt x="453" y="1207"/>
                              </a:moveTo>
                              <a:lnTo>
                                <a:pt x="402" y="1255"/>
                              </a:lnTo>
                              <a:lnTo>
                                <a:pt x="354" y="1207"/>
                              </a:lnTo>
                              <a:lnTo>
                                <a:pt x="343" y="1218"/>
                              </a:lnTo>
                              <a:lnTo>
                                <a:pt x="391" y="1270"/>
                              </a:lnTo>
                              <a:lnTo>
                                <a:pt x="343" y="1318"/>
                              </a:lnTo>
                              <a:lnTo>
                                <a:pt x="354" y="1329"/>
                              </a:lnTo>
                              <a:lnTo>
                                <a:pt x="402" y="1281"/>
                              </a:lnTo>
                              <a:lnTo>
                                <a:pt x="453" y="1329"/>
                              </a:lnTo>
                              <a:lnTo>
                                <a:pt x="464" y="1318"/>
                              </a:lnTo>
                              <a:lnTo>
                                <a:pt x="417" y="1270"/>
                              </a:lnTo>
                              <a:lnTo>
                                <a:pt x="464" y="1218"/>
                              </a:lnTo>
                              <a:lnTo>
                                <a:pt x="453" y="1207"/>
                              </a:lnTo>
                              <a:close/>
                              <a:moveTo>
                                <a:pt x="457" y="865"/>
                              </a:moveTo>
                              <a:lnTo>
                                <a:pt x="406" y="913"/>
                              </a:lnTo>
                              <a:lnTo>
                                <a:pt x="358" y="865"/>
                              </a:lnTo>
                              <a:lnTo>
                                <a:pt x="347" y="876"/>
                              </a:lnTo>
                              <a:lnTo>
                                <a:pt x="395" y="927"/>
                              </a:lnTo>
                              <a:lnTo>
                                <a:pt x="347" y="975"/>
                              </a:lnTo>
                              <a:lnTo>
                                <a:pt x="358" y="986"/>
                              </a:lnTo>
                              <a:lnTo>
                                <a:pt x="406" y="938"/>
                              </a:lnTo>
                              <a:lnTo>
                                <a:pt x="457" y="986"/>
                              </a:lnTo>
                              <a:lnTo>
                                <a:pt x="468" y="975"/>
                              </a:lnTo>
                              <a:lnTo>
                                <a:pt x="420" y="927"/>
                              </a:lnTo>
                              <a:lnTo>
                                <a:pt x="468" y="876"/>
                              </a:lnTo>
                              <a:lnTo>
                                <a:pt x="457" y="865"/>
                              </a:lnTo>
                              <a:close/>
                              <a:moveTo>
                                <a:pt x="615" y="1719"/>
                              </a:moveTo>
                              <a:lnTo>
                                <a:pt x="568" y="1767"/>
                              </a:lnTo>
                              <a:lnTo>
                                <a:pt x="520" y="1719"/>
                              </a:lnTo>
                              <a:lnTo>
                                <a:pt x="505" y="1730"/>
                              </a:lnTo>
                              <a:lnTo>
                                <a:pt x="557" y="1778"/>
                              </a:lnTo>
                              <a:lnTo>
                                <a:pt x="505" y="1829"/>
                              </a:lnTo>
                              <a:lnTo>
                                <a:pt x="520" y="1840"/>
                              </a:lnTo>
                              <a:lnTo>
                                <a:pt x="568" y="1793"/>
                              </a:lnTo>
                              <a:lnTo>
                                <a:pt x="615" y="1840"/>
                              </a:lnTo>
                              <a:lnTo>
                                <a:pt x="630" y="1829"/>
                              </a:lnTo>
                              <a:lnTo>
                                <a:pt x="582" y="1778"/>
                              </a:lnTo>
                              <a:lnTo>
                                <a:pt x="630" y="1730"/>
                              </a:lnTo>
                              <a:lnTo>
                                <a:pt x="615" y="1719"/>
                              </a:lnTo>
                              <a:close/>
                              <a:moveTo>
                                <a:pt x="619" y="1377"/>
                              </a:moveTo>
                              <a:lnTo>
                                <a:pt x="571" y="1424"/>
                              </a:lnTo>
                              <a:lnTo>
                                <a:pt x="523" y="1377"/>
                              </a:lnTo>
                              <a:lnTo>
                                <a:pt x="512" y="1388"/>
                              </a:lnTo>
                              <a:lnTo>
                                <a:pt x="560" y="1435"/>
                              </a:lnTo>
                              <a:lnTo>
                                <a:pt x="509" y="1487"/>
                              </a:lnTo>
                              <a:lnTo>
                                <a:pt x="523" y="1498"/>
                              </a:lnTo>
                              <a:lnTo>
                                <a:pt x="571" y="1450"/>
                              </a:lnTo>
                              <a:lnTo>
                                <a:pt x="619" y="1498"/>
                              </a:lnTo>
                              <a:lnTo>
                                <a:pt x="634" y="1487"/>
                              </a:lnTo>
                              <a:lnTo>
                                <a:pt x="586" y="1435"/>
                              </a:lnTo>
                              <a:lnTo>
                                <a:pt x="634" y="1388"/>
                              </a:lnTo>
                              <a:lnTo>
                                <a:pt x="619" y="1377"/>
                              </a:lnTo>
                              <a:close/>
                              <a:moveTo>
                                <a:pt x="450" y="1550"/>
                              </a:moveTo>
                              <a:lnTo>
                                <a:pt x="398" y="1597"/>
                              </a:lnTo>
                              <a:lnTo>
                                <a:pt x="350" y="1550"/>
                              </a:lnTo>
                              <a:lnTo>
                                <a:pt x="339" y="1561"/>
                              </a:lnTo>
                              <a:lnTo>
                                <a:pt x="387" y="1609"/>
                              </a:lnTo>
                              <a:lnTo>
                                <a:pt x="339" y="1660"/>
                              </a:lnTo>
                              <a:lnTo>
                                <a:pt x="350" y="1671"/>
                              </a:lnTo>
                              <a:lnTo>
                                <a:pt x="398" y="1623"/>
                              </a:lnTo>
                              <a:lnTo>
                                <a:pt x="450" y="1671"/>
                              </a:lnTo>
                              <a:lnTo>
                                <a:pt x="461" y="1660"/>
                              </a:lnTo>
                              <a:lnTo>
                                <a:pt x="413" y="1609"/>
                              </a:lnTo>
                              <a:lnTo>
                                <a:pt x="461" y="1561"/>
                              </a:lnTo>
                              <a:lnTo>
                                <a:pt x="450" y="1550"/>
                              </a:lnTo>
                              <a:close/>
                              <a:moveTo>
                                <a:pt x="111" y="1211"/>
                              </a:moveTo>
                              <a:lnTo>
                                <a:pt x="59" y="1259"/>
                              </a:lnTo>
                              <a:lnTo>
                                <a:pt x="12" y="1211"/>
                              </a:lnTo>
                              <a:lnTo>
                                <a:pt x="0" y="1222"/>
                              </a:lnTo>
                              <a:lnTo>
                                <a:pt x="48" y="1274"/>
                              </a:lnTo>
                              <a:lnTo>
                                <a:pt x="0" y="1321"/>
                              </a:lnTo>
                              <a:lnTo>
                                <a:pt x="12" y="1332"/>
                              </a:lnTo>
                              <a:lnTo>
                                <a:pt x="59" y="1285"/>
                              </a:lnTo>
                              <a:lnTo>
                                <a:pt x="111" y="1332"/>
                              </a:lnTo>
                              <a:lnTo>
                                <a:pt x="122" y="1321"/>
                              </a:lnTo>
                              <a:lnTo>
                                <a:pt x="74" y="1274"/>
                              </a:lnTo>
                              <a:lnTo>
                                <a:pt x="122" y="1222"/>
                              </a:lnTo>
                              <a:lnTo>
                                <a:pt x="111" y="1211"/>
                              </a:lnTo>
                              <a:close/>
                              <a:moveTo>
                                <a:pt x="280" y="1380"/>
                              </a:moveTo>
                              <a:lnTo>
                                <a:pt x="229" y="1428"/>
                              </a:lnTo>
                              <a:lnTo>
                                <a:pt x="181" y="1380"/>
                              </a:lnTo>
                              <a:lnTo>
                                <a:pt x="170" y="1391"/>
                              </a:lnTo>
                              <a:lnTo>
                                <a:pt x="218" y="1443"/>
                              </a:lnTo>
                              <a:lnTo>
                                <a:pt x="170" y="1491"/>
                              </a:lnTo>
                              <a:lnTo>
                                <a:pt x="181" y="1502"/>
                              </a:lnTo>
                              <a:lnTo>
                                <a:pt x="229" y="1454"/>
                              </a:lnTo>
                              <a:lnTo>
                                <a:pt x="280" y="1502"/>
                              </a:lnTo>
                              <a:lnTo>
                                <a:pt x="291" y="1491"/>
                              </a:lnTo>
                              <a:lnTo>
                                <a:pt x="244" y="1443"/>
                              </a:lnTo>
                              <a:lnTo>
                                <a:pt x="291" y="1391"/>
                              </a:lnTo>
                              <a:lnTo>
                                <a:pt x="280" y="1380"/>
                              </a:lnTo>
                              <a:close/>
                              <a:moveTo>
                                <a:pt x="962" y="1373"/>
                              </a:moveTo>
                              <a:lnTo>
                                <a:pt x="914" y="1421"/>
                              </a:lnTo>
                              <a:lnTo>
                                <a:pt x="866" y="1373"/>
                              </a:lnTo>
                              <a:lnTo>
                                <a:pt x="851" y="1384"/>
                              </a:lnTo>
                              <a:lnTo>
                                <a:pt x="903" y="1432"/>
                              </a:lnTo>
                              <a:lnTo>
                                <a:pt x="851" y="1483"/>
                              </a:lnTo>
                              <a:lnTo>
                                <a:pt x="866" y="1494"/>
                              </a:lnTo>
                              <a:lnTo>
                                <a:pt x="914" y="1447"/>
                              </a:lnTo>
                              <a:lnTo>
                                <a:pt x="962" y="1494"/>
                              </a:lnTo>
                              <a:lnTo>
                                <a:pt x="976" y="1483"/>
                              </a:lnTo>
                              <a:lnTo>
                                <a:pt x="928" y="1432"/>
                              </a:lnTo>
                              <a:lnTo>
                                <a:pt x="976" y="1384"/>
                              </a:lnTo>
                              <a:lnTo>
                                <a:pt x="962" y="1373"/>
                              </a:lnTo>
                              <a:close/>
                              <a:moveTo>
                                <a:pt x="284" y="1038"/>
                              </a:moveTo>
                              <a:lnTo>
                                <a:pt x="232" y="1086"/>
                              </a:lnTo>
                              <a:lnTo>
                                <a:pt x="185" y="1038"/>
                              </a:lnTo>
                              <a:lnTo>
                                <a:pt x="174" y="1049"/>
                              </a:lnTo>
                              <a:lnTo>
                                <a:pt x="221" y="1100"/>
                              </a:lnTo>
                              <a:lnTo>
                                <a:pt x="174" y="1148"/>
                              </a:lnTo>
                              <a:lnTo>
                                <a:pt x="185" y="1159"/>
                              </a:lnTo>
                              <a:lnTo>
                                <a:pt x="232" y="1112"/>
                              </a:lnTo>
                              <a:lnTo>
                                <a:pt x="284" y="1159"/>
                              </a:lnTo>
                              <a:lnTo>
                                <a:pt x="295" y="1148"/>
                              </a:lnTo>
                              <a:lnTo>
                                <a:pt x="247" y="1100"/>
                              </a:lnTo>
                              <a:lnTo>
                                <a:pt x="295" y="1049"/>
                              </a:lnTo>
                              <a:lnTo>
                                <a:pt x="284" y="1038"/>
                              </a:lnTo>
                              <a:close/>
                              <a:moveTo>
                                <a:pt x="626" y="1034"/>
                              </a:moveTo>
                              <a:lnTo>
                                <a:pt x="575" y="1082"/>
                              </a:lnTo>
                              <a:lnTo>
                                <a:pt x="527" y="1034"/>
                              </a:lnTo>
                              <a:lnTo>
                                <a:pt x="516" y="1045"/>
                              </a:lnTo>
                              <a:lnTo>
                                <a:pt x="564" y="1097"/>
                              </a:lnTo>
                              <a:lnTo>
                                <a:pt x="516" y="1145"/>
                              </a:lnTo>
                              <a:lnTo>
                                <a:pt x="527" y="1156"/>
                              </a:lnTo>
                              <a:lnTo>
                                <a:pt x="575" y="1108"/>
                              </a:lnTo>
                              <a:lnTo>
                                <a:pt x="626" y="1156"/>
                              </a:lnTo>
                              <a:lnTo>
                                <a:pt x="638" y="1145"/>
                              </a:lnTo>
                              <a:lnTo>
                                <a:pt x="590" y="1097"/>
                              </a:lnTo>
                              <a:lnTo>
                                <a:pt x="638" y="1045"/>
                              </a:lnTo>
                              <a:lnTo>
                                <a:pt x="626" y="1034"/>
                              </a:lnTo>
                              <a:close/>
                              <a:moveTo>
                                <a:pt x="803" y="519"/>
                              </a:moveTo>
                              <a:lnTo>
                                <a:pt x="752" y="567"/>
                              </a:lnTo>
                              <a:lnTo>
                                <a:pt x="704" y="519"/>
                              </a:lnTo>
                              <a:lnTo>
                                <a:pt x="693" y="533"/>
                              </a:lnTo>
                              <a:lnTo>
                                <a:pt x="741" y="581"/>
                              </a:lnTo>
                              <a:lnTo>
                                <a:pt x="693" y="629"/>
                              </a:lnTo>
                              <a:lnTo>
                                <a:pt x="704" y="644"/>
                              </a:lnTo>
                              <a:lnTo>
                                <a:pt x="752" y="592"/>
                              </a:lnTo>
                              <a:lnTo>
                                <a:pt x="803" y="644"/>
                              </a:lnTo>
                              <a:lnTo>
                                <a:pt x="814" y="629"/>
                              </a:lnTo>
                              <a:lnTo>
                                <a:pt x="766" y="581"/>
                              </a:lnTo>
                              <a:lnTo>
                                <a:pt x="814" y="533"/>
                              </a:lnTo>
                              <a:lnTo>
                                <a:pt x="803" y="519"/>
                              </a:lnTo>
                              <a:close/>
                              <a:moveTo>
                                <a:pt x="954" y="2054"/>
                              </a:moveTo>
                              <a:lnTo>
                                <a:pt x="906" y="2106"/>
                              </a:lnTo>
                              <a:lnTo>
                                <a:pt x="858" y="2054"/>
                              </a:lnTo>
                              <a:lnTo>
                                <a:pt x="844" y="2069"/>
                              </a:lnTo>
                              <a:lnTo>
                                <a:pt x="892" y="2117"/>
                              </a:lnTo>
                              <a:lnTo>
                                <a:pt x="844" y="2164"/>
                              </a:lnTo>
                              <a:lnTo>
                                <a:pt x="858" y="2179"/>
                              </a:lnTo>
                              <a:lnTo>
                                <a:pt x="906" y="2131"/>
                              </a:lnTo>
                              <a:lnTo>
                                <a:pt x="954" y="2179"/>
                              </a:lnTo>
                              <a:lnTo>
                                <a:pt x="969" y="2164"/>
                              </a:lnTo>
                              <a:lnTo>
                                <a:pt x="921" y="2117"/>
                              </a:lnTo>
                              <a:lnTo>
                                <a:pt x="969" y="2069"/>
                              </a:lnTo>
                              <a:lnTo>
                                <a:pt x="954" y="2054"/>
                              </a:lnTo>
                              <a:close/>
                              <a:moveTo>
                                <a:pt x="796" y="861"/>
                              </a:moveTo>
                              <a:lnTo>
                                <a:pt x="748" y="909"/>
                              </a:lnTo>
                              <a:lnTo>
                                <a:pt x="700" y="861"/>
                              </a:lnTo>
                              <a:lnTo>
                                <a:pt x="689" y="872"/>
                              </a:lnTo>
                              <a:lnTo>
                                <a:pt x="737" y="924"/>
                              </a:lnTo>
                              <a:lnTo>
                                <a:pt x="685" y="972"/>
                              </a:lnTo>
                              <a:lnTo>
                                <a:pt x="700" y="983"/>
                              </a:lnTo>
                              <a:lnTo>
                                <a:pt x="748" y="935"/>
                              </a:lnTo>
                              <a:lnTo>
                                <a:pt x="796" y="983"/>
                              </a:lnTo>
                              <a:lnTo>
                                <a:pt x="811" y="972"/>
                              </a:lnTo>
                              <a:lnTo>
                                <a:pt x="763" y="924"/>
                              </a:lnTo>
                              <a:lnTo>
                                <a:pt x="811" y="872"/>
                              </a:lnTo>
                              <a:lnTo>
                                <a:pt x="796" y="861"/>
                              </a:lnTo>
                              <a:close/>
                              <a:moveTo>
                                <a:pt x="958" y="1715"/>
                              </a:moveTo>
                              <a:lnTo>
                                <a:pt x="910" y="1763"/>
                              </a:lnTo>
                              <a:lnTo>
                                <a:pt x="862" y="1715"/>
                              </a:lnTo>
                              <a:lnTo>
                                <a:pt x="847" y="1726"/>
                              </a:lnTo>
                              <a:lnTo>
                                <a:pt x="899" y="1774"/>
                              </a:lnTo>
                              <a:lnTo>
                                <a:pt x="847" y="1826"/>
                              </a:lnTo>
                              <a:lnTo>
                                <a:pt x="862" y="1837"/>
                              </a:lnTo>
                              <a:lnTo>
                                <a:pt x="910" y="1789"/>
                              </a:lnTo>
                              <a:lnTo>
                                <a:pt x="958" y="1837"/>
                              </a:lnTo>
                              <a:lnTo>
                                <a:pt x="973" y="1826"/>
                              </a:lnTo>
                              <a:lnTo>
                                <a:pt x="925" y="1774"/>
                              </a:lnTo>
                              <a:lnTo>
                                <a:pt x="973" y="1726"/>
                              </a:lnTo>
                              <a:lnTo>
                                <a:pt x="958" y="1715"/>
                              </a:lnTo>
                              <a:close/>
                              <a:moveTo>
                                <a:pt x="792" y="1204"/>
                              </a:moveTo>
                              <a:lnTo>
                                <a:pt x="744" y="1251"/>
                              </a:lnTo>
                              <a:lnTo>
                                <a:pt x="696" y="1204"/>
                              </a:lnTo>
                              <a:lnTo>
                                <a:pt x="682" y="1215"/>
                              </a:lnTo>
                              <a:lnTo>
                                <a:pt x="733" y="1266"/>
                              </a:lnTo>
                              <a:lnTo>
                                <a:pt x="682" y="1314"/>
                              </a:lnTo>
                              <a:lnTo>
                                <a:pt x="696" y="1325"/>
                              </a:lnTo>
                              <a:lnTo>
                                <a:pt x="744" y="1277"/>
                              </a:lnTo>
                              <a:lnTo>
                                <a:pt x="792" y="1325"/>
                              </a:lnTo>
                              <a:lnTo>
                                <a:pt x="807" y="1314"/>
                              </a:lnTo>
                              <a:lnTo>
                                <a:pt x="759" y="1266"/>
                              </a:lnTo>
                              <a:lnTo>
                                <a:pt x="807" y="1215"/>
                              </a:lnTo>
                              <a:lnTo>
                                <a:pt x="792" y="1204"/>
                              </a:lnTo>
                              <a:close/>
                              <a:moveTo>
                                <a:pt x="630" y="692"/>
                              </a:moveTo>
                              <a:lnTo>
                                <a:pt x="579" y="740"/>
                              </a:lnTo>
                              <a:lnTo>
                                <a:pt x="531" y="692"/>
                              </a:lnTo>
                              <a:lnTo>
                                <a:pt x="520" y="707"/>
                              </a:lnTo>
                              <a:lnTo>
                                <a:pt x="568" y="754"/>
                              </a:lnTo>
                              <a:lnTo>
                                <a:pt x="520" y="802"/>
                              </a:lnTo>
                              <a:lnTo>
                                <a:pt x="531" y="817"/>
                              </a:lnTo>
                              <a:lnTo>
                                <a:pt x="579" y="765"/>
                              </a:lnTo>
                              <a:lnTo>
                                <a:pt x="630" y="817"/>
                              </a:lnTo>
                              <a:lnTo>
                                <a:pt x="641" y="802"/>
                              </a:lnTo>
                              <a:lnTo>
                                <a:pt x="593" y="754"/>
                              </a:lnTo>
                              <a:lnTo>
                                <a:pt x="641" y="707"/>
                              </a:lnTo>
                              <a:lnTo>
                                <a:pt x="630" y="692"/>
                              </a:lnTo>
                              <a:close/>
                              <a:moveTo>
                                <a:pt x="785" y="1885"/>
                              </a:moveTo>
                              <a:lnTo>
                                <a:pt x="737" y="1936"/>
                              </a:lnTo>
                              <a:lnTo>
                                <a:pt x="689" y="1888"/>
                              </a:lnTo>
                              <a:lnTo>
                                <a:pt x="674" y="1899"/>
                              </a:lnTo>
                              <a:lnTo>
                                <a:pt x="726" y="1947"/>
                              </a:lnTo>
                              <a:lnTo>
                                <a:pt x="674" y="1995"/>
                              </a:lnTo>
                              <a:lnTo>
                                <a:pt x="689" y="2010"/>
                              </a:lnTo>
                              <a:lnTo>
                                <a:pt x="737" y="1962"/>
                              </a:lnTo>
                              <a:lnTo>
                                <a:pt x="785" y="2010"/>
                              </a:lnTo>
                              <a:lnTo>
                                <a:pt x="800" y="1995"/>
                              </a:lnTo>
                              <a:lnTo>
                                <a:pt x="752" y="1947"/>
                              </a:lnTo>
                              <a:lnTo>
                                <a:pt x="800" y="1899"/>
                              </a:lnTo>
                              <a:lnTo>
                                <a:pt x="785" y="1885"/>
                              </a:lnTo>
                              <a:close/>
                              <a:moveTo>
                                <a:pt x="789" y="1546"/>
                              </a:moveTo>
                              <a:lnTo>
                                <a:pt x="741" y="1594"/>
                              </a:lnTo>
                              <a:lnTo>
                                <a:pt x="693" y="1546"/>
                              </a:lnTo>
                              <a:lnTo>
                                <a:pt x="678" y="1557"/>
                              </a:lnTo>
                              <a:lnTo>
                                <a:pt x="730" y="1605"/>
                              </a:lnTo>
                              <a:lnTo>
                                <a:pt x="678" y="1656"/>
                              </a:lnTo>
                              <a:lnTo>
                                <a:pt x="693" y="1667"/>
                              </a:lnTo>
                              <a:lnTo>
                                <a:pt x="741" y="1620"/>
                              </a:lnTo>
                              <a:lnTo>
                                <a:pt x="789" y="1667"/>
                              </a:lnTo>
                              <a:lnTo>
                                <a:pt x="803" y="1656"/>
                              </a:lnTo>
                              <a:lnTo>
                                <a:pt x="755" y="1605"/>
                              </a:lnTo>
                              <a:lnTo>
                                <a:pt x="803" y="1557"/>
                              </a:lnTo>
                              <a:lnTo>
                                <a:pt x="789" y="1546"/>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2FD1D4" id="Freeform 7" o:spid="_x0000_s1026" style="position:absolute;margin-left:-3.75pt;margin-top:158.4pt;width:84.7pt;height:171.05pt;z-index:2517381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264,2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" path="m965,1031r-48,47l870,1031r-15,11l906,1093r-51,48l870,1152r47,-48l965,1152r15,-11l932,1093r48,-51l965,1031xm1135,1200r-48,48l1039,1200r-15,11l1076,1259r-52,51l1039,1321r48,-47l1135,1321r14,-11l1102,1259r47,-48l1135,1200xm1138,857r-48,48l1043,857r-15,12l1079,920r-51,48l1043,979r47,-48l1138,979r15,-11l1105,920r48,-51l1138,857xm1142,515r-48,48l1046,515r-14,15l1083,578r-51,48l1046,640r48,-51l1142,640r15,-14l1109,578r48,-48l1142,515xm1127,1881r-48,52l1032,1881r-15,15l1065,1944r-48,47l1032,2006r47,-48l1127,2006r15,-15l1090,1944r52,-48l1127,1881xm1124,2223r-48,52l1028,2223r-15,15l1061,2286r-48,48l1028,2349r48,-48l1124,2349r14,-15l1087,2286r51,-48l1124,2223xm969,688r-48,48l873,688r-15,11l910,751r-52,48l873,810r48,-48l969,810r15,-11l936,751r48,-52l969,688xm973,346r-48,48l877,346r-11,14l914,408r-52,48l877,471r48,-52l973,471r14,-15l940,408r47,-48l973,346xm1212,1027r-15,11l1245,1089r-48,48l1212,1148r48,-48l1264,1104r,-33l1260,1075r-48,-48xm1208,1369r-14,11l1241,1428r-47,52l1208,1491r48,-48l1264,1450r,-44l1256,1417r-48,-48xm1205,1712r-15,11l1238,1771r-48,47l1205,1833r48,-48l1264,1796r,-51l1253,1759r-48,-47xm1201,2050r-15,15l1234,2113r-48,48l1201,2176r48,-48l1264,2142r,-25l1260,2113r4,-4l1264,2083r-15,19l1201,2050xm1146,173r-48,48l1050,173r-15,14l1087,235r-52,48l1050,298r48,-52l1146,298r14,-15l1113,235r47,-48l1146,173xm1197,2393r-14,14l1230,2455r-47,48l1197,2518r48,-52l1264,2488r,-25l1256,2455r8,-7l1264,2422r-19,19l1197,2393xm1223,r-15,14l1260,62r-52,48l1223,125r41,-44l1264,44,1223,xm1216,684r-15,11l1253,747r-52,48l1216,806r48,-48l1264,762r,-30l1264,732r-48,-48xm1205,357r51,48l1205,452r14,15l1264,419r,-29l1219,342r-14,15xm1131,1542r-48,48l1035,1542r-14,11l1068,1601r-47,52l1035,1664r48,-48l1131,1664r15,-11l1098,1601r48,-48l1131,1542xm453,1207r-51,48l354,1207r-11,11l391,1270r-48,48l354,1329r48,-48l453,1329r11,-11l417,1270r47,-52l453,1207xm457,865r-51,48l358,865r-11,11l395,927r-48,48l358,986r48,-48l457,986r11,-11l420,927r48,-51l457,865xm615,1719r-47,48l520,1719r-15,11l557,1778r-52,51l520,1840r48,-47l615,1840r15,-11l582,1778r48,-48l615,1719xm619,1377r-48,47l523,1377r-11,11l560,1435r-51,52l523,1498r48,-48l619,1498r15,-11l586,1435r48,-47l619,1377xm450,1550r-52,47l350,1550r-11,11l387,1609r-48,51l350,1671r48,-48l450,1671r11,-11l413,1609r48,-48l450,1550xm111,1211r-52,48l12,1211,,1222r48,52l,1321r12,11l59,1285r52,47l122,1321,74,1274r48,-52l111,1211xm280,1380r-51,48l181,1380r-11,11l218,1443r-48,48l181,1502r48,-48l280,1502r11,-11l244,1443r47,-52l280,1380xm962,1373r-48,48l866,1373r-15,11l903,1432r-52,51l866,1494r48,-47l962,1494r14,-11l928,1432r48,-48l962,1373xm284,1038r-52,48l185,1038r-11,11l221,1100r-47,48l185,1159r47,-47l284,1159r11,-11l247,1100r48,-51l284,1038xm626,1034r-51,48l527,1034r-11,11l564,1097r-48,48l527,1156r48,-48l626,1156r12,-11l590,1097r48,-52l626,1034xm803,519r-51,48l704,519r-11,14l741,581r-48,48l704,644r48,-52l803,644r11,-15l766,581r48,-48l803,519xm954,2054r-48,52l858,2054r-14,15l892,2117r-48,47l858,2179r48,-48l954,2179r15,-15l921,2117r48,-48l954,2054xm796,861r-48,48l700,861r-11,11l737,924r-52,48l700,983r48,-48l796,983r15,-11l763,924r48,-52l796,861xm958,1715r-48,48l862,1715r-15,11l899,1774r-52,52l862,1837r48,-48l958,1837r15,-11l925,1774r48,-48l958,1715xm792,1204r-48,47l696,1204r-14,11l733,1266r-51,48l696,1325r48,-48l792,1325r15,-11l759,1266r48,-51l792,1204xm630,692r-51,48l531,692r-11,15l568,754r-48,48l531,817r48,-52l630,817r11,-15l593,754r48,-47l630,692xm785,1885r-48,51l689,1888r-15,11l726,1947r-52,48l689,2010r48,-48l785,2010r15,-15l752,1947r48,-48l785,1885xm789,1546r-48,48l693,1546r-15,11l730,1605r-52,51l693,1667r48,-47l789,1667r14,-11l755,1605r48,-48l789,1546xe" fillcolor="#4859a8" stroked="f">
                <v:path arrowok="t" o:connecttype="custom" o:connectlocs="740276,993984;965762,1035400;924919,1099249;927472,780864;968315,844714;890033,444359;984482,540134;865357,1635932;927472,1677348;902796,1972437;968315,1931021;730065,689404;824514,593629;746232,406394;1031281,886130;1075527,924094;1027877,1286484;1012561,1486662;1066167,1517724;1062764,1836109;1021921,1768808;893436,257124;1018517,2064760;1075527,2125158;1027877,12080;1034684,590178;1075527,631594;1075527,361527;868760,1339980;934279,1381396;332699,1095798;394814,1050931;295259,841262;388857,746351;442464,1587613;526702,1188121;485859,1251108;338655,1377945;382901,1441794;10211,1044891;103809,1139803;144652,1200201;207618,1245068;768355,1235577;830470,1194161;148055,990533;241653,895621;448420,997435;683266,447810;639870,510797;770908,1817127;811751,1880114;595624,742899;690073,838674;720705,1489250;787075,1530666;623704,1092347;686670,1048342;442464,691992;536062,597081;586264,1734295;671353,1333940;630511,1397790" o:connectangles="0,0,0,0,0,0,0,0,0,0,0,0,0,0,0,0,0,0,0,0,0,0,0,0,0,0,0,0,0,0,0,0,0,0,0,0,0,0,0,0,0,0,0,0,0,0,0,0,0,0,0,0,0,0,0,0,0,0,0,0,0,0,0"/>
                <o:lock v:ext="edit" verticies="t"/>
                <w10:wrap anchorx="margin"/>
              </v:shape>
            </w:pict>
          </mc:Fallback>
        </mc:AlternateContent>
      </w:r>
      <w:r w:rsidR="008D7076" w:rsidRPr="00CB21A8">
        <w:rPr>
          <w:noProof/>
        </w:rPr>
        <mc:AlternateContent>
          <mc:Choice Requires="wps">
            <w:drawing>
              <wp:anchor distT="0" distB="0" distL="114300" distR="114300" simplePos="0" relativeHeight="251737088" behindDoc="0" locked="0" layoutInCell="1" allowOverlap="1" wp14:anchorId="57FF23F8" wp14:editId="7213CA71">
                <wp:simplePos x="0" y="0"/>
                <wp:positionH relativeFrom="page">
                  <wp:posOffset>-79375</wp:posOffset>
                </wp:positionH>
                <wp:positionV relativeFrom="paragraph">
                  <wp:posOffset>3613150</wp:posOffset>
                </wp:positionV>
                <wp:extent cx="489585" cy="970915"/>
                <wp:effectExtent l="0" t="0" r="5715" b="635"/>
                <wp:wrapNone/>
                <wp:docPr id="63"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89585" cy="970915"/>
                        </a:xfrm>
                        <a:custGeom>
                          <a:avLst/>
                          <a:gdLst>
                            <a:gd name="T0" fmla="*/ 0 w 582"/>
                            <a:gd name="T1" fmla="*/ 1075 h 1152"/>
                            <a:gd name="T2" fmla="*/ 0 w 582"/>
                            <a:gd name="T3" fmla="*/ 1104 h 1152"/>
                            <a:gd name="T4" fmla="*/ 52 w 582"/>
                            <a:gd name="T5" fmla="*/ 1152 h 1152"/>
                            <a:gd name="T6" fmla="*/ 15 w 582"/>
                            <a:gd name="T7" fmla="*/ 1090 h 1152"/>
                            <a:gd name="T8" fmla="*/ 52 w 582"/>
                            <a:gd name="T9" fmla="*/ 1027 h 1152"/>
                            <a:gd name="T10" fmla="*/ 15 w 582"/>
                            <a:gd name="T11" fmla="*/ 51 h 1152"/>
                            <a:gd name="T12" fmla="*/ 0 w 582"/>
                            <a:gd name="T13" fmla="*/ 62 h 1152"/>
                            <a:gd name="T14" fmla="*/ 0 w 582"/>
                            <a:gd name="T15" fmla="*/ 66 h 1152"/>
                            <a:gd name="T16" fmla="*/ 15 w 582"/>
                            <a:gd name="T17" fmla="*/ 77 h 1152"/>
                            <a:gd name="T18" fmla="*/ 74 w 582"/>
                            <a:gd name="T19" fmla="*/ 110 h 1152"/>
                            <a:gd name="T20" fmla="*/ 74 w 582"/>
                            <a:gd name="T21" fmla="*/ 15 h 1152"/>
                            <a:gd name="T22" fmla="*/ 59 w 582"/>
                            <a:gd name="T23" fmla="*/ 342 h 1152"/>
                            <a:gd name="T24" fmla="*/ 0 w 582"/>
                            <a:gd name="T25" fmla="*/ 383 h 1152"/>
                            <a:gd name="T26" fmla="*/ 8 w 582"/>
                            <a:gd name="T27" fmla="*/ 420 h 1152"/>
                            <a:gd name="T28" fmla="*/ 70 w 582"/>
                            <a:gd name="T29" fmla="*/ 453 h 1152"/>
                            <a:gd name="T30" fmla="*/ 70 w 582"/>
                            <a:gd name="T31" fmla="*/ 357 h 1152"/>
                            <a:gd name="T32" fmla="*/ 225 w 582"/>
                            <a:gd name="T33" fmla="*/ 854 h 1152"/>
                            <a:gd name="T34" fmla="*/ 125 w 582"/>
                            <a:gd name="T35" fmla="*/ 854 h 1152"/>
                            <a:gd name="T36" fmla="*/ 162 w 582"/>
                            <a:gd name="T37" fmla="*/ 917 h 1152"/>
                            <a:gd name="T38" fmla="*/ 125 w 582"/>
                            <a:gd name="T39" fmla="*/ 979 h 1152"/>
                            <a:gd name="T40" fmla="*/ 225 w 582"/>
                            <a:gd name="T41" fmla="*/ 979 h 1152"/>
                            <a:gd name="T42" fmla="*/ 188 w 582"/>
                            <a:gd name="T43" fmla="*/ 917 h 1152"/>
                            <a:gd name="T44" fmla="*/ 225 w 582"/>
                            <a:gd name="T45" fmla="*/ 854 h 1152"/>
                            <a:gd name="T46" fmla="*/ 4 w 582"/>
                            <a:gd name="T47" fmla="*/ 733 h 1152"/>
                            <a:gd name="T48" fmla="*/ 0 w 582"/>
                            <a:gd name="T49" fmla="*/ 766 h 1152"/>
                            <a:gd name="T50" fmla="*/ 55 w 582"/>
                            <a:gd name="T51" fmla="*/ 810 h 1152"/>
                            <a:gd name="T52" fmla="*/ 19 w 582"/>
                            <a:gd name="T53" fmla="*/ 747 h 1152"/>
                            <a:gd name="T54" fmla="*/ 55 w 582"/>
                            <a:gd name="T55" fmla="*/ 685 h 1152"/>
                            <a:gd name="T56" fmla="*/ 567 w 582"/>
                            <a:gd name="T57" fmla="*/ 508 h 1152"/>
                            <a:gd name="T58" fmla="*/ 472 w 582"/>
                            <a:gd name="T59" fmla="*/ 508 h 1152"/>
                            <a:gd name="T60" fmla="*/ 508 w 582"/>
                            <a:gd name="T61" fmla="*/ 571 h 1152"/>
                            <a:gd name="T62" fmla="*/ 472 w 582"/>
                            <a:gd name="T63" fmla="*/ 633 h 1152"/>
                            <a:gd name="T64" fmla="*/ 567 w 582"/>
                            <a:gd name="T65" fmla="*/ 633 h 1152"/>
                            <a:gd name="T66" fmla="*/ 534 w 582"/>
                            <a:gd name="T67" fmla="*/ 571 h 1152"/>
                            <a:gd name="T68" fmla="*/ 402 w 582"/>
                            <a:gd name="T69" fmla="*/ 339 h 1152"/>
                            <a:gd name="T70" fmla="*/ 302 w 582"/>
                            <a:gd name="T71" fmla="*/ 339 h 1152"/>
                            <a:gd name="T72" fmla="*/ 339 w 582"/>
                            <a:gd name="T73" fmla="*/ 401 h 1152"/>
                            <a:gd name="T74" fmla="*/ 302 w 582"/>
                            <a:gd name="T75" fmla="*/ 464 h 1152"/>
                            <a:gd name="T76" fmla="*/ 402 w 582"/>
                            <a:gd name="T77" fmla="*/ 464 h 1152"/>
                            <a:gd name="T78" fmla="*/ 365 w 582"/>
                            <a:gd name="T79" fmla="*/ 401 h 1152"/>
                            <a:gd name="T80" fmla="*/ 402 w 582"/>
                            <a:gd name="T81" fmla="*/ 339 h 1152"/>
                            <a:gd name="T82" fmla="*/ 346 w 582"/>
                            <a:gd name="T83" fmla="*/ 729 h 1152"/>
                            <a:gd name="T84" fmla="*/ 287 w 582"/>
                            <a:gd name="T85" fmla="*/ 696 h 1152"/>
                            <a:gd name="T86" fmla="*/ 287 w 582"/>
                            <a:gd name="T87" fmla="*/ 791 h 1152"/>
                            <a:gd name="T88" fmla="*/ 346 w 582"/>
                            <a:gd name="T89" fmla="*/ 755 h 1152"/>
                            <a:gd name="T90" fmla="*/ 409 w 582"/>
                            <a:gd name="T91" fmla="*/ 791 h 1152"/>
                            <a:gd name="T92" fmla="*/ 409 w 582"/>
                            <a:gd name="T93" fmla="*/ 696 h 1152"/>
                            <a:gd name="T94" fmla="*/ 228 w 582"/>
                            <a:gd name="T95" fmla="*/ 512 h 1152"/>
                            <a:gd name="T96" fmla="*/ 129 w 582"/>
                            <a:gd name="T97" fmla="*/ 512 h 1152"/>
                            <a:gd name="T98" fmla="*/ 166 w 582"/>
                            <a:gd name="T99" fmla="*/ 574 h 1152"/>
                            <a:gd name="T100" fmla="*/ 129 w 582"/>
                            <a:gd name="T101" fmla="*/ 637 h 1152"/>
                            <a:gd name="T102" fmla="*/ 228 w 582"/>
                            <a:gd name="T103" fmla="*/ 637 h 1152"/>
                            <a:gd name="T104" fmla="*/ 192 w 582"/>
                            <a:gd name="T105" fmla="*/ 574 h 1152"/>
                            <a:gd name="T106" fmla="*/ 228 w 582"/>
                            <a:gd name="T107" fmla="*/ 512 h 1152"/>
                            <a:gd name="T108" fmla="*/ 181 w 582"/>
                            <a:gd name="T109" fmla="*/ 221 h 1152"/>
                            <a:gd name="T110" fmla="*/ 122 w 582"/>
                            <a:gd name="T111" fmla="*/ 184 h 1152"/>
                            <a:gd name="T112" fmla="*/ 122 w 582"/>
                            <a:gd name="T113" fmla="*/ 280 h 1152"/>
                            <a:gd name="T114" fmla="*/ 181 w 582"/>
                            <a:gd name="T115" fmla="*/ 247 h 1152"/>
                            <a:gd name="T116" fmla="*/ 243 w 582"/>
                            <a:gd name="T117" fmla="*/ 280 h 1152"/>
                            <a:gd name="T118" fmla="*/ 243 w 582"/>
                            <a:gd name="T119" fmla="*/ 184 h 1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582" h="1152">
                              <a:moveTo>
                                <a:pt x="52" y="1027"/>
                              </a:moveTo>
                              <a:lnTo>
                                <a:pt x="0" y="1075"/>
                              </a:lnTo>
                              <a:lnTo>
                                <a:pt x="0" y="1071"/>
                              </a:lnTo>
                              <a:lnTo>
                                <a:pt x="0" y="1104"/>
                              </a:lnTo>
                              <a:lnTo>
                                <a:pt x="0" y="1101"/>
                              </a:lnTo>
                              <a:lnTo>
                                <a:pt x="52" y="1152"/>
                              </a:lnTo>
                              <a:lnTo>
                                <a:pt x="63" y="1138"/>
                              </a:lnTo>
                              <a:lnTo>
                                <a:pt x="15" y="1090"/>
                              </a:lnTo>
                              <a:lnTo>
                                <a:pt x="63" y="1042"/>
                              </a:lnTo>
                              <a:lnTo>
                                <a:pt x="52" y="1027"/>
                              </a:lnTo>
                              <a:close/>
                              <a:moveTo>
                                <a:pt x="63" y="0"/>
                              </a:moveTo>
                              <a:lnTo>
                                <a:pt x="15" y="51"/>
                              </a:lnTo>
                              <a:lnTo>
                                <a:pt x="0" y="37"/>
                              </a:lnTo>
                              <a:lnTo>
                                <a:pt x="0" y="62"/>
                              </a:lnTo>
                              <a:lnTo>
                                <a:pt x="0" y="62"/>
                              </a:lnTo>
                              <a:lnTo>
                                <a:pt x="0" y="66"/>
                              </a:lnTo>
                              <a:lnTo>
                                <a:pt x="0" y="92"/>
                              </a:lnTo>
                              <a:lnTo>
                                <a:pt x="15" y="77"/>
                              </a:lnTo>
                              <a:lnTo>
                                <a:pt x="63" y="125"/>
                              </a:lnTo>
                              <a:lnTo>
                                <a:pt x="74" y="110"/>
                              </a:lnTo>
                              <a:lnTo>
                                <a:pt x="26" y="62"/>
                              </a:lnTo>
                              <a:lnTo>
                                <a:pt x="74" y="15"/>
                              </a:lnTo>
                              <a:lnTo>
                                <a:pt x="63" y="0"/>
                              </a:lnTo>
                              <a:close/>
                              <a:moveTo>
                                <a:pt x="59" y="342"/>
                              </a:moveTo>
                              <a:lnTo>
                                <a:pt x="8" y="394"/>
                              </a:lnTo>
                              <a:lnTo>
                                <a:pt x="0" y="383"/>
                              </a:lnTo>
                              <a:lnTo>
                                <a:pt x="0" y="427"/>
                              </a:lnTo>
                              <a:lnTo>
                                <a:pt x="8" y="420"/>
                              </a:lnTo>
                              <a:lnTo>
                                <a:pt x="59" y="467"/>
                              </a:lnTo>
                              <a:lnTo>
                                <a:pt x="70" y="453"/>
                              </a:lnTo>
                              <a:lnTo>
                                <a:pt x="22" y="405"/>
                              </a:lnTo>
                              <a:lnTo>
                                <a:pt x="70" y="357"/>
                              </a:lnTo>
                              <a:lnTo>
                                <a:pt x="59" y="342"/>
                              </a:lnTo>
                              <a:close/>
                              <a:moveTo>
                                <a:pt x="225" y="854"/>
                              </a:moveTo>
                              <a:lnTo>
                                <a:pt x="173" y="902"/>
                              </a:lnTo>
                              <a:lnTo>
                                <a:pt x="125" y="854"/>
                              </a:lnTo>
                              <a:lnTo>
                                <a:pt x="114" y="869"/>
                              </a:lnTo>
                              <a:lnTo>
                                <a:pt x="162" y="917"/>
                              </a:lnTo>
                              <a:lnTo>
                                <a:pt x="114" y="964"/>
                              </a:lnTo>
                              <a:lnTo>
                                <a:pt x="125" y="979"/>
                              </a:lnTo>
                              <a:lnTo>
                                <a:pt x="173" y="928"/>
                              </a:lnTo>
                              <a:lnTo>
                                <a:pt x="225" y="979"/>
                              </a:lnTo>
                              <a:lnTo>
                                <a:pt x="236" y="964"/>
                              </a:lnTo>
                              <a:lnTo>
                                <a:pt x="188" y="917"/>
                              </a:lnTo>
                              <a:lnTo>
                                <a:pt x="236" y="869"/>
                              </a:lnTo>
                              <a:lnTo>
                                <a:pt x="225" y="854"/>
                              </a:lnTo>
                              <a:close/>
                              <a:moveTo>
                                <a:pt x="55" y="685"/>
                              </a:moveTo>
                              <a:lnTo>
                                <a:pt x="4" y="733"/>
                              </a:lnTo>
                              <a:lnTo>
                                <a:pt x="0" y="729"/>
                              </a:lnTo>
                              <a:lnTo>
                                <a:pt x="0" y="766"/>
                              </a:lnTo>
                              <a:lnTo>
                                <a:pt x="4" y="758"/>
                              </a:lnTo>
                              <a:lnTo>
                                <a:pt x="55" y="810"/>
                              </a:lnTo>
                              <a:lnTo>
                                <a:pt x="66" y="795"/>
                              </a:lnTo>
                              <a:lnTo>
                                <a:pt x="19" y="747"/>
                              </a:lnTo>
                              <a:lnTo>
                                <a:pt x="66" y="699"/>
                              </a:lnTo>
                              <a:lnTo>
                                <a:pt x="55" y="685"/>
                              </a:lnTo>
                              <a:close/>
                              <a:moveTo>
                                <a:pt x="582" y="523"/>
                              </a:moveTo>
                              <a:lnTo>
                                <a:pt x="567" y="508"/>
                              </a:lnTo>
                              <a:lnTo>
                                <a:pt x="519" y="556"/>
                              </a:lnTo>
                              <a:lnTo>
                                <a:pt x="472" y="508"/>
                              </a:lnTo>
                              <a:lnTo>
                                <a:pt x="460" y="523"/>
                              </a:lnTo>
                              <a:lnTo>
                                <a:pt x="508" y="571"/>
                              </a:lnTo>
                              <a:lnTo>
                                <a:pt x="457" y="618"/>
                              </a:lnTo>
                              <a:lnTo>
                                <a:pt x="472" y="633"/>
                              </a:lnTo>
                              <a:lnTo>
                                <a:pt x="519" y="582"/>
                              </a:lnTo>
                              <a:lnTo>
                                <a:pt x="567" y="633"/>
                              </a:lnTo>
                              <a:lnTo>
                                <a:pt x="582" y="618"/>
                              </a:lnTo>
                              <a:lnTo>
                                <a:pt x="534" y="571"/>
                              </a:lnTo>
                              <a:lnTo>
                                <a:pt x="582" y="523"/>
                              </a:lnTo>
                              <a:close/>
                              <a:moveTo>
                                <a:pt x="402" y="339"/>
                              </a:moveTo>
                              <a:lnTo>
                                <a:pt x="350" y="390"/>
                              </a:lnTo>
                              <a:lnTo>
                                <a:pt x="302" y="339"/>
                              </a:lnTo>
                              <a:lnTo>
                                <a:pt x="291" y="353"/>
                              </a:lnTo>
                              <a:lnTo>
                                <a:pt x="339" y="401"/>
                              </a:lnTo>
                              <a:lnTo>
                                <a:pt x="291" y="449"/>
                              </a:lnTo>
                              <a:lnTo>
                                <a:pt x="302" y="464"/>
                              </a:lnTo>
                              <a:lnTo>
                                <a:pt x="350" y="416"/>
                              </a:lnTo>
                              <a:lnTo>
                                <a:pt x="402" y="464"/>
                              </a:lnTo>
                              <a:lnTo>
                                <a:pt x="413" y="449"/>
                              </a:lnTo>
                              <a:lnTo>
                                <a:pt x="365" y="401"/>
                              </a:lnTo>
                              <a:lnTo>
                                <a:pt x="413" y="353"/>
                              </a:lnTo>
                              <a:lnTo>
                                <a:pt x="402" y="339"/>
                              </a:lnTo>
                              <a:close/>
                              <a:moveTo>
                                <a:pt x="398" y="681"/>
                              </a:moveTo>
                              <a:lnTo>
                                <a:pt x="346" y="729"/>
                              </a:lnTo>
                              <a:lnTo>
                                <a:pt x="298" y="681"/>
                              </a:lnTo>
                              <a:lnTo>
                                <a:pt x="287" y="696"/>
                              </a:lnTo>
                              <a:lnTo>
                                <a:pt x="335" y="744"/>
                              </a:lnTo>
                              <a:lnTo>
                                <a:pt x="287" y="791"/>
                              </a:lnTo>
                              <a:lnTo>
                                <a:pt x="298" y="806"/>
                              </a:lnTo>
                              <a:lnTo>
                                <a:pt x="346" y="755"/>
                              </a:lnTo>
                              <a:lnTo>
                                <a:pt x="398" y="806"/>
                              </a:lnTo>
                              <a:lnTo>
                                <a:pt x="409" y="791"/>
                              </a:lnTo>
                              <a:lnTo>
                                <a:pt x="361" y="744"/>
                              </a:lnTo>
                              <a:lnTo>
                                <a:pt x="409" y="696"/>
                              </a:lnTo>
                              <a:lnTo>
                                <a:pt x="398" y="681"/>
                              </a:lnTo>
                              <a:close/>
                              <a:moveTo>
                                <a:pt x="228" y="512"/>
                              </a:moveTo>
                              <a:lnTo>
                                <a:pt x="177" y="560"/>
                              </a:lnTo>
                              <a:lnTo>
                                <a:pt x="129" y="512"/>
                              </a:lnTo>
                              <a:lnTo>
                                <a:pt x="118" y="526"/>
                              </a:lnTo>
                              <a:lnTo>
                                <a:pt x="166" y="574"/>
                              </a:lnTo>
                              <a:lnTo>
                                <a:pt x="118" y="622"/>
                              </a:lnTo>
                              <a:lnTo>
                                <a:pt x="129" y="637"/>
                              </a:lnTo>
                              <a:lnTo>
                                <a:pt x="177" y="585"/>
                              </a:lnTo>
                              <a:lnTo>
                                <a:pt x="228" y="637"/>
                              </a:lnTo>
                              <a:lnTo>
                                <a:pt x="240" y="622"/>
                              </a:lnTo>
                              <a:lnTo>
                                <a:pt x="192" y="574"/>
                              </a:lnTo>
                              <a:lnTo>
                                <a:pt x="240" y="526"/>
                              </a:lnTo>
                              <a:lnTo>
                                <a:pt x="228" y="512"/>
                              </a:lnTo>
                              <a:close/>
                              <a:moveTo>
                                <a:pt x="232" y="169"/>
                              </a:moveTo>
                              <a:lnTo>
                                <a:pt x="181" y="221"/>
                              </a:lnTo>
                              <a:lnTo>
                                <a:pt x="133" y="169"/>
                              </a:lnTo>
                              <a:lnTo>
                                <a:pt x="122" y="184"/>
                              </a:lnTo>
                              <a:lnTo>
                                <a:pt x="170" y="232"/>
                              </a:lnTo>
                              <a:lnTo>
                                <a:pt x="122" y="280"/>
                              </a:lnTo>
                              <a:lnTo>
                                <a:pt x="133" y="294"/>
                              </a:lnTo>
                              <a:lnTo>
                                <a:pt x="181" y="247"/>
                              </a:lnTo>
                              <a:lnTo>
                                <a:pt x="232" y="294"/>
                              </a:lnTo>
                              <a:lnTo>
                                <a:pt x="243" y="280"/>
                              </a:lnTo>
                              <a:lnTo>
                                <a:pt x="195" y="232"/>
                              </a:lnTo>
                              <a:lnTo>
                                <a:pt x="243" y="184"/>
                              </a:lnTo>
                              <a:lnTo>
                                <a:pt x="232" y="169"/>
                              </a:lnTo>
                              <a:close/>
                            </a:path>
                          </a:pathLst>
                        </a:custGeom>
                        <a:solidFill>
                          <a:srgbClr val="4859A8"/>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5CF45E" id="Freeform 6" o:spid="_x0000_s1026" style="position:absolute;margin-left:-6.25pt;margin-top:284.5pt;width:38.55pt;height:76.4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82,1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" path="m52,1027l,1075r,-4l,1104r,-3l52,1152r11,-14l15,1090r48,-48l52,1027xm63,l15,51,,37,,62r,l,66,,92,15,77r48,48l74,110,26,62,74,15,63,xm59,342l8,394,,383r,44l8,420r51,47l70,453,22,405,70,357,59,342xm225,854r-52,48l125,854r-11,15l162,917r-48,47l125,979r48,-51l225,979r11,-15l188,917r48,-48l225,854xm55,685l4,733,,729r,37l4,758r51,52l66,795,19,747,66,699,55,685xm582,523l567,508r-48,48l472,508r-12,15l508,571r-51,47l472,633r47,-51l567,633r15,-15l534,571r48,-48xm402,339r-52,51l302,339r-11,14l339,401r-48,48l302,464r48,-48l402,464r11,-15l365,401r48,-48l402,339xm398,681r-52,48l298,681r-11,15l335,744r-48,47l298,806r48,-51l398,806r11,-15l361,744r48,-48l398,681xm228,512r-51,48l129,512r-11,14l166,574r-48,48l129,637r48,-52l228,637r12,-15l192,574r48,-48l228,512xm232,169r-51,52l133,169r-11,15l170,232r-48,48l133,294r48,-47l232,294r11,-14l195,232r48,-48l232,169xe" fillcolor="#4859a8" stroked="f">
                <v:path arrowok="t" o:connecttype="custom" o:connectlocs="0,906019;0,930460;43743,970915;12618,918661;43743,865564;12618,42983;0,52254;0,55625;12618,64896;62250,92709;62250,12642;49631,288240;0,322796;6730,353979;58885,381792;58885,300883;189273,719758;105151,719758;136276,772855;105151,825109;189273,825109;158148,772855;189273,719758;3365,617778;0,645591;46267,682675;15983,629578;46267,577324;476967,428147;397052,428147;427335,481243;397052,533498;476967,533498;449207,481243;338167,285712;254046,285712;285171,337966;254046,391063;338167,391063;307042,337966;338167,285712;291059,614407;241428,586594;241428,666661;291059,636320;344055,666661;344055,586594;191796,431518;108516,431518;139641,483772;108516,536869;191796,536869;161513,483772;191796,431518;152259,186261;102628,155077;102628,235986;152259,208174;204414,235986;204414,155077" o:connectangles="0,0,0,0,0,0,0,0,0,0,0,0,0,0,0,0,0,0,0,0,0,0,0,0,0,0,0,0,0,0,0,0,0,0,0,0,0,0,0,0,0,0,0,0,0,0,0,0,0,0,0,0,0,0,0,0,0,0,0,0"/>
                <o:lock v:ext="edit" verticies="t"/>
                <w10:wrap anchorx="page"/>
              </v:shape>
            </w:pict>
          </mc:Fallback>
        </mc:AlternateContent>
      </w:r>
      <w:bookmarkStart w:id="0" w:name="_GoBack"/>
      <w:r w:rsidR="00C5789A">
        <w:rPr>
          <w:noProof/>
          <w:lang w:eastAsia="en-IN"/>
        </w:rPr>
        <mc:AlternateContent>
          <mc:Choice Requires="wps">
            <w:drawing>
              <wp:anchor distT="0" distB="0" distL="114300" distR="114300" simplePos="0" relativeHeight="251646969" behindDoc="0" locked="0" layoutInCell="1" allowOverlap="1" wp14:anchorId="6C4F542F" wp14:editId="3D4AD8F2">
                <wp:simplePos x="0" y="0"/>
                <wp:positionH relativeFrom="margin">
                  <wp:align>center</wp:align>
                </wp:positionH>
                <wp:positionV relativeFrom="margin">
                  <wp:align>center</wp:align>
                </wp:positionV>
                <wp:extent cx="7562088" cy="10689336"/>
                <wp:effectExtent l="0" t="0" r="1270" b="0"/>
                <wp:wrapNone/>
                <wp:docPr id="57" name="Rectangle 57"/>
                <wp:cNvGraphicFramePr/>
                <a:graphic xmlns:a="http://schemas.openxmlformats.org/drawingml/2006/main">
                  <a:graphicData uri="http://schemas.microsoft.com/office/word/2010/wordprocessingShape">
                    <wps:wsp>
                      <wps:cNvSpPr/>
                      <wps:spPr>
                        <a:xfrm>
                          <a:off x="0" y="0"/>
                          <a:ext cx="7562088" cy="10689336"/>
                        </a:xfrm>
                        <a:prstGeom prst="rect">
                          <a:avLst/>
                        </a:prstGeom>
                        <a:solidFill>
                          <a:srgbClr val="FEFE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C141" id="Rectangle 57" o:spid="_x0000_s1026" style="position:absolute;margin-left:0;margin-top:0;width:595.45pt;height:841.7pt;z-index:25164696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" fillcolor="#fefef6" stroked="f" strokeweight="1pt">
                <w10:wrap anchorx="margin" anchory="margin"/>
              </v:rect>
            </w:pict>
          </mc:Fallback>
        </mc:AlternateContent>
      </w:r>
      <w:bookmarkEnd w:id="0"/>
    </w:p>
    <w:sectPr w:rsidR="00C96143" w:rsidSect="007A7036">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ind">
    <w:altName w:val="Mangal"/>
    <w:charset w:val="00"/>
    <w:family w:val="auto"/>
    <w:pitch w:val="variable"/>
    <w:sig w:usb0="00008007" w:usb1="00000000" w:usb2="00000000" w:usb3="00000000" w:csb0="00000093" w:csb1="00000000"/>
  </w:font>
  <w:font w:name="Questrial">
    <w:altName w:val="Calibri"/>
    <w:charset w:val="00"/>
    <w:family w:val="auto"/>
    <w:pitch w:val="variable"/>
    <w:sig w:usb0="00000003" w:usb1="00000000" w:usb2="00000000" w:usb3="00000000" w:csb0="00000001" w:csb1="00000000"/>
  </w:font>
  <w:font w:name="Hind SemiBold">
    <w:altName w:val="Mangal"/>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rA0tLAwsjQ3NDdT0lEKTi0uzszPAykwqgUAtkbP7iwAAAA="/>
  </w:docVars>
  <w:rsids>
    <w:rsidRoot w:val="008F6AFB"/>
    <w:rsid w:val="00085CAA"/>
    <w:rsid w:val="000B1EFB"/>
    <w:rsid w:val="000C03A2"/>
    <w:rsid w:val="00146F90"/>
    <w:rsid w:val="00173EE1"/>
    <w:rsid w:val="001912AB"/>
    <w:rsid w:val="002E7B5B"/>
    <w:rsid w:val="00324A2A"/>
    <w:rsid w:val="003910EA"/>
    <w:rsid w:val="00393A30"/>
    <w:rsid w:val="003F2A14"/>
    <w:rsid w:val="00422F0A"/>
    <w:rsid w:val="004B2567"/>
    <w:rsid w:val="004F2932"/>
    <w:rsid w:val="005954B9"/>
    <w:rsid w:val="005C0136"/>
    <w:rsid w:val="00634335"/>
    <w:rsid w:val="006364CA"/>
    <w:rsid w:val="00693A6A"/>
    <w:rsid w:val="006B21F3"/>
    <w:rsid w:val="006C6D5B"/>
    <w:rsid w:val="00700183"/>
    <w:rsid w:val="007171E8"/>
    <w:rsid w:val="00763C78"/>
    <w:rsid w:val="007A7036"/>
    <w:rsid w:val="007B5B7D"/>
    <w:rsid w:val="008178F2"/>
    <w:rsid w:val="00866C24"/>
    <w:rsid w:val="0088577B"/>
    <w:rsid w:val="008A7148"/>
    <w:rsid w:val="008D7076"/>
    <w:rsid w:val="008F6AFB"/>
    <w:rsid w:val="0099069B"/>
    <w:rsid w:val="00A23255"/>
    <w:rsid w:val="00A30378"/>
    <w:rsid w:val="00A33326"/>
    <w:rsid w:val="00A815F2"/>
    <w:rsid w:val="00B81266"/>
    <w:rsid w:val="00BB3890"/>
    <w:rsid w:val="00C5789A"/>
    <w:rsid w:val="00C96143"/>
    <w:rsid w:val="00CB21A8"/>
    <w:rsid w:val="00CD555E"/>
    <w:rsid w:val="00CF065A"/>
    <w:rsid w:val="00D527C9"/>
    <w:rsid w:val="00DD0BFD"/>
    <w:rsid w:val="00E35783"/>
    <w:rsid w:val="00E6137D"/>
    <w:rsid w:val="00F62951"/>
    <w:rsid w:val="00F9168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6CB93"/>
  <w15:chartTrackingRefBased/>
  <w15:docId w15:val="{D552CFD1-9529-4C9C-BEDE-EC82A23E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2</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L User</dc:creator>
  <cp:keywords/>
  <dc:description/>
  <cp:lastModifiedBy>MahendiAli Kadiwala</cp:lastModifiedBy>
  <cp:revision>50</cp:revision>
  <dcterms:created xsi:type="dcterms:W3CDTF">2019-08-07T04:21:00Z</dcterms:created>
  <dcterms:modified xsi:type="dcterms:W3CDTF">2020-03-25T06:54:00Z</dcterms:modified>
</cp:coreProperties>
</file>